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8F6A2" w14:textId="39CEE55B" w:rsidR="00CF04FC" w:rsidRPr="003D4CA1" w:rsidRDefault="00CF04FC"/>
    <w:p w14:paraId="0B37F154" w14:textId="46C02249" w:rsidR="00E05EA3" w:rsidRPr="003D4CA1" w:rsidRDefault="00E05EA3"/>
    <w:p w14:paraId="48032C67" w14:textId="01C6AC90" w:rsidR="00EB7D0F" w:rsidRPr="003D4CA1" w:rsidRDefault="000A574C" w:rsidP="00E05EA3">
      <w:pPr>
        <w:pStyle w:val="Heading1"/>
      </w:pPr>
      <w:r w:rsidRPr="003D4CA1">
        <w:rPr>
          <w:noProof/>
          <w:lang w:bidi="ru-RU"/>
        </w:rPr>
        <mc:AlternateContent>
          <mc:Choice Requires="wpg">
            <w:drawing>
              <wp:inline distT="0" distB="0" distL="0" distR="0" wp14:anchorId="3DD6CAAF" wp14:editId="1F37578B">
                <wp:extent cx="8698611" cy="6261315"/>
                <wp:effectExtent l="0" t="19050" r="26670" b="82550"/>
                <wp:docPr id="181" name="Группа 1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98611" cy="6261315"/>
                          <a:chOff x="0" y="0"/>
                          <a:chExt cx="8698611" cy="6261315"/>
                        </a:xfrm>
                      </wpg:grpSpPr>
                      <wps:wsp>
                        <wps:cNvPr id="29" name="Полилиния: Фигура 29">
                          <a:extLst>
                            <a:ext uri="{FF2B5EF4-FFF2-40B4-BE49-F238E27FC236}">
                              <a16:creationId xmlns:a16="http://schemas.microsoft.com/office/drawing/2014/main" id="{EE40EE2E-D607-4A44-9F64-D7AB19939AF8}"/>
                            </a:ext>
                          </a:extLst>
                        </wps:cNvPr>
                        <wps:cNvSpPr/>
                        <wps:spPr>
                          <a:xfrm>
                            <a:off x="6076950" y="476250"/>
                            <a:ext cx="378349" cy="768433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tx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" name="Полилиния: Фигура 23">
                          <a:extLst>
                            <a:ext uri="{FF2B5EF4-FFF2-40B4-BE49-F238E27FC236}">
                              <a16:creationId xmlns:a16="http://schemas.microsoft.com/office/drawing/2014/main" id="{30584068-8B3B-4D39-97CA-BE7066284D3A}"/>
                            </a:ext>
                          </a:extLst>
                        </wps:cNvPr>
                        <wps:cNvSpPr/>
                        <wps:spPr>
                          <a:xfrm>
                            <a:off x="4238625" y="209550"/>
                            <a:ext cx="256540" cy="52133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Полилиния: Фигура 24">
                          <a:extLst>
                            <a:ext uri="{FF2B5EF4-FFF2-40B4-BE49-F238E27FC236}">
                              <a16:creationId xmlns:a16="http://schemas.microsoft.com/office/drawing/2014/main" id="{4605886C-1CC9-4CDB-9564-101CEE9B9693}"/>
                            </a:ext>
                          </a:extLst>
                        </wps:cNvPr>
                        <wps:cNvSpPr/>
                        <wps:spPr>
                          <a:xfrm>
                            <a:off x="4286250" y="161925"/>
                            <a:ext cx="557991" cy="721023"/>
                          </a:xfrm>
                          <a:custGeom>
                            <a:avLst/>
                            <a:gdLst>
                              <a:gd name="connsiteX0" fmla="*/ 0 w 561975"/>
                              <a:gd name="connsiteY0" fmla="*/ 321468 h 726281"/>
                              <a:gd name="connsiteX1" fmla="*/ 319087 w 561975"/>
                              <a:gd name="connsiteY1" fmla="*/ 0 h 726281"/>
                              <a:gd name="connsiteX2" fmla="*/ 552450 w 561975"/>
                              <a:gd name="connsiteY2" fmla="*/ 209550 h 726281"/>
                              <a:gd name="connsiteX3" fmla="*/ 561975 w 561975"/>
                              <a:gd name="connsiteY3" fmla="*/ 726281 h 726281"/>
                              <a:gd name="connsiteX4" fmla="*/ 73818 w 561975"/>
                              <a:gd name="connsiteY4" fmla="*/ 726281 h 726281"/>
                              <a:gd name="connsiteX5" fmla="*/ 0 w 561975"/>
                              <a:gd name="connsiteY5" fmla="*/ 321468 h 7262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561975" h="726281">
                                <a:moveTo>
                                  <a:pt x="0" y="321468"/>
                                </a:moveTo>
                                <a:lnTo>
                                  <a:pt x="319087" y="0"/>
                                </a:lnTo>
                                <a:lnTo>
                                  <a:pt x="552450" y="209550"/>
                                </a:lnTo>
                                <a:lnTo>
                                  <a:pt x="561975" y="726281"/>
                                </a:lnTo>
                                <a:lnTo>
                                  <a:pt x="73818" y="726281"/>
                                </a:lnTo>
                                <a:lnTo>
                                  <a:pt x="0" y="3214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69" name="Группа 169"/>
                        <wpg:cNvGrpSpPr>
                          <a:grpSpLocks noChangeAspect="1"/>
                        </wpg:cNvGrpSpPr>
                        <wpg:grpSpPr>
                          <a:xfrm rot="194603">
                            <a:off x="5438775" y="590550"/>
                            <a:ext cx="1773936" cy="5629992"/>
                            <a:chOff x="0" y="0"/>
                            <a:chExt cx="2159635" cy="6849848"/>
                          </a:xfrm>
                        </wpg:grpSpPr>
                        <wpg:grpSp>
                          <wpg:cNvPr id="82" name="Группа 82"/>
                          <wpg:cNvGrpSpPr/>
                          <wpg:grpSpPr>
                            <a:xfrm>
                              <a:off x="0" y="0"/>
                              <a:ext cx="2159635" cy="6849848"/>
                              <a:chOff x="0" y="0"/>
                              <a:chExt cx="2159635" cy="6849848"/>
                            </a:xfrm>
                          </wpg:grpSpPr>
                          <pic:pic xmlns:pic="http://schemas.openxmlformats.org/drawingml/2006/picture">
                            <pic:nvPicPr>
                              <pic:cNvPr id="83" name="Рисунок 83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7"/>
                                  <a:gd name="connsiteX1" fmla="*/ 2159999 w 2159999"/>
                                  <a:gd name="connsiteY1" fmla="*/ 1079999 h 6848737"/>
                                  <a:gd name="connsiteX2" fmla="*/ 2159999 w 2159999"/>
                                  <a:gd name="connsiteY2" fmla="*/ 6848737 h 6848737"/>
                                  <a:gd name="connsiteX3" fmla="*/ 0 w 2159999"/>
                                  <a:gd name="connsiteY3" fmla="*/ 6848737 h 6848737"/>
                                  <a:gd name="connsiteX4" fmla="*/ 0 w 2159999"/>
                                  <a:gd name="connsiteY4" fmla="*/ 1080000 h 68487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7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7"/>
                                    </a:lnTo>
                                    <a:lnTo>
                                      <a:pt x="0" y="6848737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84" name="Стрелка: Пятиугольник 8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5" name="Прямоугольник 85"/>
                            <wps:cNvSpPr/>
                            <wps:spPr>
                              <a:xfrm>
                                <a:off x="0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6" name="Прямоугольник 86"/>
                            <wps:cNvSpPr/>
                            <wps:spPr>
                              <a:xfrm>
                                <a:off x="3156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7" name="Прямоугольник 87"/>
                            <wps:cNvSpPr/>
                            <wps:spPr>
                              <a:xfrm>
                                <a:off x="6204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8" name="Прямоугольник 88"/>
                            <wps:cNvSpPr/>
                            <wps:spPr>
                              <a:xfrm>
                                <a:off x="9252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9" name="Прямоугольник 89"/>
                            <wps:cNvSpPr/>
                            <wps:spPr>
                              <a:xfrm>
                                <a:off x="12300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0" name="Прямоугольник 90"/>
                            <wps:cNvSpPr/>
                            <wps:spPr>
                              <a:xfrm>
                                <a:off x="15457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1" name="Прямоугольник 91"/>
                            <wps:cNvSpPr/>
                            <wps:spPr>
                              <a:xfrm>
                                <a:off x="15457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2" name="Прямоугольник 92"/>
                            <wps:cNvSpPr/>
                            <wps:spPr>
                              <a:xfrm>
                                <a:off x="9252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3" name="Прямоугольник 93"/>
                            <wps:cNvSpPr/>
                            <wps:spPr>
                              <a:xfrm>
                                <a:off x="3156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5" name="Прямоугольник 95"/>
                            <wps:cNvSpPr/>
                            <wps:spPr>
                              <a:xfrm>
                                <a:off x="0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6" name="Прямоугольник 96"/>
                            <wps:cNvSpPr/>
                            <wps:spPr>
                              <a:xfrm>
                                <a:off x="6204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7" name="Прямоугольник 97"/>
                            <wps:cNvSpPr/>
                            <wps:spPr>
                              <a:xfrm>
                                <a:off x="12300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8" name="Прямоугольник 98"/>
                            <wps:cNvSpPr/>
                            <wps:spPr>
                              <a:xfrm>
                                <a:off x="18505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9" name="Прямоугольник 99"/>
                            <wps:cNvSpPr/>
                            <wps:spPr>
                              <a:xfrm>
                                <a:off x="18505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0" name="Прямая соединительная линия 100"/>
                            <wps:cNvCnPr>
                              <a:cxnSpLocks/>
                            </wps:cNvCnPr>
                            <wps:spPr>
                              <a:xfrm>
                                <a:off x="10776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Прямая соединительная линия 101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Овал 102"/>
                            <wps:cNvSpPr/>
                            <wps:spPr>
                              <a:xfrm>
                                <a:off x="979714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68" name="Рисунок 51" descr="Женщина читает книгу в постели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1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0114" y="4169228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7" name="Текст 4" descr="Сообщение"/>
                          <wps:cNvSpPr>
                            <a:spLocks noGrp="1"/>
                          </wps:cNvSpPr>
                          <wps:spPr>
                            <a:xfrm>
                              <a:off x="177194" y="2353560"/>
                              <a:ext cx="1665416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EE24EF1" w14:textId="77777777" w:rsidR="000A574C" w:rsidRDefault="00952353" w:rsidP="000A574C">
                                <w:pPr>
                                  <w:pStyle w:val="a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52220588"/>
                                    <w:placeholder>
                                      <w:docPart w:val="2E26A7D7385B49A88652C1F90452AA0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AF1510">
                                      <w:rPr>
                                        <w:lang w:bidi="ru-RU"/>
                                      </w:rPr>
                                      <w:t>Жизнь дает нам книги, мы листаем страницы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58" name="Группа 58"/>
                        <wpg:cNvGrpSpPr>
                          <a:grpSpLocks noChangeAspect="1"/>
                        </wpg:cNvGrpSpPr>
                        <wpg:grpSpPr>
                          <a:xfrm>
                            <a:off x="3762375" y="180975"/>
                            <a:ext cx="1737360" cy="5489575"/>
                            <a:chOff x="0" y="0"/>
                            <a:chExt cx="2168101" cy="6848475"/>
                          </a:xfrm>
                        </wpg:grpSpPr>
                        <wpg:grpSp>
                          <wpg:cNvPr id="45" name="Группа 45"/>
                          <wpg:cNvGrpSpPr/>
                          <wpg:grpSpPr>
                            <a:xfrm>
                              <a:off x="0" y="0"/>
                              <a:ext cx="2168101" cy="6848475"/>
                              <a:chOff x="0" y="0"/>
                              <a:chExt cx="216810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47" name="Рисунок 4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466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8"/>
                                  <a:gd name="connsiteX1" fmla="*/ 2159999 w 2159999"/>
                                  <a:gd name="connsiteY1" fmla="*/ 1079999 h 6848738"/>
                                  <a:gd name="connsiteX2" fmla="*/ 2159999 w 2159999"/>
                                  <a:gd name="connsiteY2" fmla="*/ 6848738 h 6848738"/>
                                  <a:gd name="connsiteX3" fmla="*/ 0 w 2159999"/>
                                  <a:gd name="connsiteY3" fmla="*/ 6848738 h 6848738"/>
                                  <a:gd name="connsiteX4" fmla="*/ 0 w 2159999"/>
                                  <a:gd name="connsiteY4" fmla="*/ 1080000 h 68487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8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8"/>
                                    </a:lnTo>
                                    <a:lnTo>
                                      <a:pt x="0" y="6848738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48" name="Стрелка: Пятиугольник 4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099099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49" name="Прямоугольник 4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697133"/>
                                <a:ext cx="2160000" cy="1470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3" name="Прямая соединительная линия 53"/>
                            <wps:cNvCnPr>
                              <a:cxnSpLocks/>
                            </wps:cNvCnPr>
                            <wps:spPr>
                              <a:xfrm>
                                <a:off x="1083733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4" name="Прямая соединительная линия 54"/>
                            <wps:cNvCnPr>
                              <a:cxnSpLocks/>
                            </wps:cNvCnPr>
                            <wps:spPr>
                              <a:xfrm flipH="1">
                                <a:off x="8466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" name="Овал 55"/>
                            <wps:cNvSpPr/>
                            <wps:spPr>
                              <a:xfrm>
                                <a:off x="982133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7" name="Рисунок 45" descr="Женщина листает книгу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3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3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6" name="Текст 3" descr="Сообщение"/>
                          <wps:cNvSpPr>
                            <a:spLocks noGrp="1"/>
                          </wps:cNvSpPr>
                          <wps:spPr>
                            <a:xfrm>
                              <a:off x="245955" y="2362111"/>
                              <a:ext cx="1740492" cy="1701799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46C9FC3D" w14:textId="77777777" w:rsidR="000A574C" w:rsidRPr="000A574C" w:rsidRDefault="00952353" w:rsidP="000A574C">
                                <w:pPr>
                                  <w:pStyle w:val="a"/>
                                </w:pPr>
                                <w:sdt>
                                  <w:sdtPr>
                                    <w:id w:val="8596670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0A574C">
                                      <w:rPr>
                                        <w:lang w:bidi="ru-RU"/>
                                      </w:rPr>
                                      <w:t>Чем больше читаешь, тем больше хочется читать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27" name="Полилиния: Фигура 27">
                          <a:extLst>
                            <a:ext uri="{FF2B5EF4-FFF2-40B4-BE49-F238E27FC236}">
                              <a16:creationId xmlns:a16="http://schemas.microsoft.com/office/drawing/2014/main" id="{C5E8A13E-3483-4DFD-AA9B-FE1751BCC04F}"/>
                            </a:ext>
                          </a:extLst>
                        </wps:cNvPr>
                        <wps:cNvSpPr/>
                        <wps:spPr>
                          <a:xfrm>
                            <a:off x="4514850" y="66675"/>
                            <a:ext cx="145788" cy="730228"/>
                          </a:xfrm>
                          <a:custGeom>
                            <a:avLst/>
                            <a:gdLst>
                              <a:gd name="connsiteX0" fmla="*/ 228919 w 228919"/>
                              <a:gd name="connsiteY0" fmla="*/ 0 h 1146792"/>
                              <a:gd name="connsiteX1" fmla="*/ 319 w 228919"/>
                              <a:gd name="connsiteY1" fmla="*/ 838200 h 1146792"/>
                              <a:gd name="connsiteX2" fmla="*/ 216219 w 228919"/>
                              <a:gd name="connsiteY2" fmla="*/ 1130300 h 11467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8919" h="1146792">
                                <a:moveTo>
                                  <a:pt x="228919" y="0"/>
                                </a:moveTo>
                                <a:cubicBezTo>
                                  <a:pt x="115677" y="324908"/>
                                  <a:pt x="2436" y="649817"/>
                                  <a:pt x="319" y="838200"/>
                                </a:cubicBezTo>
                                <a:cubicBezTo>
                                  <a:pt x="-1798" y="1026583"/>
                                  <a:pt x="319" y="1202267"/>
                                  <a:pt x="216219" y="1130300"/>
                                </a:cubicBezTo>
                              </a:path>
                            </a:pathLst>
                          </a:custGeom>
                          <a:noFill/>
                          <a:ln w="127000" cap="rnd">
                            <a:gradFill>
                              <a:gsLst>
                                <a:gs pos="0">
                                  <a:schemeClr val="accent4"/>
                                </a:gs>
                                <a:gs pos="100000">
                                  <a:schemeClr val="accent4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Группа 31">
                          <a:extLst>
                            <a:ext uri="{FF2B5EF4-FFF2-40B4-BE49-F238E27FC236}">
                              <a16:creationId xmlns:a16="http://schemas.microsoft.com/office/drawing/2014/main" id="{0EE4F912-7AAC-4106-9AA5-3C90CA8F5A8B}"/>
                            </a:ext>
                          </a:extLst>
                        </wpg:cNvPr>
                        <wpg:cNvGrpSpPr/>
                        <wpg:grpSpPr>
                          <a:xfrm>
                            <a:off x="6334125" y="390525"/>
                            <a:ext cx="187325" cy="833755"/>
                            <a:chOff x="6317415" y="509528"/>
                            <a:chExt cx="294445" cy="1309721"/>
                          </a:xfrm>
                        </wpg:grpSpPr>
                        <wps:wsp>
                          <wps:cNvPr id="32" name="Полилиния: фигура 32">
                            <a:extLst>
                              <a:ext uri="{FF2B5EF4-FFF2-40B4-BE49-F238E27FC236}">
                                <a16:creationId xmlns:a16="http://schemas.microsoft.com/office/drawing/2014/main" id="{E0BC2784-CA01-4DFF-9770-5991D1DC8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17415" y="672457"/>
                              <a:ext cx="228919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tx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" name="Полилиния: Фигура 33">
                            <a:extLst>
                              <a:ext uri="{FF2B5EF4-FFF2-40B4-BE49-F238E27FC236}">
                                <a16:creationId xmlns:a16="http://schemas.microsoft.com/office/drawing/2014/main" id="{37B6579F-3D8A-4B09-9EF0-300E647B41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26110" y="509528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tx2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rgbClr val="5E6E83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" name="Надпись 88">
                          <a:extLst>
                            <a:ext uri="{FF2B5EF4-FFF2-40B4-BE49-F238E27FC236}">
                              <a16:creationId xmlns:a16="http://schemas.microsoft.com/office/drawing/2014/main" id="{647DDEE8-149F-4FDF-A6A0-5BE038AF74EB}"/>
                            </a:ext>
                          </a:extLst>
                        </wps:cNvPr>
                        <wps:cNvSpPr txBox="1"/>
                        <wps:spPr>
                          <a:xfrm rot="20986604">
                            <a:off x="0" y="4312605"/>
                            <a:ext cx="1719580" cy="4908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B865908" w14:textId="6D7A3D4E" w:rsidR="00CF04FC" w:rsidRDefault="00952353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22336620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>
                                    <w:rPr>
                                      <w:lang w:bidi="ru-RU"/>
                                    </w:rPr>
                                    <w:t>Замените рисунки своими фотографиями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" name="Надпись 89">
                          <a:extLst>
                            <a:ext uri="{FF2B5EF4-FFF2-40B4-BE49-F238E27FC236}">
                              <a16:creationId xmlns:a16="http://schemas.microsoft.com/office/drawing/2014/main" id="{5C17100C-0261-438D-BDF6-C21C4D284B43}"/>
                            </a:ext>
                          </a:extLst>
                        </wps:cNvPr>
                        <wps:cNvSpPr txBox="1"/>
                        <wps:spPr>
                          <a:xfrm rot="21353592">
                            <a:off x="228430" y="3360370"/>
                            <a:ext cx="1450975" cy="6273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C123982" w14:textId="2FB48FAE" w:rsidR="00CF04FC" w:rsidRDefault="00952353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762990416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>
                                    <w:rPr>
                                      <w:lang w:bidi="ru-RU"/>
                                    </w:rPr>
                                    <w:t>Создавайте свои сообщения с закладками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" name="Надпись 90">
                          <a:extLst>
                            <a:ext uri="{FF2B5EF4-FFF2-40B4-BE49-F238E27FC236}">
                              <a16:creationId xmlns:a16="http://schemas.microsoft.com/office/drawing/2014/main" id="{DE46CCF3-946E-46A4-AF25-3C4E64DFB10A}"/>
                            </a:ext>
                          </a:extLst>
                        </wps:cNvPr>
                        <wps:cNvSpPr txBox="1"/>
                        <wps:spPr>
                          <a:xfrm rot="370594">
                            <a:off x="190396" y="1047282"/>
                            <a:ext cx="1718945" cy="7886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351382" w14:textId="55FFD7A0" w:rsidR="00CF04FC" w:rsidRDefault="00952353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2834682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F817C9">
                                    <w:rPr>
                                      <w:sz w:val="24"/>
                                      <w:szCs w:val="24"/>
                                      <w:lang w:bidi="ru-RU"/>
                                    </w:rPr>
                                    <w:t>Используйте дырокол, чтобы сделать отверстие, и протяните сквозь него ленту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g:grpSp>
                        <wpg:cNvPr id="20" name="Группа 20">
                          <a:extLst>
                            <a:ext uri="{FF2B5EF4-FFF2-40B4-BE49-F238E27FC236}">
                              <a16:creationId xmlns:a16="http://schemas.microsoft.com/office/drawing/2014/main" id="{76C450D5-7A28-481C-9F6E-DCBCC64A2F71}"/>
                            </a:ext>
                          </a:extLst>
                        </wpg:cNvPr>
                        <wpg:cNvGrpSpPr/>
                        <wpg:grpSpPr>
                          <a:xfrm rot="19800000" flipH="1">
                            <a:off x="2657475" y="257175"/>
                            <a:ext cx="217170" cy="966470"/>
                            <a:chOff x="2692314" y="268909"/>
                            <a:chExt cx="294448" cy="1309724"/>
                          </a:xfrm>
                        </wpg:grpSpPr>
                        <wps:wsp>
                          <wps:cNvPr id="21" name="Полилиния: Фигура 21">
                            <a:extLst>
                              <a:ext uri="{FF2B5EF4-FFF2-40B4-BE49-F238E27FC236}">
                                <a16:creationId xmlns:a16="http://schemas.microsoft.com/office/drawing/2014/main" id="{4BB60B36-CD9F-4AFB-8AC7-9D7248A480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92314" y="431841"/>
                              <a:ext cx="228918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C0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Полилиния: Фигура 22">
                            <a:extLst>
                              <a:ext uri="{FF2B5EF4-FFF2-40B4-BE49-F238E27FC236}">
                                <a16:creationId xmlns:a16="http://schemas.microsoft.com/office/drawing/2014/main" id="{B6DDC75E-A66C-452A-90F4-3A580FE9AED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01012" y="268909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E3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13" name="Полилиния: Фигура 13">
                          <a:extLst>
                            <a:ext uri="{FF2B5EF4-FFF2-40B4-BE49-F238E27FC236}">
                              <a16:creationId xmlns:a16="http://schemas.microsoft.com/office/drawing/2014/main" id="{062E5466-F5C0-4001-BBB3-FAE0CA53B8F9}"/>
                            </a:ext>
                          </a:extLst>
                        </wps:cNvPr>
                        <wps:cNvSpPr/>
                        <wps:spPr>
                          <a:xfrm flipH="1">
                            <a:off x="7867650" y="180975"/>
                            <a:ext cx="288290" cy="58610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Полилиния: Фигура 9">
                          <a:extLst>
                            <a:ext uri="{FF2B5EF4-FFF2-40B4-BE49-F238E27FC236}">
                              <a16:creationId xmlns:a16="http://schemas.microsoft.com/office/drawing/2014/main" id="{82ED9BB6-6654-47CF-ABF3-EF41310530A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67190">
                            <a:off x="1857375" y="3181350"/>
                            <a:ext cx="267123" cy="478977"/>
                          </a:xfrm>
                          <a:custGeom>
                            <a:avLst/>
                            <a:gdLst>
                              <a:gd name="connsiteX0" fmla="*/ 213570 w 956087"/>
                              <a:gd name="connsiteY0" fmla="*/ 785068 h 952947"/>
                              <a:gd name="connsiteX1" fmla="*/ 209240 w 956087"/>
                              <a:gd name="connsiteY1" fmla="*/ 787450 h 952947"/>
                              <a:gd name="connsiteX2" fmla="*/ 213570 w 956087"/>
                              <a:gd name="connsiteY2" fmla="*/ 788640 h 952947"/>
                              <a:gd name="connsiteX3" fmla="*/ 215734 w 956087"/>
                              <a:gd name="connsiteY3" fmla="*/ 787450 h 952947"/>
                              <a:gd name="connsiteX4" fmla="*/ 213570 w 956087"/>
                              <a:gd name="connsiteY4" fmla="*/ 785068 h 952947"/>
                              <a:gd name="connsiteX5" fmla="*/ 213570 w 956087"/>
                              <a:gd name="connsiteY5" fmla="*/ 764828 h 952947"/>
                              <a:gd name="connsiteX6" fmla="*/ 209240 w 956087"/>
                              <a:gd name="connsiteY6" fmla="*/ 766018 h 952947"/>
                              <a:gd name="connsiteX7" fmla="*/ 211405 w 956087"/>
                              <a:gd name="connsiteY7" fmla="*/ 773162 h 952947"/>
                              <a:gd name="connsiteX8" fmla="*/ 213570 w 956087"/>
                              <a:gd name="connsiteY8" fmla="*/ 773162 h 952947"/>
                              <a:gd name="connsiteX9" fmla="*/ 215734 w 956087"/>
                              <a:gd name="connsiteY9" fmla="*/ 766018 h 952947"/>
                              <a:gd name="connsiteX10" fmla="*/ 213570 w 956087"/>
                              <a:gd name="connsiteY10" fmla="*/ 764828 h 952947"/>
                              <a:gd name="connsiteX11" fmla="*/ 256866 w 956087"/>
                              <a:gd name="connsiteY11" fmla="*/ 720775 h 952947"/>
                              <a:gd name="connsiteX12" fmla="*/ 256866 w 956087"/>
                              <a:gd name="connsiteY12" fmla="*/ 723156 h 952947"/>
                              <a:gd name="connsiteX13" fmla="*/ 254701 w 956087"/>
                              <a:gd name="connsiteY13" fmla="*/ 724347 h 952947"/>
                              <a:gd name="connsiteX14" fmla="*/ 256866 w 956087"/>
                              <a:gd name="connsiteY14" fmla="*/ 720775 h 952947"/>
                              <a:gd name="connsiteX15" fmla="*/ 328303 w 956087"/>
                              <a:gd name="connsiteY15" fmla="*/ 569565 h 952947"/>
                              <a:gd name="connsiteX16" fmla="*/ 326138 w 956087"/>
                              <a:gd name="connsiteY16" fmla="*/ 571947 h 952947"/>
                              <a:gd name="connsiteX17" fmla="*/ 330467 w 956087"/>
                              <a:gd name="connsiteY17" fmla="*/ 571947 h 952947"/>
                              <a:gd name="connsiteX18" fmla="*/ 330467 w 956087"/>
                              <a:gd name="connsiteY18" fmla="*/ 570756 h 952947"/>
                              <a:gd name="connsiteX19" fmla="*/ 328303 w 956087"/>
                              <a:gd name="connsiteY19" fmla="*/ 569565 h 952947"/>
                              <a:gd name="connsiteX20" fmla="*/ 650854 w 956087"/>
                              <a:gd name="connsiteY20" fmla="*/ 446 h 952947"/>
                              <a:gd name="connsiteX21" fmla="*/ 681161 w 956087"/>
                              <a:gd name="connsiteY21" fmla="*/ 4018 h 952947"/>
                              <a:gd name="connsiteX22" fmla="*/ 704973 w 956087"/>
                              <a:gd name="connsiteY22" fmla="*/ 14734 h 952947"/>
                              <a:gd name="connsiteX23" fmla="*/ 717962 w 956087"/>
                              <a:gd name="connsiteY23" fmla="*/ 19496 h 952947"/>
                              <a:gd name="connsiteX24" fmla="*/ 735280 w 956087"/>
                              <a:gd name="connsiteY24" fmla="*/ 26640 h 952947"/>
                              <a:gd name="connsiteX25" fmla="*/ 774246 w 956087"/>
                              <a:gd name="connsiteY25" fmla="*/ 56406 h 952947"/>
                              <a:gd name="connsiteX26" fmla="*/ 780740 w 956087"/>
                              <a:gd name="connsiteY26" fmla="*/ 61168 h 952947"/>
                              <a:gd name="connsiteX27" fmla="*/ 789399 w 956087"/>
                              <a:gd name="connsiteY27" fmla="*/ 73075 h 952947"/>
                              <a:gd name="connsiteX28" fmla="*/ 791564 w 956087"/>
                              <a:gd name="connsiteY28" fmla="*/ 81409 h 952947"/>
                              <a:gd name="connsiteX29" fmla="*/ 813212 w 956087"/>
                              <a:gd name="connsiteY29" fmla="*/ 111175 h 952947"/>
                              <a:gd name="connsiteX30" fmla="*/ 819706 w 956087"/>
                              <a:gd name="connsiteY30" fmla="*/ 133796 h 952947"/>
                              <a:gd name="connsiteX31" fmla="*/ 821871 w 956087"/>
                              <a:gd name="connsiteY31" fmla="*/ 138559 h 952947"/>
                              <a:gd name="connsiteX32" fmla="*/ 834859 w 956087"/>
                              <a:gd name="connsiteY32" fmla="*/ 173087 h 952947"/>
                              <a:gd name="connsiteX33" fmla="*/ 834859 w 956087"/>
                              <a:gd name="connsiteY33" fmla="*/ 174278 h 952947"/>
                              <a:gd name="connsiteX34" fmla="*/ 847848 w 956087"/>
                              <a:gd name="connsiteY34" fmla="*/ 204043 h 952947"/>
                              <a:gd name="connsiteX35" fmla="*/ 850013 w 956087"/>
                              <a:gd name="connsiteY35" fmla="*/ 212378 h 952947"/>
                              <a:gd name="connsiteX36" fmla="*/ 856507 w 956087"/>
                              <a:gd name="connsiteY36" fmla="*/ 237381 h 952947"/>
                              <a:gd name="connsiteX37" fmla="*/ 865166 w 956087"/>
                              <a:gd name="connsiteY37" fmla="*/ 262384 h 952947"/>
                              <a:gd name="connsiteX38" fmla="*/ 875990 w 956087"/>
                              <a:gd name="connsiteY38" fmla="*/ 296912 h 952947"/>
                              <a:gd name="connsiteX39" fmla="*/ 882484 w 956087"/>
                              <a:gd name="connsiteY39" fmla="*/ 331440 h 952947"/>
                              <a:gd name="connsiteX40" fmla="*/ 897638 w 956087"/>
                              <a:gd name="connsiteY40" fmla="*/ 392162 h 952947"/>
                              <a:gd name="connsiteX41" fmla="*/ 912791 w 956087"/>
                              <a:gd name="connsiteY41" fmla="*/ 424309 h 952947"/>
                              <a:gd name="connsiteX42" fmla="*/ 923615 w 956087"/>
                              <a:gd name="connsiteY42" fmla="*/ 442168 h 952947"/>
                              <a:gd name="connsiteX43" fmla="*/ 934439 w 956087"/>
                              <a:gd name="connsiteY43" fmla="*/ 458837 h 952947"/>
                              <a:gd name="connsiteX44" fmla="*/ 938769 w 956087"/>
                              <a:gd name="connsiteY44" fmla="*/ 467171 h 952947"/>
                              <a:gd name="connsiteX45" fmla="*/ 943098 w 956087"/>
                              <a:gd name="connsiteY45" fmla="*/ 479078 h 952947"/>
                              <a:gd name="connsiteX46" fmla="*/ 956087 w 956087"/>
                              <a:gd name="connsiteY46" fmla="*/ 505271 h 952947"/>
                              <a:gd name="connsiteX47" fmla="*/ 949592 w 956087"/>
                              <a:gd name="connsiteY47" fmla="*/ 517178 h 952947"/>
                              <a:gd name="connsiteX48" fmla="*/ 940933 w 956087"/>
                              <a:gd name="connsiteY48" fmla="*/ 524322 h 952947"/>
                              <a:gd name="connsiteX49" fmla="*/ 930109 w 956087"/>
                              <a:gd name="connsiteY49" fmla="*/ 530275 h 952947"/>
                              <a:gd name="connsiteX50" fmla="*/ 923615 w 956087"/>
                              <a:gd name="connsiteY50" fmla="*/ 544562 h 952947"/>
                              <a:gd name="connsiteX51" fmla="*/ 925780 w 956087"/>
                              <a:gd name="connsiteY51" fmla="*/ 548134 h 952947"/>
                              <a:gd name="connsiteX52" fmla="*/ 923615 w 956087"/>
                              <a:gd name="connsiteY52" fmla="*/ 556468 h 952947"/>
                              <a:gd name="connsiteX53" fmla="*/ 912791 w 956087"/>
                              <a:gd name="connsiteY53" fmla="*/ 555278 h 952947"/>
                              <a:gd name="connsiteX54" fmla="*/ 897638 w 956087"/>
                              <a:gd name="connsiteY54" fmla="*/ 549325 h 952947"/>
                              <a:gd name="connsiteX55" fmla="*/ 863002 w 956087"/>
                              <a:gd name="connsiteY55" fmla="*/ 530275 h 952947"/>
                              <a:gd name="connsiteX56" fmla="*/ 834859 w 956087"/>
                              <a:gd name="connsiteY56" fmla="*/ 513606 h 952947"/>
                              <a:gd name="connsiteX57" fmla="*/ 819706 w 956087"/>
                              <a:gd name="connsiteY57" fmla="*/ 502890 h 952947"/>
                              <a:gd name="connsiteX58" fmla="*/ 776411 w 956087"/>
                              <a:gd name="connsiteY58" fmla="*/ 467171 h 952947"/>
                              <a:gd name="connsiteX59" fmla="*/ 765587 w 956087"/>
                              <a:gd name="connsiteY59" fmla="*/ 461218 h 952947"/>
                              <a:gd name="connsiteX60" fmla="*/ 724456 w 956087"/>
                              <a:gd name="connsiteY60" fmla="*/ 424309 h 952947"/>
                              <a:gd name="connsiteX61" fmla="*/ 698479 w 956087"/>
                              <a:gd name="connsiteY61" fmla="*/ 375493 h 952947"/>
                              <a:gd name="connsiteX62" fmla="*/ 678996 w 956087"/>
                              <a:gd name="connsiteY62" fmla="*/ 335012 h 952947"/>
                              <a:gd name="connsiteX63" fmla="*/ 668172 w 956087"/>
                              <a:gd name="connsiteY63" fmla="*/ 295722 h 952947"/>
                              <a:gd name="connsiteX64" fmla="*/ 661678 w 956087"/>
                              <a:gd name="connsiteY64" fmla="*/ 275481 h 952947"/>
                              <a:gd name="connsiteX65" fmla="*/ 653019 w 956087"/>
                              <a:gd name="connsiteY65" fmla="*/ 274290 h 952947"/>
                              <a:gd name="connsiteX66" fmla="*/ 635700 w 956087"/>
                              <a:gd name="connsiteY66" fmla="*/ 283815 h 952947"/>
                              <a:gd name="connsiteX67" fmla="*/ 616217 w 956087"/>
                              <a:gd name="connsiteY67" fmla="*/ 301675 h 952947"/>
                              <a:gd name="connsiteX68" fmla="*/ 579416 w 956087"/>
                              <a:gd name="connsiteY68" fmla="*/ 331440 h 952947"/>
                              <a:gd name="connsiteX69" fmla="*/ 575087 w 956087"/>
                              <a:gd name="connsiteY69" fmla="*/ 333821 h 952947"/>
                              <a:gd name="connsiteX70" fmla="*/ 540450 w 956087"/>
                              <a:gd name="connsiteY70" fmla="*/ 364778 h 952947"/>
                              <a:gd name="connsiteX71" fmla="*/ 533956 w 956087"/>
                              <a:gd name="connsiteY71" fmla="*/ 371922 h 952947"/>
                              <a:gd name="connsiteX72" fmla="*/ 507979 w 956087"/>
                              <a:gd name="connsiteY72" fmla="*/ 396925 h 952947"/>
                              <a:gd name="connsiteX73" fmla="*/ 494990 w 956087"/>
                              <a:gd name="connsiteY73" fmla="*/ 408831 h 952947"/>
                              <a:gd name="connsiteX74" fmla="*/ 464683 w 956087"/>
                              <a:gd name="connsiteY74" fmla="*/ 444550 h 952947"/>
                              <a:gd name="connsiteX75" fmla="*/ 445200 w 956087"/>
                              <a:gd name="connsiteY75" fmla="*/ 468362 h 952947"/>
                              <a:gd name="connsiteX76" fmla="*/ 425717 w 956087"/>
                              <a:gd name="connsiteY76" fmla="*/ 492175 h 952947"/>
                              <a:gd name="connsiteX77" fmla="*/ 412729 w 956087"/>
                              <a:gd name="connsiteY77" fmla="*/ 501700 h 952947"/>
                              <a:gd name="connsiteX78" fmla="*/ 397575 w 956087"/>
                              <a:gd name="connsiteY78" fmla="*/ 514796 h 952947"/>
                              <a:gd name="connsiteX79" fmla="*/ 367269 w 956087"/>
                              <a:gd name="connsiteY79" fmla="*/ 549325 h 952947"/>
                              <a:gd name="connsiteX80" fmla="*/ 354280 w 956087"/>
                              <a:gd name="connsiteY80" fmla="*/ 564803 h 952947"/>
                              <a:gd name="connsiteX81" fmla="*/ 343456 w 956087"/>
                              <a:gd name="connsiteY81" fmla="*/ 577900 h 952947"/>
                              <a:gd name="connsiteX82" fmla="*/ 332632 w 956087"/>
                              <a:gd name="connsiteY82" fmla="*/ 581472 h 952947"/>
                              <a:gd name="connsiteX83" fmla="*/ 319644 w 956087"/>
                              <a:gd name="connsiteY83" fmla="*/ 580281 h 952947"/>
                              <a:gd name="connsiteX84" fmla="*/ 310984 w 956087"/>
                              <a:gd name="connsiteY84" fmla="*/ 586234 h 952947"/>
                              <a:gd name="connsiteX85" fmla="*/ 313149 w 956087"/>
                              <a:gd name="connsiteY85" fmla="*/ 589806 h 952947"/>
                              <a:gd name="connsiteX86" fmla="*/ 308820 w 956087"/>
                              <a:gd name="connsiteY86" fmla="*/ 595759 h 952947"/>
                              <a:gd name="connsiteX87" fmla="*/ 295831 w 956087"/>
                              <a:gd name="connsiteY87" fmla="*/ 605284 h 952947"/>
                              <a:gd name="connsiteX88" fmla="*/ 282842 w 956087"/>
                              <a:gd name="connsiteY88" fmla="*/ 626715 h 952947"/>
                              <a:gd name="connsiteX89" fmla="*/ 278513 w 956087"/>
                              <a:gd name="connsiteY89" fmla="*/ 635050 h 952947"/>
                              <a:gd name="connsiteX90" fmla="*/ 263359 w 956087"/>
                              <a:gd name="connsiteY90" fmla="*/ 645765 h 952947"/>
                              <a:gd name="connsiteX91" fmla="*/ 265524 w 956087"/>
                              <a:gd name="connsiteY91" fmla="*/ 657671 h 952947"/>
                              <a:gd name="connsiteX92" fmla="*/ 263359 w 956087"/>
                              <a:gd name="connsiteY92" fmla="*/ 662434 h 952947"/>
                              <a:gd name="connsiteX93" fmla="*/ 254700 w 956087"/>
                              <a:gd name="connsiteY93" fmla="*/ 679103 h 952947"/>
                              <a:gd name="connsiteX94" fmla="*/ 252536 w 956087"/>
                              <a:gd name="connsiteY94" fmla="*/ 686247 h 952947"/>
                              <a:gd name="connsiteX95" fmla="*/ 239547 w 956087"/>
                              <a:gd name="connsiteY95" fmla="*/ 714822 h 952947"/>
                              <a:gd name="connsiteX96" fmla="*/ 226558 w 956087"/>
                              <a:gd name="connsiteY96" fmla="*/ 754112 h 952947"/>
                              <a:gd name="connsiteX97" fmla="*/ 226558 w 956087"/>
                              <a:gd name="connsiteY97" fmla="*/ 757684 h 952947"/>
                              <a:gd name="connsiteX98" fmla="*/ 237382 w 956087"/>
                              <a:gd name="connsiteY98" fmla="*/ 764828 h 952947"/>
                              <a:gd name="connsiteX99" fmla="*/ 241712 w 956087"/>
                              <a:gd name="connsiteY99" fmla="*/ 766018 h 952947"/>
                              <a:gd name="connsiteX100" fmla="*/ 241712 w 956087"/>
                              <a:gd name="connsiteY100" fmla="*/ 769590 h 952947"/>
                              <a:gd name="connsiteX101" fmla="*/ 228723 w 956087"/>
                              <a:gd name="connsiteY101" fmla="*/ 794593 h 952947"/>
                              <a:gd name="connsiteX102" fmla="*/ 215734 w 956087"/>
                              <a:gd name="connsiteY102" fmla="*/ 827931 h 952947"/>
                              <a:gd name="connsiteX103" fmla="*/ 207075 w 956087"/>
                              <a:gd name="connsiteY103" fmla="*/ 856506 h 952947"/>
                              <a:gd name="connsiteX104" fmla="*/ 198416 w 956087"/>
                              <a:gd name="connsiteY104" fmla="*/ 862459 h 952947"/>
                              <a:gd name="connsiteX105" fmla="*/ 165945 w 956087"/>
                              <a:gd name="connsiteY105" fmla="*/ 887462 h 952947"/>
                              <a:gd name="connsiteX106" fmla="*/ 165945 w 956087"/>
                              <a:gd name="connsiteY106" fmla="*/ 911275 h 952947"/>
                              <a:gd name="connsiteX107" fmla="*/ 161615 w 956087"/>
                              <a:gd name="connsiteY107" fmla="*/ 926753 h 952947"/>
                              <a:gd name="connsiteX108" fmla="*/ 155121 w 956087"/>
                              <a:gd name="connsiteY108" fmla="*/ 951756 h 952947"/>
                              <a:gd name="connsiteX109" fmla="*/ 152956 w 956087"/>
                              <a:gd name="connsiteY109" fmla="*/ 952947 h 952947"/>
                              <a:gd name="connsiteX110" fmla="*/ 146462 w 956087"/>
                              <a:gd name="connsiteY110" fmla="*/ 952947 h 952947"/>
                              <a:gd name="connsiteX111" fmla="*/ 144297 w 956087"/>
                              <a:gd name="connsiteY111" fmla="*/ 951756 h 952947"/>
                              <a:gd name="connsiteX112" fmla="*/ 120484 w 956087"/>
                              <a:gd name="connsiteY112" fmla="*/ 923181 h 952947"/>
                              <a:gd name="connsiteX113" fmla="*/ 126979 w 956087"/>
                              <a:gd name="connsiteY113" fmla="*/ 924372 h 952947"/>
                              <a:gd name="connsiteX114" fmla="*/ 133473 w 956087"/>
                              <a:gd name="connsiteY114" fmla="*/ 920800 h 952947"/>
                              <a:gd name="connsiteX115" fmla="*/ 120484 w 956087"/>
                              <a:gd name="connsiteY115" fmla="*/ 907703 h 952947"/>
                              <a:gd name="connsiteX116" fmla="*/ 118320 w 956087"/>
                              <a:gd name="connsiteY116" fmla="*/ 907703 h 952947"/>
                              <a:gd name="connsiteX117" fmla="*/ 116155 w 956087"/>
                              <a:gd name="connsiteY117" fmla="*/ 908893 h 952947"/>
                              <a:gd name="connsiteX118" fmla="*/ 113990 w 956087"/>
                              <a:gd name="connsiteY118" fmla="*/ 913656 h 952947"/>
                              <a:gd name="connsiteX119" fmla="*/ 101001 w 956087"/>
                              <a:gd name="connsiteY119" fmla="*/ 895796 h 952947"/>
                              <a:gd name="connsiteX120" fmla="*/ 70695 w 956087"/>
                              <a:gd name="connsiteY120" fmla="*/ 819596 h 952947"/>
                              <a:gd name="connsiteX121" fmla="*/ 68530 w 956087"/>
                              <a:gd name="connsiteY121" fmla="*/ 814834 h 952947"/>
                              <a:gd name="connsiteX122" fmla="*/ 68530 w 956087"/>
                              <a:gd name="connsiteY122" fmla="*/ 780306 h 952947"/>
                              <a:gd name="connsiteX123" fmla="*/ 72859 w 956087"/>
                              <a:gd name="connsiteY123" fmla="*/ 766018 h 952947"/>
                              <a:gd name="connsiteX124" fmla="*/ 75024 w 956087"/>
                              <a:gd name="connsiteY124" fmla="*/ 758875 h 952947"/>
                              <a:gd name="connsiteX125" fmla="*/ 79354 w 956087"/>
                              <a:gd name="connsiteY125" fmla="*/ 725537 h 952947"/>
                              <a:gd name="connsiteX126" fmla="*/ 90178 w 956087"/>
                              <a:gd name="connsiteY126" fmla="*/ 694581 h 952947"/>
                              <a:gd name="connsiteX127" fmla="*/ 98837 w 956087"/>
                              <a:gd name="connsiteY127" fmla="*/ 674340 h 952947"/>
                              <a:gd name="connsiteX128" fmla="*/ 103166 w 956087"/>
                              <a:gd name="connsiteY128" fmla="*/ 662434 h 952947"/>
                              <a:gd name="connsiteX129" fmla="*/ 116155 w 956087"/>
                              <a:gd name="connsiteY129" fmla="*/ 629097 h 952947"/>
                              <a:gd name="connsiteX130" fmla="*/ 122649 w 956087"/>
                              <a:gd name="connsiteY130" fmla="*/ 608856 h 952947"/>
                              <a:gd name="connsiteX131" fmla="*/ 124814 w 956087"/>
                              <a:gd name="connsiteY131" fmla="*/ 598140 h 952947"/>
                              <a:gd name="connsiteX132" fmla="*/ 148626 w 956087"/>
                              <a:gd name="connsiteY132" fmla="*/ 548134 h 952947"/>
                              <a:gd name="connsiteX133" fmla="*/ 152956 w 956087"/>
                              <a:gd name="connsiteY133" fmla="*/ 536228 h 952947"/>
                              <a:gd name="connsiteX134" fmla="*/ 170274 w 956087"/>
                              <a:gd name="connsiteY134" fmla="*/ 506462 h 952947"/>
                              <a:gd name="connsiteX135" fmla="*/ 187592 w 956087"/>
                              <a:gd name="connsiteY135" fmla="*/ 476697 h 952947"/>
                              <a:gd name="connsiteX136" fmla="*/ 207075 w 956087"/>
                              <a:gd name="connsiteY136" fmla="*/ 442168 h 952947"/>
                              <a:gd name="connsiteX137" fmla="*/ 209240 w 956087"/>
                              <a:gd name="connsiteY137" fmla="*/ 437406 h 952947"/>
                              <a:gd name="connsiteX138" fmla="*/ 228723 w 956087"/>
                              <a:gd name="connsiteY138" fmla="*/ 410021 h 952947"/>
                              <a:gd name="connsiteX139" fmla="*/ 246041 w 956087"/>
                              <a:gd name="connsiteY139" fmla="*/ 383828 h 952947"/>
                              <a:gd name="connsiteX140" fmla="*/ 272019 w 956087"/>
                              <a:gd name="connsiteY140" fmla="*/ 344537 h 952947"/>
                              <a:gd name="connsiteX141" fmla="*/ 289337 w 956087"/>
                              <a:gd name="connsiteY141" fmla="*/ 324297 h 952947"/>
                              <a:gd name="connsiteX142" fmla="*/ 297996 w 956087"/>
                              <a:gd name="connsiteY142" fmla="*/ 313581 h 952947"/>
                              <a:gd name="connsiteX143" fmla="*/ 330467 w 956087"/>
                              <a:gd name="connsiteY143" fmla="*/ 275481 h 952947"/>
                              <a:gd name="connsiteX144" fmla="*/ 352115 w 956087"/>
                              <a:gd name="connsiteY144" fmla="*/ 250478 h 952947"/>
                              <a:gd name="connsiteX145" fmla="*/ 354280 w 956087"/>
                              <a:gd name="connsiteY145" fmla="*/ 245715 h 952947"/>
                              <a:gd name="connsiteX146" fmla="*/ 347786 w 956087"/>
                              <a:gd name="connsiteY146" fmla="*/ 242143 h 952947"/>
                              <a:gd name="connsiteX147" fmla="*/ 330467 w 956087"/>
                              <a:gd name="connsiteY147" fmla="*/ 245715 h 952947"/>
                              <a:gd name="connsiteX148" fmla="*/ 310984 w 956087"/>
                              <a:gd name="connsiteY148" fmla="*/ 249287 h 952947"/>
                              <a:gd name="connsiteX149" fmla="*/ 287172 w 956087"/>
                              <a:gd name="connsiteY149" fmla="*/ 251668 h 952947"/>
                              <a:gd name="connsiteX150" fmla="*/ 252536 w 956087"/>
                              <a:gd name="connsiteY150" fmla="*/ 260003 h 952947"/>
                              <a:gd name="connsiteX151" fmla="*/ 217899 w 956087"/>
                              <a:gd name="connsiteY151" fmla="*/ 263575 h 952947"/>
                              <a:gd name="connsiteX152" fmla="*/ 170274 w 956087"/>
                              <a:gd name="connsiteY152" fmla="*/ 264765 h 952947"/>
                              <a:gd name="connsiteX153" fmla="*/ 126979 w 956087"/>
                              <a:gd name="connsiteY153" fmla="*/ 265956 h 952947"/>
                              <a:gd name="connsiteX154" fmla="*/ 70695 w 956087"/>
                              <a:gd name="connsiteY154" fmla="*/ 269528 h 952947"/>
                              <a:gd name="connsiteX155" fmla="*/ 62036 w 956087"/>
                              <a:gd name="connsiteY155" fmla="*/ 269528 h 952947"/>
                              <a:gd name="connsiteX156" fmla="*/ 18740 w 956087"/>
                              <a:gd name="connsiteY156" fmla="*/ 265956 h 952947"/>
                              <a:gd name="connsiteX157" fmla="*/ 10081 w 956087"/>
                              <a:gd name="connsiteY157" fmla="*/ 265956 h 952947"/>
                              <a:gd name="connsiteX158" fmla="*/ 3587 w 956087"/>
                              <a:gd name="connsiteY158" fmla="*/ 263575 h 952947"/>
                              <a:gd name="connsiteX159" fmla="*/ 1422 w 956087"/>
                              <a:gd name="connsiteY159" fmla="*/ 260003 h 952947"/>
                              <a:gd name="connsiteX160" fmla="*/ 85848 w 956087"/>
                              <a:gd name="connsiteY160" fmla="*/ 219521 h 952947"/>
                              <a:gd name="connsiteX161" fmla="*/ 96672 w 956087"/>
                              <a:gd name="connsiteY161" fmla="*/ 215950 h 952947"/>
                              <a:gd name="connsiteX162" fmla="*/ 172439 w 956087"/>
                              <a:gd name="connsiteY162" fmla="*/ 186184 h 952947"/>
                              <a:gd name="connsiteX163" fmla="*/ 183263 w 956087"/>
                              <a:gd name="connsiteY163" fmla="*/ 182612 h 952947"/>
                              <a:gd name="connsiteX164" fmla="*/ 228723 w 956087"/>
                              <a:gd name="connsiteY164" fmla="*/ 168325 h 952947"/>
                              <a:gd name="connsiteX165" fmla="*/ 254700 w 956087"/>
                              <a:gd name="connsiteY165" fmla="*/ 158800 h 952947"/>
                              <a:gd name="connsiteX166" fmla="*/ 287172 w 956087"/>
                              <a:gd name="connsiteY166" fmla="*/ 148084 h 952947"/>
                              <a:gd name="connsiteX167" fmla="*/ 330467 w 956087"/>
                              <a:gd name="connsiteY167" fmla="*/ 132606 h 952947"/>
                              <a:gd name="connsiteX168" fmla="*/ 406234 w 956087"/>
                              <a:gd name="connsiteY168" fmla="*/ 104031 h 952947"/>
                              <a:gd name="connsiteX169" fmla="*/ 475507 w 956087"/>
                              <a:gd name="connsiteY169" fmla="*/ 77837 h 952947"/>
                              <a:gd name="connsiteX170" fmla="*/ 490661 w 956087"/>
                              <a:gd name="connsiteY170" fmla="*/ 71884 h 952947"/>
                              <a:gd name="connsiteX171" fmla="*/ 544780 w 956087"/>
                              <a:gd name="connsiteY171" fmla="*/ 48071 h 952947"/>
                              <a:gd name="connsiteX172" fmla="*/ 594570 w 956087"/>
                              <a:gd name="connsiteY172" fmla="*/ 26640 h 952947"/>
                              <a:gd name="connsiteX173" fmla="*/ 607558 w 956087"/>
                              <a:gd name="connsiteY173" fmla="*/ 20687 h 952947"/>
                              <a:gd name="connsiteX174" fmla="*/ 627041 w 956087"/>
                              <a:gd name="connsiteY174" fmla="*/ 9971 h 952947"/>
                              <a:gd name="connsiteX175" fmla="*/ 635700 w 956087"/>
                              <a:gd name="connsiteY175" fmla="*/ 2828 h 952947"/>
                              <a:gd name="connsiteX176" fmla="*/ 650854 w 956087"/>
                              <a:gd name="connsiteY176" fmla="*/ 446 h 95294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</a:cxnLst>
                            <a:rect l="l" t="t" r="r" b="b"/>
                            <a:pathLst>
                              <a:path w="956087" h="952947">
                                <a:moveTo>
                                  <a:pt x="213570" y="785068"/>
                                </a:moveTo>
                                <a:cubicBezTo>
                                  <a:pt x="211405" y="785068"/>
                                  <a:pt x="211405" y="786259"/>
                                  <a:pt x="209240" y="787450"/>
                                </a:cubicBezTo>
                                <a:cubicBezTo>
                                  <a:pt x="209240" y="788640"/>
                                  <a:pt x="211405" y="789831"/>
                                  <a:pt x="213570" y="788640"/>
                                </a:cubicBezTo>
                                <a:cubicBezTo>
                                  <a:pt x="213570" y="788640"/>
                                  <a:pt x="215734" y="787450"/>
                                  <a:pt x="215734" y="787450"/>
                                </a:cubicBezTo>
                                <a:cubicBezTo>
                                  <a:pt x="215734" y="786259"/>
                                  <a:pt x="213570" y="786259"/>
                                  <a:pt x="213570" y="785068"/>
                                </a:cubicBezTo>
                                <a:close/>
                                <a:moveTo>
                                  <a:pt x="213570" y="764828"/>
                                </a:moveTo>
                                <a:cubicBezTo>
                                  <a:pt x="211405" y="764828"/>
                                  <a:pt x="209240" y="766018"/>
                                  <a:pt x="209240" y="766018"/>
                                </a:cubicBezTo>
                                <a:cubicBezTo>
                                  <a:pt x="209240" y="768400"/>
                                  <a:pt x="207075" y="770781"/>
                                  <a:pt x="211405" y="773162"/>
                                </a:cubicBezTo>
                                <a:cubicBezTo>
                                  <a:pt x="211405" y="773162"/>
                                  <a:pt x="213570" y="773162"/>
                                  <a:pt x="213570" y="773162"/>
                                </a:cubicBezTo>
                                <a:cubicBezTo>
                                  <a:pt x="217899" y="771971"/>
                                  <a:pt x="220064" y="768400"/>
                                  <a:pt x="215734" y="766018"/>
                                </a:cubicBezTo>
                                <a:cubicBezTo>
                                  <a:pt x="215734" y="766018"/>
                                  <a:pt x="213570" y="764828"/>
                                  <a:pt x="213570" y="764828"/>
                                </a:cubicBezTo>
                                <a:close/>
                                <a:moveTo>
                                  <a:pt x="256866" y="720775"/>
                                </a:moveTo>
                                <a:cubicBezTo>
                                  <a:pt x="256866" y="721966"/>
                                  <a:pt x="256866" y="723156"/>
                                  <a:pt x="256866" y="723156"/>
                                </a:cubicBezTo>
                                <a:cubicBezTo>
                                  <a:pt x="256866" y="723156"/>
                                  <a:pt x="256866" y="724347"/>
                                  <a:pt x="254701" y="724347"/>
                                </a:cubicBezTo>
                                <a:cubicBezTo>
                                  <a:pt x="254701" y="724347"/>
                                  <a:pt x="254701" y="723156"/>
                                  <a:pt x="256866" y="720775"/>
                                </a:cubicBezTo>
                                <a:close/>
                                <a:moveTo>
                                  <a:pt x="328303" y="569565"/>
                                </a:moveTo>
                                <a:cubicBezTo>
                                  <a:pt x="326138" y="569565"/>
                                  <a:pt x="326138" y="570756"/>
                                  <a:pt x="326138" y="571947"/>
                                </a:cubicBezTo>
                                <a:cubicBezTo>
                                  <a:pt x="328303" y="571947"/>
                                  <a:pt x="330467" y="571947"/>
                                  <a:pt x="330467" y="571947"/>
                                </a:cubicBezTo>
                                <a:cubicBezTo>
                                  <a:pt x="330467" y="571947"/>
                                  <a:pt x="330467" y="570756"/>
                                  <a:pt x="330467" y="570756"/>
                                </a:cubicBezTo>
                                <a:cubicBezTo>
                                  <a:pt x="330467" y="570756"/>
                                  <a:pt x="328303" y="569565"/>
                                  <a:pt x="328303" y="569565"/>
                                </a:cubicBezTo>
                                <a:close/>
                                <a:moveTo>
                                  <a:pt x="650854" y="446"/>
                                </a:moveTo>
                                <a:cubicBezTo>
                                  <a:pt x="661678" y="-744"/>
                                  <a:pt x="672502" y="446"/>
                                  <a:pt x="681161" y="4018"/>
                                </a:cubicBezTo>
                                <a:cubicBezTo>
                                  <a:pt x="689820" y="7590"/>
                                  <a:pt x="698479" y="9971"/>
                                  <a:pt x="704973" y="14734"/>
                                </a:cubicBezTo>
                                <a:cubicBezTo>
                                  <a:pt x="707138" y="17115"/>
                                  <a:pt x="711467" y="19496"/>
                                  <a:pt x="717962" y="19496"/>
                                </a:cubicBezTo>
                                <a:cubicBezTo>
                                  <a:pt x="724456" y="20687"/>
                                  <a:pt x="730950" y="23068"/>
                                  <a:pt x="735280" y="26640"/>
                                </a:cubicBezTo>
                                <a:cubicBezTo>
                                  <a:pt x="750433" y="34975"/>
                                  <a:pt x="767752" y="43309"/>
                                  <a:pt x="774246" y="56406"/>
                                </a:cubicBezTo>
                                <a:cubicBezTo>
                                  <a:pt x="776411" y="58787"/>
                                  <a:pt x="778575" y="61168"/>
                                  <a:pt x="780740" y="61168"/>
                                </a:cubicBezTo>
                                <a:cubicBezTo>
                                  <a:pt x="789399" y="63550"/>
                                  <a:pt x="791564" y="68312"/>
                                  <a:pt x="789399" y="73075"/>
                                </a:cubicBezTo>
                                <a:cubicBezTo>
                                  <a:pt x="789399" y="75456"/>
                                  <a:pt x="787235" y="79028"/>
                                  <a:pt x="791564" y="81409"/>
                                </a:cubicBezTo>
                                <a:cubicBezTo>
                                  <a:pt x="804553" y="89743"/>
                                  <a:pt x="808882" y="101650"/>
                                  <a:pt x="813212" y="111175"/>
                                </a:cubicBezTo>
                                <a:cubicBezTo>
                                  <a:pt x="817541" y="118318"/>
                                  <a:pt x="817541" y="125462"/>
                                  <a:pt x="819706" y="133796"/>
                                </a:cubicBezTo>
                                <a:cubicBezTo>
                                  <a:pt x="819706" y="134987"/>
                                  <a:pt x="821871" y="137368"/>
                                  <a:pt x="821871" y="138559"/>
                                </a:cubicBezTo>
                                <a:cubicBezTo>
                                  <a:pt x="819706" y="150465"/>
                                  <a:pt x="826200" y="162371"/>
                                  <a:pt x="834859" y="173087"/>
                                </a:cubicBezTo>
                                <a:cubicBezTo>
                                  <a:pt x="834859" y="173087"/>
                                  <a:pt x="834859" y="174278"/>
                                  <a:pt x="834859" y="174278"/>
                                </a:cubicBezTo>
                                <a:cubicBezTo>
                                  <a:pt x="837024" y="184993"/>
                                  <a:pt x="845683" y="194518"/>
                                  <a:pt x="847848" y="204043"/>
                                </a:cubicBezTo>
                                <a:cubicBezTo>
                                  <a:pt x="847848" y="206425"/>
                                  <a:pt x="850013" y="209996"/>
                                  <a:pt x="850013" y="212378"/>
                                </a:cubicBezTo>
                                <a:cubicBezTo>
                                  <a:pt x="852178" y="220712"/>
                                  <a:pt x="850013" y="230237"/>
                                  <a:pt x="856507" y="237381"/>
                                </a:cubicBezTo>
                                <a:cubicBezTo>
                                  <a:pt x="856507" y="245715"/>
                                  <a:pt x="860837" y="254050"/>
                                  <a:pt x="865166" y="262384"/>
                                </a:cubicBezTo>
                                <a:cubicBezTo>
                                  <a:pt x="869496" y="274290"/>
                                  <a:pt x="873825" y="285006"/>
                                  <a:pt x="875990" y="296912"/>
                                </a:cubicBezTo>
                                <a:cubicBezTo>
                                  <a:pt x="878155" y="308818"/>
                                  <a:pt x="880320" y="319534"/>
                                  <a:pt x="882484" y="331440"/>
                                </a:cubicBezTo>
                                <a:cubicBezTo>
                                  <a:pt x="886814" y="351681"/>
                                  <a:pt x="891144" y="371922"/>
                                  <a:pt x="897638" y="392162"/>
                                </a:cubicBezTo>
                                <a:cubicBezTo>
                                  <a:pt x="901967" y="402878"/>
                                  <a:pt x="908462" y="413593"/>
                                  <a:pt x="912791" y="424309"/>
                                </a:cubicBezTo>
                                <a:cubicBezTo>
                                  <a:pt x="919286" y="429072"/>
                                  <a:pt x="919286" y="436215"/>
                                  <a:pt x="923615" y="442168"/>
                                </a:cubicBezTo>
                                <a:cubicBezTo>
                                  <a:pt x="927945" y="446931"/>
                                  <a:pt x="930109" y="452884"/>
                                  <a:pt x="934439" y="458837"/>
                                </a:cubicBezTo>
                                <a:cubicBezTo>
                                  <a:pt x="936604" y="461218"/>
                                  <a:pt x="936604" y="464790"/>
                                  <a:pt x="938769" y="467171"/>
                                </a:cubicBezTo>
                                <a:cubicBezTo>
                                  <a:pt x="940933" y="470743"/>
                                  <a:pt x="940933" y="475506"/>
                                  <a:pt x="943098" y="479078"/>
                                </a:cubicBezTo>
                                <a:cubicBezTo>
                                  <a:pt x="947428" y="487412"/>
                                  <a:pt x="951757" y="495747"/>
                                  <a:pt x="956087" y="505271"/>
                                </a:cubicBezTo>
                                <a:cubicBezTo>
                                  <a:pt x="953922" y="508843"/>
                                  <a:pt x="951757" y="512415"/>
                                  <a:pt x="949592" y="517178"/>
                                </a:cubicBezTo>
                                <a:cubicBezTo>
                                  <a:pt x="947428" y="519559"/>
                                  <a:pt x="945263" y="521940"/>
                                  <a:pt x="940933" y="524322"/>
                                </a:cubicBezTo>
                                <a:cubicBezTo>
                                  <a:pt x="936604" y="526703"/>
                                  <a:pt x="932274" y="527893"/>
                                  <a:pt x="930109" y="530275"/>
                                </a:cubicBezTo>
                                <a:cubicBezTo>
                                  <a:pt x="923615" y="535037"/>
                                  <a:pt x="921450" y="539800"/>
                                  <a:pt x="923615" y="544562"/>
                                </a:cubicBezTo>
                                <a:cubicBezTo>
                                  <a:pt x="923615" y="545753"/>
                                  <a:pt x="925780" y="546943"/>
                                  <a:pt x="925780" y="548134"/>
                                </a:cubicBezTo>
                                <a:cubicBezTo>
                                  <a:pt x="927945" y="550515"/>
                                  <a:pt x="927945" y="554087"/>
                                  <a:pt x="923615" y="556468"/>
                                </a:cubicBezTo>
                                <a:cubicBezTo>
                                  <a:pt x="919286" y="557659"/>
                                  <a:pt x="914956" y="556468"/>
                                  <a:pt x="912791" y="555278"/>
                                </a:cubicBezTo>
                                <a:cubicBezTo>
                                  <a:pt x="906297" y="554087"/>
                                  <a:pt x="901967" y="552897"/>
                                  <a:pt x="897638" y="549325"/>
                                </a:cubicBezTo>
                                <a:cubicBezTo>
                                  <a:pt x="886814" y="542181"/>
                                  <a:pt x="873825" y="536228"/>
                                  <a:pt x="863002" y="530275"/>
                                </a:cubicBezTo>
                                <a:cubicBezTo>
                                  <a:pt x="854342" y="524322"/>
                                  <a:pt x="843519" y="519559"/>
                                  <a:pt x="834859" y="513606"/>
                                </a:cubicBezTo>
                                <a:cubicBezTo>
                                  <a:pt x="828365" y="510034"/>
                                  <a:pt x="824036" y="506462"/>
                                  <a:pt x="819706" y="502890"/>
                                </a:cubicBezTo>
                                <a:cubicBezTo>
                                  <a:pt x="804553" y="490984"/>
                                  <a:pt x="791564" y="479078"/>
                                  <a:pt x="776411" y="467171"/>
                                </a:cubicBezTo>
                                <a:cubicBezTo>
                                  <a:pt x="774246" y="464790"/>
                                  <a:pt x="769916" y="462409"/>
                                  <a:pt x="765587" y="461218"/>
                                </a:cubicBezTo>
                                <a:cubicBezTo>
                                  <a:pt x="743939" y="451693"/>
                                  <a:pt x="733115" y="438597"/>
                                  <a:pt x="724456" y="424309"/>
                                </a:cubicBezTo>
                                <a:cubicBezTo>
                                  <a:pt x="715797" y="407640"/>
                                  <a:pt x="704973" y="392162"/>
                                  <a:pt x="698479" y="375493"/>
                                </a:cubicBezTo>
                                <a:cubicBezTo>
                                  <a:pt x="687655" y="362396"/>
                                  <a:pt x="683325" y="349300"/>
                                  <a:pt x="678996" y="335012"/>
                                </a:cubicBezTo>
                                <a:cubicBezTo>
                                  <a:pt x="674666" y="321915"/>
                                  <a:pt x="670337" y="308818"/>
                                  <a:pt x="668172" y="295722"/>
                                </a:cubicBezTo>
                                <a:cubicBezTo>
                                  <a:pt x="666007" y="288578"/>
                                  <a:pt x="663842" y="282625"/>
                                  <a:pt x="661678" y="275481"/>
                                </a:cubicBezTo>
                                <a:cubicBezTo>
                                  <a:pt x="661678" y="274290"/>
                                  <a:pt x="655183" y="273100"/>
                                  <a:pt x="653019" y="274290"/>
                                </a:cubicBezTo>
                                <a:cubicBezTo>
                                  <a:pt x="646524" y="277862"/>
                                  <a:pt x="640030" y="280243"/>
                                  <a:pt x="635700" y="283815"/>
                                </a:cubicBezTo>
                                <a:cubicBezTo>
                                  <a:pt x="629206" y="289768"/>
                                  <a:pt x="622712" y="295722"/>
                                  <a:pt x="616217" y="301675"/>
                                </a:cubicBezTo>
                                <a:cubicBezTo>
                                  <a:pt x="605394" y="312390"/>
                                  <a:pt x="596734" y="323106"/>
                                  <a:pt x="579416" y="331440"/>
                                </a:cubicBezTo>
                                <a:cubicBezTo>
                                  <a:pt x="577252" y="332631"/>
                                  <a:pt x="577252" y="332631"/>
                                  <a:pt x="575087" y="333821"/>
                                </a:cubicBezTo>
                                <a:cubicBezTo>
                                  <a:pt x="566428" y="345728"/>
                                  <a:pt x="551274" y="354062"/>
                                  <a:pt x="540450" y="364778"/>
                                </a:cubicBezTo>
                                <a:cubicBezTo>
                                  <a:pt x="538286" y="367159"/>
                                  <a:pt x="533956" y="369540"/>
                                  <a:pt x="533956" y="371922"/>
                                </a:cubicBezTo>
                                <a:cubicBezTo>
                                  <a:pt x="527462" y="381446"/>
                                  <a:pt x="516638" y="388590"/>
                                  <a:pt x="507979" y="396925"/>
                                </a:cubicBezTo>
                                <a:cubicBezTo>
                                  <a:pt x="503649" y="400497"/>
                                  <a:pt x="497155" y="404068"/>
                                  <a:pt x="494990" y="408831"/>
                                </a:cubicBezTo>
                                <a:cubicBezTo>
                                  <a:pt x="488496" y="421928"/>
                                  <a:pt x="475507" y="432643"/>
                                  <a:pt x="464683" y="444550"/>
                                </a:cubicBezTo>
                                <a:cubicBezTo>
                                  <a:pt x="458189" y="451693"/>
                                  <a:pt x="451695" y="460028"/>
                                  <a:pt x="445200" y="468362"/>
                                </a:cubicBezTo>
                                <a:cubicBezTo>
                                  <a:pt x="438706" y="476697"/>
                                  <a:pt x="432212" y="483840"/>
                                  <a:pt x="425717" y="492175"/>
                                </a:cubicBezTo>
                                <a:cubicBezTo>
                                  <a:pt x="423553" y="495747"/>
                                  <a:pt x="419223" y="499318"/>
                                  <a:pt x="412729" y="501700"/>
                                </a:cubicBezTo>
                                <a:cubicBezTo>
                                  <a:pt x="406234" y="505271"/>
                                  <a:pt x="401905" y="510034"/>
                                  <a:pt x="397575" y="514796"/>
                                </a:cubicBezTo>
                                <a:cubicBezTo>
                                  <a:pt x="388916" y="529084"/>
                                  <a:pt x="378092" y="539800"/>
                                  <a:pt x="367269" y="549325"/>
                                </a:cubicBezTo>
                                <a:cubicBezTo>
                                  <a:pt x="362939" y="554087"/>
                                  <a:pt x="358609" y="560040"/>
                                  <a:pt x="354280" y="564803"/>
                                </a:cubicBezTo>
                                <a:cubicBezTo>
                                  <a:pt x="349950" y="569565"/>
                                  <a:pt x="347786" y="573137"/>
                                  <a:pt x="343456" y="577900"/>
                                </a:cubicBezTo>
                                <a:cubicBezTo>
                                  <a:pt x="341291" y="580281"/>
                                  <a:pt x="336962" y="581472"/>
                                  <a:pt x="332632" y="581472"/>
                                </a:cubicBezTo>
                                <a:cubicBezTo>
                                  <a:pt x="328303" y="581472"/>
                                  <a:pt x="323973" y="580281"/>
                                  <a:pt x="319644" y="580281"/>
                                </a:cubicBezTo>
                                <a:cubicBezTo>
                                  <a:pt x="315314" y="580281"/>
                                  <a:pt x="310984" y="582662"/>
                                  <a:pt x="310984" y="586234"/>
                                </a:cubicBezTo>
                                <a:cubicBezTo>
                                  <a:pt x="310984" y="587425"/>
                                  <a:pt x="313149" y="588615"/>
                                  <a:pt x="313149" y="589806"/>
                                </a:cubicBezTo>
                                <a:cubicBezTo>
                                  <a:pt x="315314" y="592187"/>
                                  <a:pt x="313149" y="594568"/>
                                  <a:pt x="308820" y="595759"/>
                                </a:cubicBezTo>
                                <a:cubicBezTo>
                                  <a:pt x="302325" y="598140"/>
                                  <a:pt x="297996" y="600522"/>
                                  <a:pt x="295831" y="605284"/>
                                </a:cubicBezTo>
                                <a:cubicBezTo>
                                  <a:pt x="291502" y="612428"/>
                                  <a:pt x="285007" y="619572"/>
                                  <a:pt x="282842" y="626715"/>
                                </a:cubicBezTo>
                                <a:cubicBezTo>
                                  <a:pt x="282842" y="629097"/>
                                  <a:pt x="280678" y="632668"/>
                                  <a:pt x="278513" y="635050"/>
                                </a:cubicBezTo>
                                <a:cubicBezTo>
                                  <a:pt x="276348" y="639812"/>
                                  <a:pt x="265524" y="641003"/>
                                  <a:pt x="263359" y="645765"/>
                                </a:cubicBezTo>
                                <a:cubicBezTo>
                                  <a:pt x="263359" y="649337"/>
                                  <a:pt x="265524" y="654100"/>
                                  <a:pt x="265524" y="657671"/>
                                </a:cubicBezTo>
                                <a:cubicBezTo>
                                  <a:pt x="265524" y="658862"/>
                                  <a:pt x="265524" y="661243"/>
                                  <a:pt x="263359" y="662434"/>
                                </a:cubicBezTo>
                                <a:cubicBezTo>
                                  <a:pt x="256865" y="667197"/>
                                  <a:pt x="254700" y="673150"/>
                                  <a:pt x="254700" y="679103"/>
                                </a:cubicBezTo>
                                <a:cubicBezTo>
                                  <a:pt x="254700" y="681484"/>
                                  <a:pt x="254700" y="683865"/>
                                  <a:pt x="252536" y="686247"/>
                                </a:cubicBezTo>
                                <a:cubicBezTo>
                                  <a:pt x="243876" y="695772"/>
                                  <a:pt x="243876" y="705296"/>
                                  <a:pt x="239547" y="714822"/>
                                </a:cubicBezTo>
                                <a:cubicBezTo>
                                  <a:pt x="233053" y="727918"/>
                                  <a:pt x="230888" y="741015"/>
                                  <a:pt x="226558" y="754112"/>
                                </a:cubicBezTo>
                                <a:cubicBezTo>
                                  <a:pt x="226558" y="755303"/>
                                  <a:pt x="226558" y="756493"/>
                                  <a:pt x="226558" y="757684"/>
                                </a:cubicBezTo>
                                <a:cubicBezTo>
                                  <a:pt x="226558" y="761256"/>
                                  <a:pt x="230888" y="763637"/>
                                  <a:pt x="237382" y="764828"/>
                                </a:cubicBezTo>
                                <a:cubicBezTo>
                                  <a:pt x="239547" y="764828"/>
                                  <a:pt x="241712" y="766018"/>
                                  <a:pt x="241712" y="766018"/>
                                </a:cubicBezTo>
                                <a:cubicBezTo>
                                  <a:pt x="241712" y="767209"/>
                                  <a:pt x="241712" y="768400"/>
                                  <a:pt x="241712" y="769590"/>
                                </a:cubicBezTo>
                                <a:cubicBezTo>
                                  <a:pt x="235217" y="777925"/>
                                  <a:pt x="233053" y="786259"/>
                                  <a:pt x="228723" y="794593"/>
                                </a:cubicBezTo>
                                <a:cubicBezTo>
                                  <a:pt x="224394" y="805309"/>
                                  <a:pt x="220064" y="817215"/>
                                  <a:pt x="215734" y="827931"/>
                                </a:cubicBezTo>
                                <a:cubicBezTo>
                                  <a:pt x="211405" y="837456"/>
                                  <a:pt x="207075" y="846981"/>
                                  <a:pt x="207075" y="856506"/>
                                </a:cubicBezTo>
                                <a:cubicBezTo>
                                  <a:pt x="207075" y="860078"/>
                                  <a:pt x="202746" y="861268"/>
                                  <a:pt x="198416" y="862459"/>
                                </a:cubicBezTo>
                                <a:cubicBezTo>
                                  <a:pt x="176769" y="866031"/>
                                  <a:pt x="165945" y="875556"/>
                                  <a:pt x="165945" y="887462"/>
                                </a:cubicBezTo>
                                <a:cubicBezTo>
                                  <a:pt x="163780" y="895796"/>
                                  <a:pt x="161615" y="902940"/>
                                  <a:pt x="165945" y="911275"/>
                                </a:cubicBezTo>
                                <a:cubicBezTo>
                                  <a:pt x="168109" y="916037"/>
                                  <a:pt x="165945" y="921990"/>
                                  <a:pt x="161615" y="926753"/>
                                </a:cubicBezTo>
                                <a:cubicBezTo>
                                  <a:pt x="152956" y="935087"/>
                                  <a:pt x="150791" y="943421"/>
                                  <a:pt x="155121" y="951756"/>
                                </a:cubicBezTo>
                                <a:cubicBezTo>
                                  <a:pt x="155121" y="951756"/>
                                  <a:pt x="155121" y="952947"/>
                                  <a:pt x="152956" y="952947"/>
                                </a:cubicBezTo>
                                <a:cubicBezTo>
                                  <a:pt x="150791" y="952947"/>
                                  <a:pt x="148626" y="952947"/>
                                  <a:pt x="146462" y="952947"/>
                                </a:cubicBezTo>
                                <a:cubicBezTo>
                                  <a:pt x="146462" y="952947"/>
                                  <a:pt x="144297" y="952947"/>
                                  <a:pt x="144297" y="951756"/>
                                </a:cubicBezTo>
                                <a:cubicBezTo>
                                  <a:pt x="135638" y="942231"/>
                                  <a:pt x="122649" y="933897"/>
                                  <a:pt x="120484" y="923181"/>
                                </a:cubicBezTo>
                                <a:cubicBezTo>
                                  <a:pt x="122649" y="923181"/>
                                  <a:pt x="124814" y="924372"/>
                                  <a:pt x="126979" y="924372"/>
                                </a:cubicBezTo>
                                <a:cubicBezTo>
                                  <a:pt x="131308" y="924372"/>
                                  <a:pt x="135638" y="921990"/>
                                  <a:pt x="133473" y="920800"/>
                                </a:cubicBezTo>
                                <a:cubicBezTo>
                                  <a:pt x="129144" y="916037"/>
                                  <a:pt x="126979" y="911275"/>
                                  <a:pt x="120484" y="907703"/>
                                </a:cubicBezTo>
                                <a:cubicBezTo>
                                  <a:pt x="120484" y="907703"/>
                                  <a:pt x="118320" y="907703"/>
                                  <a:pt x="118320" y="907703"/>
                                </a:cubicBezTo>
                                <a:cubicBezTo>
                                  <a:pt x="118320" y="907703"/>
                                  <a:pt x="116155" y="908893"/>
                                  <a:pt x="116155" y="908893"/>
                                </a:cubicBezTo>
                                <a:cubicBezTo>
                                  <a:pt x="113990" y="911275"/>
                                  <a:pt x="113990" y="912465"/>
                                  <a:pt x="113990" y="913656"/>
                                </a:cubicBezTo>
                                <a:cubicBezTo>
                                  <a:pt x="107496" y="908893"/>
                                  <a:pt x="103166" y="902940"/>
                                  <a:pt x="101001" y="895796"/>
                                </a:cubicBezTo>
                                <a:cubicBezTo>
                                  <a:pt x="88013" y="870793"/>
                                  <a:pt x="81519" y="844600"/>
                                  <a:pt x="70695" y="819596"/>
                                </a:cubicBezTo>
                                <a:cubicBezTo>
                                  <a:pt x="70695" y="818406"/>
                                  <a:pt x="68530" y="816025"/>
                                  <a:pt x="68530" y="814834"/>
                                </a:cubicBezTo>
                                <a:cubicBezTo>
                                  <a:pt x="68530" y="802928"/>
                                  <a:pt x="66365" y="792212"/>
                                  <a:pt x="68530" y="780306"/>
                                </a:cubicBezTo>
                                <a:cubicBezTo>
                                  <a:pt x="68530" y="775543"/>
                                  <a:pt x="70695" y="770781"/>
                                  <a:pt x="72859" y="766018"/>
                                </a:cubicBezTo>
                                <a:cubicBezTo>
                                  <a:pt x="72859" y="763637"/>
                                  <a:pt x="75024" y="761256"/>
                                  <a:pt x="75024" y="758875"/>
                                </a:cubicBezTo>
                                <a:cubicBezTo>
                                  <a:pt x="70695" y="748159"/>
                                  <a:pt x="77189" y="737443"/>
                                  <a:pt x="79354" y="725537"/>
                                </a:cubicBezTo>
                                <a:cubicBezTo>
                                  <a:pt x="79354" y="716012"/>
                                  <a:pt x="85848" y="705296"/>
                                  <a:pt x="90178" y="694581"/>
                                </a:cubicBezTo>
                                <a:cubicBezTo>
                                  <a:pt x="92342" y="687437"/>
                                  <a:pt x="94507" y="681484"/>
                                  <a:pt x="98837" y="674340"/>
                                </a:cubicBezTo>
                                <a:cubicBezTo>
                                  <a:pt x="101001" y="670768"/>
                                  <a:pt x="101001" y="666006"/>
                                  <a:pt x="103166" y="662434"/>
                                </a:cubicBezTo>
                                <a:cubicBezTo>
                                  <a:pt x="105331" y="650528"/>
                                  <a:pt x="109661" y="639812"/>
                                  <a:pt x="116155" y="629097"/>
                                </a:cubicBezTo>
                                <a:cubicBezTo>
                                  <a:pt x="120484" y="623143"/>
                                  <a:pt x="124814" y="616000"/>
                                  <a:pt x="122649" y="608856"/>
                                </a:cubicBezTo>
                                <a:cubicBezTo>
                                  <a:pt x="120484" y="605284"/>
                                  <a:pt x="122649" y="601712"/>
                                  <a:pt x="124814" y="598140"/>
                                </a:cubicBezTo>
                                <a:cubicBezTo>
                                  <a:pt x="133473" y="581472"/>
                                  <a:pt x="137803" y="563612"/>
                                  <a:pt x="148626" y="548134"/>
                                </a:cubicBezTo>
                                <a:cubicBezTo>
                                  <a:pt x="150791" y="544562"/>
                                  <a:pt x="150791" y="539800"/>
                                  <a:pt x="152956" y="536228"/>
                                </a:cubicBezTo>
                                <a:cubicBezTo>
                                  <a:pt x="159450" y="526703"/>
                                  <a:pt x="161615" y="515987"/>
                                  <a:pt x="170274" y="506462"/>
                                </a:cubicBezTo>
                                <a:cubicBezTo>
                                  <a:pt x="176769" y="496937"/>
                                  <a:pt x="181098" y="486222"/>
                                  <a:pt x="187592" y="476697"/>
                                </a:cubicBezTo>
                                <a:cubicBezTo>
                                  <a:pt x="194087" y="464790"/>
                                  <a:pt x="200581" y="452884"/>
                                  <a:pt x="207075" y="442168"/>
                                </a:cubicBezTo>
                                <a:cubicBezTo>
                                  <a:pt x="209240" y="440978"/>
                                  <a:pt x="209240" y="438597"/>
                                  <a:pt x="209240" y="437406"/>
                                </a:cubicBezTo>
                                <a:cubicBezTo>
                                  <a:pt x="217899" y="429072"/>
                                  <a:pt x="224394" y="419546"/>
                                  <a:pt x="228723" y="410021"/>
                                </a:cubicBezTo>
                                <a:cubicBezTo>
                                  <a:pt x="233053" y="400497"/>
                                  <a:pt x="241712" y="393353"/>
                                  <a:pt x="246041" y="383828"/>
                                </a:cubicBezTo>
                                <a:cubicBezTo>
                                  <a:pt x="252536" y="370731"/>
                                  <a:pt x="265524" y="358825"/>
                                  <a:pt x="272019" y="344537"/>
                                </a:cubicBezTo>
                                <a:cubicBezTo>
                                  <a:pt x="276348" y="337393"/>
                                  <a:pt x="282842" y="331440"/>
                                  <a:pt x="289337" y="324297"/>
                                </a:cubicBezTo>
                                <a:cubicBezTo>
                                  <a:pt x="291502" y="320725"/>
                                  <a:pt x="295831" y="317153"/>
                                  <a:pt x="297996" y="313581"/>
                                </a:cubicBezTo>
                                <a:cubicBezTo>
                                  <a:pt x="306655" y="300484"/>
                                  <a:pt x="315314" y="287387"/>
                                  <a:pt x="330467" y="275481"/>
                                </a:cubicBezTo>
                                <a:cubicBezTo>
                                  <a:pt x="334797" y="265956"/>
                                  <a:pt x="345621" y="258812"/>
                                  <a:pt x="352115" y="250478"/>
                                </a:cubicBezTo>
                                <a:cubicBezTo>
                                  <a:pt x="352115" y="249287"/>
                                  <a:pt x="354280" y="246906"/>
                                  <a:pt x="354280" y="245715"/>
                                </a:cubicBezTo>
                                <a:cubicBezTo>
                                  <a:pt x="354280" y="244525"/>
                                  <a:pt x="352115" y="242143"/>
                                  <a:pt x="347786" y="242143"/>
                                </a:cubicBezTo>
                                <a:cubicBezTo>
                                  <a:pt x="341291" y="243334"/>
                                  <a:pt x="334797" y="243334"/>
                                  <a:pt x="330467" y="245715"/>
                                </a:cubicBezTo>
                                <a:cubicBezTo>
                                  <a:pt x="323973" y="248097"/>
                                  <a:pt x="319644" y="250478"/>
                                  <a:pt x="310984" y="249287"/>
                                </a:cubicBezTo>
                                <a:cubicBezTo>
                                  <a:pt x="302325" y="249287"/>
                                  <a:pt x="293666" y="250478"/>
                                  <a:pt x="287172" y="251668"/>
                                </a:cubicBezTo>
                                <a:cubicBezTo>
                                  <a:pt x="276348" y="254050"/>
                                  <a:pt x="263359" y="257621"/>
                                  <a:pt x="252536" y="260003"/>
                                </a:cubicBezTo>
                                <a:cubicBezTo>
                                  <a:pt x="241712" y="262384"/>
                                  <a:pt x="230888" y="263575"/>
                                  <a:pt x="217899" y="263575"/>
                                </a:cubicBezTo>
                                <a:cubicBezTo>
                                  <a:pt x="202746" y="262384"/>
                                  <a:pt x="187592" y="263575"/>
                                  <a:pt x="170274" y="264765"/>
                                </a:cubicBezTo>
                                <a:cubicBezTo>
                                  <a:pt x="155121" y="265956"/>
                                  <a:pt x="142132" y="267146"/>
                                  <a:pt x="126979" y="265956"/>
                                </a:cubicBezTo>
                                <a:cubicBezTo>
                                  <a:pt x="109661" y="268337"/>
                                  <a:pt x="90178" y="265956"/>
                                  <a:pt x="70695" y="269528"/>
                                </a:cubicBezTo>
                                <a:cubicBezTo>
                                  <a:pt x="68530" y="269528"/>
                                  <a:pt x="64200" y="269528"/>
                                  <a:pt x="62036" y="269528"/>
                                </a:cubicBezTo>
                                <a:cubicBezTo>
                                  <a:pt x="49047" y="265956"/>
                                  <a:pt x="33894" y="267146"/>
                                  <a:pt x="18740" y="265956"/>
                                </a:cubicBezTo>
                                <a:cubicBezTo>
                                  <a:pt x="16575" y="265956"/>
                                  <a:pt x="12246" y="265956"/>
                                  <a:pt x="10081" y="265956"/>
                                </a:cubicBezTo>
                                <a:cubicBezTo>
                                  <a:pt x="7916" y="265956"/>
                                  <a:pt x="3587" y="264765"/>
                                  <a:pt x="3587" y="263575"/>
                                </a:cubicBezTo>
                                <a:cubicBezTo>
                                  <a:pt x="-743" y="263575"/>
                                  <a:pt x="-743" y="261193"/>
                                  <a:pt x="1422" y="260003"/>
                                </a:cubicBezTo>
                                <a:cubicBezTo>
                                  <a:pt x="27399" y="244525"/>
                                  <a:pt x="55541" y="230237"/>
                                  <a:pt x="85848" y="219521"/>
                                </a:cubicBezTo>
                                <a:cubicBezTo>
                                  <a:pt x="90178" y="218331"/>
                                  <a:pt x="92342" y="217140"/>
                                  <a:pt x="96672" y="215950"/>
                                </a:cubicBezTo>
                                <a:cubicBezTo>
                                  <a:pt x="120484" y="204043"/>
                                  <a:pt x="148626" y="196900"/>
                                  <a:pt x="172439" y="186184"/>
                                </a:cubicBezTo>
                                <a:cubicBezTo>
                                  <a:pt x="176769" y="184993"/>
                                  <a:pt x="178933" y="183803"/>
                                  <a:pt x="183263" y="182612"/>
                                </a:cubicBezTo>
                                <a:cubicBezTo>
                                  <a:pt x="200581" y="180231"/>
                                  <a:pt x="215734" y="174278"/>
                                  <a:pt x="228723" y="168325"/>
                                </a:cubicBezTo>
                                <a:cubicBezTo>
                                  <a:pt x="237382" y="164753"/>
                                  <a:pt x="246041" y="161181"/>
                                  <a:pt x="254700" y="158800"/>
                                </a:cubicBezTo>
                                <a:cubicBezTo>
                                  <a:pt x="265524" y="156418"/>
                                  <a:pt x="276348" y="151656"/>
                                  <a:pt x="287172" y="148084"/>
                                </a:cubicBezTo>
                                <a:cubicBezTo>
                                  <a:pt x="300161" y="142131"/>
                                  <a:pt x="315314" y="138559"/>
                                  <a:pt x="330467" y="132606"/>
                                </a:cubicBezTo>
                                <a:cubicBezTo>
                                  <a:pt x="356445" y="123081"/>
                                  <a:pt x="380257" y="113556"/>
                                  <a:pt x="406234" y="104031"/>
                                </a:cubicBezTo>
                                <a:cubicBezTo>
                                  <a:pt x="430047" y="96887"/>
                                  <a:pt x="451695" y="86171"/>
                                  <a:pt x="475507" y="77837"/>
                                </a:cubicBezTo>
                                <a:cubicBezTo>
                                  <a:pt x="479837" y="75456"/>
                                  <a:pt x="486331" y="74265"/>
                                  <a:pt x="490661" y="71884"/>
                                </a:cubicBezTo>
                                <a:cubicBezTo>
                                  <a:pt x="505814" y="62359"/>
                                  <a:pt x="525297" y="55215"/>
                                  <a:pt x="544780" y="48071"/>
                                </a:cubicBezTo>
                                <a:cubicBezTo>
                                  <a:pt x="562098" y="40928"/>
                                  <a:pt x="579416" y="34975"/>
                                  <a:pt x="594570" y="26640"/>
                                </a:cubicBezTo>
                                <a:cubicBezTo>
                                  <a:pt x="598899" y="24259"/>
                                  <a:pt x="603229" y="23068"/>
                                  <a:pt x="607558" y="20687"/>
                                </a:cubicBezTo>
                                <a:cubicBezTo>
                                  <a:pt x="616217" y="18306"/>
                                  <a:pt x="622712" y="14734"/>
                                  <a:pt x="627041" y="9971"/>
                                </a:cubicBezTo>
                                <a:cubicBezTo>
                                  <a:pt x="629206" y="7590"/>
                                  <a:pt x="633536" y="5209"/>
                                  <a:pt x="635700" y="2828"/>
                                </a:cubicBezTo>
                                <a:cubicBezTo>
                                  <a:pt x="642195" y="1637"/>
                                  <a:pt x="646524" y="1637"/>
                                  <a:pt x="650854" y="44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21648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Полилиния: Фигура 10">
                          <a:extLst>
                            <a:ext uri="{FF2B5EF4-FFF2-40B4-BE49-F238E27FC236}">
                              <a16:creationId xmlns:a16="http://schemas.microsoft.com/office/drawing/2014/main" id="{32315545-FA91-4C86-9B35-828B6D9C0DA6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752600" y="4333875"/>
                            <a:ext cx="534197" cy="533128"/>
                          </a:xfrm>
                          <a:custGeom>
                            <a:avLst/>
                            <a:gdLst>
                              <a:gd name="connsiteX0" fmla="*/ 109662 w 951361"/>
                              <a:gd name="connsiteY0" fmla="*/ 264841 h 949496"/>
                              <a:gd name="connsiteX1" fmla="*/ 111606 w 951361"/>
                              <a:gd name="connsiteY1" fmla="*/ 267164 h 949496"/>
                              <a:gd name="connsiteX2" fmla="*/ 107718 w 951361"/>
                              <a:gd name="connsiteY2" fmla="*/ 267164 h 949496"/>
                              <a:gd name="connsiteX3" fmla="*/ 109662 w 951361"/>
                              <a:gd name="connsiteY3" fmla="*/ 264841 h 949496"/>
                              <a:gd name="connsiteX4" fmla="*/ 70784 w 951361"/>
                              <a:gd name="connsiteY4" fmla="*/ 175399 h 949496"/>
                              <a:gd name="connsiteX5" fmla="*/ 72728 w 951361"/>
                              <a:gd name="connsiteY5" fmla="*/ 177722 h 949496"/>
                              <a:gd name="connsiteX6" fmla="*/ 70784 w 951361"/>
                              <a:gd name="connsiteY6" fmla="*/ 180045 h 949496"/>
                              <a:gd name="connsiteX7" fmla="*/ 68840 w 951361"/>
                              <a:gd name="connsiteY7" fmla="*/ 180045 h 949496"/>
                              <a:gd name="connsiteX8" fmla="*/ 70784 w 951361"/>
                              <a:gd name="connsiteY8" fmla="*/ 175399 h 949496"/>
                              <a:gd name="connsiteX9" fmla="*/ 29963 w 951361"/>
                              <a:gd name="connsiteY9" fmla="*/ 104543 h 949496"/>
                              <a:gd name="connsiteX10" fmla="*/ 28019 w 951361"/>
                              <a:gd name="connsiteY10" fmla="*/ 106866 h 949496"/>
                              <a:gd name="connsiteX11" fmla="*/ 29963 w 951361"/>
                              <a:gd name="connsiteY11" fmla="*/ 113835 h 949496"/>
                              <a:gd name="connsiteX12" fmla="*/ 31907 w 951361"/>
                              <a:gd name="connsiteY12" fmla="*/ 114997 h 949496"/>
                              <a:gd name="connsiteX13" fmla="*/ 33851 w 951361"/>
                              <a:gd name="connsiteY13" fmla="*/ 113835 h 949496"/>
                              <a:gd name="connsiteX14" fmla="*/ 31907 w 951361"/>
                              <a:gd name="connsiteY14" fmla="*/ 110351 h 949496"/>
                              <a:gd name="connsiteX15" fmla="*/ 31907 w 951361"/>
                              <a:gd name="connsiteY15" fmla="*/ 106866 h 949496"/>
                              <a:gd name="connsiteX16" fmla="*/ 29963 w 951361"/>
                              <a:gd name="connsiteY16" fmla="*/ 104543 h 949496"/>
                              <a:gd name="connsiteX17" fmla="*/ 29963 w 951361"/>
                              <a:gd name="connsiteY17" fmla="*/ 0 h 949496"/>
                              <a:gd name="connsiteX18" fmla="*/ 33851 w 951361"/>
                              <a:gd name="connsiteY18" fmla="*/ 3485 h 949496"/>
                              <a:gd name="connsiteX19" fmla="*/ 33851 w 951361"/>
                              <a:gd name="connsiteY19" fmla="*/ 9293 h 949496"/>
                              <a:gd name="connsiteX20" fmla="*/ 33851 w 951361"/>
                              <a:gd name="connsiteY20" fmla="*/ 23232 h 949496"/>
                              <a:gd name="connsiteX21" fmla="*/ 37739 w 951361"/>
                              <a:gd name="connsiteY21" fmla="*/ 45302 h 949496"/>
                              <a:gd name="connsiteX22" fmla="*/ 41627 w 951361"/>
                              <a:gd name="connsiteY22" fmla="*/ 61564 h 949496"/>
                              <a:gd name="connsiteX23" fmla="*/ 41627 w 951361"/>
                              <a:gd name="connsiteY23" fmla="*/ 85957 h 949496"/>
                              <a:gd name="connsiteX24" fmla="*/ 39683 w 951361"/>
                              <a:gd name="connsiteY24" fmla="*/ 91765 h 949496"/>
                              <a:gd name="connsiteX25" fmla="*/ 43570 w 951361"/>
                              <a:gd name="connsiteY25" fmla="*/ 138229 h 949496"/>
                              <a:gd name="connsiteX26" fmla="*/ 45514 w 951361"/>
                              <a:gd name="connsiteY26" fmla="*/ 160299 h 949496"/>
                              <a:gd name="connsiteX27" fmla="*/ 45514 w 951361"/>
                              <a:gd name="connsiteY27" fmla="*/ 168430 h 949496"/>
                              <a:gd name="connsiteX28" fmla="*/ 47458 w 951361"/>
                              <a:gd name="connsiteY28" fmla="*/ 191662 h 949496"/>
                              <a:gd name="connsiteX29" fmla="*/ 49402 w 951361"/>
                              <a:gd name="connsiteY29" fmla="*/ 226509 h 949496"/>
                              <a:gd name="connsiteX30" fmla="*/ 51346 w 951361"/>
                              <a:gd name="connsiteY30" fmla="*/ 231155 h 949496"/>
                              <a:gd name="connsiteX31" fmla="*/ 55234 w 951361"/>
                              <a:gd name="connsiteY31" fmla="*/ 252064 h 949496"/>
                              <a:gd name="connsiteX32" fmla="*/ 57178 w 951361"/>
                              <a:gd name="connsiteY32" fmla="*/ 262518 h 949496"/>
                              <a:gd name="connsiteX33" fmla="*/ 66897 w 951361"/>
                              <a:gd name="connsiteY33" fmla="*/ 296204 h 949496"/>
                              <a:gd name="connsiteX34" fmla="*/ 76616 w 951361"/>
                              <a:gd name="connsiteY34" fmla="*/ 317113 h 949496"/>
                              <a:gd name="connsiteX35" fmla="*/ 82448 w 951361"/>
                              <a:gd name="connsiteY35" fmla="*/ 335698 h 949496"/>
                              <a:gd name="connsiteX36" fmla="*/ 86336 w 951361"/>
                              <a:gd name="connsiteY36" fmla="*/ 349637 h 949496"/>
                              <a:gd name="connsiteX37" fmla="*/ 97999 w 951361"/>
                              <a:gd name="connsiteY37" fmla="*/ 367061 h 949496"/>
                              <a:gd name="connsiteX38" fmla="*/ 99943 w 951361"/>
                              <a:gd name="connsiteY38" fmla="*/ 381000 h 949496"/>
                              <a:gd name="connsiteX39" fmla="*/ 109662 w 951361"/>
                              <a:gd name="connsiteY39" fmla="*/ 397262 h 949496"/>
                              <a:gd name="connsiteX40" fmla="*/ 119382 w 951361"/>
                              <a:gd name="connsiteY40" fmla="*/ 407716 h 949496"/>
                              <a:gd name="connsiteX41" fmla="*/ 129101 w 951361"/>
                              <a:gd name="connsiteY41" fmla="*/ 417009 h 949496"/>
                              <a:gd name="connsiteX42" fmla="*/ 132989 w 951361"/>
                              <a:gd name="connsiteY42" fmla="*/ 426302 h 949496"/>
                              <a:gd name="connsiteX43" fmla="*/ 138820 w 951361"/>
                              <a:gd name="connsiteY43" fmla="*/ 439079 h 949496"/>
                              <a:gd name="connsiteX44" fmla="*/ 142708 w 951361"/>
                              <a:gd name="connsiteY44" fmla="*/ 448372 h 949496"/>
                              <a:gd name="connsiteX45" fmla="*/ 146596 w 951361"/>
                              <a:gd name="connsiteY45" fmla="*/ 458826 h 949496"/>
                              <a:gd name="connsiteX46" fmla="*/ 148540 w 951361"/>
                              <a:gd name="connsiteY46" fmla="*/ 456503 h 949496"/>
                              <a:gd name="connsiteX47" fmla="*/ 154372 w 951361"/>
                              <a:gd name="connsiteY47" fmla="*/ 457665 h 949496"/>
                              <a:gd name="connsiteX48" fmla="*/ 156315 w 951361"/>
                              <a:gd name="connsiteY48" fmla="*/ 468119 h 949496"/>
                              <a:gd name="connsiteX49" fmla="*/ 167979 w 951361"/>
                              <a:gd name="connsiteY49" fmla="*/ 472765 h 949496"/>
                              <a:gd name="connsiteX50" fmla="*/ 169923 w 951361"/>
                              <a:gd name="connsiteY50" fmla="*/ 472765 h 949496"/>
                              <a:gd name="connsiteX51" fmla="*/ 171866 w 951361"/>
                              <a:gd name="connsiteY51" fmla="*/ 470442 h 949496"/>
                              <a:gd name="connsiteX52" fmla="*/ 167979 w 951361"/>
                              <a:gd name="connsiteY52" fmla="*/ 455341 h 949496"/>
                              <a:gd name="connsiteX53" fmla="*/ 164091 w 951361"/>
                              <a:gd name="connsiteY53" fmla="*/ 443726 h 949496"/>
                              <a:gd name="connsiteX54" fmla="*/ 158259 w 951361"/>
                              <a:gd name="connsiteY54" fmla="*/ 428625 h 949496"/>
                              <a:gd name="connsiteX55" fmla="*/ 152428 w 951361"/>
                              <a:gd name="connsiteY55" fmla="*/ 418171 h 949496"/>
                              <a:gd name="connsiteX56" fmla="*/ 134933 w 951361"/>
                              <a:gd name="connsiteY56" fmla="*/ 397262 h 949496"/>
                              <a:gd name="connsiteX57" fmla="*/ 129101 w 951361"/>
                              <a:gd name="connsiteY57" fmla="*/ 383323 h 949496"/>
                              <a:gd name="connsiteX58" fmla="*/ 125213 w 951361"/>
                              <a:gd name="connsiteY58" fmla="*/ 368223 h 949496"/>
                              <a:gd name="connsiteX59" fmla="*/ 115494 w 951361"/>
                              <a:gd name="connsiteY59" fmla="*/ 342668 h 949496"/>
                              <a:gd name="connsiteX60" fmla="*/ 97999 w 951361"/>
                              <a:gd name="connsiteY60" fmla="*/ 307820 h 949496"/>
                              <a:gd name="connsiteX61" fmla="*/ 94111 w 951361"/>
                              <a:gd name="connsiteY61" fmla="*/ 295043 h 949496"/>
                              <a:gd name="connsiteX62" fmla="*/ 92167 w 951361"/>
                              <a:gd name="connsiteY62" fmla="*/ 278781 h 949496"/>
                              <a:gd name="connsiteX63" fmla="*/ 94111 w 951361"/>
                              <a:gd name="connsiteY63" fmla="*/ 276457 h 949496"/>
                              <a:gd name="connsiteX64" fmla="*/ 97999 w 951361"/>
                              <a:gd name="connsiteY64" fmla="*/ 276457 h 949496"/>
                              <a:gd name="connsiteX65" fmla="*/ 103831 w 951361"/>
                              <a:gd name="connsiteY65" fmla="*/ 281104 h 949496"/>
                              <a:gd name="connsiteX66" fmla="*/ 109662 w 951361"/>
                              <a:gd name="connsiteY66" fmla="*/ 283427 h 949496"/>
                              <a:gd name="connsiteX67" fmla="*/ 119382 w 951361"/>
                              <a:gd name="connsiteY67" fmla="*/ 286912 h 949496"/>
                              <a:gd name="connsiteX68" fmla="*/ 119382 w 951361"/>
                              <a:gd name="connsiteY68" fmla="*/ 288073 h 949496"/>
                              <a:gd name="connsiteX69" fmla="*/ 136877 w 951361"/>
                              <a:gd name="connsiteY69" fmla="*/ 327567 h 949496"/>
                              <a:gd name="connsiteX70" fmla="*/ 146596 w 951361"/>
                              <a:gd name="connsiteY70" fmla="*/ 344991 h 949496"/>
                              <a:gd name="connsiteX71" fmla="*/ 154372 w 951361"/>
                              <a:gd name="connsiteY71" fmla="*/ 363576 h 949496"/>
                              <a:gd name="connsiteX72" fmla="*/ 173810 w 951361"/>
                              <a:gd name="connsiteY72" fmla="*/ 405393 h 949496"/>
                              <a:gd name="connsiteX73" fmla="*/ 181586 w 951361"/>
                              <a:gd name="connsiteY73" fmla="*/ 419332 h 949496"/>
                              <a:gd name="connsiteX74" fmla="*/ 202968 w 951361"/>
                              <a:gd name="connsiteY74" fmla="*/ 448372 h 949496"/>
                              <a:gd name="connsiteX75" fmla="*/ 212688 w 951361"/>
                              <a:gd name="connsiteY75" fmla="*/ 461149 h 949496"/>
                              <a:gd name="connsiteX76" fmla="*/ 243790 w 951361"/>
                              <a:gd name="connsiteY76" fmla="*/ 494835 h 949496"/>
                              <a:gd name="connsiteX77" fmla="*/ 267116 w 951361"/>
                              <a:gd name="connsiteY77" fmla="*/ 519229 h 949496"/>
                              <a:gd name="connsiteX78" fmla="*/ 271004 w 951361"/>
                              <a:gd name="connsiteY78" fmla="*/ 523875 h 949496"/>
                              <a:gd name="connsiteX79" fmla="*/ 304050 w 951361"/>
                              <a:gd name="connsiteY79" fmla="*/ 550592 h 949496"/>
                              <a:gd name="connsiteX80" fmla="*/ 307938 w 951361"/>
                              <a:gd name="connsiteY80" fmla="*/ 554076 h 949496"/>
                              <a:gd name="connsiteX81" fmla="*/ 387637 w 951361"/>
                              <a:gd name="connsiteY81" fmla="*/ 604024 h 949496"/>
                              <a:gd name="connsiteX82" fmla="*/ 416795 w 951361"/>
                              <a:gd name="connsiteY82" fmla="*/ 621448 h 949496"/>
                              <a:gd name="connsiteX83" fmla="*/ 424570 w 951361"/>
                              <a:gd name="connsiteY83" fmla="*/ 626095 h 949496"/>
                              <a:gd name="connsiteX84" fmla="*/ 457616 w 951361"/>
                              <a:gd name="connsiteY84" fmla="*/ 643518 h 949496"/>
                              <a:gd name="connsiteX85" fmla="*/ 484831 w 951361"/>
                              <a:gd name="connsiteY85" fmla="*/ 656296 h 949496"/>
                              <a:gd name="connsiteX86" fmla="*/ 504269 w 951361"/>
                              <a:gd name="connsiteY86" fmla="*/ 666750 h 949496"/>
                              <a:gd name="connsiteX87" fmla="*/ 537315 w 951361"/>
                              <a:gd name="connsiteY87" fmla="*/ 680689 h 949496"/>
                              <a:gd name="connsiteX88" fmla="*/ 568417 w 951361"/>
                              <a:gd name="connsiteY88" fmla="*/ 693467 h 949496"/>
                              <a:gd name="connsiteX89" fmla="*/ 595632 w 951361"/>
                              <a:gd name="connsiteY89" fmla="*/ 702759 h 949496"/>
                              <a:gd name="connsiteX90" fmla="*/ 628678 w 951361"/>
                              <a:gd name="connsiteY90" fmla="*/ 714375 h 949496"/>
                              <a:gd name="connsiteX91" fmla="*/ 640341 w 951361"/>
                              <a:gd name="connsiteY91" fmla="*/ 716698 h 949496"/>
                              <a:gd name="connsiteX92" fmla="*/ 642285 w 951361"/>
                              <a:gd name="connsiteY92" fmla="*/ 716698 h 949496"/>
                              <a:gd name="connsiteX93" fmla="*/ 644229 w 951361"/>
                              <a:gd name="connsiteY93" fmla="*/ 714375 h 949496"/>
                              <a:gd name="connsiteX94" fmla="*/ 626734 w 951361"/>
                              <a:gd name="connsiteY94" fmla="*/ 692305 h 949496"/>
                              <a:gd name="connsiteX95" fmla="*/ 595632 w 951361"/>
                              <a:gd name="connsiteY95" fmla="*/ 651649 h 949496"/>
                              <a:gd name="connsiteX96" fmla="*/ 593688 w 951361"/>
                              <a:gd name="connsiteY96" fmla="*/ 650488 h 949496"/>
                              <a:gd name="connsiteX97" fmla="*/ 572305 w 951361"/>
                              <a:gd name="connsiteY97" fmla="*/ 610994 h 949496"/>
                              <a:gd name="connsiteX98" fmla="*/ 564530 w 951361"/>
                              <a:gd name="connsiteY98" fmla="*/ 599378 h 949496"/>
                              <a:gd name="connsiteX99" fmla="*/ 554810 w 951361"/>
                              <a:gd name="connsiteY99" fmla="*/ 581954 h 949496"/>
                              <a:gd name="connsiteX100" fmla="*/ 554810 w 951361"/>
                              <a:gd name="connsiteY100" fmla="*/ 583116 h 949496"/>
                              <a:gd name="connsiteX101" fmla="*/ 552866 w 951361"/>
                              <a:gd name="connsiteY101" fmla="*/ 580793 h 949496"/>
                              <a:gd name="connsiteX102" fmla="*/ 547035 w 951361"/>
                              <a:gd name="connsiteY102" fmla="*/ 571500 h 949496"/>
                              <a:gd name="connsiteX103" fmla="*/ 547035 w 951361"/>
                              <a:gd name="connsiteY103" fmla="*/ 569177 h 949496"/>
                              <a:gd name="connsiteX104" fmla="*/ 543147 w 951361"/>
                              <a:gd name="connsiteY104" fmla="*/ 563369 h 949496"/>
                              <a:gd name="connsiteX105" fmla="*/ 547035 w 951361"/>
                              <a:gd name="connsiteY105" fmla="*/ 561046 h 949496"/>
                              <a:gd name="connsiteX106" fmla="*/ 543147 w 951361"/>
                              <a:gd name="connsiteY106" fmla="*/ 552915 h 949496"/>
                              <a:gd name="connsiteX107" fmla="*/ 541203 w 951361"/>
                              <a:gd name="connsiteY107" fmla="*/ 545945 h 949496"/>
                              <a:gd name="connsiteX108" fmla="*/ 531484 w 951361"/>
                              <a:gd name="connsiteY108" fmla="*/ 530845 h 949496"/>
                              <a:gd name="connsiteX109" fmla="*/ 529540 w 951361"/>
                              <a:gd name="connsiteY109" fmla="*/ 525037 h 949496"/>
                              <a:gd name="connsiteX110" fmla="*/ 521764 w 951361"/>
                              <a:gd name="connsiteY110" fmla="*/ 509936 h 949496"/>
                              <a:gd name="connsiteX111" fmla="*/ 515933 w 951361"/>
                              <a:gd name="connsiteY111" fmla="*/ 475088 h 949496"/>
                              <a:gd name="connsiteX112" fmla="*/ 513989 w 951361"/>
                              <a:gd name="connsiteY112" fmla="*/ 463473 h 949496"/>
                              <a:gd name="connsiteX113" fmla="*/ 515933 w 951361"/>
                              <a:gd name="connsiteY113" fmla="*/ 461149 h 949496"/>
                              <a:gd name="connsiteX114" fmla="*/ 521764 w 951361"/>
                              <a:gd name="connsiteY114" fmla="*/ 463473 h 949496"/>
                              <a:gd name="connsiteX115" fmla="*/ 521764 w 951361"/>
                              <a:gd name="connsiteY115" fmla="*/ 464634 h 949496"/>
                              <a:gd name="connsiteX116" fmla="*/ 552866 w 951361"/>
                              <a:gd name="connsiteY116" fmla="*/ 506451 h 949496"/>
                              <a:gd name="connsiteX117" fmla="*/ 560642 w 951361"/>
                              <a:gd name="connsiteY117" fmla="*/ 506451 h 949496"/>
                              <a:gd name="connsiteX118" fmla="*/ 570361 w 951361"/>
                              <a:gd name="connsiteY118" fmla="*/ 506451 h 949496"/>
                              <a:gd name="connsiteX119" fmla="*/ 576193 w 951361"/>
                              <a:gd name="connsiteY119" fmla="*/ 514582 h 949496"/>
                              <a:gd name="connsiteX120" fmla="*/ 601463 w 951361"/>
                              <a:gd name="connsiteY120" fmla="*/ 547107 h 949496"/>
                              <a:gd name="connsiteX121" fmla="*/ 607295 w 951361"/>
                              <a:gd name="connsiteY121" fmla="*/ 551753 h 949496"/>
                              <a:gd name="connsiteX122" fmla="*/ 611183 w 951361"/>
                              <a:gd name="connsiteY122" fmla="*/ 554076 h 949496"/>
                              <a:gd name="connsiteX123" fmla="*/ 618958 w 951361"/>
                              <a:gd name="connsiteY123" fmla="*/ 559884 h 949496"/>
                              <a:gd name="connsiteX124" fmla="*/ 648116 w 951361"/>
                              <a:gd name="connsiteY124" fmla="*/ 586601 h 949496"/>
                              <a:gd name="connsiteX125" fmla="*/ 669499 w 951361"/>
                              <a:gd name="connsiteY125" fmla="*/ 607509 h 949496"/>
                              <a:gd name="connsiteX126" fmla="*/ 688938 w 951361"/>
                              <a:gd name="connsiteY126" fmla="*/ 627256 h 949496"/>
                              <a:gd name="connsiteX127" fmla="*/ 706433 w 951361"/>
                              <a:gd name="connsiteY127" fmla="*/ 645841 h 949496"/>
                              <a:gd name="connsiteX128" fmla="*/ 727815 w 951361"/>
                              <a:gd name="connsiteY128" fmla="*/ 665588 h 949496"/>
                              <a:gd name="connsiteX129" fmla="*/ 735591 w 951361"/>
                              <a:gd name="connsiteY129" fmla="*/ 672558 h 949496"/>
                              <a:gd name="connsiteX130" fmla="*/ 755030 w 951361"/>
                              <a:gd name="connsiteY130" fmla="*/ 687659 h 949496"/>
                              <a:gd name="connsiteX131" fmla="*/ 780300 w 951361"/>
                              <a:gd name="connsiteY131" fmla="*/ 708567 h 949496"/>
                              <a:gd name="connsiteX132" fmla="*/ 807514 w 951361"/>
                              <a:gd name="connsiteY132" fmla="*/ 732960 h 949496"/>
                              <a:gd name="connsiteX133" fmla="*/ 815290 w 951361"/>
                              <a:gd name="connsiteY133" fmla="*/ 736445 h 949496"/>
                              <a:gd name="connsiteX134" fmla="*/ 834729 w 951361"/>
                              <a:gd name="connsiteY134" fmla="*/ 746899 h 949496"/>
                              <a:gd name="connsiteX135" fmla="*/ 850280 w 951361"/>
                              <a:gd name="connsiteY135" fmla="*/ 756192 h 949496"/>
                              <a:gd name="connsiteX136" fmla="*/ 865831 w 951361"/>
                              <a:gd name="connsiteY136" fmla="*/ 763162 h 949496"/>
                              <a:gd name="connsiteX137" fmla="*/ 875550 w 951361"/>
                              <a:gd name="connsiteY137" fmla="*/ 768970 h 949496"/>
                              <a:gd name="connsiteX138" fmla="*/ 902764 w 951361"/>
                              <a:gd name="connsiteY138" fmla="*/ 782909 h 949496"/>
                              <a:gd name="connsiteX139" fmla="*/ 912484 w 951361"/>
                              <a:gd name="connsiteY139" fmla="*/ 787555 h 949496"/>
                              <a:gd name="connsiteX140" fmla="*/ 926091 w 951361"/>
                              <a:gd name="connsiteY140" fmla="*/ 798009 h 949496"/>
                              <a:gd name="connsiteX141" fmla="*/ 943586 w 951361"/>
                              <a:gd name="connsiteY141" fmla="*/ 801494 h 949496"/>
                              <a:gd name="connsiteX142" fmla="*/ 951361 w 951361"/>
                              <a:gd name="connsiteY142" fmla="*/ 810787 h 949496"/>
                              <a:gd name="connsiteX143" fmla="*/ 949417 w 951361"/>
                              <a:gd name="connsiteY143" fmla="*/ 818918 h 949496"/>
                              <a:gd name="connsiteX144" fmla="*/ 945530 w 951361"/>
                              <a:gd name="connsiteY144" fmla="*/ 838665 h 949496"/>
                              <a:gd name="connsiteX145" fmla="*/ 931923 w 951361"/>
                              <a:gd name="connsiteY145" fmla="*/ 852604 h 949496"/>
                              <a:gd name="connsiteX146" fmla="*/ 916372 w 951361"/>
                              <a:gd name="connsiteY146" fmla="*/ 864220 h 949496"/>
                              <a:gd name="connsiteX147" fmla="*/ 896933 w 951361"/>
                              <a:gd name="connsiteY147" fmla="*/ 878159 h 949496"/>
                              <a:gd name="connsiteX148" fmla="*/ 879438 w 951361"/>
                              <a:gd name="connsiteY148" fmla="*/ 883966 h 949496"/>
                              <a:gd name="connsiteX149" fmla="*/ 854167 w 951361"/>
                              <a:gd name="connsiteY149" fmla="*/ 889774 h 949496"/>
                              <a:gd name="connsiteX150" fmla="*/ 852224 w 951361"/>
                              <a:gd name="connsiteY150" fmla="*/ 890936 h 949496"/>
                              <a:gd name="connsiteX151" fmla="*/ 819178 w 951361"/>
                              <a:gd name="connsiteY151" fmla="*/ 897906 h 949496"/>
                              <a:gd name="connsiteX152" fmla="*/ 809458 w 951361"/>
                              <a:gd name="connsiteY152" fmla="*/ 900229 h 949496"/>
                              <a:gd name="connsiteX153" fmla="*/ 774468 w 951361"/>
                              <a:gd name="connsiteY153" fmla="*/ 915329 h 949496"/>
                              <a:gd name="connsiteX154" fmla="*/ 770581 w 951361"/>
                              <a:gd name="connsiteY154" fmla="*/ 915329 h 949496"/>
                              <a:gd name="connsiteX155" fmla="*/ 770581 w 951361"/>
                              <a:gd name="connsiteY155" fmla="*/ 914168 h 949496"/>
                              <a:gd name="connsiteX156" fmla="*/ 770581 w 951361"/>
                              <a:gd name="connsiteY156" fmla="*/ 907198 h 949496"/>
                              <a:gd name="connsiteX157" fmla="*/ 760861 w 951361"/>
                              <a:gd name="connsiteY157" fmla="*/ 907198 h 949496"/>
                              <a:gd name="connsiteX158" fmla="*/ 756974 w 951361"/>
                              <a:gd name="connsiteY158" fmla="*/ 908360 h 949496"/>
                              <a:gd name="connsiteX159" fmla="*/ 710321 w 951361"/>
                              <a:gd name="connsiteY159" fmla="*/ 913006 h 949496"/>
                              <a:gd name="connsiteX160" fmla="*/ 681162 w 951361"/>
                              <a:gd name="connsiteY160" fmla="*/ 915329 h 949496"/>
                              <a:gd name="connsiteX161" fmla="*/ 650060 w 951361"/>
                              <a:gd name="connsiteY161" fmla="*/ 918814 h 949496"/>
                              <a:gd name="connsiteX162" fmla="*/ 624790 w 951361"/>
                              <a:gd name="connsiteY162" fmla="*/ 921137 h 949496"/>
                              <a:gd name="connsiteX163" fmla="*/ 617014 w 951361"/>
                              <a:gd name="connsiteY163" fmla="*/ 922299 h 949496"/>
                              <a:gd name="connsiteX164" fmla="*/ 531484 w 951361"/>
                              <a:gd name="connsiteY164" fmla="*/ 929268 h 949496"/>
                              <a:gd name="connsiteX165" fmla="*/ 488718 w 951361"/>
                              <a:gd name="connsiteY165" fmla="*/ 933915 h 949496"/>
                              <a:gd name="connsiteX166" fmla="*/ 451785 w 951361"/>
                              <a:gd name="connsiteY166" fmla="*/ 937399 h 949496"/>
                              <a:gd name="connsiteX167" fmla="*/ 420683 w 951361"/>
                              <a:gd name="connsiteY167" fmla="*/ 940884 h 949496"/>
                              <a:gd name="connsiteX168" fmla="*/ 409019 w 951361"/>
                              <a:gd name="connsiteY168" fmla="*/ 942046 h 949496"/>
                              <a:gd name="connsiteX169" fmla="*/ 379861 w 951361"/>
                              <a:gd name="connsiteY169" fmla="*/ 943207 h 949496"/>
                              <a:gd name="connsiteX170" fmla="*/ 366254 w 951361"/>
                              <a:gd name="connsiteY170" fmla="*/ 944369 h 949496"/>
                              <a:gd name="connsiteX171" fmla="*/ 342928 w 951361"/>
                              <a:gd name="connsiteY171" fmla="*/ 945531 h 949496"/>
                              <a:gd name="connsiteX172" fmla="*/ 319601 w 951361"/>
                              <a:gd name="connsiteY172" fmla="*/ 949015 h 949496"/>
                              <a:gd name="connsiteX173" fmla="*/ 305994 w 951361"/>
                              <a:gd name="connsiteY173" fmla="*/ 947854 h 949496"/>
                              <a:gd name="connsiteX174" fmla="*/ 290443 w 951361"/>
                              <a:gd name="connsiteY174" fmla="*/ 940884 h 949496"/>
                              <a:gd name="connsiteX175" fmla="*/ 288499 w 951361"/>
                              <a:gd name="connsiteY175" fmla="*/ 931591 h 949496"/>
                              <a:gd name="connsiteX176" fmla="*/ 304050 w 951361"/>
                              <a:gd name="connsiteY176" fmla="*/ 918814 h 949496"/>
                              <a:gd name="connsiteX177" fmla="*/ 309882 w 951361"/>
                              <a:gd name="connsiteY177" fmla="*/ 916491 h 949496"/>
                              <a:gd name="connsiteX178" fmla="*/ 333208 w 951361"/>
                              <a:gd name="connsiteY178" fmla="*/ 908360 h 949496"/>
                              <a:gd name="connsiteX179" fmla="*/ 346815 w 951361"/>
                              <a:gd name="connsiteY179" fmla="*/ 902552 h 949496"/>
                              <a:gd name="connsiteX180" fmla="*/ 354591 w 951361"/>
                              <a:gd name="connsiteY180" fmla="*/ 900229 h 949496"/>
                              <a:gd name="connsiteX181" fmla="*/ 387637 w 951361"/>
                              <a:gd name="connsiteY181" fmla="*/ 895582 h 949496"/>
                              <a:gd name="connsiteX182" fmla="*/ 407076 w 951361"/>
                              <a:gd name="connsiteY182" fmla="*/ 892098 h 949496"/>
                              <a:gd name="connsiteX183" fmla="*/ 461504 w 951361"/>
                              <a:gd name="connsiteY183" fmla="*/ 879320 h 949496"/>
                              <a:gd name="connsiteX184" fmla="*/ 500382 w 951361"/>
                              <a:gd name="connsiteY184" fmla="*/ 872351 h 949496"/>
                              <a:gd name="connsiteX185" fmla="*/ 525652 w 951361"/>
                              <a:gd name="connsiteY185" fmla="*/ 867704 h 949496"/>
                              <a:gd name="connsiteX186" fmla="*/ 562586 w 951361"/>
                              <a:gd name="connsiteY186" fmla="*/ 860735 h 949496"/>
                              <a:gd name="connsiteX187" fmla="*/ 599519 w 951361"/>
                              <a:gd name="connsiteY187" fmla="*/ 856088 h 949496"/>
                              <a:gd name="connsiteX188" fmla="*/ 624790 w 951361"/>
                              <a:gd name="connsiteY188" fmla="*/ 853765 h 949496"/>
                              <a:gd name="connsiteX189" fmla="*/ 652004 w 951361"/>
                              <a:gd name="connsiteY189" fmla="*/ 849119 h 949496"/>
                              <a:gd name="connsiteX190" fmla="*/ 653948 w 951361"/>
                              <a:gd name="connsiteY190" fmla="*/ 847957 h 949496"/>
                              <a:gd name="connsiteX191" fmla="*/ 652004 w 951361"/>
                              <a:gd name="connsiteY191" fmla="*/ 845634 h 949496"/>
                              <a:gd name="connsiteX192" fmla="*/ 646173 w 951361"/>
                              <a:gd name="connsiteY192" fmla="*/ 843311 h 949496"/>
                              <a:gd name="connsiteX193" fmla="*/ 620902 w 951361"/>
                              <a:gd name="connsiteY193" fmla="*/ 837503 h 949496"/>
                              <a:gd name="connsiteX194" fmla="*/ 605351 w 951361"/>
                              <a:gd name="connsiteY194" fmla="*/ 832857 h 949496"/>
                              <a:gd name="connsiteX195" fmla="*/ 554810 w 951361"/>
                              <a:gd name="connsiteY195" fmla="*/ 815433 h 949496"/>
                              <a:gd name="connsiteX196" fmla="*/ 529540 w 951361"/>
                              <a:gd name="connsiteY196" fmla="*/ 807302 h 949496"/>
                              <a:gd name="connsiteX197" fmla="*/ 502326 w 951361"/>
                              <a:gd name="connsiteY197" fmla="*/ 796848 h 949496"/>
                              <a:gd name="connsiteX198" fmla="*/ 403188 w 951361"/>
                              <a:gd name="connsiteY198" fmla="*/ 756192 h 949496"/>
                              <a:gd name="connsiteX199" fmla="*/ 346815 w 951361"/>
                              <a:gd name="connsiteY199" fmla="*/ 728314 h 949496"/>
                              <a:gd name="connsiteX200" fmla="*/ 276836 w 951361"/>
                              <a:gd name="connsiteY200" fmla="*/ 685335 h 949496"/>
                              <a:gd name="connsiteX201" fmla="*/ 272948 w 951361"/>
                              <a:gd name="connsiteY201" fmla="*/ 681851 h 949496"/>
                              <a:gd name="connsiteX202" fmla="*/ 280724 w 951361"/>
                              <a:gd name="connsiteY202" fmla="*/ 681851 h 949496"/>
                              <a:gd name="connsiteX203" fmla="*/ 284611 w 951361"/>
                              <a:gd name="connsiteY203" fmla="*/ 678366 h 949496"/>
                              <a:gd name="connsiteX204" fmla="*/ 278780 w 951361"/>
                              <a:gd name="connsiteY204" fmla="*/ 673720 h 949496"/>
                              <a:gd name="connsiteX205" fmla="*/ 253509 w 951361"/>
                              <a:gd name="connsiteY205" fmla="*/ 657457 h 949496"/>
                              <a:gd name="connsiteX206" fmla="*/ 230183 w 951361"/>
                              <a:gd name="connsiteY206" fmla="*/ 638872 h 949496"/>
                              <a:gd name="connsiteX207" fmla="*/ 226295 w 951361"/>
                              <a:gd name="connsiteY207" fmla="*/ 635387 h 949496"/>
                              <a:gd name="connsiteX208" fmla="*/ 195193 w 951361"/>
                              <a:gd name="connsiteY208" fmla="*/ 612156 h 949496"/>
                              <a:gd name="connsiteX209" fmla="*/ 177698 w 951361"/>
                              <a:gd name="connsiteY209" fmla="*/ 597055 h 949496"/>
                              <a:gd name="connsiteX210" fmla="*/ 132989 w 951361"/>
                              <a:gd name="connsiteY210" fmla="*/ 545945 h 949496"/>
                              <a:gd name="connsiteX211" fmla="*/ 121326 w 951361"/>
                              <a:gd name="connsiteY211" fmla="*/ 532006 h 949496"/>
                              <a:gd name="connsiteX212" fmla="*/ 132989 w 951361"/>
                              <a:gd name="connsiteY212" fmla="*/ 535491 h 949496"/>
                              <a:gd name="connsiteX213" fmla="*/ 164091 w 951361"/>
                              <a:gd name="connsiteY213" fmla="*/ 563369 h 949496"/>
                              <a:gd name="connsiteX214" fmla="*/ 173810 w 951361"/>
                              <a:gd name="connsiteY214" fmla="*/ 574985 h 949496"/>
                              <a:gd name="connsiteX215" fmla="*/ 185474 w 951361"/>
                              <a:gd name="connsiteY215" fmla="*/ 583116 h 949496"/>
                              <a:gd name="connsiteX216" fmla="*/ 191305 w 951361"/>
                              <a:gd name="connsiteY216" fmla="*/ 583116 h 949496"/>
                              <a:gd name="connsiteX217" fmla="*/ 195193 w 951361"/>
                              <a:gd name="connsiteY217" fmla="*/ 578470 h 949496"/>
                              <a:gd name="connsiteX218" fmla="*/ 193249 w 951361"/>
                              <a:gd name="connsiteY218" fmla="*/ 576146 h 949496"/>
                              <a:gd name="connsiteX219" fmla="*/ 173810 w 951361"/>
                              <a:gd name="connsiteY219" fmla="*/ 558723 h 949496"/>
                              <a:gd name="connsiteX220" fmla="*/ 156315 w 951361"/>
                              <a:gd name="connsiteY220" fmla="*/ 534329 h 949496"/>
                              <a:gd name="connsiteX221" fmla="*/ 142708 w 951361"/>
                              <a:gd name="connsiteY221" fmla="*/ 519229 h 949496"/>
                              <a:gd name="connsiteX222" fmla="*/ 101887 w 951361"/>
                              <a:gd name="connsiteY222" fmla="*/ 457665 h 949496"/>
                              <a:gd name="connsiteX223" fmla="*/ 97999 w 951361"/>
                              <a:gd name="connsiteY223" fmla="*/ 453018 h 949496"/>
                              <a:gd name="connsiteX224" fmla="*/ 82448 w 951361"/>
                              <a:gd name="connsiteY224" fmla="*/ 418171 h 949496"/>
                              <a:gd name="connsiteX225" fmla="*/ 78560 w 951361"/>
                              <a:gd name="connsiteY225" fmla="*/ 411201 h 949496"/>
                              <a:gd name="connsiteX226" fmla="*/ 72729 w 951361"/>
                              <a:gd name="connsiteY226" fmla="*/ 398424 h 949496"/>
                              <a:gd name="connsiteX227" fmla="*/ 70785 w 951361"/>
                              <a:gd name="connsiteY227" fmla="*/ 393777 h 949496"/>
                              <a:gd name="connsiteX228" fmla="*/ 57178 w 951361"/>
                              <a:gd name="connsiteY228" fmla="*/ 356607 h 949496"/>
                              <a:gd name="connsiteX229" fmla="*/ 51346 w 951361"/>
                              <a:gd name="connsiteY229" fmla="*/ 342668 h 949496"/>
                              <a:gd name="connsiteX230" fmla="*/ 47458 w 951361"/>
                              <a:gd name="connsiteY230" fmla="*/ 328729 h 949496"/>
                              <a:gd name="connsiteX231" fmla="*/ 39683 w 951361"/>
                              <a:gd name="connsiteY231" fmla="*/ 313628 h 949496"/>
                              <a:gd name="connsiteX232" fmla="*/ 35795 w 951361"/>
                              <a:gd name="connsiteY232" fmla="*/ 299689 h 949496"/>
                              <a:gd name="connsiteX233" fmla="*/ 31907 w 951361"/>
                              <a:gd name="connsiteY233" fmla="*/ 270649 h 949496"/>
                              <a:gd name="connsiteX234" fmla="*/ 24132 w 951361"/>
                              <a:gd name="connsiteY234" fmla="*/ 263680 h 949496"/>
                              <a:gd name="connsiteX235" fmla="*/ 14412 w 951361"/>
                              <a:gd name="connsiteY235" fmla="*/ 254387 h 949496"/>
                              <a:gd name="connsiteX236" fmla="*/ 18300 w 951361"/>
                              <a:gd name="connsiteY236" fmla="*/ 243933 h 949496"/>
                              <a:gd name="connsiteX237" fmla="*/ 20244 w 951361"/>
                              <a:gd name="connsiteY237" fmla="*/ 238125 h 949496"/>
                              <a:gd name="connsiteX238" fmla="*/ 18300 w 951361"/>
                              <a:gd name="connsiteY238" fmla="*/ 193985 h 949496"/>
                              <a:gd name="connsiteX239" fmla="*/ 14412 w 951361"/>
                              <a:gd name="connsiteY239" fmla="*/ 156814 h 949496"/>
                              <a:gd name="connsiteX240" fmla="*/ 10525 w 951361"/>
                              <a:gd name="connsiteY240" fmla="*/ 149845 h 949496"/>
                              <a:gd name="connsiteX241" fmla="*/ 2749 w 951361"/>
                              <a:gd name="connsiteY241" fmla="*/ 134744 h 949496"/>
                              <a:gd name="connsiteX242" fmla="*/ 805 w 951361"/>
                              <a:gd name="connsiteY242" fmla="*/ 88280 h 949496"/>
                              <a:gd name="connsiteX243" fmla="*/ 2749 w 951361"/>
                              <a:gd name="connsiteY243" fmla="*/ 63887 h 949496"/>
                              <a:gd name="connsiteX244" fmla="*/ 4693 w 951361"/>
                              <a:gd name="connsiteY244" fmla="*/ 59241 h 949496"/>
                              <a:gd name="connsiteX245" fmla="*/ 10525 w 951361"/>
                              <a:gd name="connsiteY245" fmla="*/ 56918 h 949496"/>
                              <a:gd name="connsiteX246" fmla="*/ 18300 w 951361"/>
                              <a:gd name="connsiteY246" fmla="*/ 54595 h 949496"/>
                              <a:gd name="connsiteX247" fmla="*/ 22188 w 951361"/>
                              <a:gd name="connsiteY247" fmla="*/ 40655 h 949496"/>
                              <a:gd name="connsiteX248" fmla="*/ 24132 w 951361"/>
                              <a:gd name="connsiteY248" fmla="*/ 15101 h 949496"/>
                              <a:gd name="connsiteX249" fmla="*/ 26076 w 951361"/>
                              <a:gd name="connsiteY249" fmla="*/ 2323 h 949496"/>
                              <a:gd name="connsiteX250" fmla="*/ 29963 w 951361"/>
                              <a:gd name="connsiteY250" fmla="*/ 0 h 9494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</a:cxnLst>
                            <a:rect l="l" t="t" r="r" b="b"/>
                            <a:pathLst>
                              <a:path w="951361" h="949496">
                                <a:moveTo>
                                  <a:pt x="109662" y="264841"/>
                                </a:moveTo>
                                <a:cubicBezTo>
                                  <a:pt x="111606" y="266003"/>
                                  <a:pt x="111606" y="267164"/>
                                  <a:pt x="111606" y="267164"/>
                                </a:cubicBezTo>
                                <a:cubicBezTo>
                                  <a:pt x="111606" y="268326"/>
                                  <a:pt x="109662" y="268326"/>
                                  <a:pt x="107718" y="267164"/>
                                </a:cubicBezTo>
                                <a:cubicBezTo>
                                  <a:pt x="109662" y="266003"/>
                                  <a:pt x="109662" y="266003"/>
                                  <a:pt x="109662" y="264841"/>
                                </a:cubicBezTo>
                                <a:close/>
                                <a:moveTo>
                                  <a:pt x="70784" y="175399"/>
                                </a:moveTo>
                                <a:cubicBezTo>
                                  <a:pt x="70784" y="176561"/>
                                  <a:pt x="72728" y="176561"/>
                                  <a:pt x="72728" y="177722"/>
                                </a:cubicBezTo>
                                <a:cubicBezTo>
                                  <a:pt x="72728" y="178884"/>
                                  <a:pt x="70784" y="178884"/>
                                  <a:pt x="70784" y="180045"/>
                                </a:cubicBezTo>
                                <a:cubicBezTo>
                                  <a:pt x="70784" y="180045"/>
                                  <a:pt x="68840" y="180045"/>
                                  <a:pt x="68840" y="180045"/>
                                </a:cubicBezTo>
                                <a:cubicBezTo>
                                  <a:pt x="68840" y="178884"/>
                                  <a:pt x="68840" y="177722"/>
                                  <a:pt x="70784" y="175399"/>
                                </a:cubicBezTo>
                                <a:close/>
                                <a:moveTo>
                                  <a:pt x="29963" y="104543"/>
                                </a:moveTo>
                                <a:cubicBezTo>
                                  <a:pt x="29963" y="105704"/>
                                  <a:pt x="28019" y="105704"/>
                                  <a:pt x="28019" y="106866"/>
                                </a:cubicBezTo>
                                <a:cubicBezTo>
                                  <a:pt x="28019" y="109189"/>
                                  <a:pt x="28019" y="111512"/>
                                  <a:pt x="29963" y="113835"/>
                                </a:cubicBezTo>
                                <a:cubicBezTo>
                                  <a:pt x="29963" y="113835"/>
                                  <a:pt x="31907" y="114997"/>
                                  <a:pt x="31907" y="114997"/>
                                </a:cubicBezTo>
                                <a:cubicBezTo>
                                  <a:pt x="31907" y="114997"/>
                                  <a:pt x="33851" y="114997"/>
                                  <a:pt x="33851" y="113835"/>
                                </a:cubicBezTo>
                                <a:cubicBezTo>
                                  <a:pt x="31907" y="112674"/>
                                  <a:pt x="31907" y="111512"/>
                                  <a:pt x="31907" y="110351"/>
                                </a:cubicBezTo>
                                <a:cubicBezTo>
                                  <a:pt x="31907" y="109189"/>
                                  <a:pt x="31907" y="108027"/>
                                  <a:pt x="31907" y="106866"/>
                                </a:cubicBezTo>
                                <a:cubicBezTo>
                                  <a:pt x="31907" y="105704"/>
                                  <a:pt x="29963" y="105704"/>
                                  <a:pt x="29963" y="104543"/>
                                </a:cubicBezTo>
                                <a:close/>
                                <a:moveTo>
                                  <a:pt x="29963" y="0"/>
                                </a:moveTo>
                                <a:cubicBezTo>
                                  <a:pt x="31907" y="0"/>
                                  <a:pt x="33851" y="1162"/>
                                  <a:pt x="33851" y="3485"/>
                                </a:cubicBezTo>
                                <a:cubicBezTo>
                                  <a:pt x="33851" y="5808"/>
                                  <a:pt x="33851" y="6970"/>
                                  <a:pt x="33851" y="9293"/>
                                </a:cubicBezTo>
                                <a:cubicBezTo>
                                  <a:pt x="31907" y="13939"/>
                                  <a:pt x="31907" y="18585"/>
                                  <a:pt x="33851" y="23232"/>
                                </a:cubicBezTo>
                                <a:cubicBezTo>
                                  <a:pt x="37739" y="30201"/>
                                  <a:pt x="37739" y="37171"/>
                                  <a:pt x="37739" y="45302"/>
                                </a:cubicBezTo>
                                <a:cubicBezTo>
                                  <a:pt x="37739" y="51110"/>
                                  <a:pt x="37739" y="55756"/>
                                  <a:pt x="41627" y="61564"/>
                                </a:cubicBezTo>
                                <a:cubicBezTo>
                                  <a:pt x="45514" y="69695"/>
                                  <a:pt x="45514" y="77826"/>
                                  <a:pt x="41627" y="85957"/>
                                </a:cubicBezTo>
                                <a:cubicBezTo>
                                  <a:pt x="39683" y="87119"/>
                                  <a:pt x="39683" y="89442"/>
                                  <a:pt x="39683" y="91765"/>
                                </a:cubicBezTo>
                                <a:cubicBezTo>
                                  <a:pt x="41627" y="106866"/>
                                  <a:pt x="41627" y="121966"/>
                                  <a:pt x="43570" y="138229"/>
                                </a:cubicBezTo>
                                <a:cubicBezTo>
                                  <a:pt x="45514" y="145198"/>
                                  <a:pt x="45514" y="152168"/>
                                  <a:pt x="45514" y="160299"/>
                                </a:cubicBezTo>
                                <a:cubicBezTo>
                                  <a:pt x="45514" y="162622"/>
                                  <a:pt x="45514" y="166107"/>
                                  <a:pt x="45514" y="168430"/>
                                </a:cubicBezTo>
                                <a:cubicBezTo>
                                  <a:pt x="47458" y="176561"/>
                                  <a:pt x="47458" y="183530"/>
                                  <a:pt x="47458" y="191662"/>
                                </a:cubicBezTo>
                                <a:cubicBezTo>
                                  <a:pt x="47458" y="203277"/>
                                  <a:pt x="49402" y="214893"/>
                                  <a:pt x="49402" y="226509"/>
                                </a:cubicBezTo>
                                <a:cubicBezTo>
                                  <a:pt x="49402" y="227671"/>
                                  <a:pt x="49402" y="229994"/>
                                  <a:pt x="51346" y="231155"/>
                                </a:cubicBezTo>
                                <a:cubicBezTo>
                                  <a:pt x="55234" y="238125"/>
                                  <a:pt x="55234" y="245095"/>
                                  <a:pt x="55234" y="252064"/>
                                </a:cubicBezTo>
                                <a:cubicBezTo>
                                  <a:pt x="55234" y="255549"/>
                                  <a:pt x="57178" y="259034"/>
                                  <a:pt x="57178" y="262518"/>
                                </a:cubicBezTo>
                                <a:cubicBezTo>
                                  <a:pt x="61065" y="274134"/>
                                  <a:pt x="66897" y="284588"/>
                                  <a:pt x="66897" y="296204"/>
                                </a:cubicBezTo>
                                <a:cubicBezTo>
                                  <a:pt x="66897" y="303174"/>
                                  <a:pt x="70785" y="310143"/>
                                  <a:pt x="76616" y="317113"/>
                                </a:cubicBezTo>
                                <a:cubicBezTo>
                                  <a:pt x="80504" y="322921"/>
                                  <a:pt x="84392" y="328729"/>
                                  <a:pt x="82448" y="335698"/>
                                </a:cubicBezTo>
                                <a:cubicBezTo>
                                  <a:pt x="80504" y="340345"/>
                                  <a:pt x="82448" y="344991"/>
                                  <a:pt x="86336" y="349637"/>
                                </a:cubicBezTo>
                                <a:cubicBezTo>
                                  <a:pt x="92167" y="355445"/>
                                  <a:pt x="94111" y="361253"/>
                                  <a:pt x="97999" y="367061"/>
                                </a:cubicBezTo>
                                <a:cubicBezTo>
                                  <a:pt x="99943" y="371707"/>
                                  <a:pt x="99943" y="376354"/>
                                  <a:pt x="99943" y="381000"/>
                                </a:cubicBezTo>
                                <a:cubicBezTo>
                                  <a:pt x="97999" y="387970"/>
                                  <a:pt x="101887" y="393777"/>
                                  <a:pt x="109662" y="397262"/>
                                </a:cubicBezTo>
                                <a:cubicBezTo>
                                  <a:pt x="115494" y="399585"/>
                                  <a:pt x="119382" y="403070"/>
                                  <a:pt x="119382" y="407716"/>
                                </a:cubicBezTo>
                                <a:cubicBezTo>
                                  <a:pt x="119382" y="412363"/>
                                  <a:pt x="123269" y="414686"/>
                                  <a:pt x="129101" y="417009"/>
                                </a:cubicBezTo>
                                <a:cubicBezTo>
                                  <a:pt x="134933" y="419332"/>
                                  <a:pt x="134933" y="422817"/>
                                  <a:pt x="132989" y="426302"/>
                                </a:cubicBezTo>
                                <a:cubicBezTo>
                                  <a:pt x="129101" y="430948"/>
                                  <a:pt x="132989" y="435595"/>
                                  <a:pt x="138820" y="439079"/>
                                </a:cubicBezTo>
                                <a:cubicBezTo>
                                  <a:pt x="142708" y="441402"/>
                                  <a:pt x="144652" y="444887"/>
                                  <a:pt x="142708" y="448372"/>
                                </a:cubicBezTo>
                                <a:cubicBezTo>
                                  <a:pt x="142708" y="451857"/>
                                  <a:pt x="144652" y="455341"/>
                                  <a:pt x="146596" y="458826"/>
                                </a:cubicBezTo>
                                <a:cubicBezTo>
                                  <a:pt x="146596" y="457665"/>
                                  <a:pt x="148540" y="457665"/>
                                  <a:pt x="148540" y="456503"/>
                                </a:cubicBezTo>
                                <a:cubicBezTo>
                                  <a:pt x="150484" y="455341"/>
                                  <a:pt x="154372" y="455341"/>
                                  <a:pt x="154372" y="457665"/>
                                </a:cubicBezTo>
                                <a:cubicBezTo>
                                  <a:pt x="154372" y="461149"/>
                                  <a:pt x="156315" y="464634"/>
                                  <a:pt x="156315" y="468119"/>
                                </a:cubicBezTo>
                                <a:cubicBezTo>
                                  <a:pt x="160203" y="469281"/>
                                  <a:pt x="164091" y="470442"/>
                                  <a:pt x="167979" y="472765"/>
                                </a:cubicBezTo>
                                <a:cubicBezTo>
                                  <a:pt x="167979" y="472765"/>
                                  <a:pt x="169923" y="472765"/>
                                  <a:pt x="169923" y="472765"/>
                                </a:cubicBezTo>
                                <a:cubicBezTo>
                                  <a:pt x="169923" y="471604"/>
                                  <a:pt x="171866" y="471604"/>
                                  <a:pt x="171866" y="470442"/>
                                </a:cubicBezTo>
                                <a:cubicBezTo>
                                  <a:pt x="169923" y="465796"/>
                                  <a:pt x="167979" y="459988"/>
                                  <a:pt x="167979" y="455341"/>
                                </a:cubicBezTo>
                                <a:cubicBezTo>
                                  <a:pt x="167979" y="451857"/>
                                  <a:pt x="166035" y="448372"/>
                                  <a:pt x="164091" y="443726"/>
                                </a:cubicBezTo>
                                <a:cubicBezTo>
                                  <a:pt x="162147" y="439079"/>
                                  <a:pt x="160203" y="433271"/>
                                  <a:pt x="158259" y="428625"/>
                                </a:cubicBezTo>
                                <a:cubicBezTo>
                                  <a:pt x="156315" y="423979"/>
                                  <a:pt x="154372" y="421655"/>
                                  <a:pt x="152428" y="418171"/>
                                </a:cubicBezTo>
                                <a:cubicBezTo>
                                  <a:pt x="146596" y="411201"/>
                                  <a:pt x="140764" y="404232"/>
                                  <a:pt x="134933" y="397262"/>
                                </a:cubicBezTo>
                                <a:cubicBezTo>
                                  <a:pt x="131045" y="392616"/>
                                  <a:pt x="129101" y="387970"/>
                                  <a:pt x="129101" y="383323"/>
                                </a:cubicBezTo>
                                <a:cubicBezTo>
                                  <a:pt x="131045" y="377515"/>
                                  <a:pt x="129101" y="372869"/>
                                  <a:pt x="125213" y="368223"/>
                                </a:cubicBezTo>
                                <a:cubicBezTo>
                                  <a:pt x="123269" y="360091"/>
                                  <a:pt x="117438" y="351960"/>
                                  <a:pt x="115494" y="342668"/>
                                </a:cubicBezTo>
                                <a:cubicBezTo>
                                  <a:pt x="107718" y="331052"/>
                                  <a:pt x="105775" y="319436"/>
                                  <a:pt x="97999" y="307820"/>
                                </a:cubicBezTo>
                                <a:cubicBezTo>
                                  <a:pt x="94111" y="303174"/>
                                  <a:pt x="94111" y="299689"/>
                                  <a:pt x="94111" y="295043"/>
                                </a:cubicBezTo>
                                <a:cubicBezTo>
                                  <a:pt x="94111" y="289235"/>
                                  <a:pt x="92167" y="284588"/>
                                  <a:pt x="92167" y="278781"/>
                                </a:cubicBezTo>
                                <a:cubicBezTo>
                                  <a:pt x="92167" y="277619"/>
                                  <a:pt x="94111" y="276457"/>
                                  <a:pt x="94111" y="276457"/>
                                </a:cubicBezTo>
                                <a:cubicBezTo>
                                  <a:pt x="96055" y="276457"/>
                                  <a:pt x="97999" y="276457"/>
                                  <a:pt x="97999" y="276457"/>
                                </a:cubicBezTo>
                                <a:cubicBezTo>
                                  <a:pt x="99943" y="277619"/>
                                  <a:pt x="101887" y="278781"/>
                                  <a:pt x="103831" y="281104"/>
                                </a:cubicBezTo>
                                <a:cubicBezTo>
                                  <a:pt x="105775" y="282265"/>
                                  <a:pt x="105775" y="283427"/>
                                  <a:pt x="109662" y="283427"/>
                                </a:cubicBezTo>
                                <a:cubicBezTo>
                                  <a:pt x="113550" y="282265"/>
                                  <a:pt x="117438" y="283427"/>
                                  <a:pt x="119382" y="286912"/>
                                </a:cubicBezTo>
                                <a:cubicBezTo>
                                  <a:pt x="119382" y="286912"/>
                                  <a:pt x="119382" y="288073"/>
                                  <a:pt x="119382" y="288073"/>
                                </a:cubicBezTo>
                                <a:cubicBezTo>
                                  <a:pt x="123269" y="300851"/>
                                  <a:pt x="132989" y="313628"/>
                                  <a:pt x="136877" y="327567"/>
                                </a:cubicBezTo>
                                <a:cubicBezTo>
                                  <a:pt x="138820" y="333375"/>
                                  <a:pt x="144652" y="339183"/>
                                  <a:pt x="146596" y="344991"/>
                                </a:cubicBezTo>
                                <a:cubicBezTo>
                                  <a:pt x="148540" y="350799"/>
                                  <a:pt x="150484" y="356607"/>
                                  <a:pt x="154372" y="363576"/>
                                </a:cubicBezTo>
                                <a:cubicBezTo>
                                  <a:pt x="162147" y="377515"/>
                                  <a:pt x="167979" y="391454"/>
                                  <a:pt x="173810" y="405393"/>
                                </a:cubicBezTo>
                                <a:cubicBezTo>
                                  <a:pt x="175754" y="410040"/>
                                  <a:pt x="179642" y="414686"/>
                                  <a:pt x="181586" y="419332"/>
                                </a:cubicBezTo>
                                <a:cubicBezTo>
                                  <a:pt x="189361" y="428625"/>
                                  <a:pt x="197137" y="437918"/>
                                  <a:pt x="202968" y="448372"/>
                                </a:cubicBezTo>
                                <a:cubicBezTo>
                                  <a:pt x="204912" y="453018"/>
                                  <a:pt x="208800" y="457665"/>
                                  <a:pt x="212688" y="461149"/>
                                </a:cubicBezTo>
                                <a:cubicBezTo>
                                  <a:pt x="222407" y="472765"/>
                                  <a:pt x="232127" y="484381"/>
                                  <a:pt x="243790" y="494835"/>
                                </a:cubicBezTo>
                                <a:cubicBezTo>
                                  <a:pt x="253509" y="502966"/>
                                  <a:pt x="261285" y="511098"/>
                                  <a:pt x="267116" y="519229"/>
                                </a:cubicBezTo>
                                <a:cubicBezTo>
                                  <a:pt x="269060" y="520390"/>
                                  <a:pt x="269060" y="522713"/>
                                  <a:pt x="271004" y="523875"/>
                                </a:cubicBezTo>
                                <a:cubicBezTo>
                                  <a:pt x="282667" y="532006"/>
                                  <a:pt x="292387" y="541299"/>
                                  <a:pt x="304050" y="550592"/>
                                </a:cubicBezTo>
                                <a:cubicBezTo>
                                  <a:pt x="305994" y="551753"/>
                                  <a:pt x="305994" y="552915"/>
                                  <a:pt x="307938" y="554076"/>
                                </a:cubicBezTo>
                                <a:cubicBezTo>
                                  <a:pt x="335152" y="570338"/>
                                  <a:pt x="358479" y="588924"/>
                                  <a:pt x="387637" y="604024"/>
                                </a:cubicBezTo>
                                <a:cubicBezTo>
                                  <a:pt x="397356" y="609832"/>
                                  <a:pt x="409019" y="614479"/>
                                  <a:pt x="416795" y="621448"/>
                                </a:cubicBezTo>
                                <a:cubicBezTo>
                                  <a:pt x="418739" y="623771"/>
                                  <a:pt x="422627" y="624933"/>
                                  <a:pt x="424570" y="626095"/>
                                </a:cubicBezTo>
                                <a:cubicBezTo>
                                  <a:pt x="436234" y="631902"/>
                                  <a:pt x="445953" y="637710"/>
                                  <a:pt x="457616" y="643518"/>
                                </a:cubicBezTo>
                                <a:cubicBezTo>
                                  <a:pt x="465392" y="648165"/>
                                  <a:pt x="475111" y="651649"/>
                                  <a:pt x="484831" y="656296"/>
                                </a:cubicBezTo>
                                <a:cubicBezTo>
                                  <a:pt x="492606" y="659781"/>
                                  <a:pt x="498438" y="663265"/>
                                  <a:pt x="504269" y="666750"/>
                                </a:cubicBezTo>
                                <a:cubicBezTo>
                                  <a:pt x="513989" y="672558"/>
                                  <a:pt x="525652" y="677204"/>
                                  <a:pt x="537315" y="680689"/>
                                </a:cubicBezTo>
                                <a:cubicBezTo>
                                  <a:pt x="548979" y="684174"/>
                                  <a:pt x="558698" y="688820"/>
                                  <a:pt x="568417" y="693467"/>
                                </a:cubicBezTo>
                                <a:cubicBezTo>
                                  <a:pt x="576193" y="698113"/>
                                  <a:pt x="585912" y="699274"/>
                                  <a:pt x="595632" y="702759"/>
                                </a:cubicBezTo>
                                <a:cubicBezTo>
                                  <a:pt x="605351" y="707406"/>
                                  <a:pt x="617014" y="710890"/>
                                  <a:pt x="628678" y="714375"/>
                                </a:cubicBezTo>
                                <a:cubicBezTo>
                                  <a:pt x="632565" y="715537"/>
                                  <a:pt x="636453" y="715537"/>
                                  <a:pt x="640341" y="716698"/>
                                </a:cubicBezTo>
                                <a:cubicBezTo>
                                  <a:pt x="640341" y="716698"/>
                                  <a:pt x="642285" y="716698"/>
                                  <a:pt x="642285" y="716698"/>
                                </a:cubicBezTo>
                                <a:cubicBezTo>
                                  <a:pt x="642285" y="715537"/>
                                  <a:pt x="644229" y="714375"/>
                                  <a:pt x="644229" y="714375"/>
                                </a:cubicBezTo>
                                <a:cubicBezTo>
                                  <a:pt x="638397" y="707406"/>
                                  <a:pt x="634509" y="699274"/>
                                  <a:pt x="626734" y="692305"/>
                                </a:cubicBezTo>
                                <a:cubicBezTo>
                                  <a:pt x="615071" y="678366"/>
                                  <a:pt x="607295" y="664427"/>
                                  <a:pt x="595632" y="651649"/>
                                </a:cubicBezTo>
                                <a:cubicBezTo>
                                  <a:pt x="595632" y="651649"/>
                                  <a:pt x="595632" y="650488"/>
                                  <a:pt x="593688" y="650488"/>
                                </a:cubicBezTo>
                                <a:cubicBezTo>
                                  <a:pt x="587856" y="636549"/>
                                  <a:pt x="576193" y="624933"/>
                                  <a:pt x="572305" y="610994"/>
                                </a:cubicBezTo>
                                <a:cubicBezTo>
                                  <a:pt x="570361" y="606348"/>
                                  <a:pt x="568417" y="602863"/>
                                  <a:pt x="564530" y="599378"/>
                                </a:cubicBezTo>
                                <a:cubicBezTo>
                                  <a:pt x="556754" y="594732"/>
                                  <a:pt x="554810" y="587762"/>
                                  <a:pt x="554810" y="581954"/>
                                </a:cubicBezTo>
                                <a:lnTo>
                                  <a:pt x="554810" y="583116"/>
                                </a:lnTo>
                                <a:cubicBezTo>
                                  <a:pt x="554810" y="581954"/>
                                  <a:pt x="552866" y="581954"/>
                                  <a:pt x="552866" y="580793"/>
                                </a:cubicBezTo>
                                <a:cubicBezTo>
                                  <a:pt x="552866" y="577308"/>
                                  <a:pt x="548979" y="574985"/>
                                  <a:pt x="547035" y="571500"/>
                                </a:cubicBezTo>
                                <a:cubicBezTo>
                                  <a:pt x="547035" y="570338"/>
                                  <a:pt x="547035" y="569177"/>
                                  <a:pt x="547035" y="569177"/>
                                </a:cubicBezTo>
                                <a:cubicBezTo>
                                  <a:pt x="548979" y="565692"/>
                                  <a:pt x="545091" y="564531"/>
                                  <a:pt x="543147" y="563369"/>
                                </a:cubicBezTo>
                                <a:cubicBezTo>
                                  <a:pt x="547035" y="563369"/>
                                  <a:pt x="547035" y="562207"/>
                                  <a:pt x="547035" y="561046"/>
                                </a:cubicBezTo>
                                <a:cubicBezTo>
                                  <a:pt x="545091" y="558723"/>
                                  <a:pt x="541203" y="556399"/>
                                  <a:pt x="543147" y="552915"/>
                                </a:cubicBezTo>
                                <a:cubicBezTo>
                                  <a:pt x="545091" y="550592"/>
                                  <a:pt x="545091" y="548268"/>
                                  <a:pt x="541203" y="545945"/>
                                </a:cubicBezTo>
                                <a:cubicBezTo>
                                  <a:pt x="533428" y="541299"/>
                                  <a:pt x="529540" y="536652"/>
                                  <a:pt x="531484" y="530845"/>
                                </a:cubicBezTo>
                                <a:cubicBezTo>
                                  <a:pt x="531484" y="528521"/>
                                  <a:pt x="531484" y="527360"/>
                                  <a:pt x="529540" y="525037"/>
                                </a:cubicBezTo>
                                <a:cubicBezTo>
                                  <a:pt x="523708" y="520390"/>
                                  <a:pt x="523708" y="515744"/>
                                  <a:pt x="521764" y="509936"/>
                                </a:cubicBezTo>
                                <a:cubicBezTo>
                                  <a:pt x="519821" y="498320"/>
                                  <a:pt x="517877" y="486704"/>
                                  <a:pt x="515933" y="475088"/>
                                </a:cubicBezTo>
                                <a:cubicBezTo>
                                  <a:pt x="515933" y="471604"/>
                                  <a:pt x="515933" y="466957"/>
                                  <a:pt x="513989" y="463473"/>
                                </a:cubicBezTo>
                                <a:cubicBezTo>
                                  <a:pt x="513989" y="462311"/>
                                  <a:pt x="515933" y="462311"/>
                                  <a:pt x="515933" y="461149"/>
                                </a:cubicBezTo>
                                <a:cubicBezTo>
                                  <a:pt x="515933" y="459988"/>
                                  <a:pt x="519821" y="462311"/>
                                  <a:pt x="521764" y="463473"/>
                                </a:cubicBezTo>
                                <a:cubicBezTo>
                                  <a:pt x="521764" y="463473"/>
                                  <a:pt x="521764" y="464634"/>
                                  <a:pt x="521764" y="464634"/>
                                </a:cubicBezTo>
                                <a:cubicBezTo>
                                  <a:pt x="527596" y="479735"/>
                                  <a:pt x="539259" y="493674"/>
                                  <a:pt x="552866" y="506451"/>
                                </a:cubicBezTo>
                                <a:cubicBezTo>
                                  <a:pt x="554810" y="508774"/>
                                  <a:pt x="556754" y="508774"/>
                                  <a:pt x="560642" y="506451"/>
                                </a:cubicBezTo>
                                <a:cubicBezTo>
                                  <a:pt x="564530" y="504128"/>
                                  <a:pt x="568417" y="504128"/>
                                  <a:pt x="570361" y="506451"/>
                                </a:cubicBezTo>
                                <a:cubicBezTo>
                                  <a:pt x="572305" y="508774"/>
                                  <a:pt x="574249" y="511098"/>
                                  <a:pt x="576193" y="514582"/>
                                </a:cubicBezTo>
                                <a:cubicBezTo>
                                  <a:pt x="582025" y="526198"/>
                                  <a:pt x="593688" y="536652"/>
                                  <a:pt x="601463" y="547107"/>
                                </a:cubicBezTo>
                                <a:cubicBezTo>
                                  <a:pt x="603407" y="548268"/>
                                  <a:pt x="605351" y="550592"/>
                                  <a:pt x="607295" y="551753"/>
                                </a:cubicBezTo>
                                <a:cubicBezTo>
                                  <a:pt x="609239" y="552915"/>
                                  <a:pt x="609239" y="552915"/>
                                  <a:pt x="611183" y="554076"/>
                                </a:cubicBezTo>
                                <a:cubicBezTo>
                                  <a:pt x="613127" y="556399"/>
                                  <a:pt x="617014" y="557561"/>
                                  <a:pt x="618958" y="559884"/>
                                </a:cubicBezTo>
                                <a:cubicBezTo>
                                  <a:pt x="626734" y="569177"/>
                                  <a:pt x="640341" y="576146"/>
                                  <a:pt x="648116" y="586601"/>
                                </a:cubicBezTo>
                                <a:cubicBezTo>
                                  <a:pt x="653948" y="593570"/>
                                  <a:pt x="661724" y="600540"/>
                                  <a:pt x="669499" y="607509"/>
                                </a:cubicBezTo>
                                <a:cubicBezTo>
                                  <a:pt x="677275" y="613317"/>
                                  <a:pt x="683106" y="620287"/>
                                  <a:pt x="688938" y="627256"/>
                                </a:cubicBezTo>
                                <a:cubicBezTo>
                                  <a:pt x="694770" y="634226"/>
                                  <a:pt x="700601" y="640034"/>
                                  <a:pt x="706433" y="645841"/>
                                </a:cubicBezTo>
                                <a:cubicBezTo>
                                  <a:pt x="714208" y="651649"/>
                                  <a:pt x="721984" y="658619"/>
                                  <a:pt x="727815" y="665588"/>
                                </a:cubicBezTo>
                                <a:cubicBezTo>
                                  <a:pt x="729759" y="667912"/>
                                  <a:pt x="731703" y="671396"/>
                                  <a:pt x="735591" y="672558"/>
                                </a:cubicBezTo>
                                <a:cubicBezTo>
                                  <a:pt x="743366" y="677204"/>
                                  <a:pt x="747254" y="683012"/>
                                  <a:pt x="755030" y="687659"/>
                                </a:cubicBezTo>
                                <a:cubicBezTo>
                                  <a:pt x="766693" y="693467"/>
                                  <a:pt x="774468" y="701598"/>
                                  <a:pt x="780300" y="708567"/>
                                </a:cubicBezTo>
                                <a:cubicBezTo>
                                  <a:pt x="788076" y="717860"/>
                                  <a:pt x="799739" y="723668"/>
                                  <a:pt x="807514" y="732960"/>
                                </a:cubicBezTo>
                                <a:cubicBezTo>
                                  <a:pt x="809458" y="734122"/>
                                  <a:pt x="811402" y="736445"/>
                                  <a:pt x="815290" y="736445"/>
                                </a:cubicBezTo>
                                <a:cubicBezTo>
                                  <a:pt x="823065" y="738768"/>
                                  <a:pt x="828897" y="743415"/>
                                  <a:pt x="834729" y="746899"/>
                                </a:cubicBezTo>
                                <a:cubicBezTo>
                                  <a:pt x="838616" y="750384"/>
                                  <a:pt x="842504" y="753869"/>
                                  <a:pt x="850280" y="756192"/>
                                </a:cubicBezTo>
                                <a:cubicBezTo>
                                  <a:pt x="856111" y="757354"/>
                                  <a:pt x="859999" y="760838"/>
                                  <a:pt x="865831" y="763162"/>
                                </a:cubicBezTo>
                                <a:cubicBezTo>
                                  <a:pt x="869718" y="764323"/>
                                  <a:pt x="873606" y="766646"/>
                                  <a:pt x="875550" y="768970"/>
                                </a:cubicBezTo>
                                <a:cubicBezTo>
                                  <a:pt x="881382" y="774777"/>
                                  <a:pt x="893045" y="779424"/>
                                  <a:pt x="902764" y="782909"/>
                                </a:cubicBezTo>
                                <a:cubicBezTo>
                                  <a:pt x="906652" y="784070"/>
                                  <a:pt x="910540" y="785232"/>
                                  <a:pt x="912484" y="787555"/>
                                </a:cubicBezTo>
                                <a:cubicBezTo>
                                  <a:pt x="916372" y="791040"/>
                                  <a:pt x="922203" y="794524"/>
                                  <a:pt x="926091" y="798009"/>
                                </a:cubicBezTo>
                                <a:cubicBezTo>
                                  <a:pt x="931923" y="799171"/>
                                  <a:pt x="937754" y="800332"/>
                                  <a:pt x="943586" y="801494"/>
                                </a:cubicBezTo>
                                <a:cubicBezTo>
                                  <a:pt x="945530" y="804979"/>
                                  <a:pt x="947474" y="807302"/>
                                  <a:pt x="951361" y="810787"/>
                                </a:cubicBezTo>
                                <a:cubicBezTo>
                                  <a:pt x="949417" y="814271"/>
                                  <a:pt x="947474" y="816595"/>
                                  <a:pt x="949417" y="818918"/>
                                </a:cubicBezTo>
                                <a:cubicBezTo>
                                  <a:pt x="951361" y="825887"/>
                                  <a:pt x="947474" y="831695"/>
                                  <a:pt x="945530" y="838665"/>
                                </a:cubicBezTo>
                                <a:cubicBezTo>
                                  <a:pt x="943586" y="844473"/>
                                  <a:pt x="939698" y="849119"/>
                                  <a:pt x="931923" y="852604"/>
                                </a:cubicBezTo>
                                <a:cubicBezTo>
                                  <a:pt x="924147" y="856088"/>
                                  <a:pt x="920259" y="859573"/>
                                  <a:pt x="916372" y="864220"/>
                                </a:cubicBezTo>
                                <a:cubicBezTo>
                                  <a:pt x="912484" y="870027"/>
                                  <a:pt x="904708" y="874674"/>
                                  <a:pt x="896933" y="878159"/>
                                </a:cubicBezTo>
                                <a:cubicBezTo>
                                  <a:pt x="891101" y="880482"/>
                                  <a:pt x="887213" y="882805"/>
                                  <a:pt x="879438" y="883966"/>
                                </a:cubicBezTo>
                                <a:cubicBezTo>
                                  <a:pt x="871662" y="886290"/>
                                  <a:pt x="863887" y="887451"/>
                                  <a:pt x="854167" y="889774"/>
                                </a:cubicBezTo>
                                <a:cubicBezTo>
                                  <a:pt x="854167" y="889774"/>
                                  <a:pt x="852224" y="889774"/>
                                  <a:pt x="852224" y="890936"/>
                                </a:cubicBezTo>
                                <a:cubicBezTo>
                                  <a:pt x="842504" y="896744"/>
                                  <a:pt x="832785" y="897906"/>
                                  <a:pt x="819178" y="897906"/>
                                </a:cubicBezTo>
                                <a:cubicBezTo>
                                  <a:pt x="817234" y="897906"/>
                                  <a:pt x="813346" y="899067"/>
                                  <a:pt x="809458" y="900229"/>
                                </a:cubicBezTo>
                                <a:cubicBezTo>
                                  <a:pt x="795851" y="904875"/>
                                  <a:pt x="784188" y="909521"/>
                                  <a:pt x="774468" y="915329"/>
                                </a:cubicBezTo>
                                <a:cubicBezTo>
                                  <a:pt x="772525" y="916491"/>
                                  <a:pt x="770581" y="916491"/>
                                  <a:pt x="770581" y="915329"/>
                                </a:cubicBezTo>
                                <a:cubicBezTo>
                                  <a:pt x="770581" y="915329"/>
                                  <a:pt x="770581" y="914168"/>
                                  <a:pt x="770581" y="914168"/>
                                </a:cubicBezTo>
                                <a:cubicBezTo>
                                  <a:pt x="770581" y="911845"/>
                                  <a:pt x="774468" y="909521"/>
                                  <a:pt x="770581" y="907198"/>
                                </a:cubicBezTo>
                                <a:cubicBezTo>
                                  <a:pt x="768637" y="906037"/>
                                  <a:pt x="764749" y="907198"/>
                                  <a:pt x="760861" y="907198"/>
                                </a:cubicBezTo>
                                <a:cubicBezTo>
                                  <a:pt x="758917" y="907198"/>
                                  <a:pt x="756974" y="908360"/>
                                  <a:pt x="756974" y="908360"/>
                                </a:cubicBezTo>
                                <a:cubicBezTo>
                                  <a:pt x="741423" y="908360"/>
                                  <a:pt x="725872" y="910683"/>
                                  <a:pt x="710321" y="913006"/>
                                </a:cubicBezTo>
                                <a:cubicBezTo>
                                  <a:pt x="700601" y="914168"/>
                                  <a:pt x="690882" y="915329"/>
                                  <a:pt x="681162" y="915329"/>
                                </a:cubicBezTo>
                                <a:cubicBezTo>
                                  <a:pt x="671443" y="915329"/>
                                  <a:pt x="659780" y="917652"/>
                                  <a:pt x="650060" y="918814"/>
                                </a:cubicBezTo>
                                <a:cubicBezTo>
                                  <a:pt x="642285" y="919976"/>
                                  <a:pt x="632565" y="922299"/>
                                  <a:pt x="624790" y="921137"/>
                                </a:cubicBezTo>
                                <a:cubicBezTo>
                                  <a:pt x="622846" y="921137"/>
                                  <a:pt x="620902" y="921137"/>
                                  <a:pt x="617014" y="922299"/>
                                </a:cubicBezTo>
                                <a:cubicBezTo>
                                  <a:pt x="589800" y="926945"/>
                                  <a:pt x="560642" y="926945"/>
                                  <a:pt x="531484" y="929268"/>
                                </a:cubicBezTo>
                                <a:cubicBezTo>
                                  <a:pt x="517877" y="930430"/>
                                  <a:pt x="502326" y="931591"/>
                                  <a:pt x="488718" y="933915"/>
                                </a:cubicBezTo>
                                <a:cubicBezTo>
                                  <a:pt x="477055" y="936238"/>
                                  <a:pt x="463448" y="937399"/>
                                  <a:pt x="451785" y="937399"/>
                                </a:cubicBezTo>
                                <a:cubicBezTo>
                                  <a:pt x="442065" y="937399"/>
                                  <a:pt x="430402" y="937399"/>
                                  <a:pt x="420683" y="940884"/>
                                </a:cubicBezTo>
                                <a:cubicBezTo>
                                  <a:pt x="416795" y="942046"/>
                                  <a:pt x="412907" y="942046"/>
                                  <a:pt x="409019" y="942046"/>
                                </a:cubicBezTo>
                                <a:cubicBezTo>
                                  <a:pt x="399300" y="940884"/>
                                  <a:pt x="389581" y="942046"/>
                                  <a:pt x="379861" y="943207"/>
                                </a:cubicBezTo>
                                <a:cubicBezTo>
                                  <a:pt x="375974" y="944369"/>
                                  <a:pt x="370142" y="944369"/>
                                  <a:pt x="366254" y="944369"/>
                                </a:cubicBezTo>
                                <a:cubicBezTo>
                                  <a:pt x="358479" y="944369"/>
                                  <a:pt x="350703" y="944369"/>
                                  <a:pt x="342928" y="945531"/>
                                </a:cubicBezTo>
                                <a:cubicBezTo>
                                  <a:pt x="335152" y="946692"/>
                                  <a:pt x="327377" y="947854"/>
                                  <a:pt x="319601" y="949015"/>
                                </a:cubicBezTo>
                                <a:cubicBezTo>
                                  <a:pt x="313769" y="950177"/>
                                  <a:pt x="309882" y="949015"/>
                                  <a:pt x="305994" y="947854"/>
                                </a:cubicBezTo>
                                <a:cubicBezTo>
                                  <a:pt x="300162" y="945531"/>
                                  <a:pt x="296275" y="943207"/>
                                  <a:pt x="290443" y="940884"/>
                                </a:cubicBezTo>
                                <a:cubicBezTo>
                                  <a:pt x="286555" y="938561"/>
                                  <a:pt x="284611" y="935076"/>
                                  <a:pt x="288499" y="931591"/>
                                </a:cubicBezTo>
                                <a:cubicBezTo>
                                  <a:pt x="292387" y="926945"/>
                                  <a:pt x="298218" y="922299"/>
                                  <a:pt x="304050" y="918814"/>
                                </a:cubicBezTo>
                                <a:cubicBezTo>
                                  <a:pt x="305994" y="917652"/>
                                  <a:pt x="307938" y="916491"/>
                                  <a:pt x="309882" y="916491"/>
                                </a:cubicBezTo>
                                <a:cubicBezTo>
                                  <a:pt x="319601" y="915329"/>
                                  <a:pt x="325433" y="911845"/>
                                  <a:pt x="333208" y="908360"/>
                                </a:cubicBezTo>
                                <a:cubicBezTo>
                                  <a:pt x="337096" y="906037"/>
                                  <a:pt x="342928" y="904875"/>
                                  <a:pt x="346815" y="902552"/>
                                </a:cubicBezTo>
                                <a:cubicBezTo>
                                  <a:pt x="348759" y="901390"/>
                                  <a:pt x="352647" y="900229"/>
                                  <a:pt x="354591" y="900229"/>
                                </a:cubicBezTo>
                                <a:cubicBezTo>
                                  <a:pt x="366254" y="897906"/>
                                  <a:pt x="375974" y="896744"/>
                                  <a:pt x="387637" y="895582"/>
                                </a:cubicBezTo>
                                <a:cubicBezTo>
                                  <a:pt x="393468" y="894421"/>
                                  <a:pt x="401244" y="894421"/>
                                  <a:pt x="407076" y="892098"/>
                                </a:cubicBezTo>
                                <a:cubicBezTo>
                                  <a:pt x="424570" y="887451"/>
                                  <a:pt x="444009" y="883966"/>
                                  <a:pt x="461504" y="879320"/>
                                </a:cubicBezTo>
                                <a:cubicBezTo>
                                  <a:pt x="473167" y="875835"/>
                                  <a:pt x="486775" y="873512"/>
                                  <a:pt x="500382" y="872351"/>
                                </a:cubicBezTo>
                                <a:cubicBezTo>
                                  <a:pt x="510101" y="871189"/>
                                  <a:pt x="517877" y="870027"/>
                                  <a:pt x="525652" y="867704"/>
                                </a:cubicBezTo>
                                <a:cubicBezTo>
                                  <a:pt x="537315" y="864220"/>
                                  <a:pt x="548979" y="861896"/>
                                  <a:pt x="562586" y="860735"/>
                                </a:cubicBezTo>
                                <a:cubicBezTo>
                                  <a:pt x="576193" y="859573"/>
                                  <a:pt x="587856" y="858412"/>
                                  <a:pt x="599519" y="856088"/>
                                </a:cubicBezTo>
                                <a:cubicBezTo>
                                  <a:pt x="607295" y="853765"/>
                                  <a:pt x="617014" y="853765"/>
                                  <a:pt x="624790" y="853765"/>
                                </a:cubicBezTo>
                                <a:cubicBezTo>
                                  <a:pt x="634509" y="853765"/>
                                  <a:pt x="644229" y="851442"/>
                                  <a:pt x="652004" y="849119"/>
                                </a:cubicBezTo>
                                <a:cubicBezTo>
                                  <a:pt x="652004" y="849119"/>
                                  <a:pt x="653948" y="847957"/>
                                  <a:pt x="653948" y="847957"/>
                                </a:cubicBezTo>
                                <a:cubicBezTo>
                                  <a:pt x="653948" y="846796"/>
                                  <a:pt x="653948" y="845634"/>
                                  <a:pt x="652004" y="845634"/>
                                </a:cubicBezTo>
                                <a:cubicBezTo>
                                  <a:pt x="650060" y="844473"/>
                                  <a:pt x="648116" y="843311"/>
                                  <a:pt x="646173" y="843311"/>
                                </a:cubicBezTo>
                                <a:cubicBezTo>
                                  <a:pt x="638397" y="840988"/>
                                  <a:pt x="630622" y="839826"/>
                                  <a:pt x="620902" y="837503"/>
                                </a:cubicBezTo>
                                <a:cubicBezTo>
                                  <a:pt x="615071" y="836341"/>
                                  <a:pt x="611183" y="835180"/>
                                  <a:pt x="605351" y="832857"/>
                                </a:cubicBezTo>
                                <a:cubicBezTo>
                                  <a:pt x="587856" y="827049"/>
                                  <a:pt x="572305" y="821241"/>
                                  <a:pt x="554810" y="815433"/>
                                </a:cubicBezTo>
                                <a:cubicBezTo>
                                  <a:pt x="545091" y="813110"/>
                                  <a:pt x="537315" y="809625"/>
                                  <a:pt x="529540" y="807302"/>
                                </a:cubicBezTo>
                                <a:cubicBezTo>
                                  <a:pt x="519821" y="803817"/>
                                  <a:pt x="512045" y="800332"/>
                                  <a:pt x="502326" y="796848"/>
                                </a:cubicBezTo>
                                <a:cubicBezTo>
                                  <a:pt x="469280" y="782909"/>
                                  <a:pt x="434290" y="771293"/>
                                  <a:pt x="403188" y="756192"/>
                                </a:cubicBezTo>
                                <a:cubicBezTo>
                                  <a:pt x="383749" y="746899"/>
                                  <a:pt x="364310" y="738768"/>
                                  <a:pt x="346815" y="728314"/>
                                </a:cubicBezTo>
                                <a:cubicBezTo>
                                  <a:pt x="321545" y="714375"/>
                                  <a:pt x="298218" y="700436"/>
                                  <a:pt x="276836" y="685335"/>
                                </a:cubicBezTo>
                                <a:cubicBezTo>
                                  <a:pt x="274892" y="684174"/>
                                  <a:pt x="274892" y="683012"/>
                                  <a:pt x="272948" y="681851"/>
                                </a:cubicBezTo>
                                <a:cubicBezTo>
                                  <a:pt x="274892" y="681851"/>
                                  <a:pt x="276836" y="681851"/>
                                  <a:pt x="280724" y="681851"/>
                                </a:cubicBezTo>
                                <a:cubicBezTo>
                                  <a:pt x="282667" y="681851"/>
                                  <a:pt x="284611" y="679527"/>
                                  <a:pt x="284611" y="678366"/>
                                </a:cubicBezTo>
                                <a:cubicBezTo>
                                  <a:pt x="282667" y="677204"/>
                                  <a:pt x="280724" y="674881"/>
                                  <a:pt x="278780" y="673720"/>
                                </a:cubicBezTo>
                                <a:cubicBezTo>
                                  <a:pt x="271004" y="667912"/>
                                  <a:pt x="263229" y="663265"/>
                                  <a:pt x="253509" y="657457"/>
                                </a:cubicBezTo>
                                <a:cubicBezTo>
                                  <a:pt x="245734" y="651649"/>
                                  <a:pt x="236014" y="645841"/>
                                  <a:pt x="230183" y="638872"/>
                                </a:cubicBezTo>
                                <a:cubicBezTo>
                                  <a:pt x="228239" y="637710"/>
                                  <a:pt x="228239" y="636549"/>
                                  <a:pt x="226295" y="635387"/>
                                </a:cubicBezTo>
                                <a:cubicBezTo>
                                  <a:pt x="212688" y="628418"/>
                                  <a:pt x="206856" y="619125"/>
                                  <a:pt x="195193" y="612156"/>
                                </a:cubicBezTo>
                                <a:cubicBezTo>
                                  <a:pt x="187417" y="607509"/>
                                  <a:pt x="183530" y="601701"/>
                                  <a:pt x="177698" y="597055"/>
                                </a:cubicBezTo>
                                <a:cubicBezTo>
                                  <a:pt x="162147" y="580793"/>
                                  <a:pt x="144652" y="564531"/>
                                  <a:pt x="132989" y="545945"/>
                                </a:cubicBezTo>
                                <a:cubicBezTo>
                                  <a:pt x="129101" y="541299"/>
                                  <a:pt x="127157" y="535491"/>
                                  <a:pt x="121326" y="532006"/>
                                </a:cubicBezTo>
                                <a:cubicBezTo>
                                  <a:pt x="127157" y="532006"/>
                                  <a:pt x="131045" y="533168"/>
                                  <a:pt x="132989" y="535491"/>
                                </a:cubicBezTo>
                                <a:cubicBezTo>
                                  <a:pt x="142708" y="544784"/>
                                  <a:pt x="154372" y="554076"/>
                                  <a:pt x="164091" y="563369"/>
                                </a:cubicBezTo>
                                <a:cubicBezTo>
                                  <a:pt x="167979" y="566854"/>
                                  <a:pt x="169923" y="571500"/>
                                  <a:pt x="173810" y="574985"/>
                                </a:cubicBezTo>
                                <a:cubicBezTo>
                                  <a:pt x="177698" y="578470"/>
                                  <a:pt x="179642" y="581954"/>
                                  <a:pt x="185474" y="583116"/>
                                </a:cubicBezTo>
                                <a:cubicBezTo>
                                  <a:pt x="187417" y="584277"/>
                                  <a:pt x="189361" y="583116"/>
                                  <a:pt x="191305" y="583116"/>
                                </a:cubicBezTo>
                                <a:cubicBezTo>
                                  <a:pt x="193249" y="583116"/>
                                  <a:pt x="195193" y="579631"/>
                                  <a:pt x="195193" y="578470"/>
                                </a:cubicBezTo>
                                <a:cubicBezTo>
                                  <a:pt x="195193" y="577308"/>
                                  <a:pt x="193249" y="576146"/>
                                  <a:pt x="193249" y="576146"/>
                                </a:cubicBezTo>
                                <a:cubicBezTo>
                                  <a:pt x="183530" y="571500"/>
                                  <a:pt x="177698" y="565692"/>
                                  <a:pt x="173810" y="558723"/>
                                </a:cubicBezTo>
                                <a:cubicBezTo>
                                  <a:pt x="171866" y="550592"/>
                                  <a:pt x="164091" y="542460"/>
                                  <a:pt x="156315" y="534329"/>
                                </a:cubicBezTo>
                                <a:cubicBezTo>
                                  <a:pt x="150484" y="529683"/>
                                  <a:pt x="146596" y="525037"/>
                                  <a:pt x="142708" y="519229"/>
                                </a:cubicBezTo>
                                <a:cubicBezTo>
                                  <a:pt x="129101" y="498320"/>
                                  <a:pt x="115494" y="478573"/>
                                  <a:pt x="101887" y="457665"/>
                                </a:cubicBezTo>
                                <a:cubicBezTo>
                                  <a:pt x="99943" y="456503"/>
                                  <a:pt x="97999" y="454180"/>
                                  <a:pt x="97999" y="453018"/>
                                </a:cubicBezTo>
                                <a:cubicBezTo>
                                  <a:pt x="92167" y="441402"/>
                                  <a:pt x="88280" y="429787"/>
                                  <a:pt x="82448" y="418171"/>
                                </a:cubicBezTo>
                                <a:cubicBezTo>
                                  <a:pt x="80504" y="415848"/>
                                  <a:pt x="80504" y="413524"/>
                                  <a:pt x="78560" y="411201"/>
                                </a:cubicBezTo>
                                <a:cubicBezTo>
                                  <a:pt x="76616" y="407716"/>
                                  <a:pt x="74673" y="403070"/>
                                  <a:pt x="72729" y="398424"/>
                                </a:cubicBezTo>
                                <a:cubicBezTo>
                                  <a:pt x="72729" y="397262"/>
                                  <a:pt x="72729" y="396101"/>
                                  <a:pt x="70785" y="393777"/>
                                </a:cubicBezTo>
                                <a:cubicBezTo>
                                  <a:pt x="63009" y="382162"/>
                                  <a:pt x="61065" y="369384"/>
                                  <a:pt x="57178" y="356607"/>
                                </a:cubicBezTo>
                                <a:cubicBezTo>
                                  <a:pt x="55234" y="351960"/>
                                  <a:pt x="51346" y="347314"/>
                                  <a:pt x="51346" y="342668"/>
                                </a:cubicBezTo>
                                <a:cubicBezTo>
                                  <a:pt x="49402" y="338021"/>
                                  <a:pt x="49402" y="333375"/>
                                  <a:pt x="47458" y="328729"/>
                                </a:cubicBezTo>
                                <a:cubicBezTo>
                                  <a:pt x="45514" y="324082"/>
                                  <a:pt x="41627" y="318274"/>
                                  <a:pt x="39683" y="313628"/>
                                </a:cubicBezTo>
                                <a:cubicBezTo>
                                  <a:pt x="35795" y="308982"/>
                                  <a:pt x="33851" y="304335"/>
                                  <a:pt x="35795" y="299689"/>
                                </a:cubicBezTo>
                                <a:cubicBezTo>
                                  <a:pt x="39683" y="290396"/>
                                  <a:pt x="35795" y="279942"/>
                                  <a:pt x="31907" y="270649"/>
                                </a:cubicBezTo>
                                <a:cubicBezTo>
                                  <a:pt x="31907" y="267165"/>
                                  <a:pt x="28019" y="264841"/>
                                  <a:pt x="24132" y="263680"/>
                                </a:cubicBezTo>
                                <a:cubicBezTo>
                                  <a:pt x="18300" y="261357"/>
                                  <a:pt x="14412" y="257872"/>
                                  <a:pt x="14412" y="254387"/>
                                </a:cubicBezTo>
                                <a:cubicBezTo>
                                  <a:pt x="14412" y="250902"/>
                                  <a:pt x="14412" y="246256"/>
                                  <a:pt x="18300" y="243933"/>
                                </a:cubicBezTo>
                                <a:cubicBezTo>
                                  <a:pt x="20244" y="241610"/>
                                  <a:pt x="20244" y="239287"/>
                                  <a:pt x="20244" y="238125"/>
                                </a:cubicBezTo>
                                <a:cubicBezTo>
                                  <a:pt x="18300" y="223024"/>
                                  <a:pt x="18300" y="207924"/>
                                  <a:pt x="18300" y="193985"/>
                                </a:cubicBezTo>
                                <a:cubicBezTo>
                                  <a:pt x="18300" y="181207"/>
                                  <a:pt x="14412" y="169591"/>
                                  <a:pt x="14412" y="156814"/>
                                </a:cubicBezTo>
                                <a:cubicBezTo>
                                  <a:pt x="14412" y="154491"/>
                                  <a:pt x="12468" y="152168"/>
                                  <a:pt x="10525" y="149845"/>
                                </a:cubicBezTo>
                                <a:cubicBezTo>
                                  <a:pt x="6637" y="145198"/>
                                  <a:pt x="4693" y="140552"/>
                                  <a:pt x="2749" y="134744"/>
                                </a:cubicBezTo>
                                <a:cubicBezTo>
                                  <a:pt x="805" y="118482"/>
                                  <a:pt x="-1139" y="103381"/>
                                  <a:pt x="805" y="88280"/>
                                </a:cubicBezTo>
                                <a:cubicBezTo>
                                  <a:pt x="2749" y="80149"/>
                                  <a:pt x="2749" y="72018"/>
                                  <a:pt x="2749" y="63887"/>
                                </a:cubicBezTo>
                                <a:cubicBezTo>
                                  <a:pt x="2749" y="62726"/>
                                  <a:pt x="2749" y="61564"/>
                                  <a:pt x="4693" y="59241"/>
                                </a:cubicBezTo>
                                <a:cubicBezTo>
                                  <a:pt x="4693" y="58079"/>
                                  <a:pt x="8581" y="56918"/>
                                  <a:pt x="10525" y="56918"/>
                                </a:cubicBezTo>
                                <a:cubicBezTo>
                                  <a:pt x="18300" y="56918"/>
                                  <a:pt x="18300" y="56918"/>
                                  <a:pt x="18300" y="54595"/>
                                </a:cubicBezTo>
                                <a:cubicBezTo>
                                  <a:pt x="20244" y="49948"/>
                                  <a:pt x="22188" y="46463"/>
                                  <a:pt x="22188" y="40655"/>
                                </a:cubicBezTo>
                                <a:cubicBezTo>
                                  <a:pt x="20244" y="32524"/>
                                  <a:pt x="20244" y="23232"/>
                                  <a:pt x="24132" y="15101"/>
                                </a:cubicBezTo>
                                <a:cubicBezTo>
                                  <a:pt x="26076" y="10454"/>
                                  <a:pt x="26076" y="6970"/>
                                  <a:pt x="26076" y="2323"/>
                                </a:cubicBezTo>
                                <a:cubicBezTo>
                                  <a:pt x="26076" y="1162"/>
                                  <a:pt x="28019" y="1162"/>
                                  <a:pt x="2996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9439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Полилиния: Фигура 11">
                          <a:extLst>
                            <a:ext uri="{FF2B5EF4-FFF2-40B4-BE49-F238E27FC236}">
                              <a16:creationId xmlns:a16="http://schemas.microsoft.com/office/drawing/2014/main" id="{20C11D62-38FF-47F2-812E-11F976329622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943100" y="657225"/>
                            <a:ext cx="395305" cy="597973"/>
                          </a:xfrm>
                          <a:custGeom>
                            <a:avLst/>
                            <a:gdLst>
                              <a:gd name="connsiteX0" fmla="*/ 303917 w 961143"/>
                              <a:gd name="connsiteY0" fmla="*/ 954549 h 955573"/>
                              <a:gd name="connsiteX1" fmla="*/ 307092 w 961143"/>
                              <a:gd name="connsiteY1" fmla="*/ 955573 h 955573"/>
                              <a:gd name="connsiteX2" fmla="*/ 305505 w 961143"/>
                              <a:gd name="connsiteY2" fmla="*/ 955573 h 955573"/>
                              <a:gd name="connsiteX3" fmla="*/ 303917 w 961143"/>
                              <a:gd name="connsiteY3" fmla="*/ 954549 h 955573"/>
                              <a:gd name="connsiteX4" fmla="*/ 340431 w 961143"/>
                              <a:gd name="connsiteY4" fmla="*/ 0 h 955573"/>
                              <a:gd name="connsiteX5" fmla="*/ 343606 w 961143"/>
                              <a:gd name="connsiteY5" fmla="*/ 0 h 955573"/>
                              <a:gd name="connsiteX6" fmla="*/ 349956 w 961143"/>
                              <a:gd name="connsiteY6" fmla="*/ 2048 h 955573"/>
                              <a:gd name="connsiteX7" fmla="*/ 395993 w 961143"/>
                              <a:gd name="connsiteY7" fmla="*/ 17411 h 955573"/>
                              <a:gd name="connsiteX8" fmla="*/ 416631 w 961143"/>
                              <a:gd name="connsiteY8" fmla="*/ 26629 h 955573"/>
                              <a:gd name="connsiteX9" fmla="*/ 443618 w 961143"/>
                              <a:gd name="connsiteY9" fmla="*/ 38919 h 955573"/>
                              <a:gd name="connsiteX10" fmla="*/ 449968 w 961143"/>
                              <a:gd name="connsiteY10" fmla="*/ 41992 h 955573"/>
                              <a:gd name="connsiteX11" fmla="*/ 484893 w 961143"/>
                              <a:gd name="connsiteY11" fmla="*/ 58379 h 955573"/>
                              <a:gd name="connsiteX12" fmla="*/ 519818 w 961143"/>
                              <a:gd name="connsiteY12" fmla="*/ 72718 h 955573"/>
                              <a:gd name="connsiteX13" fmla="*/ 537281 w 961143"/>
                              <a:gd name="connsiteY13" fmla="*/ 78863 h 955573"/>
                              <a:gd name="connsiteX14" fmla="*/ 569031 w 961143"/>
                              <a:gd name="connsiteY14" fmla="*/ 89105 h 955573"/>
                              <a:gd name="connsiteX15" fmla="*/ 635706 w 961143"/>
                              <a:gd name="connsiteY15" fmla="*/ 108565 h 955573"/>
                              <a:gd name="connsiteX16" fmla="*/ 656343 w 961143"/>
                              <a:gd name="connsiteY16" fmla="*/ 112661 h 955573"/>
                              <a:gd name="connsiteX17" fmla="*/ 659518 w 961143"/>
                              <a:gd name="connsiteY17" fmla="*/ 113685 h 955573"/>
                              <a:gd name="connsiteX18" fmla="*/ 702381 w 961143"/>
                              <a:gd name="connsiteY18" fmla="*/ 125976 h 955573"/>
                              <a:gd name="connsiteX19" fmla="*/ 710318 w 961143"/>
                              <a:gd name="connsiteY19" fmla="*/ 128024 h 955573"/>
                              <a:gd name="connsiteX20" fmla="*/ 738893 w 961143"/>
                              <a:gd name="connsiteY20" fmla="*/ 135194 h 955573"/>
                              <a:gd name="connsiteX21" fmla="*/ 754768 w 961143"/>
                              <a:gd name="connsiteY21" fmla="*/ 138266 h 955573"/>
                              <a:gd name="connsiteX22" fmla="*/ 764293 w 961143"/>
                              <a:gd name="connsiteY22" fmla="*/ 140315 h 955573"/>
                              <a:gd name="connsiteX23" fmla="*/ 780168 w 961143"/>
                              <a:gd name="connsiteY23" fmla="*/ 143387 h 955573"/>
                              <a:gd name="connsiteX24" fmla="*/ 789693 w 961143"/>
                              <a:gd name="connsiteY24" fmla="*/ 145435 h 955573"/>
                              <a:gd name="connsiteX25" fmla="*/ 824618 w 961143"/>
                              <a:gd name="connsiteY25" fmla="*/ 151581 h 955573"/>
                              <a:gd name="connsiteX26" fmla="*/ 859543 w 961143"/>
                              <a:gd name="connsiteY26" fmla="*/ 157726 h 955573"/>
                              <a:gd name="connsiteX27" fmla="*/ 881768 w 961143"/>
                              <a:gd name="connsiteY27" fmla="*/ 161823 h 955573"/>
                              <a:gd name="connsiteX28" fmla="*/ 891293 w 961143"/>
                              <a:gd name="connsiteY28" fmla="*/ 161823 h 955573"/>
                              <a:gd name="connsiteX29" fmla="*/ 942093 w 961143"/>
                              <a:gd name="connsiteY29" fmla="*/ 152605 h 955573"/>
                              <a:gd name="connsiteX30" fmla="*/ 948443 w 961143"/>
                              <a:gd name="connsiteY30" fmla="*/ 151581 h 955573"/>
                              <a:gd name="connsiteX31" fmla="*/ 956381 w 961143"/>
                              <a:gd name="connsiteY31" fmla="*/ 153629 h 955573"/>
                              <a:gd name="connsiteX32" fmla="*/ 959556 w 961143"/>
                              <a:gd name="connsiteY32" fmla="*/ 156702 h 955573"/>
                              <a:gd name="connsiteX33" fmla="*/ 961143 w 961143"/>
                              <a:gd name="connsiteY33" fmla="*/ 159774 h 955573"/>
                              <a:gd name="connsiteX34" fmla="*/ 957968 w 961143"/>
                              <a:gd name="connsiteY34" fmla="*/ 180258 h 955573"/>
                              <a:gd name="connsiteX35" fmla="*/ 945268 w 961143"/>
                              <a:gd name="connsiteY35" fmla="*/ 194597 h 955573"/>
                              <a:gd name="connsiteX36" fmla="*/ 934156 w 961143"/>
                              <a:gd name="connsiteY36" fmla="*/ 202790 h 955573"/>
                              <a:gd name="connsiteX37" fmla="*/ 913518 w 961143"/>
                              <a:gd name="connsiteY37" fmla="*/ 217129 h 955573"/>
                              <a:gd name="connsiteX38" fmla="*/ 907168 w 961143"/>
                              <a:gd name="connsiteY38" fmla="*/ 220202 h 955573"/>
                              <a:gd name="connsiteX39" fmla="*/ 902406 w 961143"/>
                              <a:gd name="connsiteY39" fmla="*/ 222250 h 955573"/>
                              <a:gd name="connsiteX40" fmla="*/ 877006 w 961143"/>
                              <a:gd name="connsiteY40" fmla="*/ 231468 h 955573"/>
                              <a:gd name="connsiteX41" fmla="*/ 856368 w 961143"/>
                              <a:gd name="connsiteY41" fmla="*/ 240685 h 955573"/>
                              <a:gd name="connsiteX42" fmla="*/ 850018 w 961143"/>
                              <a:gd name="connsiteY42" fmla="*/ 244782 h 955573"/>
                              <a:gd name="connsiteX43" fmla="*/ 837318 w 961143"/>
                              <a:gd name="connsiteY43" fmla="*/ 249903 h 955573"/>
                              <a:gd name="connsiteX44" fmla="*/ 829381 w 961143"/>
                              <a:gd name="connsiteY44" fmla="*/ 251952 h 955573"/>
                              <a:gd name="connsiteX45" fmla="*/ 803981 w 961143"/>
                              <a:gd name="connsiteY45" fmla="*/ 263218 h 955573"/>
                              <a:gd name="connsiteX46" fmla="*/ 776993 w 961143"/>
                              <a:gd name="connsiteY46" fmla="*/ 273460 h 955573"/>
                              <a:gd name="connsiteX47" fmla="*/ 694443 w 961143"/>
                              <a:gd name="connsiteY47" fmla="*/ 306234 h 955573"/>
                              <a:gd name="connsiteX48" fmla="*/ 651581 w 961143"/>
                              <a:gd name="connsiteY48" fmla="*/ 323645 h 955573"/>
                              <a:gd name="connsiteX49" fmla="*/ 632531 w 961143"/>
                              <a:gd name="connsiteY49" fmla="*/ 332863 h 955573"/>
                              <a:gd name="connsiteX50" fmla="*/ 608718 w 961143"/>
                              <a:gd name="connsiteY50" fmla="*/ 345153 h 955573"/>
                              <a:gd name="connsiteX51" fmla="*/ 572206 w 961143"/>
                              <a:gd name="connsiteY51" fmla="*/ 364613 h 955573"/>
                              <a:gd name="connsiteX52" fmla="*/ 556331 w 961143"/>
                              <a:gd name="connsiteY52" fmla="*/ 373831 h 955573"/>
                              <a:gd name="connsiteX53" fmla="*/ 543631 w 961143"/>
                              <a:gd name="connsiteY53" fmla="*/ 379976 h 955573"/>
                              <a:gd name="connsiteX54" fmla="*/ 527756 w 961143"/>
                              <a:gd name="connsiteY54" fmla="*/ 388169 h 955573"/>
                              <a:gd name="connsiteX55" fmla="*/ 502356 w 961143"/>
                              <a:gd name="connsiteY55" fmla="*/ 395339 h 955573"/>
                              <a:gd name="connsiteX56" fmla="*/ 494418 w 961143"/>
                              <a:gd name="connsiteY56" fmla="*/ 397387 h 955573"/>
                              <a:gd name="connsiteX57" fmla="*/ 484893 w 961143"/>
                              <a:gd name="connsiteY57" fmla="*/ 404556 h 955573"/>
                              <a:gd name="connsiteX58" fmla="*/ 478543 w 961143"/>
                              <a:gd name="connsiteY58" fmla="*/ 407629 h 955573"/>
                              <a:gd name="connsiteX59" fmla="*/ 475368 w 961143"/>
                              <a:gd name="connsiteY59" fmla="*/ 406605 h 955573"/>
                              <a:gd name="connsiteX60" fmla="*/ 484893 w 961143"/>
                              <a:gd name="connsiteY60" fmla="*/ 381000 h 955573"/>
                              <a:gd name="connsiteX61" fmla="*/ 496006 w 961143"/>
                              <a:gd name="connsiteY61" fmla="*/ 365637 h 955573"/>
                              <a:gd name="connsiteX62" fmla="*/ 505531 w 961143"/>
                              <a:gd name="connsiteY62" fmla="*/ 354371 h 955573"/>
                              <a:gd name="connsiteX63" fmla="*/ 540456 w 961143"/>
                              <a:gd name="connsiteY63" fmla="*/ 321597 h 955573"/>
                              <a:gd name="connsiteX64" fmla="*/ 546806 w 961143"/>
                              <a:gd name="connsiteY64" fmla="*/ 317500 h 955573"/>
                              <a:gd name="connsiteX65" fmla="*/ 565856 w 961143"/>
                              <a:gd name="connsiteY65" fmla="*/ 305210 h 955573"/>
                              <a:gd name="connsiteX66" fmla="*/ 611893 w 961143"/>
                              <a:gd name="connsiteY66" fmla="*/ 275508 h 955573"/>
                              <a:gd name="connsiteX67" fmla="*/ 629356 w 961143"/>
                              <a:gd name="connsiteY67" fmla="*/ 266290 h 955573"/>
                              <a:gd name="connsiteX68" fmla="*/ 648406 w 961143"/>
                              <a:gd name="connsiteY68" fmla="*/ 256048 h 955573"/>
                              <a:gd name="connsiteX69" fmla="*/ 667456 w 961143"/>
                              <a:gd name="connsiteY69" fmla="*/ 247855 h 955573"/>
                              <a:gd name="connsiteX70" fmla="*/ 676981 w 961143"/>
                              <a:gd name="connsiteY70" fmla="*/ 242734 h 955573"/>
                              <a:gd name="connsiteX71" fmla="*/ 676981 w 961143"/>
                              <a:gd name="connsiteY71" fmla="*/ 240685 h 955573"/>
                              <a:gd name="connsiteX72" fmla="*/ 675393 w 961143"/>
                              <a:gd name="connsiteY72" fmla="*/ 239661 h 955573"/>
                              <a:gd name="connsiteX73" fmla="*/ 670631 w 961143"/>
                              <a:gd name="connsiteY73" fmla="*/ 239661 h 955573"/>
                              <a:gd name="connsiteX74" fmla="*/ 656343 w 961143"/>
                              <a:gd name="connsiteY74" fmla="*/ 241710 h 955573"/>
                              <a:gd name="connsiteX75" fmla="*/ 640468 w 961143"/>
                              <a:gd name="connsiteY75" fmla="*/ 243758 h 955573"/>
                              <a:gd name="connsiteX76" fmla="*/ 624593 w 961143"/>
                              <a:gd name="connsiteY76" fmla="*/ 245806 h 955573"/>
                              <a:gd name="connsiteX77" fmla="*/ 597606 w 961143"/>
                              <a:gd name="connsiteY77" fmla="*/ 249903 h 955573"/>
                              <a:gd name="connsiteX78" fmla="*/ 575381 w 961143"/>
                              <a:gd name="connsiteY78" fmla="*/ 252976 h 955573"/>
                              <a:gd name="connsiteX79" fmla="*/ 524581 w 961143"/>
                              <a:gd name="connsiteY79" fmla="*/ 261169 h 955573"/>
                              <a:gd name="connsiteX80" fmla="*/ 518231 w 961143"/>
                              <a:gd name="connsiteY80" fmla="*/ 262194 h 955573"/>
                              <a:gd name="connsiteX81" fmla="*/ 510293 w 961143"/>
                              <a:gd name="connsiteY81" fmla="*/ 263218 h 955573"/>
                              <a:gd name="connsiteX82" fmla="*/ 489656 w 961143"/>
                              <a:gd name="connsiteY82" fmla="*/ 268339 h 955573"/>
                              <a:gd name="connsiteX83" fmla="*/ 476956 w 961143"/>
                              <a:gd name="connsiteY83" fmla="*/ 271411 h 955573"/>
                              <a:gd name="connsiteX84" fmla="*/ 467431 w 961143"/>
                              <a:gd name="connsiteY84" fmla="*/ 273460 h 955573"/>
                              <a:gd name="connsiteX85" fmla="*/ 442031 w 961143"/>
                              <a:gd name="connsiteY85" fmla="*/ 278581 h 955573"/>
                              <a:gd name="connsiteX86" fmla="*/ 430918 w 961143"/>
                              <a:gd name="connsiteY86" fmla="*/ 281653 h 955573"/>
                              <a:gd name="connsiteX87" fmla="*/ 395993 w 961143"/>
                              <a:gd name="connsiteY87" fmla="*/ 293944 h 955573"/>
                              <a:gd name="connsiteX88" fmla="*/ 362656 w 961143"/>
                              <a:gd name="connsiteY88" fmla="*/ 306234 h 955573"/>
                              <a:gd name="connsiteX89" fmla="*/ 356306 w 961143"/>
                              <a:gd name="connsiteY89" fmla="*/ 309306 h 955573"/>
                              <a:gd name="connsiteX90" fmla="*/ 342018 w 961143"/>
                              <a:gd name="connsiteY90" fmla="*/ 316476 h 955573"/>
                              <a:gd name="connsiteX91" fmla="*/ 329318 w 961143"/>
                              <a:gd name="connsiteY91" fmla="*/ 324669 h 955573"/>
                              <a:gd name="connsiteX92" fmla="*/ 313443 w 961143"/>
                              <a:gd name="connsiteY92" fmla="*/ 334911 h 955573"/>
                              <a:gd name="connsiteX93" fmla="*/ 289631 w 961143"/>
                              <a:gd name="connsiteY93" fmla="*/ 350274 h 955573"/>
                              <a:gd name="connsiteX94" fmla="*/ 268993 w 961143"/>
                              <a:gd name="connsiteY94" fmla="*/ 364613 h 955573"/>
                              <a:gd name="connsiteX95" fmla="*/ 238831 w 961143"/>
                              <a:gd name="connsiteY95" fmla="*/ 386121 h 955573"/>
                              <a:gd name="connsiteX96" fmla="*/ 235656 w 961143"/>
                              <a:gd name="connsiteY96" fmla="*/ 388169 h 955573"/>
                              <a:gd name="connsiteX97" fmla="*/ 219781 w 961143"/>
                              <a:gd name="connsiteY97" fmla="*/ 399436 h 955573"/>
                              <a:gd name="connsiteX98" fmla="*/ 203906 w 961143"/>
                              <a:gd name="connsiteY98" fmla="*/ 410702 h 955573"/>
                              <a:gd name="connsiteX99" fmla="*/ 199143 w 961143"/>
                              <a:gd name="connsiteY99" fmla="*/ 414798 h 955573"/>
                              <a:gd name="connsiteX100" fmla="*/ 195968 w 961143"/>
                              <a:gd name="connsiteY100" fmla="*/ 417871 h 955573"/>
                              <a:gd name="connsiteX101" fmla="*/ 184856 w 961143"/>
                              <a:gd name="connsiteY101" fmla="*/ 431185 h 955573"/>
                              <a:gd name="connsiteX102" fmla="*/ 168981 w 961143"/>
                              <a:gd name="connsiteY102" fmla="*/ 450645 h 955573"/>
                              <a:gd name="connsiteX103" fmla="*/ 162631 w 961143"/>
                              <a:gd name="connsiteY103" fmla="*/ 455766 h 955573"/>
                              <a:gd name="connsiteX104" fmla="*/ 154693 w 961143"/>
                              <a:gd name="connsiteY104" fmla="*/ 466008 h 955573"/>
                              <a:gd name="connsiteX105" fmla="*/ 151518 w 961143"/>
                              <a:gd name="connsiteY105" fmla="*/ 471129 h 955573"/>
                              <a:gd name="connsiteX106" fmla="*/ 137231 w 961143"/>
                              <a:gd name="connsiteY106" fmla="*/ 487516 h 955573"/>
                              <a:gd name="connsiteX107" fmla="*/ 135643 w 961143"/>
                              <a:gd name="connsiteY107" fmla="*/ 489565 h 955573"/>
                              <a:gd name="connsiteX108" fmla="*/ 121356 w 961143"/>
                              <a:gd name="connsiteY108" fmla="*/ 510048 h 955573"/>
                              <a:gd name="connsiteX109" fmla="*/ 116593 w 961143"/>
                              <a:gd name="connsiteY109" fmla="*/ 518242 h 955573"/>
                              <a:gd name="connsiteX110" fmla="*/ 102306 w 961143"/>
                              <a:gd name="connsiteY110" fmla="*/ 544871 h 955573"/>
                              <a:gd name="connsiteX111" fmla="*/ 97543 w 961143"/>
                              <a:gd name="connsiteY111" fmla="*/ 555113 h 955573"/>
                              <a:gd name="connsiteX112" fmla="*/ 91193 w 961143"/>
                              <a:gd name="connsiteY112" fmla="*/ 575597 h 955573"/>
                              <a:gd name="connsiteX113" fmla="*/ 84843 w 961143"/>
                              <a:gd name="connsiteY113" fmla="*/ 596081 h 955573"/>
                              <a:gd name="connsiteX114" fmla="*/ 84843 w 961143"/>
                              <a:gd name="connsiteY114" fmla="*/ 607347 h 955573"/>
                              <a:gd name="connsiteX115" fmla="*/ 81668 w 961143"/>
                              <a:gd name="connsiteY115" fmla="*/ 616565 h 955573"/>
                              <a:gd name="connsiteX116" fmla="*/ 80081 w 961143"/>
                              <a:gd name="connsiteY116" fmla="*/ 636024 h 955573"/>
                              <a:gd name="connsiteX117" fmla="*/ 81668 w 961143"/>
                              <a:gd name="connsiteY117" fmla="*/ 655484 h 955573"/>
                              <a:gd name="connsiteX118" fmla="*/ 84843 w 961143"/>
                              <a:gd name="connsiteY118" fmla="*/ 673919 h 955573"/>
                              <a:gd name="connsiteX119" fmla="*/ 89606 w 961143"/>
                              <a:gd name="connsiteY119" fmla="*/ 687234 h 955573"/>
                              <a:gd name="connsiteX120" fmla="*/ 91193 w 961143"/>
                              <a:gd name="connsiteY120" fmla="*/ 689282 h 955573"/>
                              <a:gd name="connsiteX121" fmla="*/ 102306 w 961143"/>
                              <a:gd name="connsiteY121" fmla="*/ 711815 h 955573"/>
                              <a:gd name="connsiteX122" fmla="*/ 111831 w 961143"/>
                              <a:gd name="connsiteY122" fmla="*/ 732298 h 955573"/>
                              <a:gd name="connsiteX123" fmla="*/ 113418 w 961143"/>
                              <a:gd name="connsiteY123" fmla="*/ 736395 h 955573"/>
                              <a:gd name="connsiteX124" fmla="*/ 115006 w 961143"/>
                              <a:gd name="connsiteY124" fmla="*/ 739468 h 955573"/>
                              <a:gd name="connsiteX125" fmla="*/ 126118 w 961143"/>
                              <a:gd name="connsiteY125" fmla="*/ 755855 h 955573"/>
                              <a:gd name="connsiteX126" fmla="*/ 137231 w 961143"/>
                              <a:gd name="connsiteY126" fmla="*/ 772242 h 955573"/>
                              <a:gd name="connsiteX127" fmla="*/ 143581 w 961143"/>
                              <a:gd name="connsiteY127" fmla="*/ 778387 h 955573"/>
                              <a:gd name="connsiteX128" fmla="*/ 159456 w 961143"/>
                              <a:gd name="connsiteY128" fmla="*/ 798871 h 955573"/>
                              <a:gd name="connsiteX129" fmla="*/ 162631 w 961143"/>
                              <a:gd name="connsiteY129" fmla="*/ 802968 h 955573"/>
                              <a:gd name="connsiteX130" fmla="*/ 180093 w 961143"/>
                              <a:gd name="connsiteY130" fmla="*/ 823452 h 955573"/>
                              <a:gd name="connsiteX131" fmla="*/ 183268 w 961143"/>
                              <a:gd name="connsiteY131" fmla="*/ 827548 h 955573"/>
                              <a:gd name="connsiteX132" fmla="*/ 207081 w 961143"/>
                              <a:gd name="connsiteY132" fmla="*/ 851105 h 955573"/>
                              <a:gd name="connsiteX133" fmla="*/ 232481 w 961143"/>
                              <a:gd name="connsiteY133" fmla="*/ 874661 h 955573"/>
                              <a:gd name="connsiteX134" fmla="*/ 235656 w 961143"/>
                              <a:gd name="connsiteY134" fmla="*/ 877734 h 955573"/>
                              <a:gd name="connsiteX135" fmla="*/ 256293 w 961143"/>
                              <a:gd name="connsiteY135" fmla="*/ 896169 h 955573"/>
                              <a:gd name="connsiteX136" fmla="*/ 280106 w 961143"/>
                              <a:gd name="connsiteY136" fmla="*/ 917677 h 955573"/>
                              <a:gd name="connsiteX137" fmla="*/ 284868 w 961143"/>
                              <a:gd name="connsiteY137" fmla="*/ 920750 h 955573"/>
                              <a:gd name="connsiteX138" fmla="*/ 311856 w 961143"/>
                              <a:gd name="connsiteY138" fmla="*/ 940210 h 955573"/>
                              <a:gd name="connsiteX139" fmla="*/ 315031 w 961143"/>
                              <a:gd name="connsiteY139" fmla="*/ 943282 h 955573"/>
                              <a:gd name="connsiteX140" fmla="*/ 315031 w 961143"/>
                              <a:gd name="connsiteY140" fmla="*/ 944306 h 955573"/>
                              <a:gd name="connsiteX141" fmla="*/ 313443 w 961143"/>
                              <a:gd name="connsiteY141" fmla="*/ 944306 h 955573"/>
                              <a:gd name="connsiteX142" fmla="*/ 305506 w 961143"/>
                              <a:gd name="connsiteY142" fmla="*/ 943282 h 955573"/>
                              <a:gd name="connsiteX143" fmla="*/ 305506 w 961143"/>
                              <a:gd name="connsiteY143" fmla="*/ 947379 h 955573"/>
                              <a:gd name="connsiteX144" fmla="*/ 299156 w 961143"/>
                              <a:gd name="connsiteY144" fmla="*/ 944306 h 955573"/>
                              <a:gd name="connsiteX145" fmla="*/ 299156 w 961143"/>
                              <a:gd name="connsiteY145" fmla="*/ 939185 h 955573"/>
                              <a:gd name="connsiteX146" fmla="*/ 302331 w 961143"/>
                              <a:gd name="connsiteY146" fmla="*/ 939185 h 955573"/>
                              <a:gd name="connsiteX147" fmla="*/ 303918 w 961143"/>
                              <a:gd name="connsiteY147" fmla="*/ 937137 h 955573"/>
                              <a:gd name="connsiteX148" fmla="*/ 295981 w 961143"/>
                              <a:gd name="connsiteY148" fmla="*/ 933040 h 955573"/>
                              <a:gd name="connsiteX149" fmla="*/ 299156 w 961143"/>
                              <a:gd name="connsiteY149" fmla="*/ 939185 h 955573"/>
                              <a:gd name="connsiteX150" fmla="*/ 297568 w 961143"/>
                              <a:gd name="connsiteY150" fmla="*/ 944306 h 955573"/>
                              <a:gd name="connsiteX151" fmla="*/ 300743 w 961143"/>
                              <a:gd name="connsiteY151" fmla="*/ 947379 h 955573"/>
                              <a:gd name="connsiteX152" fmla="*/ 299156 w 961143"/>
                              <a:gd name="connsiteY152" fmla="*/ 949427 h 955573"/>
                              <a:gd name="connsiteX153" fmla="*/ 297568 w 961143"/>
                              <a:gd name="connsiteY153" fmla="*/ 949427 h 955573"/>
                              <a:gd name="connsiteX154" fmla="*/ 273756 w 961143"/>
                              <a:gd name="connsiteY154" fmla="*/ 935089 h 955573"/>
                              <a:gd name="connsiteX155" fmla="*/ 256293 w 961143"/>
                              <a:gd name="connsiteY155" fmla="*/ 923823 h 955573"/>
                              <a:gd name="connsiteX156" fmla="*/ 248356 w 961143"/>
                              <a:gd name="connsiteY156" fmla="*/ 918702 h 955573"/>
                              <a:gd name="connsiteX157" fmla="*/ 237243 w 961143"/>
                              <a:gd name="connsiteY157" fmla="*/ 912556 h 955573"/>
                              <a:gd name="connsiteX158" fmla="*/ 224543 w 961143"/>
                              <a:gd name="connsiteY158" fmla="*/ 905387 h 955573"/>
                              <a:gd name="connsiteX159" fmla="*/ 215018 w 961143"/>
                              <a:gd name="connsiteY159" fmla="*/ 899242 h 955573"/>
                              <a:gd name="connsiteX160" fmla="*/ 211843 w 961143"/>
                              <a:gd name="connsiteY160" fmla="*/ 897194 h 955573"/>
                              <a:gd name="connsiteX161" fmla="*/ 197556 w 961143"/>
                              <a:gd name="connsiteY161" fmla="*/ 887976 h 955573"/>
                              <a:gd name="connsiteX162" fmla="*/ 184856 w 961143"/>
                              <a:gd name="connsiteY162" fmla="*/ 877734 h 955573"/>
                              <a:gd name="connsiteX163" fmla="*/ 172156 w 961143"/>
                              <a:gd name="connsiteY163" fmla="*/ 865444 h 955573"/>
                              <a:gd name="connsiteX164" fmla="*/ 161043 w 961143"/>
                              <a:gd name="connsiteY164" fmla="*/ 857250 h 955573"/>
                              <a:gd name="connsiteX165" fmla="*/ 156281 w 961143"/>
                              <a:gd name="connsiteY165" fmla="*/ 853153 h 955573"/>
                              <a:gd name="connsiteX166" fmla="*/ 122943 w 961143"/>
                              <a:gd name="connsiteY166" fmla="*/ 819355 h 955573"/>
                              <a:gd name="connsiteX167" fmla="*/ 107068 w 961143"/>
                              <a:gd name="connsiteY167" fmla="*/ 798871 h 955573"/>
                              <a:gd name="connsiteX168" fmla="*/ 103893 w 961143"/>
                              <a:gd name="connsiteY168" fmla="*/ 793750 h 955573"/>
                              <a:gd name="connsiteX169" fmla="*/ 88018 w 961143"/>
                              <a:gd name="connsiteY169" fmla="*/ 776339 h 955573"/>
                              <a:gd name="connsiteX170" fmla="*/ 54681 w 961143"/>
                              <a:gd name="connsiteY170" fmla="*/ 738444 h 955573"/>
                              <a:gd name="connsiteX171" fmla="*/ 49918 w 961143"/>
                              <a:gd name="connsiteY171" fmla="*/ 732298 h 955573"/>
                              <a:gd name="connsiteX172" fmla="*/ 37218 w 961143"/>
                              <a:gd name="connsiteY172" fmla="*/ 713863 h 955573"/>
                              <a:gd name="connsiteX173" fmla="*/ 29281 w 961143"/>
                              <a:gd name="connsiteY173" fmla="*/ 702597 h 955573"/>
                              <a:gd name="connsiteX174" fmla="*/ 24518 w 961143"/>
                              <a:gd name="connsiteY174" fmla="*/ 691331 h 955573"/>
                              <a:gd name="connsiteX175" fmla="*/ 8643 w 961143"/>
                              <a:gd name="connsiteY175" fmla="*/ 650363 h 955573"/>
                              <a:gd name="connsiteX176" fmla="*/ 2293 w 961143"/>
                              <a:gd name="connsiteY176" fmla="*/ 626806 h 955573"/>
                              <a:gd name="connsiteX177" fmla="*/ 706 w 961143"/>
                              <a:gd name="connsiteY177" fmla="*/ 606323 h 955573"/>
                              <a:gd name="connsiteX178" fmla="*/ 706 w 961143"/>
                              <a:gd name="connsiteY178" fmla="*/ 586863 h 955573"/>
                              <a:gd name="connsiteX179" fmla="*/ 5468 w 961143"/>
                              <a:gd name="connsiteY179" fmla="*/ 569452 h 955573"/>
                              <a:gd name="connsiteX180" fmla="*/ 7056 w 961143"/>
                              <a:gd name="connsiteY180" fmla="*/ 565355 h 955573"/>
                              <a:gd name="connsiteX181" fmla="*/ 5468 w 961143"/>
                              <a:gd name="connsiteY181" fmla="*/ 557161 h 955573"/>
                              <a:gd name="connsiteX182" fmla="*/ 8643 w 961143"/>
                              <a:gd name="connsiteY182" fmla="*/ 548968 h 955573"/>
                              <a:gd name="connsiteX183" fmla="*/ 13406 w 961143"/>
                              <a:gd name="connsiteY183" fmla="*/ 531556 h 955573"/>
                              <a:gd name="connsiteX184" fmla="*/ 26106 w 961143"/>
                              <a:gd name="connsiteY184" fmla="*/ 502879 h 955573"/>
                              <a:gd name="connsiteX185" fmla="*/ 29281 w 961143"/>
                              <a:gd name="connsiteY185" fmla="*/ 496734 h 955573"/>
                              <a:gd name="connsiteX186" fmla="*/ 46743 w 961143"/>
                              <a:gd name="connsiteY186" fmla="*/ 468056 h 955573"/>
                              <a:gd name="connsiteX187" fmla="*/ 72143 w 961143"/>
                              <a:gd name="connsiteY187" fmla="*/ 436306 h 955573"/>
                              <a:gd name="connsiteX188" fmla="*/ 78493 w 961143"/>
                              <a:gd name="connsiteY188" fmla="*/ 429137 h 955573"/>
                              <a:gd name="connsiteX189" fmla="*/ 91193 w 961143"/>
                              <a:gd name="connsiteY189" fmla="*/ 414798 h 955573"/>
                              <a:gd name="connsiteX190" fmla="*/ 95956 w 961143"/>
                              <a:gd name="connsiteY190" fmla="*/ 410702 h 955573"/>
                              <a:gd name="connsiteX191" fmla="*/ 99131 w 961143"/>
                              <a:gd name="connsiteY191" fmla="*/ 406605 h 955573"/>
                              <a:gd name="connsiteX192" fmla="*/ 111831 w 961143"/>
                              <a:gd name="connsiteY192" fmla="*/ 394315 h 955573"/>
                              <a:gd name="connsiteX193" fmla="*/ 122943 w 961143"/>
                              <a:gd name="connsiteY193" fmla="*/ 382024 h 955573"/>
                              <a:gd name="connsiteX194" fmla="*/ 129293 w 961143"/>
                              <a:gd name="connsiteY194" fmla="*/ 374855 h 955573"/>
                              <a:gd name="connsiteX195" fmla="*/ 146756 w 961143"/>
                              <a:gd name="connsiteY195" fmla="*/ 358468 h 955573"/>
                              <a:gd name="connsiteX196" fmla="*/ 175331 w 961143"/>
                              <a:gd name="connsiteY196" fmla="*/ 331839 h 955573"/>
                              <a:gd name="connsiteX197" fmla="*/ 178506 w 961143"/>
                              <a:gd name="connsiteY197" fmla="*/ 328766 h 955573"/>
                              <a:gd name="connsiteX198" fmla="*/ 195968 w 961143"/>
                              <a:gd name="connsiteY198" fmla="*/ 315452 h 955573"/>
                              <a:gd name="connsiteX199" fmla="*/ 203906 w 961143"/>
                              <a:gd name="connsiteY199" fmla="*/ 310331 h 955573"/>
                              <a:gd name="connsiteX200" fmla="*/ 221368 w 961143"/>
                              <a:gd name="connsiteY200" fmla="*/ 299065 h 955573"/>
                              <a:gd name="connsiteX201" fmla="*/ 226131 w 961143"/>
                              <a:gd name="connsiteY201" fmla="*/ 295992 h 955573"/>
                              <a:gd name="connsiteX202" fmla="*/ 242006 w 961143"/>
                              <a:gd name="connsiteY202" fmla="*/ 286774 h 955573"/>
                              <a:gd name="connsiteX203" fmla="*/ 256293 w 961143"/>
                              <a:gd name="connsiteY203" fmla="*/ 278581 h 955573"/>
                              <a:gd name="connsiteX204" fmla="*/ 281693 w 961143"/>
                              <a:gd name="connsiteY204" fmla="*/ 265266 h 955573"/>
                              <a:gd name="connsiteX205" fmla="*/ 303918 w 961143"/>
                              <a:gd name="connsiteY205" fmla="*/ 254000 h 955573"/>
                              <a:gd name="connsiteX206" fmla="*/ 313443 w 961143"/>
                              <a:gd name="connsiteY206" fmla="*/ 249903 h 955573"/>
                              <a:gd name="connsiteX207" fmla="*/ 330906 w 961143"/>
                              <a:gd name="connsiteY207" fmla="*/ 240685 h 955573"/>
                              <a:gd name="connsiteX208" fmla="*/ 334081 w 961143"/>
                              <a:gd name="connsiteY208" fmla="*/ 239661 h 955573"/>
                              <a:gd name="connsiteX209" fmla="*/ 364243 w 961143"/>
                              <a:gd name="connsiteY209" fmla="*/ 227371 h 955573"/>
                              <a:gd name="connsiteX210" fmla="*/ 400756 w 961143"/>
                              <a:gd name="connsiteY210" fmla="*/ 215081 h 955573"/>
                              <a:gd name="connsiteX211" fmla="*/ 480131 w 961143"/>
                              <a:gd name="connsiteY211" fmla="*/ 193573 h 955573"/>
                              <a:gd name="connsiteX212" fmla="*/ 532518 w 961143"/>
                              <a:gd name="connsiteY212" fmla="*/ 185379 h 955573"/>
                              <a:gd name="connsiteX213" fmla="*/ 543631 w 961143"/>
                              <a:gd name="connsiteY213" fmla="*/ 183331 h 955573"/>
                              <a:gd name="connsiteX214" fmla="*/ 551568 w 961143"/>
                              <a:gd name="connsiteY214" fmla="*/ 182306 h 955573"/>
                              <a:gd name="connsiteX215" fmla="*/ 554743 w 961143"/>
                              <a:gd name="connsiteY215" fmla="*/ 182306 h 955573"/>
                              <a:gd name="connsiteX216" fmla="*/ 586493 w 961143"/>
                              <a:gd name="connsiteY216" fmla="*/ 176161 h 955573"/>
                              <a:gd name="connsiteX217" fmla="*/ 584906 w 961143"/>
                              <a:gd name="connsiteY217" fmla="*/ 173089 h 955573"/>
                              <a:gd name="connsiteX218" fmla="*/ 572206 w 961143"/>
                              <a:gd name="connsiteY218" fmla="*/ 168992 h 955573"/>
                              <a:gd name="connsiteX219" fmla="*/ 529343 w 961143"/>
                              <a:gd name="connsiteY219" fmla="*/ 156702 h 955573"/>
                              <a:gd name="connsiteX220" fmla="*/ 521406 w 961143"/>
                              <a:gd name="connsiteY220" fmla="*/ 154653 h 955573"/>
                              <a:gd name="connsiteX221" fmla="*/ 511881 w 961143"/>
                              <a:gd name="connsiteY221" fmla="*/ 152605 h 955573"/>
                              <a:gd name="connsiteX222" fmla="*/ 473781 w 961143"/>
                              <a:gd name="connsiteY222" fmla="*/ 142363 h 955573"/>
                              <a:gd name="connsiteX223" fmla="*/ 454731 w 961143"/>
                              <a:gd name="connsiteY223" fmla="*/ 134169 h 955573"/>
                              <a:gd name="connsiteX224" fmla="*/ 446793 w 961143"/>
                              <a:gd name="connsiteY224" fmla="*/ 130073 h 955573"/>
                              <a:gd name="connsiteX225" fmla="*/ 421393 w 961143"/>
                              <a:gd name="connsiteY225" fmla="*/ 115734 h 955573"/>
                              <a:gd name="connsiteX226" fmla="*/ 410281 w 961143"/>
                              <a:gd name="connsiteY226" fmla="*/ 106516 h 955573"/>
                              <a:gd name="connsiteX227" fmla="*/ 407106 w 961143"/>
                              <a:gd name="connsiteY227" fmla="*/ 103444 h 955573"/>
                              <a:gd name="connsiteX228" fmla="*/ 400756 w 961143"/>
                              <a:gd name="connsiteY228" fmla="*/ 95250 h 955573"/>
                              <a:gd name="connsiteX229" fmla="*/ 394406 w 961143"/>
                              <a:gd name="connsiteY229" fmla="*/ 90129 h 955573"/>
                              <a:gd name="connsiteX230" fmla="*/ 392818 w 961143"/>
                              <a:gd name="connsiteY230" fmla="*/ 85008 h 955573"/>
                              <a:gd name="connsiteX231" fmla="*/ 389643 w 961143"/>
                              <a:gd name="connsiteY231" fmla="*/ 79887 h 955573"/>
                              <a:gd name="connsiteX232" fmla="*/ 376943 w 961143"/>
                              <a:gd name="connsiteY232" fmla="*/ 69645 h 955573"/>
                              <a:gd name="connsiteX233" fmla="*/ 372181 w 961143"/>
                              <a:gd name="connsiteY233" fmla="*/ 60427 h 955573"/>
                              <a:gd name="connsiteX234" fmla="*/ 367418 w 961143"/>
                              <a:gd name="connsiteY234" fmla="*/ 51210 h 955573"/>
                              <a:gd name="connsiteX235" fmla="*/ 362656 w 961143"/>
                              <a:gd name="connsiteY235" fmla="*/ 44040 h 955573"/>
                              <a:gd name="connsiteX236" fmla="*/ 357893 w 961143"/>
                              <a:gd name="connsiteY236" fmla="*/ 36871 h 955573"/>
                              <a:gd name="connsiteX237" fmla="*/ 346781 w 961143"/>
                              <a:gd name="connsiteY237" fmla="*/ 24581 h 955573"/>
                              <a:gd name="connsiteX238" fmla="*/ 342018 w 961143"/>
                              <a:gd name="connsiteY238" fmla="*/ 17411 h 955573"/>
                              <a:gd name="connsiteX239" fmla="*/ 337256 w 961143"/>
                              <a:gd name="connsiteY239" fmla="*/ 5121 h 955573"/>
                              <a:gd name="connsiteX240" fmla="*/ 337256 w 961143"/>
                              <a:gd name="connsiteY240" fmla="*/ 1024 h 955573"/>
                              <a:gd name="connsiteX241" fmla="*/ 340431 w 961143"/>
                              <a:gd name="connsiteY241" fmla="*/ 0 h 9555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</a:cxnLst>
                            <a:rect l="l" t="t" r="r" b="b"/>
                            <a:pathLst>
                              <a:path w="961143" h="955573">
                                <a:moveTo>
                                  <a:pt x="303917" y="954549"/>
                                </a:moveTo>
                                <a:cubicBezTo>
                                  <a:pt x="305505" y="954549"/>
                                  <a:pt x="307092" y="954549"/>
                                  <a:pt x="307092" y="955573"/>
                                </a:cubicBezTo>
                                <a:cubicBezTo>
                                  <a:pt x="307092" y="955573"/>
                                  <a:pt x="305505" y="955573"/>
                                  <a:pt x="305505" y="955573"/>
                                </a:cubicBezTo>
                                <a:cubicBezTo>
                                  <a:pt x="305505" y="955573"/>
                                  <a:pt x="305505" y="954549"/>
                                  <a:pt x="303917" y="954549"/>
                                </a:cubicBezTo>
                                <a:close/>
                                <a:moveTo>
                                  <a:pt x="340431" y="0"/>
                                </a:moveTo>
                                <a:cubicBezTo>
                                  <a:pt x="342018" y="0"/>
                                  <a:pt x="342018" y="0"/>
                                  <a:pt x="343606" y="0"/>
                                </a:cubicBezTo>
                                <a:cubicBezTo>
                                  <a:pt x="345193" y="1024"/>
                                  <a:pt x="346781" y="1024"/>
                                  <a:pt x="349956" y="2048"/>
                                </a:cubicBezTo>
                                <a:cubicBezTo>
                                  <a:pt x="367418" y="5121"/>
                                  <a:pt x="381706" y="12290"/>
                                  <a:pt x="395993" y="17411"/>
                                </a:cubicBezTo>
                                <a:cubicBezTo>
                                  <a:pt x="403931" y="19460"/>
                                  <a:pt x="410281" y="22532"/>
                                  <a:pt x="416631" y="26629"/>
                                </a:cubicBezTo>
                                <a:cubicBezTo>
                                  <a:pt x="424568" y="31750"/>
                                  <a:pt x="434093" y="34823"/>
                                  <a:pt x="443618" y="38919"/>
                                </a:cubicBezTo>
                                <a:cubicBezTo>
                                  <a:pt x="445206" y="40968"/>
                                  <a:pt x="448381" y="40968"/>
                                  <a:pt x="449968" y="41992"/>
                                </a:cubicBezTo>
                                <a:cubicBezTo>
                                  <a:pt x="461081" y="48137"/>
                                  <a:pt x="472193" y="52234"/>
                                  <a:pt x="484893" y="58379"/>
                                </a:cubicBezTo>
                                <a:cubicBezTo>
                                  <a:pt x="496006" y="63500"/>
                                  <a:pt x="507118" y="68621"/>
                                  <a:pt x="519818" y="72718"/>
                                </a:cubicBezTo>
                                <a:cubicBezTo>
                                  <a:pt x="524581" y="74766"/>
                                  <a:pt x="530931" y="76815"/>
                                  <a:pt x="537281" y="78863"/>
                                </a:cubicBezTo>
                                <a:cubicBezTo>
                                  <a:pt x="548393" y="81935"/>
                                  <a:pt x="559506" y="86032"/>
                                  <a:pt x="569031" y="89105"/>
                                </a:cubicBezTo>
                                <a:cubicBezTo>
                                  <a:pt x="591256" y="95250"/>
                                  <a:pt x="613481" y="103444"/>
                                  <a:pt x="635706" y="108565"/>
                                </a:cubicBezTo>
                                <a:cubicBezTo>
                                  <a:pt x="642056" y="109589"/>
                                  <a:pt x="648406" y="112661"/>
                                  <a:pt x="656343" y="112661"/>
                                </a:cubicBezTo>
                                <a:cubicBezTo>
                                  <a:pt x="657931" y="112661"/>
                                  <a:pt x="657931" y="113685"/>
                                  <a:pt x="659518" y="113685"/>
                                </a:cubicBezTo>
                                <a:cubicBezTo>
                                  <a:pt x="673806" y="118806"/>
                                  <a:pt x="688093" y="121879"/>
                                  <a:pt x="702381" y="125976"/>
                                </a:cubicBezTo>
                                <a:cubicBezTo>
                                  <a:pt x="705556" y="127000"/>
                                  <a:pt x="707143" y="127000"/>
                                  <a:pt x="710318" y="128024"/>
                                </a:cubicBezTo>
                                <a:cubicBezTo>
                                  <a:pt x="719843" y="131097"/>
                                  <a:pt x="729368" y="133145"/>
                                  <a:pt x="738893" y="135194"/>
                                </a:cubicBezTo>
                                <a:cubicBezTo>
                                  <a:pt x="743656" y="136218"/>
                                  <a:pt x="748418" y="137242"/>
                                  <a:pt x="754768" y="138266"/>
                                </a:cubicBezTo>
                                <a:cubicBezTo>
                                  <a:pt x="757943" y="139290"/>
                                  <a:pt x="761118" y="139290"/>
                                  <a:pt x="764293" y="140315"/>
                                </a:cubicBezTo>
                                <a:cubicBezTo>
                                  <a:pt x="769056" y="141339"/>
                                  <a:pt x="775406" y="142363"/>
                                  <a:pt x="780168" y="143387"/>
                                </a:cubicBezTo>
                                <a:cubicBezTo>
                                  <a:pt x="783343" y="144411"/>
                                  <a:pt x="786518" y="144411"/>
                                  <a:pt x="789693" y="145435"/>
                                </a:cubicBezTo>
                                <a:cubicBezTo>
                                  <a:pt x="800806" y="147484"/>
                                  <a:pt x="813506" y="149532"/>
                                  <a:pt x="824618" y="151581"/>
                                </a:cubicBezTo>
                                <a:cubicBezTo>
                                  <a:pt x="835731" y="153629"/>
                                  <a:pt x="848431" y="155677"/>
                                  <a:pt x="859543" y="157726"/>
                                </a:cubicBezTo>
                                <a:cubicBezTo>
                                  <a:pt x="867481" y="159774"/>
                                  <a:pt x="873831" y="159774"/>
                                  <a:pt x="881768" y="161823"/>
                                </a:cubicBezTo>
                                <a:cubicBezTo>
                                  <a:pt x="884943" y="162847"/>
                                  <a:pt x="888118" y="161823"/>
                                  <a:pt x="891293" y="161823"/>
                                </a:cubicBezTo>
                                <a:cubicBezTo>
                                  <a:pt x="907168" y="158750"/>
                                  <a:pt x="924631" y="154653"/>
                                  <a:pt x="942093" y="152605"/>
                                </a:cubicBezTo>
                                <a:cubicBezTo>
                                  <a:pt x="943681" y="152605"/>
                                  <a:pt x="946856" y="151581"/>
                                  <a:pt x="948443" y="151581"/>
                                </a:cubicBezTo>
                                <a:cubicBezTo>
                                  <a:pt x="951618" y="151581"/>
                                  <a:pt x="954793" y="151581"/>
                                  <a:pt x="956381" y="153629"/>
                                </a:cubicBezTo>
                                <a:cubicBezTo>
                                  <a:pt x="957968" y="154653"/>
                                  <a:pt x="959556" y="155677"/>
                                  <a:pt x="959556" y="156702"/>
                                </a:cubicBezTo>
                                <a:cubicBezTo>
                                  <a:pt x="961143" y="157726"/>
                                  <a:pt x="961143" y="158750"/>
                                  <a:pt x="961143" y="159774"/>
                                </a:cubicBezTo>
                                <a:cubicBezTo>
                                  <a:pt x="959556" y="166944"/>
                                  <a:pt x="961143" y="174113"/>
                                  <a:pt x="957968" y="180258"/>
                                </a:cubicBezTo>
                                <a:cubicBezTo>
                                  <a:pt x="954793" y="185379"/>
                                  <a:pt x="951618" y="190500"/>
                                  <a:pt x="945268" y="194597"/>
                                </a:cubicBezTo>
                                <a:cubicBezTo>
                                  <a:pt x="940506" y="196645"/>
                                  <a:pt x="937331" y="199718"/>
                                  <a:pt x="934156" y="202790"/>
                                </a:cubicBezTo>
                                <a:cubicBezTo>
                                  <a:pt x="929393" y="208935"/>
                                  <a:pt x="921456" y="213032"/>
                                  <a:pt x="913518" y="217129"/>
                                </a:cubicBezTo>
                                <a:cubicBezTo>
                                  <a:pt x="911931" y="218153"/>
                                  <a:pt x="908756" y="219177"/>
                                  <a:pt x="907168" y="220202"/>
                                </a:cubicBezTo>
                                <a:cubicBezTo>
                                  <a:pt x="905581" y="221226"/>
                                  <a:pt x="903993" y="222250"/>
                                  <a:pt x="902406" y="222250"/>
                                </a:cubicBezTo>
                                <a:cubicBezTo>
                                  <a:pt x="892881" y="224298"/>
                                  <a:pt x="884943" y="228395"/>
                                  <a:pt x="877006" y="231468"/>
                                </a:cubicBezTo>
                                <a:cubicBezTo>
                                  <a:pt x="869068" y="233516"/>
                                  <a:pt x="862718" y="236589"/>
                                  <a:pt x="856368" y="240685"/>
                                </a:cubicBezTo>
                                <a:cubicBezTo>
                                  <a:pt x="853193" y="241710"/>
                                  <a:pt x="851606" y="243758"/>
                                  <a:pt x="850018" y="244782"/>
                                </a:cubicBezTo>
                                <a:cubicBezTo>
                                  <a:pt x="846843" y="247855"/>
                                  <a:pt x="842081" y="248879"/>
                                  <a:pt x="837318" y="249903"/>
                                </a:cubicBezTo>
                                <a:cubicBezTo>
                                  <a:pt x="834143" y="249903"/>
                                  <a:pt x="832556" y="250927"/>
                                  <a:pt x="829381" y="251952"/>
                                </a:cubicBezTo>
                                <a:cubicBezTo>
                                  <a:pt x="821443" y="256048"/>
                                  <a:pt x="811918" y="259121"/>
                                  <a:pt x="803981" y="263218"/>
                                </a:cubicBezTo>
                                <a:cubicBezTo>
                                  <a:pt x="794456" y="267315"/>
                                  <a:pt x="786518" y="270387"/>
                                  <a:pt x="776993" y="273460"/>
                                </a:cubicBezTo>
                                <a:cubicBezTo>
                                  <a:pt x="748418" y="282677"/>
                                  <a:pt x="721431" y="294968"/>
                                  <a:pt x="694443" y="306234"/>
                                </a:cubicBezTo>
                                <a:cubicBezTo>
                                  <a:pt x="680156" y="312379"/>
                                  <a:pt x="665868" y="318524"/>
                                  <a:pt x="651581" y="323645"/>
                                </a:cubicBezTo>
                                <a:cubicBezTo>
                                  <a:pt x="645231" y="326718"/>
                                  <a:pt x="637293" y="328766"/>
                                  <a:pt x="632531" y="332863"/>
                                </a:cubicBezTo>
                                <a:cubicBezTo>
                                  <a:pt x="623006" y="335936"/>
                                  <a:pt x="616656" y="342081"/>
                                  <a:pt x="608718" y="345153"/>
                                </a:cubicBezTo>
                                <a:cubicBezTo>
                                  <a:pt x="596018" y="351298"/>
                                  <a:pt x="584906" y="358468"/>
                                  <a:pt x="572206" y="364613"/>
                                </a:cubicBezTo>
                                <a:cubicBezTo>
                                  <a:pt x="565856" y="367685"/>
                                  <a:pt x="562681" y="370758"/>
                                  <a:pt x="556331" y="373831"/>
                                </a:cubicBezTo>
                                <a:cubicBezTo>
                                  <a:pt x="551568" y="375879"/>
                                  <a:pt x="548393" y="378952"/>
                                  <a:pt x="543631" y="379976"/>
                                </a:cubicBezTo>
                                <a:cubicBezTo>
                                  <a:pt x="537281" y="382024"/>
                                  <a:pt x="532518" y="385097"/>
                                  <a:pt x="527756" y="388169"/>
                                </a:cubicBezTo>
                                <a:cubicBezTo>
                                  <a:pt x="521406" y="392266"/>
                                  <a:pt x="513468" y="395339"/>
                                  <a:pt x="502356" y="395339"/>
                                </a:cubicBezTo>
                                <a:cubicBezTo>
                                  <a:pt x="499181" y="395339"/>
                                  <a:pt x="497593" y="396363"/>
                                  <a:pt x="494418" y="397387"/>
                                </a:cubicBezTo>
                                <a:cubicBezTo>
                                  <a:pt x="491243" y="399436"/>
                                  <a:pt x="488068" y="402508"/>
                                  <a:pt x="484893" y="404556"/>
                                </a:cubicBezTo>
                                <a:cubicBezTo>
                                  <a:pt x="483306" y="405581"/>
                                  <a:pt x="481718" y="406605"/>
                                  <a:pt x="478543" y="407629"/>
                                </a:cubicBezTo>
                                <a:cubicBezTo>
                                  <a:pt x="476956" y="407629"/>
                                  <a:pt x="475368" y="407629"/>
                                  <a:pt x="475368" y="406605"/>
                                </a:cubicBezTo>
                                <a:cubicBezTo>
                                  <a:pt x="476956" y="397387"/>
                                  <a:pt x="480131" y="389194"/>
                                  <a:pt x="484893" y="381000"/>
                                </a:cubicBezTo>
                                <a:cubicBezTo>
                                  <a:pt x="488068" y="375879"/>
                                  <a:pt x="491243" y="370758"/>
                                  <a:pt x="496006" y="365637"/>
                                </a:cubicBezTo>
                                <a:cubicBezTo>
                                  <a:pt x="499181" y="361540"/>
                                  <a:pt x="502356" y="358468"/>
                                  <a:pt x="505531" y="354371"/>
                                </a:cubicBezTo>
                                <a:cubicBezTo>
                                  <a:pt x="515056" y="343105"/>
                                  <a:pt x="527756" y="331839"/>
                                  <a:pt x="540456" y="321597"/>
                                </a:cubicBezTo>
                                <a:cubicBezTo>
                                  <a:pt x="542043" y="319548"/>
                                  <a:pt x="545218" y="318524"/>
                                  <a:pt x="546806" y="317500"/>
                                </a:cubicBezTo>
                                <a:cubicBezTo>
                                  <a:pt x="554743" y="313403"/>
                                  <a:pt x="559506" y="309306"/>
                                  <a:pt x="565856" y="305210"/>
                                </a:cubicBezTo>
                                <a:cubicBezTo>
                                  <a:pt x="580143" y="294968"/>
                                  <a:pt x="596018" y="284726"/>
                                  <a:pt x="611893" y="275508"/>
                                </a:cubicBezTo>
                                <a:cubicBezTo>
                                  <a:pt x="618243" y="272435"/>
                                  <a:pt x="624593" y="269363"/>
                                  <a:pt x="629356" y="266290"/>
                                </a:cubicBezTo>
                                <a:cubicBezTo>
                                  <a:pt x="635706" y="263218"/>
                                  <a:pt x="640468" y="259121"/>
                                  <a:pt x="648406" y="256048"/>
                                </a:cubicBezTo>
                                <a:cubicBezTo>
                                  <a:pt x="654756" y="254000"/>
                                  <a:pt x="659518" y="249903"/>
                                  <a:pt x="667456" y="247855"/>
                                </a:cubicBezTo>
                                <a:cubicBezTo>
                                  <a:pt x="670631" y="246831"/>
                                  <a:pt x="673806" y="244782"/>
                                  <a:pt x="676981" y="242734"/>
                                </a:cubicBezTo>
                                <a:cubicBezTo>
                                  <a:pt x="676981" y="242734"/>
                                  <a:pt x="678568" y="241710"/>
                                  <a:pt x="676981" y="240685"/>
                                </a:cubicBezTo>
                                <a:cubicBezTo>
                                  <a:pt x="676981" y="239661"/>
                                  <a:pt x="675393" y="239661"/>
                                  <a:pt x="675393" y="239661"/>
                                </a:cubicBezTo>
                                <a:cubicBezTo>
                                  <a:pt x="673806" y="239661"/>
                                  <a:pt x="672218" y="239661"/>
                                  <a:pt x="670631" y="239661"/>
                                </a:cubicBezTo>
                                <a:cubicBezTo>
                                  <a:pt x="665868" y="240685"/>
                                  <a:pt x="661106" y="240685"/>
                                  <a:pt x="656343" y="241710"/>
                                </a:cubicBezTo>
                                <a:cubicBezTo>
                                  <a:pt x="651581" y="242734"/>
                                  <a:pt x="645231" y="243758"/>
                                  <a:pt x="640468" y="243758"/>
                                </a:cubicBezTo>
                                <a:cubicBezTo>
                                  <a:pt x="635706" y="243758"/>
                                  <a:pt x="629356" y="243758"/>
                                  <a:pt x="624593" y="245806"/>
                                </a:cubicBezTo>
                                <a:cubicBezTo>
                                  <a:pt x="615068" y="245806"/>
                                  <a:pt x="607131" y="248879"/>
                                  <a:pt x="597606" y="249903"/>
                                </a:cubicBezTo>
                                <a:cubicBezTo>
                                  <a:pt x="589668" y="250927"/>
                                  <a:pt x="583318" y="251952"/>
                                  <a:pt x="575381" y="252976"/>
                                </a:cubicBezTo>
                                <a:cubicBezTo>
                                  <a:pt x="557918" y="256048"/>
                                  <a:pt x="540456" y="258097"/>
                                  <a:pt x="524581" y="261169"/>
                                </a:cubicBezTo>
                                <a:cubicBezTo>
                                  <a:pt x="522993" y="261169"/>
                                  <a:pt x="519818" y="261169"/>
                                  <a:pt x="518231" y="262194"/>
                                </a:cubicBezTo>
                                <a:cubicBezTo>
                                  <a:pt x="515056" y="262194"/>
                                  <a:pt x="513468" y="263218"/>
                                  <a:pt x="510293" y="263218"/>
                                </a:cubicBezTo>
                                <a:cubicBezTo>
                                  <a:pt x="503943" y="264242"/>
                                  <a:pt x="497593" y="266290"/>
                                  <a:pt x="489656" y="268339"/>
                                </a:cubicBezTo>
                                <a:cubicBezTo>
                                  <a:pt x="484893" y="269363"/>
                                  <a:pt x="481718" y="270387"/>
                                  <a:pt x="476956" y="271411"/>
                                </a:cubicBezTo>
                                <a:cubicBezTo>
                                  <a:pt x="473781" y="272435"/>
                                  <a:pt x="470606" y="273460"/>
                                  <a:pt x="467431" y="273460"/>
                                </a:cubicBezTo>
                                <a:cubicBezTo>
                                  <a:pt x="457906" y="274484"/>
                                  <a:pt x="451556" y="277556"/>
                                  <a:pt x="442031" y="278581"/>
                                </a:cubicBezTo>
                                <a:cubicBezTo>
                                  <a:pt x="437268" y="278581"/>
                                  <a:pt x="434093" y="280629"/>
                                  <a:pt x="430918" y="281653"/>
                                </a:cubicBezTo>
                                <a:cubicBezTo>
                                  <a:pt x="419806" y="285750"/>
                                  <a:pt x="407106" y="289847"/>
                                  <a:pt x="395993" y="293944"/>
                                </a:cubicBezTo>
                                <a:cubicBezTo>
                                  <a:pt x="384881" y="298040"/>
                                  <a:pt x="373768" y="302137"/>
                                  <a:pt x="362656" y="306234"/>
                                </a:cubicBezTo>
                                <a:cubicBezTo>
                                  <a:pt x="361068" y="307258"/>
                                  <a:pt x="357893" y="308282"/>
                                  <a:pt x="356306" y="309306"/>
                                </a:cubicBezTo>
                                <a:cubicBezTo>
                                  <a:pt x="351543" y="311355"/>
                                  <a:pt x="346781" y="314427"/>
                                  <a:pt x="342018" y="316476"/>
                                </a:cubicBezTo>
                                <a:cubicBezTo>
                                  <a:pt x="337256" y="318524"/>
                                  <a:pt x="332493" y="321597"/>
                                  <a:pt x="329318" y="324669"/>
                                </a:cubicBezTo>
                                <a:cubicBezTo>
                                  <a:pt x="324556" y="328766"/>
                                  <a:pt x="319793" y="331839"/>
                                  <a:pt x="313443" y="334911"/>
                                </a:cubicBezTo>
                                <a:cubicBezTo>
                                  <a:pt x="305506" y="340032"/>
                                  <a:pt x="295981" y="345153"/>
                                  <a:pt x="289631" y="350274"/>
                                </a:cubicBezTo>
                                <a:cubicBezTo>
                                  <a:pt x="283281" y="355395"/>
                                  <a:pt x="275343" y="360516"/>
                                  <a:pt x="268993" y="364613"/>
                                </a:cubicBezTo>
                                <a:cubicBezTo>
                                  <a:pt x="259468" y="371782"/>
                                  <a:pt x="249943" y="378952"/>
                                  <a:pt x="238831" y="386121"/>
                                </a:cubicBezTo>
                                <a:cubicBezTo>
                                  <a:pt x="237243" y="387145"/>
                                  <a:pt x="237243" y="388169"/>
                                  <a:pt x="235656" y="388169"/>
                                </a:cubicBezTo>
                                <a:cubicBezTo>
                                  <a:pt x="229306" y="391242"/>
                                  <a:pt x="224543" y="395339"/>
                                  <a:pt x="219781" y="399436"/>
                                </a:cubicBezTo>
                                <a:cubicBezTo>
                                  <a:pt x="215018" y="403532"/>
                                  <a:pt x="210256" y="407629"/>
                                  <a:pt x="203906" y="410702"/>
                                </a:cubicBezTo>
                                <a:cubicBezTo>
                                  <a:pt x="202318" y="411726"/>
                                  <a:pt x="200731" y="413774"/>
                                  <a:pt x="199143" y="414798"/>
                                </a:cubicBezTo>
                                <a:cubicBezTo>
                                  <a:pt x="197556" y="415823"/>
                                  <a:pt x="197556" y="417871"/>
                                  <a:pt x="195968" y="417871"/>
                                </a:cubicBezTo>
                                <a:cubicBezTo>
                                  <a:pt x="191206" y="420944"/>
                                  <a:pt x="188031" y="426065"/>
                                  <a:pt x="184856" y="431185"/>
                                </a:cubicBezTo>
                                <a:cubicBezTo>
                                  <a:pt x="180093" y="438355"/>
                                  <a:pt x="175331" y="444500"/>
                                  <a:pt x="168981" y="450645"/>
                                </a:cubicBezTo>
                                <a:cubicBezTo>
                                  <a:pt x="167393" y="452694"/>
                                  <a:pt x="165806" y="453718"/>
                                  <a:pt x="162631" y="455766"/>
                                </a:cubicBezTo>
                                <a:cubicBezTo>
                                  <a:pt x="157868" y="458839"/>
                                  <a:pt x="156281" y="461911"/>
                                  <a:pt x="154693" y="466008"/>
                                </a:cubicBezTo>
                                <a:cubicBezTo>
                                  <a:pt x="154693" y="468056"/>
                                  <a:pt x="153106" y="469081"/>
                                  <a:pt x="151518" y="471129"/>
                                </a:cubicBezTo>
                                <a:cubicBezTo>
                                  <a:pt x="146756" y="476250"/>
                                  <a:pt x="143581" y="482395"/>
                                  <a:pt x="137231" y="487516"/>
                                </a:cubicBezTo>
                                <a:cubicBezTo>
                                  <a:pt x="137231" y="487516"/>
                                  <a:pt x="135643" y="488540"/>
                                  <a:pt x="135643" y="489565"/>
                                </a:cubicBezTo>
                                <a:cubicBezTo>
                                  <a:pt x="132468" y="496734"/>
                                  <a:pt x="124531" y="502879"/>
                                  <a:pt x="121356" y="510048"/>
                                </a:cubicBezTo>
                                <a:cubicBezTo>
                                  <a:pt x="119768" y="513121"/>
                                  <a:pt x="118181" y="515169"/>
                                  <a:pt x="116593" y="518242"/>
                                </a:cubicBezTo>
                                <a:cubicBezTo>
                                  <a:pt x="113418" y="527460"/>
                                  <a:pt x="107068" y="535653"/>
                                  <a:pt x="102306" y="544871"/>
                                </a:cubicBezTo>
                                <a:cubicBezTo>
                                  <a:pt x="99131" y="547944"/>
                                  <a:pt x="99131" y="551016"/>
                                  <a:pt x="97543" y="555113"/>
                                </a:cubicBezTo>
                                <a:cubicBezTo>
                                  <a:pt x="97543" y="562282"/>
                                  <a:pt x="94368" y="569452"/>
                                  <a:pt x="91193" y="575597"/>
                                </a:cubicBezTo>
                                <a:cubicBezTo>
                                  <a:pt x="88018" y="582766"/>
                                  <a:pt x="86431" y="588911"/>
                                  <a:pt x="84843" y="596081"/>
                                </a:cubicBezTo>
                                <a:cubicBezTo>
                                  <a:pt x="83256" y="600177"/>
                                  <a:pt x="84843" y="603250"/>
                                  <a:pt x="84843" y="607347"/>
                                </a:cubicBezTo>
                                <a:cubicBezTo>
                                  <a:pt x="83256" y="610419"/>
                                  <a:pt x="83256" y="613492"/>
                                  <a:pt x="81668" y="616565"/>
                                </a:cubicBezTo>
                                <a:cubicBezTo>
                                  <a:pt x="80081" y="623734"/>
                                  <a:pt x="80081" y="629879"/>
                                  <a:pt x="80081" y="636024"/>
                                </a:cubicBezTo>
                                <a:cubicBezTo>
                                  <a:pt x="81668" y="642169"/>
                                  <a:pt x="80081" y="648315"/>
                                  <a:pt x="81668" y="655484"/>
                                </a:cubicBezTo>
                                <a:cubicBezTo>
                                  <a:pt x="81668" y="661629"/>
                                  <a:pt x="83256" y="667774"/>
                                  <a:pt x="84843" y="673919"/>
                                </a:cubicBezTo>
                                <a:cubicBezTo>
                                  <a:pt x="86431" y="678016"/>
                                  <a:pt x="86431" y="683137"/>
                                  <a:pt x="89606" y="687234"/>
                                </a:cubicBezTo>
                                <a:cubicBezTo>
                                  <a:pt x="89606" y="688258"/>
                                  <a:pt x="91193" y="688258"/>
                                  <a:pt x="91193" y="689282"/>
                                </a:cubicBezTo>
                                <a:cubicBezTo>
                                  <a:pt x="92781" y="697476"/>
                                  <a:pt x="97543" y="704645"/>
                                  <a:pt x="102306" y="711815"/>
                                </a:cubicBezTo>
                                <a:cubicBezTo>
                                  <a:pt x="105481" y="717960"/>
                                  <a:pt x="107068" y="725129"/>
                                  <a:pt x="111831" y="732298"/>
                                </a:cubicBezTo>
                                <a:cubicBezTo>
                                  <a:pt x="113418" y="733323"/>
                                  <a:pt x="113418" y="735371"/>
                                  <a:pt x="113418" y="736395"/>
                                </a:cubicBezTo>
                                <a:cubicBezTo>
                                  <a:pt x="113418" y="737419"/>
                                  <a:pt x="113418" y="738444"/>
                                  <a:pt x="115006" y="739468"/>
                                </a:cubicBezTo>
                                <a:cubicBezTo>
                                  <a:pt x="119768" y="744589"/>
                                  <a:pt x="122943" y="749710"/>
                                  <a:pt x="126118" y="755855"/>
                                </a:cubicBezTo>
                                <a:cubicBezTo>
                                  <a:pt x="129293" y="762000"/>
                                  <a:pt x="134056" y="767121"/>
                                  <a:pt x="137231" y="772242"/>
                                </a:cubicBezTo>
                                <a:cubicBezTo>
                                  <a:pt x="138818" y="774290"/>
                                  <a:pt x="140406" y="776339"/>
                                  <a:pt x="143581" y="778387"/>
                                </a:cubicBezTo>
                                <a:cubicBezTo>
                                  <a:pt x="148343" y="785556"/>
                                  <a:pt x="156281" y="791702"/>
                                  <a:pt x="159456" y="798871"/>
                                </a:cubicBezTo>
                                <a:cubicBezTo>
                                  <a:pt x="159456" y="799895"/>
                                  <a:pt x="161043" y="801944"/>
                                  <a:pt x="162631" y="802968"/>
                                </a:cubicBezTo>
                                <a:cubicBezTo>
                                  <a:pt x="168981" y="810137"/>
                                  <a:pt x="173743" y="816282"/>
                                  <a:pt x="180093" y="823452"/>
                                </a:cubicBezTo>
                                <a:cubicBezTo>
                                  <a:pt x="181681" y="824476"/>
                                  <a:pt x="181681" y="825500"/>
                                  <a:pt x="183268" y="827548"/>
                                </a:cubicBezTo>
                                <a:cubicBezTo>
                                  <a:pt x="192793" y="834718"/>
                                  <a:pt x="199143" y="843936"/>
                                  <a:pt x="207081" y="851105"/>
                                </a:cubicBezTo>
                                <a:cubicBezTo>
                                  <a:pt x="215018" y="859298"/>
                                  <a:pt x="222956" y="866468"/>
                                  <a:pt x="232481" y="874661"/>
                                </a:cubicBezTo>
                                <a:cubicBezTo>
                                  <a:pt x="234068" y="875686"/>
                                  <a:pt x="235656" y="876710"/>
                                  <a:pt x="235656" y="877734"/>
                                </a:cubicBezTo>
                                <a:cubicBezTo>
                                  <a:pt x="242006" y="883879"/>
                                  <a:pt x="248356" y="891048"/>
                                  <a:pt x="256293" y="896169"/>
                                </a:cubicBezTo>
                                <a:cubicBezTo>
                                  <a:pt x="265818" y="902315"/>
                                  <a:pt x="272168" y="910508"/>
                                  <a:pt x="280106" y="917677"/>
                                </a:cubicBezTo>
                                <a:cubicBezTo>
                                  <a:pt x="281693" y="918702"/>
                                  <a:pt x="281693" y="919726"/>
                                  <a:pt x="284868" y="920750"/>
                                </a:cubicBezTo>
                                <a:cubicBezTo>
                                  <a:pt x="295981" y="926895"/>
                                  <a:pt x="302331" y="934065"/>
                                  <a:pt x="311856" y="940210"/>
                                </a:cubicBezTo>
                                <a:cubicBezTo>
                                  <a:pt x="313443" y="941234"/>
                                  <a:pt x="315031" y="942258"/>
                                  <a:pt x="315031" y="943282"/>
                                </a:cubicBezTo>
                                <a:cubicBezTo>
                                  <a:pt x="315031" y="943282"/>
                                  <a:pt x="315031" y="944306"/>
                                  <a:pt x="315031" y="944306"/>
                                </a:cubicBezTo>
                                <a:cubicBezTo>
                                  <a:pt x="315031" y="944306"/>
                                  <a:pt x="313443" y="944306"/>
                                  <a:pt x="313443" y="944306"/>
                                </a:cubicBezTo>
                                <a:cubicBezTo>
                                  <a:pt x="310268" y="944306"/>
                                  <a:pt x="308681" y="943282"/>
                                  <a:pt x="305506" y="943282"/>
                                </a:cubicBezTo>
                                <a:cubicBezTo>
                                  <a:pt x="303918" y="945331"/>
                                  <a:pt x="305506" y="946355"/>
                                  <a:pt x="305506" y="947379"/>
                                </a:cubicBezTo>
                                <a:cubicBezTo>
                                  <a:pt x="302331" y="947379"/>
                                  <a:pt x="300743" y="946355"/>
                                  <a:pt x="299156" y="944306"/>
                                </a:cubicBezTo>
                                <a:cubicBezTo>
                                  <a:pt x="302331" y="943282"/>
                                  <a:pt x="300743" y="941234"/>
                                  <a:pt x="299156" y="939185"/>
                                </a:cubicBezTo>
                                <a:cubicBezTo>
                                  <a:pt x="299156" y="939185"/>
                                  <a:pt x="300743" y="939185"/>
                                  <a:pt x="302331" y="939185"/>
                                </a:cubicBezTo>
                                <a:cubicBezTo>
                                  <a:pt x="303918" y="939185"/>
                                  <a:pt x="305506" y="938161"/>
                                  <a:pt x="303918" y="937137"/>
                                </a:cubicBezTo>
                                <a:cubicBezTo>
                                  <a:pt x="302331" y="935089"/>
                                  <a:pt x="300743" y="934065"/>
                                  <a:pt x="295981" y="933040"/>
                                </a:cubicBezTo>
                                <a:cubicBezTo>
                                  <a:pt x="297568" y="935089"/>
                                  <a:pt x="297568" y="937137"/>
                                  <a:pt x="299156" y="939185"/>
                                </a:cubicBezTo>
                                <a:cubicBezTo>
                                  <a:pt x="295981" y="940210"/>
                                  <a:pt x="294393" y="942258"/>
                                  <a:pt x="297568" y="944306"/>
                                </a:cubicBezTo>
                                <a:cubicBezTo>
                                  <a:pt x="299156" y="945331"/>
                                  <a:pt x="299156" y="946355"/>
                                  <a:pt x="300743" y="947379"/>
                                </a:cubicBezTo>
                                <a:cubicBezTo>
                                  <a:pt x="300743" y="948403"/>
                                  <a:pt x="300743" y="948403"/>
                                  <a:pt x="299156" y="949427"/>
                                </a:cubicBezTo>
                                <a:cubicBezTo>
                                  <a:pt x="299156" y="949427"/>
                                  <a:pt x="297568" y="949427"/>
                                  <a:pt x="297568" y="949427"/>
                                </a:cubicBezTo>
                                <a:cubicBezTo>
                                  <a:pt x="289631" y="944306"/>
                                  <a:pt x="283281" y="939185"/>
                                  <a:pt x="273756" y="935089"/>
                                </a:cubicBezTo>
                                <a:cubicBezTo>
                                  <a:pt x="268993" y="929968"/>
                                  <a:pt x="262643" y="927919"/>
                                  <a:pt x="256293" y="923823"/>
                                </a:cubicBezTo>
                                <a:cubicBezTo>
                                  <a:pt x="253118" y="921774"/>
                                  <a:pt x="249943" y="920750"/>
                                  <a:pt x="248356" y="918702"/>
                                </a:cubicBezTo>
                                <a:cubicBezTo>
                                  <a:pt x="245181" y="916653"/>
                                  <a:pt x="240418" y="914605"/>
                                  <a:pt x="237243" y="912556"/>
                                </a:cubicBezTo>
                                <a:cubicBezTo>
                                  <a:pt x="234068" y="909484"/>
                                  <a:pt x="229306" y="907436"/>
                                  <a:pt x="224543" y="905387"/>
                                </a:cubicBezTo>
                                <a:cubicBezTo>
                                  <a:pt x="221368" y="904363"/>
                                  <a:pt x="218193" y="902315"/>
                                  <a:pt x="215018" y="899242"/>
                                </a:cubicBezTo>
                                <a:cubicBezTo>
                                  <a:pt x="213431" y="898218"/>
                                  <a:pt x="213431" y="897194"/>
                                  <a:pt x="211843" y="897194"/>
                                </a:cubicBezTo>
                                <a:cubicBezTo>
                                  <a:pt x="205493" y="896169"/>
                                  <a:pt x="202318" y="892073"/>
                                  <a:pt x="197556" y="887976"/>
                                </a:cubicBezTo>
                                <a:cubicBezTo>
                                  <a:pt x="194381" y="884903"/>
                                  <a:pt x="189618" y="880806"/>
                                  <a:pt x="184856" y="877734"/>
                                </a:cubicBezTo>
                                <a:cubicBezTo>
                                  <a:pt x="180093" y="873637"/>
                                  <a:pt x="175331" y="869540"/>
                                  <a:pt x="172156" y="865444"/>
                                </a:cubicBezTo>
                                <a:cubicBezTo>
                                  <a:pt x="168981" y="862371"/>
                                  <a:pt x="165806" y="859298"/>
                                  <a:pt x="161043" y="857250"/>
                                </a:cubicBezTo>
                                <a:cubicBezTo>
                                  <a:pt x="159456" y="856226"/>
                                  <a:pt x="156281" y="855202"/>
                                  <a:pt x="156281" y="853153"/>
                                </a:cubicBezTo>
                                <a:cubicBezTo>
                                  <a:pt x="145168" y="841887"/>
                                  <a:pt x="134056" y="830621"/>
                                  <a:pt x="122943" y="819355"/>
                                </a:cubicBezTo>
                                <a:cubicBezTo>
                                  <a:pt x="116593" y="813210"/>
                                  <a:pt x="111831" y="806040"/>
                                  <a:pt x="107068" y="798871"/>
                                </a:cubicBezTo>
                                <a:cubicBezTo>
                                  <a:pt x="105481" y="796823"/>
                                  <a:pt x="105481" y="795798"/>
                                  <a:pt x="103893" y="793750"/>
                                </a:cubicBezTo>
                                <a:cubicBezTo>
                                  <a:pt x="97543" y="788629"/>
                                  <a:pt x="92781" y="782484"/>
                                  <a:pt x="88018" y="776339"/>
                                </a:cubicBezTo>
                                <a:cubicBezTo>
                                  <a:pt x="75318" y="764048"/>
                                  <a:pt x="64206" y="751758"/>
                                  <a:pt x="54681" y="738444"/>
                                </a:cubicBezTo>
                                <a:cubicBezTo>
                                  <a:pt x="53093" y="736395"/>
                                  <a:pt x="51506" y="734347"/>
                                  <a:pt x="49918" y="732298"/>
                                </a:cubicBezTo>
                                <a:cubicBezTo>
                                  <a:pt x="45156" y="726153"/>
                                  <a:pt x="40393" y="721032"/>
                                  <a:pt x="37218" y="713863"/>
                                </a:cubicBezTo>
                                <a:cubicBezTo>
                                  <a:pt x="35631" y="709766"/>
                                  <a:pt x="30868" y="706694"/>
                                  <a:pt x="29281" y="702597"/>
                                </a:cubicBezTo>
                                <a:cubicBezTo>
                                  <a:pt x="27693" y="698500"/>
                                  <a:pt x="27693" y="694403"/>
                                  <a:pt x="24518" y="691331"/>
                                </a:cubicBezTo>
                                <a:cubicBezTo>
                                  <a:pt x="16581" y="678016"/>
                                  <a:pt x="13406" y="663677"/>
                                  <a:pt x="8643" y="650363"/>
                                </a:cubicBezTo>
                                <a:cubicBezTo>
                                  <a:pt x="7056" y="642169"/>
                                  <a:pt x="3881" y="633976"/>
                                  <a:pt x="2293" y="626806"/>
                                </a:cubicBezTo>
                                <a:cubicBezTo>
                                  <a:pt x="706" y="620661"/>
                                  <a:pt x="2293" y="613492"/>
                                  <a:pt x="706" y="606323"/>
                                </a:cubicBezTo>
                                <a:cubicBezTo>
                                  <a:pt x="706" y="600177"/>
                                  <a:pt x="-882" y="594032"/>
                                  <a:pt x="706" y="586863"/>
                                </a:cubicBezTo>
                                <a:cubicBezTo>
                                  <a:pt x="2293" y="580718"/>
                                  <a:pt x="3881" y="575597"/>
                                  <a:pt x="5468" y="569452"/>
                                </a:cubicBezTo>
                                <a:cubicBezTo>
                                  <a:pt x="5468" y="568427"/>
                                  <a:pt x="7056" y="566379"/>
                                  <a:pt x="7056" y="565355"/>
                                </a:cubicBezTo>
                                <a:cubicBezTo>
                                  <a:pt x="7056" y="562282"/>
                                  <a:pt x="5468" y="559210"/>
                                  <a:pt x="5468" y="557161"/>
                                </a:cubicBezTo>
                                <a:cubicBezTo>
                                  <a:pt x="5468" y="554089"/>
                                  <a:pt x="8643" y="552040"/>
                                  <a:pt x="8643" y="548968"/>
                                </a:cubicBezTo>
                                <a:cubicBezTo>
                                  <a:pt x="7056" y="542823"/>
                                  <a:pt x="10231" y="536677"/>
                                  <a:pt x="13406" y="531556"/>
                                </a:cubicBezTo>
                                <a:cubicBezTo>
                                  <a:pt x="18168" y="522339"/>
                                  <a:pt x="22931" y="513121"/>
                                  <a:pt x="26106" y="502879"/>
                                </a:cubicBezTo>
                                <a:cubicBezTo>
                                  <a:pt x="26106" y="500831"/>
                                  <a:pt x="27693" y="498782"/>
                                  <a:pt x="29281" y="496734"/>
                                </a:cubicBezTo>
                                <a:cubicBezTo>
                                  <a:pt x="35631" y="487516"/>
                                  <a:pt x="40393" y="477274"/>
                                  <a:pt x="46743" y="468056"/>
                                </a:cubicBezTo>
                                <a:cubicBezTo>
                                  <a:pt x="54681" y="456790"/>
                                  <a:pt x="62618" y="446548"/>
                                  <a:pt x="72143" y="436306"/>
                                </a:cubicBezTo>
                                <a:cubicBezTo>
                                  <a:pt x="73731" y="434258"/>
                                  <a:pt x="76906" y="431185"/>
                                  <a:pt x="78493" y="429137"/>
                                </a:cubicBezTo>
                                <a:cubicBezTo>
                                  <a:pt x="80081" y="424016"/>
                                  <a:pt x="84843" y="418895"/>
                                  <a:pt x="91193" y="414798"/>
                                </a:cubicBezTo>
                                <a:cubicBezTo>
                                  <a:pt x="92781" y="413774"/>
                                  <a:pt x="94368" y="411726"/>
                                  <a:pt x="95956" y="410702"/>
                                </a:cubicBezTo>
                                <a:cubicBezTo>
                                  <a:pt x="97543" y="409677"/>
                                  <a:pt x="97543" y="407629"/>
                                  <a:pt x="99131" y="406605"/>
                                </a:cubicBezTo>
                                <a:cubicBezTo>
                                  <a:pt x="103893" y="402508"/>
                                  <a:pt x="108656" y="398411"/>
                                  <a:pt x="111831" y="394315"/>
                                </a:cubicBezTo>
                                <a:cubicBezTo>
                                  <a:pt x="116593" y="390218"/>
                                  <a:pt x="118181" y="385097"/>
                                  <a:pt x="122943" y="382024"/>
                                </a:cubicBezTo>
                                <a:cubicBezTo>
                                  <a:pt x="126118" y="379976"/>
                                  <a:pt x="127706" y="376903"/>
                                  <a:pt x="129293" y="374855"/>
                                </a:cubicBezTo>
                                <a:cubicBezTo>
                                  <a:pt x="134056" y="368710"/>
                                  <a:pt x="138818" y="363589"/>
                                  <a:pt x="146756" y="358468"/>
                                </a:cubicBezTo>
                                <a:cubicBezTo>
                                  <a:pt x="157868" y="350274"/>
                                  <a:pt x="167393" y="341056"/>
                                  <a:pt x="175331" y="331839"/>
                                </a:cubicBezTo>
                                <a:cubicBezTo>
                                  <a:pt x="176918" y="330815"/>
                                  <a:pt x="176918" y="328766"/>
                                  <a:pt x="178506" y="328766"/>
                                </a:cubicBezTo>
                                <a:cubicBezTo>
                                  <a:pt x="186443" y="324669"/>
                                  <a:pt x="191206" y="319548"/>
                                  <a:pt x="195968" y="315452"/>
                                </a:cubicBezTo>
                                <a:cubicBezTo>
                                  <a:pt x="199143" y="313403"/>
                                  <a:pt x="200731" y="311355"/>
                                  <a:pt x="203906" y="310331"/>
                                </a:cubicBezTo>
                                <a:cubicBezTo>
                                  <a:pt x="210256" y="306234"/>
                                  <a:pt x="215018" y="302137"/>
                                  <a:pt x="221368" y="299065"/>
                                </a:cubicBezTo>
                                <a:cubicBezTo>
                                  <a:pt x="222956" y="298040"/>
                                  <a:pt x="224543" y="297016"/>
                                  <a:pt x="226131" y="295992"/>
                                </a:cubicBezTo>
                                <a:cubicBezTo>
                                  <a:pt x="230893" y="292919"/>
                                  <a:pt x="237243" y="289847"/>
                                  <a:pt x="242006" y="286774"/>
                                </a:cubicBezTo>
                                <a:cubicBezTo>
                                  <a:pt x="245181" y="283702"/>
                                  <a:pt x="251531" y="280629"/>
                                  <a:pt x="256293" y="278581"/>
                                </a:cubicBezTo>
                                <a:cubicBezTo>
                                  <a:pt x="264231" y="274484"/>
                                  <a:pt x="273756" y="269363"/>
                                  <a:pt x="281693" y="265266"/>
                                </a:cubicBezTo>
                                <a:cubicBezTo>
                                  <a:pt x="289631" y="261169"/>
                                  <a:pt x="295981" y="258097"/>
                                  <a:pt x="303918" y="254000"/>
                                </a:cubicBezTo>
                                <a:cubicBezTo>
                                  <a:pt x="307093" y="252976"/>
                                  <a:pt x="310268" y="250927"/>
                                  <a:pt x="313443" y="249903"/>
                                </a:cubicBezTo>
                                <a:cubicBezTo>
                                  <a:pt x="319793" y="247855"/>
                                  <a:pt x="326143" y="244782"/>
                                  <a:pt x="330906" y="240685"/>
                                </a:cubicBezTo>
                                <a:cubicBezTo>
                                  <a:pt x="330906" y="239661"/>
                                  <a:pt x="332493" y="239661"/>
                                  <a:pt x="334081" y="239661"/>
                                </a:cubicBezTo>
                                <a:cubicBezTo>
                                  <a:pt x="345193" y="235565"/>
                                  <a:pt x="353131" y="230444"/>
                                  <a:pt x="364243" y="227371"/>
                                </a:cubicBezTo>
                                <a:cubicBezTo>
                                  <a:pt x="376943" y="224298"/>
                                  <a:pt x="388056" y="219177"/>
                                  <a:pt x="400756" y="215081"/>
                                </a:cubicBezTo>
                                <a:cubicBezTo>
                                  <a:pt x="426156" y="206887"/>
                                  <a:pt x="451556" y="199718"/>
                                  <a:pt x="480131" y="193573"/>
                                </a:cubicBezTo>
                                <a:cubicBezTo>
                                  <a:pt x="497593" y="189476"/>
                                  <a:pt x="515056" y="186403"/>
                                  <a:pt x="532518" y="185379"/>
                                </a:cubicBezTo>
                                <a:cubicBezTo>
                                  <a:pt x="535693" y="185379"/>
                                  <a:pt x="540456" y="184355"/>
                                  <a:pt x="543631" y="183331"/>
                                </a:cubicBezTo>
                                <a:cubicBezTo>
                                  <a:pt x="546806" y="182306"/>
                                  <a:pt x="548393" y="182306"/>
                                  <a:pt x="551568" y="182306"/>
                                </a:cubicBezTo>
                                <a:cubicBezTo>
                                  <a:pt x="553156" y="182306"/>
                                  <a:pt x="553156" y="182306"/>
                                  <a:pt x="554743" y="182306"/>
                                </a:cubicBezTo>
                                <a:cubicBezTo>
                                  <a:pt x="564268" y="179234"/>
                                  <a:pt x="576968" y="180258"/>
                                  <a:pt x="586493" y="176161"/>
                                </a:cubicBezTo>
                                <a:cubicBezTo>
                                  <a:pt x="586493" y="175137"/>
                                  <a:pt x="586493" y="174113"/>
                                  <a:pt x="584906" y="173089"/>
                                </a:cubicBezTo>
                                <a:cubicBezTo>
                                  <a:pt x="580143" y="172065"/>
                                  <a:pt x="576968" y="170016"/>
                                  <a:pt x="572206" y="168992"/>
                                </a:cubicBezTo>
                                <a:cubicBezTo>
                                  <a:pt x="561093" y="165919"/>
                                  <a:pt x="540456" y="160798"/>
                                  <a:pt x="529343" y="156702"/>
                                </a:cubicBezTo>
                                <a:cubicBezTo>
                                  <a:pt x="526168" y="155677"/>
                                  <a:pt x="524581" y="155677"/>
                                  <a:pt x="521406" y="154653"/>
                                </a:cubicBezTo>
                                <a:cubicBezTo>
                                  <a:pt x="518231" y="153629"/>
                                  <a:pt x="515056" y="153629"/>
                                  <a:pt x="511881" y="152605"/>
                                </a:cubicBezTo>
                                <a:cubicBezTo>
                                  <a:pt x="499181" y="148508"/>
                                  <a:pt x="488068" y="144411"/>
                                  <a:pt x="473781" y="142363"/>
                                </a:cubicBezTo>
                                <a:cubicBezTo>
                                  <a:pt x="465843" y="140315"/>
                                  <a:pt x="461081" y="137242"/>
                                  <a:pt x="454731" y="134169"/>
                                </a:cubicBezTo>
                                <a:cubicBezTo>
                                  <a:pt x="451556" y="133145"/>
                                  <a:pt x="449968" y="131097"/>
                                  <a:pt x="446793" y="130073"/>
                                </a:cubicBezTo>
                                <a:cubicBezTo>
                                  <a:pt x="437268" y="125976"/>
                                  <a:pt x="427743" y="120855"/>
                                  <a:pt x="421393" y="115734"/>
                                </a:cubicBezTo>
                                <a:cubicBezTo>
                                  <a:pt x="418218" y="112661"/>
                                  <a:pt x="413456" y="109589"/>
                                  <a:pt x="410281" y="106516"/>
                                </a:cubicBezTo>
                                <a:cubicBezTo>
                                  <a:pt x="408693" y="105492"/>
                                  <a:pt x="407106" y="104468"/>
                                  <a:pt x="407106" y="103444"/>
                                </a:cubicBezTo>
                                <a:cubicBezTo>
                                  <a:pt x="407106" y="100371"/>
                                  <a:pt x="403931" y="97298"/>
                                  <a:pt x="400756" y="95250"/>
                                </a:cubicBezTo>
                                <a:cubicBezTo>
                                  <a:pt x="399168" y="94226"/>
                                  <a:pt x="397581" y="92177"/>
                                  <a:pt x="394406" y="90129"/>
                                </a:cubicBezTo>
                                <a:cubicBezTo>
                                  <a:pt x="392818" y="89105"/>
                                  <a:pt x="392818" y="87056"/>
                                  <a:pt x="392818" y="85008"/>
                                </a:cubicBezTo>
                                <a:cubicBezTo>
                                  <a:pt x="392818" y="82960"/>
                                  <a:pt x="392818" y="81935"/>
                                  <a:pt x="389643" y="79887"/>
                                </a:cubicBezTo>
                                <a:cubicBezTo>
                                  <a:pt x="384881" y="76815"/>
                                  <a:pt x="381706" y="73742"/>
                                  <a:pt x="376943" y="69645"/>
                                </a:cubicBezTo>
                                <a:cubicBezTo>
                                  <a:pt x="373768" y="66573"/>
                                  <a:pt x="372181" y="64524"/>
                                  <a:pt x="372181" y="60427"/>
                                </a:cubicBezTo>
                                <a:cubicBezTo>
                                  <a:pt x="372181" y="57355"/>
                                  <a:pt x="370593" y="54282"/>
                                  <a:pt x="367418" y="51210"/>
                                </a:cubicBezTo>
                                <a:cubicBezTo>
                                  <a:pt x="365831" y="49161"/>
                                  <a:pt x="364243" y="46089"/>
                                  <a:pt x="362656" y="44040"/>
                                </a:cubicBezTo>
                                <a:cubicBezTo>
                                  <a:pt x="361068" y="41992"/>
                                  <a:pt x="359481" y="39944"/>
                                  <a:pt x="357893" y="36871"/>
                                </a:cubicBezTo>
                                <a:cubicBezTo>
                                  <a:pt x="351543" y="31750"/>
                                  <a:pt x="349956" y="28677"/>
                                  <a:pt x="346781" y="24581"/>
                                </a:cubicBezTo>
                                <a:cubicBezTo>
                                  <a:pt x="345193" y="22532"/>
                                  <a:pt x="345193" y="19460"/>
                                  <a:pt x="342018" y="17411"/>
                                </a:cubicBezTo>
                                <a:cubicBezTo>
                                  <a:pt x="338843" y="13315"/>
                                  <a:pt x="337256" y="10242"/>
                                  <a:pt x="337256" y="5121"/>
                                </a:cubicBezTo>
                                <a:cubicBezTo>
                                  <a:pt x="337256" y="4097"/>
                                  <a:pt x="337256" y="2048"/>
                                  <a:pt x="337256" y="1024"/>
                                </a:cubicBezTo>
                                <a:cubicBezTo>
                                  <a:pt x="337256" y="1024"/>
                                  <a:pt x="338843" y="0"/>
                                  <a:pt x="34043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44" name="Группа 44"/>
                        <wpg:cNvGrpSpPr>
                          <a:grpSpLocks noChangeAspect="1"/>
                        </wpg:cNvGrpSpPr>
                        <wpg:grpSpPr>
                          <a:xfrm rot="21312698">
                            <a:off x="2238375" y="457200"/>
                            <a:ext cx="1828800" cy="5804115"/>
                            <a:chOff x="0" y="0"/>
                            <a:chExt cx="2160000" cy="6848475"/>
                          </a:xfrm>
                        </wpg:grpSpPr>
                        <wpg:grpSp>
                          <wpg:cNvPr id="12" name="Группа 12"/>
                          <wpg:cNvGrpSpPr/>
                          <wpg:grpSpPr>
                            <a:xfrm>
                              <a:off x="0" y="0"/>
                              <a:ext cx="2160000" cy="6848475"/>
                              <a:chOff x="0" y="0"/>
                              <a:chExt cx="2160000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Рисунок 1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42"/>
                                  <a:gd name="connsiteX1" fmla="*/ 2159999 w 2159999"/>
                                  <a:gd name="connsiteY1" fmla="*/ 1079999 h 6848742"/>
                                  <a:gd name="connsiteX2" fmla="*/ 2159999 w 2159999"/>
                                  <a:gd name="connsiteY2" fmla="*/ 6848742 h 6848742"/>
                                  <a:gd name="connsiteX3" fmla="*/ 0 w 2159999"/>
                                  <a:gd name="connsiteY3" fmla="*/ 6848742 h 6848742"/>
                                  <a:gd name="connsiteX4" fmla="*/ 0 w 2159999"/>
                                  <a:gd name="connsiteY4" fmla="*/ 1080000 h 68487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42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42"/>
                                    </a:lnTo>
                                    <a:lnTo>
                                      <a:pt x="0" y="6848742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9" name="Стрелка: Пятиугольник 1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7565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5" name="Прямоугольник 2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485466"/>
                                <a:ext cx="2160000" cy="35938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6" name="Равнобедренный треугольник 26"/>
                            <wps:cNvSpPr/>
                            <wps:spPr>
                              <a:xfrm>
                                <a:off x="84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8" name="Равнобедренный треугольник 28"/>
                            <wps:cNvSpPr/>
                            <wps:spPr>
                              <a:xfrm>
                                <a:off x="4402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0" name="Равнобедренный треугольник 30"/>
                            <wps:cNvSpPr/>
                            <wps:spPr>
                              <a:xfrm>
                                <a:off x="8720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4" name="Равнобедренный треугольник 34"/>
                            <wps:cNvSpPr/>
                            <wps:spPr>
                              <a:xfrm>
                                <a:off x="13038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8" name="Равнобедренный треугольник 38"/>
                            <wps:cNvSpPr/>
                            <wps:spPr>
                              <a:xfrm>
                                <a:off x="1727200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9" name="Прямая соединительная линия 39"/>
                            <wps:cNvCnPr>
                              <a:cxnSpLocks/>
                            </wps:cNvCnPr>
                            <wps:spPr>
                              <a:xfrm>
                                <a:off x="1075267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Прямая соединительная линия 40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Овал 41"/>
                            <wps:cNvSpPr/>
                            <wps:spPr>
                              <a:xfrm>
                                <a:off x="982134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3" name="Рисунок 41" descr="Двое друзей обнимают друг друга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5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4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5" name="Текст 2" descr="Сообщение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796415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29F4D2FE" w14:textId="77777777" w:rsidR="000A574C" w:rsidRDefault="00952353" w:rsidP="000A574C">
                                <w:pPr>
                                  <w:pStyle w:val="a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hAnsi="Speak Pro"/>
                                      <w:color w:val="FFFFFF" w:themeColor="background1"/>
                                      <w:kern w:val="24"/>
                                      <w:szCs w:val="36"/>
                                    </w:rPr>
                                    <w:id w:val="186956659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0A574C">
                                      <w:rPr>
                                        <w:lang w:bidi="ru-RU"/>
                                      </w:rPr>
                                      <w:t>Особенная книга для особенного человека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180" name="Группа 180"/>
                        <wpg:cNvGrpSpPr>
                          <a:grpSpLocks noChangeAspect="1"/>
                        </wpg:cNvGrpSpPr>
                        <wpg:grpSpPr>
                          <a:xfrm>
                            <a:off x="6924675" y="171450"/>
                            <a:ext cx="1773936" cy="5606237"/>
                            <a:chOff x="0" y="0"/>
                            <a:chExt cx="2164771" cy="6848475"/>
                          </a:xfrm>
                        </wpg:grpSpPr>
                        <wpg:grpSp>
                          <wpg:cNvPr id="170" name="Группа 170"/>
                          <wpg:cNvGrpSpPr/>
                          <wpg:grpSpPr>
                            <a:xfrm>
                              <a:off x="0" y="0"/>
                              <a:ext cx="2164771" cy="6848475"/>
                              <a:chOff x="0" y="0"/>
                              <a:chExt cx="216477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71" name="Рисунок 17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79999 w 2159999"/>
                                  <a:gd name="connsiteY0" fmla="*/ 0 h 6848739"/>
                                  <a:gd name="connsiteX1" fmla="*/ 2159999 w 2159999"/>
                                  <a:gd name="connsiteY1" fmla="*/ 1080000 h 6848739"/>
                                  <a:gd name="connsiteX2" fmla="*/ 2159999 w 2159999"/>
                                  <a:gd name="connsiteY2" fmla="*/ 6848739 h 6848739"/>
                                  <a:gd name="connsiteX3" fmla="*/ 0 w 2159999"/>
                                  <a:gd name="connsiteY3" fmla="*/ 6848739 h 6848739"/>
                                  <a:gd name="connsiteX4" fmla="*/ 0 w 2159999"/>
                                  <a:gd name="connsiteY4" fmla="*/ 1080000 h 6848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9">
                                    <a:moveTo>
                                      <a:pt x="1079999" y="0"/>
                                    </a:moveTo>
                                    <a:lnTo>
                                      <a:pt x="2159999" y="1080000"/>
                                    </a:lnTo>
                                    <a:lnTo>
                                      <a:pt x="2159999" y="6848739"/>
                                    </a:lnTo>
                                    <a:lnTo>
                                      <a:pt x="0" y="6848739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72" name="Стрелка: Пятиугольник 17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3" name="Полилиния: Фигура 17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flipH="1"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4" name="Полилиния: Фигура 17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5" name="Прямая соединительная линия 175"/>
                            <wps:cNvCnPr>
                              <a:cxnSpLocks/>
                            </wps:cNvCnPr>
                            <wps:spPr>
                              <a:xfrm>
                                <a:off x="1088571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" name="Прямая соединительная линия 176"/>
                            <wps:cNvCnPr>
                              <a:cxnSpLocks/>
                            </wps:cNvCnPr>
                            <wps:spPr>
                              <a:xfrm flipH="1">
                                <a:off x="108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7" name="Овал 177"/>
                            <wps:cNvSpPr/>
                            <wps:spPr>
                              <a:xfrm>
                                <a:off x="990600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8" name="Рисунок 55" descr="Мать с дочерью читают книгу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7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70114" y="4169228"/>
                                <a:ext cx="1407160" cy="140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79" name="Текст 5" descr="Сообщение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2478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4A0CA8C" w14:textId="77777777" w:rsidR="000A574C" w:rsidRDefault="00952353" w:rsidP="000A574C">
                                <w:pPr>
                                  <w:pStyle w:val="a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66486674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AF1510">
                                      <w:rPr>
                                        <w:lang w:bidi="ru-RU"/>
                                      </w:rPr>
                                      <w:t>Еще всего одну страничку!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18" name="Полилиния: Фигура 18">
                          <a:extLst>
                            <a:ext uri="{FF2B5EF4-FFF2-40B4-BE49-F238E27FC236}">
                              <a16:creationId xmlns:a16="http://schemas.microsoft.com/office/drawing/2014/main" id="{E3238DF1-58E2-47AF-AD75-EB47EDA8BCA0}"/>
                            </a:ext>
                          </a:extLst>
                        </wps:cNvPr>
                        <wps:cNvSpPr/>
                        <wps:spPr>
                          <a:xfrm rot="19800000" flipH="1">
                            <a:off x="2752725" y="352425"/>
                            <a:ext cx="383540" cy="779780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gradFill>
                              <a:gsLst>
                                <a:gs pos="0">
                                  <a:srgbClr val="FF0000"/>
                                </a:gs>
                                <a:gs pos="100000">
                                  <a:srgbClr val="C00000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Группа 15">
                          <a:extLst>
                            <a:ext uri="{FF2B5EF4-FFF2-40B4-BE49-F238E27FC236}">
                              <a16:creationId xmlns:a16="http://schemas.microsoft.com/office/drawing/2014/main" id="{30C64753-5FF4-4839-887B-BB0F57E37FB9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7743825" y="0"/>
                            <a:ext cx="200660" cy="805180"/>
                            <a:chOff x="7717158" y="-287860"/>
                            <a:chExt cx="315694" cy="1264833"/>
                          </a:xfrm>
                        </wpg:grpSpPr>
                        <wps:wsp>
                          <wps:cNvPr id="16" name="Полилиния: Фигура 16">
                            <a:extLst>
                              <a:ext uri="{FF2B5EF4-FFF2-40B4-BE49-F238E27FC236}">
                                <a16:creationId xmlns:a16="http://schemas.microsoft.com/office/drawing/2014/main" id="{EB3112AF-C84F-4A0E-B6F6-AF6F20C967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7158" y="-169819"/>
                              <a:ext cx="228920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100000">
                                    <a:schemeClr val="accent2">
                                      <a:lumMod val="50000"/>
                                    </a:schemeClr>
                                  </a:gs>
                                  <a:gs pos="46000">
                                    <a:schemeClr val="accent2"/>
                                  </a:gs>
                                  <a:gs pos="78000">
                                    <a:schemeClr val="accent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Полилиния: Фигура 17">
                            <a:extLst>
                              <a:ext uri="{FF2B5EF4-FFF2-40B4-BE49-F238E27FC236}">
                                <a16:creationId xmlns:a16="http://schemas.microsoft.com/office/drawing/2014/main" id="{486764A4-959A-435F-81CE-7011848B17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47102" y="-287860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rgbClr val="D7C5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D6CAAF" id="Группа 181" o:spid="_x0000_s1026" style="width:684.95pt;height:493pt;mso-position-horizontal-relative:char;mso-position-vertical-relative:line" coordsize="86986,626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">
                <v:shape id="Полилиния: Фигура 29" o:spid="_x0000_s1027" style="position:absolute;left:60769;top:4762;width:3783;height:7684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" path="m,c158221,122237,316442,244475,374650,381000v58208,136525,16404,287337,-25400,438150e" filled="f" strokecolor="#323e4f [2415]" strokeweight="10pt">
                  <v:stroke joinstyle="miter"/>
                  <v:path arrowok="t" o:connecttype="custom" o:connectlocs="0,0;351468,357411;327640,768433" o:connectangles="0,0,0"/>
                </v:shape>
                <v:shape id="Полилиния: Фигура 23" o:spid="_x0000_s1028" style="position:absolute;left:42386;top:2095;width:2565;height:5213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" path="m,c158221,122237,316442,244475,374650,381000v58208,136525,16404,287337,-25400,438150e" filled="f" strokecolor="#b23883 [2407]" strokeweight="10pt">
                  <v:stroke joinstyle="miter"/>
                  <v:path arrowok="t" o:connecttype="custom" o:connectlocs="0,0;238313,242481;222156,521335" o:connectangles="0,0,0"/>
                </v:shape>
                <v:shape id="Полилиния: Фигура 24" o:spid="_x0000_s1029" style="position:absolute;left:42862;top:1619;width:5580;height:7210;visibility:visible;mso-wrap-style:square;v-text-anchor:middle" coordsize="561975,726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" path="m,321468l319087,,552450,209550r9525,516731l73818,726281,,321468xe" fillcolor="white [3212]" stroked="f" strokeweight="1pt">
                  <v:stroke joinstyle="miter"/>
                  <v:path arrowok="t" o:connecttype="custom" o:connectlocs="0,319141;316825,0;548534,208033;557991,721023;73295,721023;0,319141" o:connectangles="0,0,0,0,0,0"/>
                </v:shape>
                <v:group id="Группа 169" o:spid="_x0000_s1030" style="position:absolute;left:54387;top:5905;width:17740;height:56300;rotation:212558fd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">
                  <o:lock v:ext="edit" aspectratio="t"/>
                  <v:group id="Группа 82" o:spid="_x0000_s1031" style="position:absolute;width:21596;height:68498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Рисунок 83" o:spid="_x0000_s1032" type="#_x0000_t75" style="position:absolute;width:21596;height:68484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" path="m1080000,l2159999,1079999r,5768738l,6848737,,1080000,1080000,xe">
                      <v:imagedata r:id="rId18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Стрелка: Пятиугольник 84" o:spid="_x0000_s1033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" adj="18615" fillcolor="black [3213]" stroked="f" strokeweight="1pt">
                      <v:fill opacity="55769f"/>
                    </v:shape>
                    <v:rect id="Прямоугольник 85" o:spid="_x0000_s1034" style="position:absolute;top:65423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" fillcolor="#008bce [3206]" stroked="f" strokeweight="1pt"/>
                    <v:rect id="Прямоугольник 86" o:spid="_x0000_s1035" style="position:absolute;left:3156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" fillcolor="#008bce [3206]" stroked="f" strokeweight="1pt"/>
                    <v:rect id="Прямоугольник 87" o:spid="_x0000_s1036" style="position:absolute;left:6204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" fillcolor="#008bce [3206]" stroked="f" strokeweight="1pt"/>
                    <v:rect id="Прямоугольник 88" o:spid="_x0000_s1037" style="position:absolute;left:9252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" fillcolor="#008bce [3206]" stroked="f" strokeweight="1pt"/>
                    <v:rect id="Прямоугольник 89" o:spid="_x0000_s1038" style="position:absolute;left:12300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" fillcolor="#008bce [3206]" stroked="f" strokeweight="1pt"/>
                    <v:rect id="Прямоугольник 90" o:spid="_x0000_s1039" style="position:absolute;left:15457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PGG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7g+fok/QGZ3AAAA//8DAFBLAQItABQABgAIAAAAIQDb4fbL7gAAAIUBAAATAAAAAAAAAAAAAAAA&#10;AAAAAABbQ29udGVudF9UeXBlc10ueG1sUEsBAi0AFAAGAAgAAAAhAFr0LFu/AAAAFQEAAAsAAAAA&#10;AAAAAAAAAAAAHwEAAF9yZWxzLy5yZWxzUEsBAi0AFAAGAAgAAAAhALMg8YbBAAAA2wAAAA8AAAAA&#10;AAAAAAAAAAAABwIAAGRycy9kb3ducmV2LnhtbFBLBQYAAAAAAwADALcAAAD1AgAAAAA=&#10;" fillcolor="#008bce [3206]" stroked="f" strokeweight="1pt"/>
                    <v:rect id="Прямоугольник 91" o:spid="_x0000_s1040" style="position:absolute;left:15457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" fillcolor="#00679a [2406]" stroked="f" strokeweight="1pt"/>
                    <v:rect id="Прямоугольник 92" o:spid="_x0000_s1041" style="position:absolute;left:9252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" fillcolor="#00679a [2406]" stroked="f" strokeweight="1pt"/>
                    <v:rect id="Прямоугольник 93" o:spid="_x0000_s1042" style="position:absolute;left:3156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XyXwwAAANsAAAAPAAAAZHJzL2Rvd25yZXYueG1sRI9Ra8Iw&#10;FIXfhf2HcIW9aaqD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nO18l8MAAADbAAAADwAA&#10;AAAAAAAAAAAAAAAHAgAAZHJzL2Rvd25yZXYueG1sUEsFBgAAAAADAAMAtwAAAPcCAAAAAA==&#10;" fillcolor="#00679a [2406]" stroked="f" strokeweight="1pt"/>
                    <v:rect id="Прямоугольник 95" o:spid="_x0000_s1043" style="position:absolute;top:62266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EF4wwAAANsAAAAPAAAAZHJzL2Rvd25yZXYueG1sRI9Ra8Iw&#10;FIXfhf2HcIW9aaqw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fEhBeMMAAADbAAAADwAA&#10;AAAAAAAAAAAAAAAHAgAAZHJzL2Rvd25yZXYueG1sUEsFBgAAAAADAAMAtwAAAPcCAAAAAA==&#10;" fillcolor="#00679a [2406]" stroked="f" strokeweight="1pt"/>
                    <v:rect id="Прямоугольник 96" o:spid="_x0000_s1044" style="position:absolute;left:6204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" fillcolor="#00679a [2406]" stroked="f" strokeweight="1pt"/>
                    <v:rect id="Прямоугольник 97" o:spid="_x0000_s1045" style="position:absolute;left:12300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" fillcolor="#00679a [2406]" stroked="f" strokeweight="1pt"/>
                    <v:rect id="Прямоугольник 98" o:spid="_x0000_s1046" style="position:absolute;left:18505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v2A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zg2fok/QGZ3AAAA//8DAFBLAQItABQABgAIAAAAIQDb4fbL7gAAAIUBAAATAAAAAAAAAAAAAAAA&#10;AAAAAABbQ29udGVudF9UeXBlc10ueG1sUEsBAi0AFAAGAAgAAAAhAFr0LFu/AAAAFQEAAAsAAAAA&#10;AAAAAAAAAAAAHwEAAF9yZWxzLy5yZWxzUEsBAi0AFAAGAAgAAAAhAE1W/YDBAAAA2wAAAA8AAAAA&#10;AAAAAAAAAAAABwIAAGRycy9kb3ducmV2LnhtbFBLBQYAAAAAAwADALcAAAD1AgAAAAA=&#10;" fillcolor="#008bce [3206]" stroked="f" strokeweight="1pt"/>
                    <v:rect id="Прямоугольник 99" o:spid="_x0000_s1047" style="position:absolute;left:18505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" fillcolor="#00679a [2406]" stroked="f" strokeweight="1pt"/>
                    <v:line id="Прямая соединительная линия 100" o:spid="_x0000_s1048" style="position:absolute;visibility:visible;mso-wrap-style:square" from="10776,0" to="21538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line id="Прямая соединительная линия 101" o:spid="_x0000_s1049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oval id="Овал 102" o:spid="_x0000_s1050" style="position:absolute;left:9797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" fillcolor="white [3212]" strokecolor="#d8d8d8 [2732]" strokeweight=".5pt">
                      <v:stroke dashstyle="dash" joinstyle="miter"/>
                    </v:oval>
                  </v:group>
                </v:group>
                <v:group id="Группа 58" o:spid="_x0000_s1053" style="position:absolute;left:37623;top:1809;width:17374;height:54896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o:lock v:ext="edit" aspectratio="t"/>
                  <v:group id="Группа 45" o:spid="_x0000_s1054" style="position:absolute;width:21681;height:68484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shape id="Рисунок 47" o:spid="_x0000_s1055" type="#_x0000_t75" style="position:absolute;left:84;width:21597;height:68484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" path="m1080000,l2159999,1079999r,5768739l,6848738,,1080000,1080000,xe">
                      <v:imagedata r:id="rId19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 id="Стрелка: Пятиугольник 48" o:spid="_x0000_s1056" type="#_x0000_t15" style="position:absolute;left:-20992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" adj="18615" fillcolor="black [3213]" stroked="f" strokeweight="1pt">
                      <v:fill opacity="55769f"/>
                    </v:shape>
                    <v:rect id="Прямоугольник 49" o:spid="_x0000_s1057" style="position:absolute;top:6697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ZwWwgAAANsAAAAPAAAAZHJzL2Rvd25yZXYueG1sRI/disIw&#10;FITvF/Ydwlnwbk1XVL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B4HZwWwgAAANsAAAAPAAAA&#10;AAAAAAAAAAAAAAcCAABkcnMvZG93bnJldi54bWxQSwUGAAAAAAMAAwC3AAAA9gIAAAAA&#10;" fillcolor="#fce600 [3205]" stroked="f" strokeweight="1pt"/>
                    <v:line id="Прямая соединительная линия 53" o:spid="_x0000_s1058" style="position:absolute;visibility:visible;mso-wrap-style:square" from="10837,0" to="21599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Прямая соединительная линия 54" o:spid="_x0000_s1059" style="position:absolute;flip:x;visibility:visible;mso-wrap-style:square" from="84,0" to="10846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" strokecolor="#d8d8d8 [2732]" strokeweight=".5pt">
                      <v:stroke dashstyle="dash" joinstyle="miter"/>
                      <o:lock v:ext="edit" shapetype="f"/>
                    </v:line>
                    <v:oval id="Овал 55" o:spid="_x0000_s1060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shape id="Полилиния: Фигура 27" o:spid="_x0000_s1063" style="position:absolute;left:45148;top:666;width:1458;height:7303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" path="m228919,c115677,324908,2436,649817,319,838200v-2117,188383,,364067,215900,292100e" filled="f" strokeweight="10pt">
                  <v:stroke joinstyle="miter" endcap="round"/>
                  <v:path arrowok="t" o:connecttype="custom" o:connectlocs="145788,0;203,533730;137700,719727" o:connectangles="0,0,0"/>
                </v:shape>
                <v:group id="Группа 31" o:spid="_x0000_s1064" style="position:absolute;left:63341;top:3905;width:1873;height:8337" coordorigin="63174,5095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Полилиния: фигура 32" o:spid="_x0000_s1065" style="position:absolute;left:63174;top:6724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9,0;319,838200;216219,1130300" o:connectangles="0,0,0"/>
                  </v:shape>
                  <v:shape id="Полилиния: Фигура 33" o:spid="_x0000_s1066" style="position:absolute;left:63261;top:5095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Надпись 88" o:spid="_x0000_s1067" type="#_x0000_t202" style="position:absolute;top:43126;width:17195;height:4908;rotation:-66999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" filled="f" stroked="f">
                  <v:textbox style="mso-fit-shape-to-text:t">
                    <w:txbxContent>
                      <w:p w14:paraId="0B865908" w14:textId="6D7A3D4E" w:rsidR="00CF04FC" w:rsidRDefault="00952353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223366203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>
                              <w:rPr>
                                <w:lang w:bidi="ru-RU"/>
                              </w:rPr>
                              <w:t>Замените рисунки своими фотографиями</w:t>
                            </w:r>
                          </w:sdtContent>
                        </w:sdt>
                      </w:p>
                    </w:txbxContent>
                  </v:textbox>
                </v:shape>
                <v:shape id="Надпись 89" o:spid="_x0000_s1068" type="#_x0000_t202" style="position:absolute;left:2284;top:33603;width:14510;height:6274;rotation:-26914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" filled="f" stroked="f">
                  <v:textbox style="mso-fit-shape-to-text:t">
                    <w:txbxContent>
                      <w:p w14:paraId="3C123982" w14:textId="2FB48FAE" w:rsidR="00CF04FC" w:rsidRDefault="00952353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762990416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>
                              <w:rPr>
                                <w:lang w:bidi="ru-RU"/>
                              </w:rPr>
                              <w:t>Создавайте свои сообщения с закладками</w:t>
                            </w:r>
                          </w:sdtContent>
                        </w:sdt>
                      </w:p>
                    </w:txbxContent>
                  </v:textbox>
                </v:shape>
                <v:shape id="Надпись 90" o:spid="_x0000_s1069" type="#_x0000_t202" style="position:absolute;left:1903;top:10472;width:17190;height:7887;rotation:40478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" filled="f" stroked="f">
                  <v:textbox style="mso-fit-shape-to-text:t">
                    <w:txbxContent>
                      <w:p w14:paraId="22351382" w14:textId="55FFD7A0" w:rsidR="00CF04FC" w:rsidRDefault="00952353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28346826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F817C9">
                              <w:rPr>
                                <w:sz w:val="24"/>
                                <w:szCs w:val="24"/>
                                <w:lang w:bidi="ru-RU"/>
                              </w:rPr>
                              <w:t>Используйте дырокол, чтобы сделать отверстие, и протяните сквозь него ленту.</w:t>
                            </w:r>
                          </w:sdtContent>
                        </w:sdt>
                      </w:p>
                    </w:txbxContent>
                  </v:textbox>
                </v:shape>
                <v:group id="Группа 20" o:spid="_x0000_s1070" style="position:absolute;left:26574;top:2571;width:2172;height:9665;rotation:30;flip:x" coordorigin="26923,2689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">
                  <v:shape id="Полилиния: Фигура 21" o:spid="_x0000_s1071" style="position:absolute;left:26923;top:4318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8,0;319,838200;216218,1130300" o:connectangles="0,0,0"/>
                  </v:shape>
                  <v:shape id="Полилиния: Фигура 22" o:spid="_x0000_s1072" style="position:absolute;left:27010;top:2689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 id="Полилиния: Фигура 13" o:spid="_x0000_s1073" style="position:absolute;left:78676;top:1809;width:2883;height:5861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" path="m,c158221,122237,316442,244475,374650,381000v58208,136525,16404,287337,-25400,438150e" filled="f" strokecolor="#bcab00 [2405]" strokeweight="10pt">
                  <v:stroke joinstyle="miter"/>
                  <v:path arrowok="t" o:connecttype="custom" o:connectlocs="0,0;267808,272607;249651,586105" o:connectangles="0,0,0"/>
                </v:shape>
                <v:shape id="Полилиния: Фигура 9" o:spid="_x0000_s1074" style="position:absolute;left:18573;top:31813;width:2671;height:4790;rotation:2148696fd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<v:stroke joinstyle="miter"/>
                  <v:path arrowok="t" o:connecttype="custom" o:connectlocs="59670,394596;58460,395794;59670,396392;60274,395794;59670,394596;59670,384423;58460,385021;59065,388612;59670,388612;60274,385021;59670,384423;71766,362281;71766,363478;71161,364076;71766,362281;91725,286279;91120,287476;92330,287476;92330,286877;91725,286279;181843,224;190311,2020;196964,7406;200593,9799;205431,13390;216318,28351;218132,30745;220552,36729;221157,40918;227205,55880;229019,67249;229624,69644;233253,86998;233253,87597;236882,102558;237487,106747;239301,119314;241720,131881;244745,149236;246559,166591;250793,197111;255026,213269;258051,222246;261075,230624;262284,234813;263494,240798;267123,253963;265308,259948;262889,263538;259865,266531;258051,273712;258655,275507;258051,279696;255026,279098;250793,276106;241116,266531;233253,258152;229019,252766;216923,234813;213899,231821;202407,213269;195149,188733;189706,168386;186682,148638;184867,138464;182448,137866;177609,142653;172166,151630;161884,166591;160675,167787;150997,183347;149183,186938;141925,199505;138296,205490;129829,223443;124385,235411;118942,247380;115313,252168;111079,258750;102612,276106;98983,283885;95959,290468;92935,292264;89306,291665;86886,294657;87491,296452;86282,299445;82653,304232;79024,315004;77814,319193;73580,324579;74185,330563;73580,332957;71161,341336;70557,344926;66928,359289;63298,379037;63298,380833;66323,384423;67532,385021;67532,386817;63903,399384;60274,416141;57855,430503;55436,433495;46364,446062;46364,458032;45154,465811;43340,478378;42735,478977;40920,478977;40315,478378;33662,464016;35477,464614;37291,462819;33662,456236;33058,456236;32453,456834;31848,459228;28219,450251;19752,411951;19147,409558;19147,392203;20356,385021;20961,381431;22171,364675;25195,349115;27614,338942;28824,332957;32453,316201;34267,306028;34872,300641;41525,275507;42735,269523;47573,254562;52412,239601;57855,222246;58460,219852;63903,206088;68742,192922;76000,173174;80838,163000;83258,157614;92330,138464;98378,125897;98983,123503;97169,121708;92330,123503;86886,125298;80234,126495;70557,130685;60879,132480;47573,133078;35477,133677;19752,135472;17332,135472;5236,133677;2817,133677;1002,132480;397,130685;23985,110337;27009,108542;48178,93581;51202,91786;63903,84605;71161,79817;80234,74431;92330,66651;113499,52289;132853,39123;137087,36131;152207,24162;166118,13390;169747,10398;175190,5012;177609,1421;181843,22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Полилиния: Фигура 10" o:spid="_x0000_s1075" style="position:absolute;left:17526;top:43338;width:5341;height:5332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<v:stroke joinstyle="miter"/>
                  <v:path arrowok="t" o:connecttype="custom" o:connectlocs="61576,148704;62668,150009;60485,150009;61576,148704;39746,98484;40837,99788;39746,101093;38654,101093;39746,98484;16824,58699;15733,60004;16824,63917;17916,64569;19008,63917;17916,61960;17916,60004;16824,58699;16824,0;19008,1957;19008,5218;19008,13044;21191,25436;23374,34567;23374,48264;22282,51525;24465,77614;25556,90006;25556,94571;26648,107615;27740,127181;28831,129790;31014,141530;32106,147400;37563,166314;43021,178054;46295,188489;48478,196316;55027,206099;56119,213926;61576,223057;67034,228927;72491,234144;74674,239362;77949,246536;80132,251754;82315,257624;83406,256320;86681,256972;87772,262842;94322,265451;95413,265451;96504,264146;94322,255667;92138,249146;88864,240667;85590,234797;75766,223057;72491,215230;70308,206752;64851,192403;55027,172836;52844,165662;51753,156531;52844,155227;55027,155227;58302,157836;61576,159140;67034,161097;67034,161749;76858,183924;82315,193707;86681,204143;97596,227622;101962,235449;113968,251754;119426,258928;136890,277843;149988,291539;152171,294148;170727,309149;172910,311106;217661,339151;234034,348934;238400,351543;256955,361326;272237,368501;283151,374370;301707,382197;319171,389371;334452,394589;353008,401111;359557,402415;360648,402415;361740,401111;351916,388719;334452,365891;333361,365239;321354,343064;316988,336542;311530,326759;311530,327411;310439,326107;307165,320889;307165,319584;304981,316323;307165,315019;304981,310454;303890,306540;298433,298062;297341,294801;292975,286322;289701,266755;288609,260233;289701,258928;292975,260233;292975,260885;310439,284365;314805,284365;320262,284365;323537,288930;337726,307193;341001,309801;343184,311106;347550,314367;363922,329368;375929,341107;386844,352195;396668,362630;408674,373718;413040,377631;423956,386110;438145,397850;453426,411546;457792,413503;468707,419373;477439,424591;486171,428504;491629,431765;506909,439592;512367,442201;520008,448070;529831,450027;534197,455245;533105,459810;530923,470898;523282,478725;514550,485247;503635,493073;493812,496334;479622,499595;478531,500247;459975,504161;454517,505465;434870,513944;432688,513944;432688,513292;432688,509378;427230,509378;425047,510031;398851,512639;382478,513944;365014,515901;350825,517205;346458,517857;298433,521770;274419,524379;253681,526336;236217,528292;229668,528945;213295,529597;205655,530249;192557,530902;179459,532858;171818,532206;163086,528292;161995,523075;170727,515901;174001,514596;187099,510031;194739,506770;199106,505465;217661,502856;228577,500900;259138,493725;280969,489812;295158,487203;315897,483290;336635,480681;350825,479376;366106,476768;367197,476115;366106,474811;362831,473507;348642,470246;339910,467637;311530,457854;297341,453288;282060,447418;226393,424591;194739,408938;155446,384805;153263,382849;157629,382849;159811,380893;156537,378284;142347,369152;129250,358717;127066,356760;109602,343717;99779,335238;74674,306540;68126,298714;74674,300670;92138,316323;97596,322846;104145,327411;107419,327411;109602,324802;108511,323497;97596,313715;87772,300018;80132,291539;57210,256972;55027,254363;46295,234797;44112,230883;40838,223709;39746,221100;32106,200230;28831,192403;26648,184576;22282,176097;20099,168271;17916,151965;13550,148052;8092,142835;10276,136965;11367,133704;10276,108920;8092,88049;5910,84136;1544,75657;452,49568;1544,35872;2635,33263;5910,31959;10276,30654;12459,22827;13550,8479;14642,1304;16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Полилиния: Фигура 11" o:spid="_x0000_s1076" style="position:absolute;left:19431;top:6572;width:3953;height:5979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<v:stroke joinstyle="miter"/>
                  <v:path arrowok="t" o:connecttype="custom" o:connectlocs="124997,597332;126303,597973;125650,597973;124997,597332;140015,0;141320,0;143932,1282;162867,10895;171355,16664;182454,24355;185066,26278;199430,36532;213794,45505;220976,49350;234035,55760;261457,67937;269945,70500;271251,71141;288880,78833;292144,80114;303897,84601;310426,86523;314343,87806;320872,89728;324790,91009;339154,94855;353518,98701;362659,101265;366577,101265;387470,95496;390082,94855;393346,96137;394652,98060;395305,99982;393999,112801;388776,121774;384206,126901;375717,135874;373106,137797;371147,139078;360701,144847;352212,150614;349601,153178;344377,156383;341113,157665;330666,164715;319567,171124;285615,191633;267986,202529;260151,208297;250357,215988;235341,228165;228811,233934;223588,237779;217059,242906;206612,247393;203347,248675;199430,253161;196818,255084;195512,254443;199430,238420;204000,228806;207918,221756;222282,201247;224894,198683;232729,190993;251663,172406;258846,166637;266681,160228;274516,155101;278433,151897;278433,150614;277780,149974;275821,149974;269945,151256;263416,152537;256887,153819;245787,156383;236646,158306;215753,163433;213141,164074;209877,164715;201389,167920;196165,169842;192248,171124;181801,174329;177231,176251;162867,183943;149155,191633;146544,193556;140667,198043;135444,203170;128915,209579;119121,219192;110633,228165;98228,241625;96922,242906;90393,249957;83864,257007;81905,259570;80599,261493;76029,269824;69500,282002;66888,285207;63623,291616;62317,294820;56441,305075;55788,306357;49912,319175;47953,324303;42077,340966;40118,347375;37506,360194;34895,373012;34895,380062;33589,385831;32936,398007;33589,410185;34895,421721;36854,430053;37506,431335;42077,445436;45995,458253;46647,460817;47300,462740;51871,472995;56441,483249;59053,487095;65582,499913;66888,502477;74070,515295;75376,517858;85170,532600;95616,547340;96922,549263;105410,560800;115204,574259;117162,576182;128262,588359;129568,590282;129568,590922;128915,590922;125650,590282;125650,592845;123039,590922;123039,587718;124345,587718;124997,586436;121733,583872;123039,587718;122386,590922;123691,592845;123039,594127;122386,594127;112592,585155;105410,578105;102145,574900;97575,571054;92351,566568;88434,562723;87128,561441;81252,555673;76029,549263;70805,541573;66235,536445;64276,533881;50565,512731;44036,499913;42730,496708;36201,485813;22490,462099;20531,458253;15307,446717;12043,439667;10084,432617;3555,406980;943,392239;290,379421;290,367244;2249,356348;2902,353785;2249,348657;3555,343530;5514,332634;10737,314689;12043,310843;19225,292897;29671,273029;32283,268543;37506,259570;39465,257007;40771,254443;45995,246752;50565,239061;53176,234575;60359,224320;72111,207656;73417,205733;80599,197402;83864,194197;91046,187147;93005,185224;99534,179456;105410,174329;115856,165997;124997,158947;128915,156383;136097,150614;137403,149974;149808,142283;164825,134592;197471,121133;219017,116005;223588,114724;226852,114082;228158,114082;241217,110237;240564,108315;235341,105751;217712,98060;214447,96778;210530,95496;194860,89087;187025,83960;183760,81396;173313,72423;168743,66655;167437,64733;164825,59605;162214,56400;161561,53196;160255,49991;155032,43582;153073,37814;151114,32046;149155,27559;147197,23073;142626,15382;140667,10895;138709,3205;138709,641;140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Группа 44" o:spid="_x0000_s1077" style="position:absolute;left:22383;top:4572;width:18288;height:58041;rotation:-313810fd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">
                  <o:lock v:ext="edit" aspectratio="t"/>
                  <v:group id="Группа 12" o:spid="_x0000_s1078" style="position:absolute;width:21600;height:68484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Рисунок 14" o:spid="_x0000_s1079" type="#_x0000_t75" style="position:absolute;width:21596;height:68484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" path="m1080000,l2159999,1079999r,5768743l,6848742,,1080000,1080000,xe">
                      <v:imagedata r:id="rId20" o:title=""/>
                      <v:formulas/>
                      <v:path o:extrusionok="t" o:connecttype="custom" o:connectlocs="1079818,0;2159635,1079957;2159635,6848475;0,6848475;0,1079958" o:connectangles="0,0,0,0,0"/>
                    </v:shape>
                    <v:shape id="Стрелка: Пятиугольник 19" o:spid="_x0000_s1080" type="#_x0000_t15" style="position:absolute;left:-21076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" adj="18615" fillcolor="black [3213]" stroked="f" strokeweight="1pt">
                      <v:fill opacity="55769f"/>
                    </v:shape>
                    <v:rect id="Прямоугольник 25" o:spid="_x0000_s1081" style="position:absolute;top:64854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e5018c [3204]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Равнобедренный треугольник 26" o:spid="_x0000_s1082" type="#_x0000_t5" style="position:absolute;left:84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" fillcolor="#e5018c [3204]" stroked="f" strokeweight="1pt"/>
                    <v:shape id="Равнобедренный треугольник 28" o:spid="_x0000_s1083" type="#_x0000_t5" style="position:absolute;left:4402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" fillcolor="#e5018c [3204]" stroked="f" strokeweight="1pt"/>
                    <v:shape id="Равнобедренный треугольник 30" o:spid="_x0000_s1084" type="#_x0000_t5" style="position:absolute;left:8720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hGT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taHL+EHyPUTAAD//wMAUEsBAi0AFAAGAAgAAAAhANvh9svuAAAAhQEAABMAAAAAAAAAAAAAAAAA&#10;AAAAAFtDb250ZW50X1R5cGVzXS54bWxQSwECLQAUAAYACAAAACEAWvQsW78AAAAVAQAACwAAAAAA&#10;AAAAAAAAAAAfAQAAX3JlbHMvLnJlbHNQSwECLQAUAAYACAAAACEAzt4Rk8AAAADbAAAADwAAAAAA&#10;AAAAAAAAAAAHAgAAZHJzL2Rvd25yZXYueG1sUEsFBgAAAAADAAMAtwAAAPQCAAAAAA==&#10;" fillcolor="#e5018c [3204]" stroked="f" strokeweight="1pt"/>
                    <v:shape id="Равнобедренный треугольник 34" o:spid="_x0000_s1085" type="#_x0000_t5" style="position:absolute;left:13038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" fillcolor="#e5018c [3204]" stroked="f" strokeweight="1pt"/>
                    <v:shape id="Равнобедренный треугольник 38" o:spid="_x0000_s1086" type="#_x0000_t5" style="position:absolute;left:17272;top:62822;width:4320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B2V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saGL+EHyPUTAAD//wMAUEsBAi0AFAAGAAgAAAAhANvh9svuAAAAhQEAABMAAAAAAAAAAAAAAAAA&#10;AAAAAFtDb250ZW50X1R5cGVzXS54bWxQSwECLQAUAAYACAAAACEAWvQsW78AAAAVAQAACwAAAAAA&#10;AAAAAAAAAAAfAQAAX3JlbHMvLnJlbHNQSwECLQAUAAYACAAAACEAMKgdlcAAAADbAAAADwAAAAAA&#10;AAAAAAAAAAAHAgAAZHJzL2Rvd25yZXYueG1sUEsFBgAAAAADAAMAtwAAAPQCAAAAAA==&#10;" fillcolor="#e5018c [3204]" stroked="f" strokeweight="1pt"/>
                    <v:line id="Прямая соединительная линия 39" o:spid="_x0000_s1087" style="position:absolute;visibility:visible;mso-wrap-style:square" from="10752,0" to="21514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Прямая соединительная линия 40" o:spid="_x0000_s1088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oval id="Овал 41" o:spid="_x0000_s1089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group id="Группа 180" o:spid="_x0000_s1092" style="position:absolute;left:69246;top:1714;width:17740;height:56062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o:lock v:ext="edit" aspectratio="t"/>
                  <v:group id="Группа 170" o:spid="_x0000_s1093" style="position:absolute;width:21647;height:68484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  <v:shape id="Рисунок 171" o:spid="_x0000_s1094" type="#_x0000_t75" style="position:absolute;width:21596;height:68484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" path="m1079999,l2159999,1080000r,5768739l,6848739,,1080000,1079999,xe">
                      <v:imagedata r:id="rId21" o:title=""/>
                      <v:formulas/>
                      <v:path o:extrusionok="t" o:connecttype="custom" o:connectlocs="1079817,0;2159635,1079958;2159635,6848475;0,6848475;0,1079958" o:connectangles="0,0,0,0,0"/>
                    </v:shape>
                    <v:shape id="Стрелка: Пятиугольник 172" o:spid="_x0000_s1095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" adj="18615" fillcolor="black [3213]" stroked="f" strokeweight="1pt">
                      <v:fill opacity="55769f"/>
                    </v:shape>
                    <v:shape id="Полилиния: Фигура 173" o:spid="_x0000_s1096" style="position:absolute;top:62484;width:21600;height:5966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shape id="Полилиния: Фигура 174" o:spid="_x0000_s1097" style="position:absolute;top:62484;width:21600;height:5966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line id="Прямая соединительная линия 175" o:spid="_x0000_s1098" style="position:absolute;visibility:visible;mso-wrap-style:square" from="10885,0" to="21647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Xta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L1/h/ky6QBa/AAAA//8DAFBLAQItABQABgAIAAAAIQDb4fbL7gAAAIUBAAATAAAAAAAAAAAAAAAA&#10;AAAAAABbQ29udGVudF9UeXBlc10ueG1sUEsBAi0AFAAGAAgAAAAhAFr0LFu/AAAAFQEAAAsAAAAA&#10;AAAAAAAAAAAAHwEAAF9yZWxzLy5yZWxzUEsBAi0AFAAGAAgAAAAhAJ8Ne1rBAAAA3A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Прямая соединительная линия 176" o:spid="_x0000_s1099" style="position:absolute;flip:x;visibility:visible;mso-wrap-style:square" from="108,0" to="10870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" strokecolor="#d8d8d8 [2732]" strokeweight=".5pt">
                      <v:stroke dashstyle="dash" joinstyle="miter"/>
                      <o:lock v:ext="edit" shapetype="f"/>
                    </v:line>
                    <v:oval id="Овал 177" o:spid="_x0000_s1100" style="position:absolute;left:9906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" fillcolor="white [3212]" strokecolor="#d8d8d8 [2732]" strokeweight=".5pt">
                      <v:stroke dashstyle="dash" joinstyle="miter"/>
                    </v:oval>
                  </v:group>
                </v:group>
                <v:shape id="Полилиния: Фигура 18" o:spid="_x0000_s1103" style="position:absolute;left:27527;top:3524;width:3835;height:7798;rotation:30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" path="m,c158221,122237,316442,244475,374650,381000v58208,136525,16404,287337,-25400,438150e" filled="f" strokeweight="10pt">
                  <v:stroke joinstyle="miter"/>
                  <v:path arrowok="t" o:connecttype="custom" o:connectlocs="0,0;356290,362688;332135,779780" o:connectangles="0,0,0"/>
                </v:shape>
                <v:group id="Группа 15" o:spid="_x0000_s1104" style="position:absolute;left:77438;width:2006;height:8051;flip:x" coordorigin="77171,-2878" coordsize="3156,1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<v:shape id="Полилиния: Фигура 16" o:spid="_x0000_s1105" style="position:absolute;left:77171;top:-1698;width:2289;height:11467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" path="m228919,c115677,324908,2436,649817,319,838200v-2117,188383,,364067,215900,292100e" filled="f" strokeweight="10pt">
                    <v:stroke joinstyle="miter" endcap="round"/>
                    <v:path arrowok="t" o:connecttype="custom" o:connectlocs="228920,0;319,838200;216220,1130300" o:connectangles="0,0,0"/>
                  </v:shape>
                  <v:shape id="Полилиния: Фигура 17" o:spid="_x0000_s1106" style="position:absolute;left:77471;top:-2878;width:2857;height:9206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w10:anchorlock/>
              </v:group>
            </w:pict>
          </mc:Fallback>
        </mc:AlternateContent>
      </w:r>
    </w:p>
    <w:p w14:paraId="7C6E6301" w14:textId="28391CCF" w:rsidR="00EB7D0F" w:rsidRPr="003D4CA1" w:rsidRDefault="00EB7D0F">
      <w:pPr>
        <w:rPr>
          <w:rFonts w:eastAsiaTheme="majorEastAsia" w:cstheme="majorBidi"/>
          <w:sz w:val="36"/>
          <w:szCs w:val="32"/>
        </w:rPr>
      </w:pPr>
      <w:r w:rsidRPr="003D4CA1">
        <w:rPr>
          <w:lang w:bidi="ru-RU"/>
        </w:rPr>
        <w:br w:type="page"/>
      </w:r>
    </w:p>
    <w:p w14:paraId="5E57CE02" w14:textId="2DAAEE94" w:rsidR="003611E4" w:rsidRPr="003D4CA1" w:rsidRDefault="00E72816" w:rsidP="00E05EA3">
      <w:pPr>
        <w:pStyle w:val="Heading1"/>
      </w:pPr>
      <w:bookmarkStart w:id="0" w:name="_GoBack"/>
      <w:r w:rsidRPr="003D4CA1">
        <w:rPr>
          <w:noProof/>
          <w:lang w:bidi="ru-RU"/>
        </w:rPr>
        <w:lastRenderedPageBreak/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69BCE742" wp14:editId="089DBD06">
                <wp:simplePos x="0" y="0"/>
                <wp:positionH relativeFrom="page">
                  <wp:posOffset>76200</wp:posOffset>
                </wp:positionH>
                <wp:positionV relativeFrom="page">
                  <wp:posOffset>9525</wp:posOffset>
                </wp:positionV>
                <wp:extent cx="10706100" cy="7772400"/>
                <wp:effectExtent l="0" t="0" r="19050" b="19050"/>
                <wp:wrapNone/>
                <wp:docPr id="35" name="Группа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06100" cy="7772400"/>
                          <a:chOff x="0" y="0"/>
                          <a:chExt cx="10054711" cy="7772400"/>
                        </a:xfrm>
                      </wpg:grpSpPr>
                      <wpg:grpSp>
                        <wpg:cNvPr id="94" name="Группа 94" descr="Фоновые изображения"/>
                        <wpg:cNvGrpSpPr/>
                        <wpg:grpSpPr>
                          <a:xfrm>
                            <a:off x="904875" y="466725"/>
                            <a:ext cx="8932274" cy="6848743"/>
                            <a:chOff x="905010" y="466459"/>
                            <a:chExt cx="8932274" cy="6848743"/>
                          </a:xfrm>
                        </wpg:grpSpPr>
                        <pic:pic xmlns:pic="http://schemas.openxmlformats.org/drawingml/2006/picture">
                          <pic:nvPicPr>
                            <pic:cNvPr id="103" name="Рисунок 10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77284" y="466460"/>
                              <a:ext cx="2159999" cy="6848739"/>
                            </a:xfrm>
                            <a:custGeom>
                              <a:avLst/>
                              <a:gdLst>
                                <a:gd name="connsiteX0" fmla="*/ 1079999 w 2159999"/>
                                <a:gd name="connsiteY0" fmla="*/ 0 h 6848739"/>
                                <a:gd name="connsiteX1" fmla="*/ 2159999 w 2159999"/>
                                <a:gd name="connsiteY1" fmla="*/ 1080000 h 6848739"/>
                                <a:gd name="connsiteX2" fmla="*/ 2159999 w 2159999"/>
                                <a:gd name="connsiteY2" fmla="*/ 6848739 h 6848739"/>
                                <a:gd name="connsiteX3" fmla="*/ 0 w 2159999"/>
                                <a:gd name="connsiteY3" fmla="*/ 6848739 h 6848739"/>
                                <a:gd name="connsiteX4" fmla="*/ 0 w 2159999"/>
                                <a:gd name="connsiteY4" fmla="*/ 1080000 h 6848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9">
                                  <a:moveTo>
                                    <a:pt x="1079999" y="0"/>
                                  </a:moveTo>
                                  <a:lnTo>
                                    <a:pt x="2159999" y="1080000"/>
                                  </a:lnTo>
                                  <a:lnTo>
                                    <a:pt x="2159999" y="6848739"/>
                                  </a:lnTo>
                                  <a:lnTo>
                                    <a:pt x="0" y="6848739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4" name="Стрелка: Пятиугольник 1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5569999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5" name="Рисунок 10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20222" y="466460"/>
                              <a:ext cx="2159999" cy="6848737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7"/>
                                <a:gd name="connsiteX1" fmla="*/ 2159999 w 2159999"/>
                                <a:gd name="connsiteY1" fmla="*/ 1079999 h 6848737"/>
                                <a:gd name="connsiteX2" fmla="*/ 2159999 w 2159999"/>
                                <a:gd name="connsiteY2" fmla="*/ 6848737 h 6848737"/>
                                <a:gd name="connsiteX3" fmla="*/ 0 w 2159999"/>
                                <a:gd name="connsiteY3" fmla="*/ 6848737 h 6848737"/>
                                <a:gd name="connsiteX4" fmla="*/ 0 w 2159999"/>
                                <a:gd name="connsiteY4" fmla="*/ 1080000 h 68487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7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7"/>
                                  </a:lnTo>
                                  <a:lnTo>
                                    <a:pt x="0" y="6848737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6" name="Стрелка: Пятиугольник 1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3312937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7" name="Рисунок 10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64056" y="466459"/>
                              <a:ext cx="2159999" cy="6848738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8"/>
                                <a:gd name="connsiteX1" fmla="*/ 2159999 w 2159999"/>
                                <a:gd name="connsiteY1" fmla="*/ 1079999 h 6848738"/>
                                <a:gd name="connsiteX2" fmla="*/ 2159999 w 2159999"/>
                                <a:gd name="connsiteY2" fmla="*/ 6848738 h 6848738"/>
                                <a:gd name="connsiteX3" fmla="*/ 0 w 2159999"/>
                                <a:gd name="connsiteY3" fmla="*/ 6848738 h 6848738"/>
                                <a:gd name="connsiteX4" fmla="*/ 0 w 2159999"/>
                                <a:gd name="connsiteY4" fmla="*/ 1080000 h 68487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8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8"/>
                                  </a:lnTo>
                                  <a:lnTo>
                                    <a:pt x="0" y="6848738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8" name="Стрелка: Пятиугольник 10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1056771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9" name="Рисунок 10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05010" y="466459"/>
                              <a:ext cx="2159999" cy="6848742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42"/>
                                <a:gd name="connsiteX1" fmla="*/ 2159999 w 2159999"/>
                                <a:gd name="connsiteY1" fmla="*/ 1079999 h 6848742"/>
                                <a:gd name="connsiteX2" fmla="*/ 2159999 w 2159999"/>
                                <a:gd name="connsiteY2" fmla="*/ 6848742 h 6848742"/>
                                <a:gd name="connsiteX3" fmla="*/ 0 w 2159999"/>
                                <a:gd name="connsiteY3" fmla="*/ 6848742 h 6848742"/>
                                <a:gd name="connsiteX4" fmla="*/ 0 w 2159999"/>
                                <a:gd name="connsiteY4" fmla="*/ 1080000 h 68487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42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42"/>
                                  </a:lnTo>
                                  <a:lnTo>
                                    <a:pt x="0" y="6848742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10" name="Стрелка: Пятиугольник 1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-1202275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1" name="Полилиния: Фигура 1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7677284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2" name="Полилиния: Фигура 1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3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13" name="Группа 1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423089" y="6700134"/>
                              <a:ext cx="2152248" cy="615067"/>
                              <a:chOff x="5423100" y="6700134"/>
                              <a:chExt cx="2515135" cy="718771"/>
                            </a:xfrm>
                          </wpg:grpSpPr>
                          <wps:wsp>
                            <wps:cNvPr id="114" name="Прямоугольник 114"/>
                            <wps:cNvSpPr/>
                            <wps:spPr>
                              <a:xfrm>
                                <a:off x="5423100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5" name="Прямоугольник 115"/>
                            <wps:cNvSpPr/>
                            <wps:spPr>
                              <a:xfrm>
                                <a:off x="5782127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6" name="Прямоугольник 116"/>
                            <wps:cNvSpPr/>
                            <wps:spPr>
                              <a:xfrm>
                                <a:off x="6141154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7" name="Прямоугольник 117"/>
                            <wps:cNvSpPr/>
                            <wps:spPr>
                              <a:xfrm>
                                <a:off x="6500181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8" name="Прямоугольник 118"/>
                            <wps:cNvSpPr/>
                            <wps:spPr>
                              <a:xfrm>
                                <a:off x="6859208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9" name="Прямоугольник 119"/>
                            <wps:cNvSpPr/>
                            <wps:spPr>
                              <a:xfrm>
                                <a:off x="7218236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0" name="Прямоугольник 120"/>
                            <wps:cNvSpPr/>
                            <wps:spPr>
                              <a:xfrm>
                                <a:off x="7218236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1" name="Прямоугольник 121"/>
                            <wps:cNvSpPr/>
                            <wps:spPr>
                              <a:xfrm>
                                <a:off x="6500181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2" name="Прямоугольник 122"/>
                            <wps:cNvSpPr/>
                            <wps:spPr>
                              <a:xfrm>
                                <a:off x="5782127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3" name="Прямоугольник 123"/>
                            <wps:cNvSpPr/>
                            <wps:spPr>
                              <a:xfrm>
                                <a:off x="5423100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4" name="Прямоугольник 124"/>
                            <wps:cNvSpPr/>
                            <wps:spPr>
                              <a:xfrm>
                                <a:off x="6141154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5" name="Прямоугольник 125"/>
                            <wps:cNvSpPr/>
                            <wps:spPr>
                              <a:xfrm>
                                <a:off x="6859208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6" name="Прямоугольник 126"/>
                            <wps:cNvSpPr/>
                            <wps:spPr>
                              <a:xfrm>
                                <a:off x="7578235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7" name="Прямоугольник 127"/>
                            <wps:cNvSpPr/>
                            <wps:spPr>
                              <a:xfrm>
                                <a:off x="7578235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28" name="Прямоугольник 1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6309" y="7168103"/>
                              <a:ext cx="2160000" cy="147097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9" name="Прямоугольник 1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010" y="6955815"/>
                              <a:ext cx="2160000" cy="359386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30" name="Группа 1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909870" y="6744337"/>
                              <a:ext cx="2155134" cy="212289"/>
                              <a:chOff x="909871" y="6744337"/>
                              <a:chExt cx="2708138" cy="468082"/>
                            </a:xfrm>
                          </wpg:grpSpPr>
                          <wps:wsp>
                            <wps:cNvPr id="131" name="Равнобедренный треугольник 131"/>
                            <wps:cNvSpPr/>
                            <wps:spPr>
                              <a:xfrm>
                                <a:off x="909871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2" name="Равнобедренный треугольник 132"/>
                            <wps:cNvSpPr/>
                            <wps:spPr>
                              <a:xfrm>
                                <a:off x="1451162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3" name="Равнобедренный треугольник 133"/>
                            <wps:cNvSpPr/>
                            <wps:spPr>
                              <a:xfrm>
                                <a:off x="1992453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4" name="Равнобедренный треугольник 134"/>
                            <wps:cNvSpPr/>
                            <wps:spPr>
                              <a:xfrm>
                                <a:off x="253374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5" name="Равнобедренный треугольник 135"/>
                            <wps:cNvSpPr/>
                            <wps:spPr>
                              <a:xfrm>
                                <a:off x="307503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136" name="Группа 136" descr="Направляющие"/>
                        <wpg:cNvGrpSpPr/>
                        <wpg:grpSpPr>
                          <a:xfrm>
                            <a:off x="9525" y="0"/>
                            <a:ext cx="10045186" cy="7772400"/>
                            <a:chOff x="7464" y="0"/>
                            <a:chExt cx="10045186" cy="7772400"/>
                          </a:xfrm>
                        </wpg:grpSpPr>
                        <wps:wsp>
                          <wps:cNvPr id="137" name="Прямая соединительная линия 137"/>
                          <wps:cNvCnPr>
                            <a:cxnSpLocks/>
                          </wps:cNvCnPr>
                          <wps:spPr>
                            <a:xfrm>
                              <a:off x="650203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Прямая соединительная линия 138"/>
                          <wps:cNvCnPr>
                            <a:cxnSpLocks/>
                          </wps:cNvCnPr>
                          <wps:spPr>
                            <a:xfrm flipH="1">
                              <a:off x="542310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" name="Овал 139"/>
                          <wps:cNvSpPr/>
                          <wps:spPr>
                            <a:xfrm>
                              <a:off x="6401668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Прямая соединительная линия 140"/>
                          <wps:cNvCnPr/>
                          <wps:spPr>
                            <a:xfrm>
                              <a:off x="3164054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Прямая соединительная линия 141"/>
                          <wps:cNvCnPr/>
                          <wps:spPr>
                            <a:xfrm>
                              <a:off x="542310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" name="Прямая соединительная линия 142"/>
                          <wps:cNvCnPr/>
                          <wps:spPr>
                            <a:xfrm>
                              <a:off x="7682146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Прямая соединительная линия 143"/>
                          <wps:cNvCnPr/>
                          <wps:spPr>
                            <a:xfrm>
                              <a:off x="9837283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Прямая соединительная линия 144"/>
                          <wps:cNvCnPr/>
                          <wps:spPr>
                            <a:xfrm>
                              <a:off x="905008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5" name="Прямая соединительная линия 145"/>
                          <wps:cNvCnPr>
                            <a:cxnSpLocks/>
                          </wps:cNvCnPr>
                          <wps:spPr>
                            <a:xfrm flipH="1">
                              <a:off x="7464" y="7315200"/>
                              <a:ext cx="10045186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" name="Прямая соединительная линия 146"/>
                          <wps:cNvCnPr>
                            <a:cxnSpLocks/>
                          </wps:cNvCnPr>
                          <wps:spPr>
                            <a:xfrm>
                              <a:off x="198394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" name="Прямая соединительная линия 147"/>
                          <wps:cNvCnPr>
                            <a:cxnSpLocks/>
                          </wps:cNvCnPr>
                          <wps:spPr>
                            <a:xfrm flipH="1">
                              <a:off x="905008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" name="Овал 148"/>
                          <wps:cNvSpPr/>
                          <wps:spPr>
                            <a:xfrm>
                              <a:off x="1883576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Прямая соединительная линия 149"/>
                          <wps:cNvCnPr>
                            <a:cxnSpLocks/>
                          </wps:cNvCnPr>
                          <wps:spPr>
                            <a:xfrm>
                              <a:off x="424299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Прямая соединительная линия 150"/>
                          <wps:cNvCnPr>
                            <a:cxnSpLocks/>
                          </wps:cNvCnPr>
                          <wps:spPr>
                            <a:xfrm flipH="1">
                              <a:off x="316405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Овал 151"/>
                          <wps:cNvSpPr/>
                          <wps:spPr>
                            <a:xfrm>
                              <a:off x="4142622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Прямая соединительная линия 152"/>
                          <wps:cNvCnPr>
                            <a:cxnSpLocks/>
                          </wps:cNvCnPr>
                          <wps:spPr>
                            <a:xfrm>
                              <a:off x="8761083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Прямая соединительная линия 153"/>
                          <wps:cNvCnPr>
                            <a:cxnSpLocks/>
                          </wps:cNvCnPr>
                          <wps:spPr>
                            <a:xfrm flipH="1">
                              <a:off x="768214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Овал 154"/>
                          <wps:cNvSpPr/>
                          <wps:spPr>
                            <a:xfrm>
                              <a:off x="8660714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Прямая соединительная линия 155"/>
                          <wps:cNvCnPr/>
                          <wps:spPr>
                            <a:xfrm>
                              <a:off x="7580221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6" name="Прямая соединительная линия 156"/>
                          <wps:cNvCnPr/>
                          <wps:spPr>
                            <a:xfrm>
                              <a:off x="531919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" name="Прямая соединительная линия 157"/>
                          <wps:cNvCnPr/>
                          <wps:spPr>
                            <a:xfrm>
                              <a:off x="3065009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8" name="Группа 158" descr="Инструкции"/>
                        <wpg:cNvGrpSpPr/>
                        <wpg:grpSpPr>
                          <a:xfrm>
                            <a:off x="0" y="638175"/>
                            <a:ext cx="975769" cy="5126329"/>
                            <a:chOff x="0" y="635741"/>
                            <a:chExt cx="975769" cy="5126329"/>
                          </a:xfrm>
                        </wpg:grpSpPr>
                        <wps:wsp>
                          <wps:cNvPr id="159" name="Надпись 83"/>
                          <wps:cNvSpPr txBox="1"/>
                          <wps:spPr>
                            <a:xfrm>
                              <a:off x="0" y="4625615"/>
                              <a:ext cx="923916" cy="53784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6ED3193" w14:textId="1438D241" w:rsidR="008B7902" w:rsidRDefault="00952353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89480440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ru-RU"/>
                                      </w:rPr>
                                      <w:t>Замените рисунки своими фотографиями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0" name="Надпись 84"/>
                          <wps:cNvSpPr txBox="1"/>
                          <wps:spPr>
                            <a:xfrm>
                              <a:off x="1" y="3107594"/>
                              <a:ext cx="923916" cy="53784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493C16D" w14:textId="00BAD71B" w:rsidR="008B7902" w:rsidRDefault="00952353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95768916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ru-RU"/>
                                      </w:rPr>
                                      <w:t>Создавайте свои сообщения с закладками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1" name="Надпись 85"/>
                          <wps:cNvSpPr txBox="1"/>
                          <wps:spPr>
                            <a:xfrm>
                              <a:off x="0" y="1280206"/>
                              <a:ext cx="923916" cy="87249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3703117" w14:textId="0C92C963" w:rsidR="008B7902" w:rsidRDefault="00952353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265315745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bidi="ru-RU"/>
                                      </w:rPr>
                                      <w:t>Используйте дырокол, чтобы сделать отверстие, и протяните сквозь него ленту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2" name="Полилиния: Фигура 1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577641" y="635741"/>
                              <a:ext cx="398128" cy="602266"/>
                            </a:xfrm>
                            <a:custGeom>
                              <a:avLst/>
                              <a:gdLst>
                                <a:gd name="connsiteX0" fmla="*/ 303917 w 961143"/>
                                <a:gd name="connsiteY0" fmla="*/ 954549 h 955573"/>
                                <a:gd name="connsiteX1" fmla="*/ 307092 w 961143"/>
                                <a:gd name="connsiteY1" fmla="*/ 955573 h 955573"/>
                                <a:gd name="connsiteX2" fmla="*/ 305505 w 961143"/>
                                <a:gd name="connsiteY2" fmla="*/ 955573 h 955573"/>
                                <a:gd name="connsiteX3" fmla="*/ 303917 w 961143"/>
                                <a:gd name="connsiteY3" fmla="*/ 954549 h 955573"/>
                                <a:gd name="connsiteX4" fmla="*/ 340431 w 961143"/>
                                <a:gd name="connsiteY4" fmla="*/ 0 h 955573"/>
                                <a:gd name="connsiteX5" fmla="*/ 343606 w 961143"/>
                                <a:gd name="connsiteY5" fmla="*/ 0 h 955573"/>
                                <a:gd name="connsiteX6" fmla="*/ 349956 w 961143"/>
                                <a:gd name="connsiteY6" fmla="*/ 2048 h 955573"/>
                                <a:gd name="connsiteX7" fmla="*/ 395993 w 961143"/>
                                <a:gd name="connsiteY7" fmla="*/ 17411 h 955573"/>
                                <a:gd name="connsiteX8" fmla="*/ 416631 w 961143"/>
                                <a:gd name="connsiteY8" fmla="*/ 26629 h 955573"/>
                                <a:gd name="connsiteX9" fmla="*/ 443618 w 961143"/>
                                <a:gd name="connsiteY9" fmla="*/ 38919 h 955573"/>
                                <a:gd name="connsiteX10" fmla="*/ 449968 w 961143"/>
                                <a:gd name="connsiteY10" fmla="*/ 41992 h 955573"/>
                                <a:gd name="connsiteX11" fmla="*/ 484893 w 961143"/>
                                <a:gd name="connsiteY11" fmla="*/ 58379 h 955573"/>
                                <a:gd name="connsiteX12" fmla="*/ 519818 w 961143"/>
                                <a:gd name="connsiteY12" fmla="*/ 72718 h 955573"/>
                                <a:gd name="connsiteX13" fmla="*/ 537281 w 961143"/>
                                <a:gd name="connsiteY13" fmla="*/ 78863 h 955573"/>
                                <a:gd name="connsiteX14" fmla="*/ 569031 w 961143"/>
                                <a:gd name="connsiteY14" fmla="*/ 89105 h 955573"/>
                                <a:gd name="connsiteX15" fmla="*/ 635706 w 961143"/>
                                <a:gd name="connsiteY15" fmla="*/ 108565 h 955573"/>
                                <a:gd name="connsiteX16" fmla="*/ 656343 w 961143"/>
                                <a:gd name="connsiteY16" fmla="*/ 112661 h 955573"/>
                                <a:gd name="connsiteX17" fmla="*/ 659518 w 961143"/>
                                <a:gd name="connsiteY17" fmla="*/ 113685 h 955573"/>
                                <a:gd name="connsiteX18" fmla="*/ 702381 w 961143"/>
                                <a:gd name="connsiteY18" fmla="*/ 125976 h 955573"/>
                                <a:gd name="connsiteX19" fmla="*/ 710318 w 961143"/>
                                <a:gd name="connsiteY19" fmla="*/ 128024 h 955573"/>
                                <a:gd name="connsiteX20" fmla="*/ 738893 w 961143"/>
                                <a:gd name="connsiteY20" fmla="*/ 135194 h 955573"/>
                                <a:gd name="connsiteX21" fmla="*/ 754768 w 961143"/>
                                <a:gd name="connsiteY21" fmla="*/ 138266 h 955573"/>
                                <a:gd name="connsiteX22" fmla="*/ 764293 w 961143"/>
                                <a:gd name="connsiteY22" fmla="*/ 140315 h 955573"/>
                                <a:gd name="connsiteX23" fmla="*/ 780168 w 961143"/>
                                <a:gd name="connsiteY23" fmla="*/ 143387 h 955573"/>
                                <a:gd name="connsiteX24" fmla="*/ 789693 w 961143"/>
                                <a:gd name="connsiteY24" fmla="*/ 145435 h 955573"/>
                                <a:gd name="connsiteX25" fmla="*/ 824618 w 961143"/>
                                <a:gd name="connsiteY25" fmla="*/ 151581 h 955573"/>
                                <a:gd name="connsiteX26" fmla="*/ 859543 w 961143"/>
                                <a:gd name="connsiteY26" fmla="*/ 157726 h 955573"/>
                                <a:gd name="connsiteX27" fmla="*/ 881768 w 961143"/>
                                <a:gd name="connsiteY27" fmla="*/ 161823 h 955573"/>
                                <a:gd name="connsiteX28" fmla="*/ 891293 w 961143"/>
                                <a:gd name="connsiteY28" fmla="*/ 161823 h 955573"/>
                                <a:gd name="connsiteX29" fmla="*/ 942093 w 961143"/>
                                <a:gd name="connsiteY29" fmla="*/ 152605 h 955573"/>
                                <a:gd name="connsiteX30" fmla="*/ 948443 w 961143"/>
                                <a:gd name="connsiteY30" fmla="*/ 151581 h 955573"/>
                                <a:gd name="connsiteX31" fmla="*/ 956381 w 961143"/>
                                <a:gd name="connsiteY31" fmla="*/ 153629 h 955573"/>
                                <a:gd name="connsiteX32" fmla="*/ 959556 w 961143"/>
                                <a:gd name="connsiteY32" fmla="*/ 156702 h 955573"/>
                                <a:gd name="connsiteX33" fmla="*/ 961143 w 961143"/>
                                <a:gd name="connsiteY33" fmla="*/ 159774 h 955573"/>
                                <a:gd name="connsiteX34" fmla="*/ 957968 w 961143"/>
                                <a:gd name="connsiteY34" fmla="*/ 180258 h 955573"/>
                                <a:gd name="connsiteX35" fmla="*/ 945268 w 961143"/>
                                <a:gd name="connsiteY35" fmla="*/ 194597 h 955573"/>
                                <a:gd name="connsiteX36" fmla="*/ 934156 w 961143"/>
                                <a:gd name="connsiteY36" fmla="*/ 202790 h 955573"/>
                                <a:gd name="connsiteX37" fmla="*/ 913518 w 961143"/>
                                <a:gd name="connsiteY37" fmla="*/ 217129 h 955573"/>
                                <a:gd name="connsiteX38" fmla="*/ 907168 w 961143"/>
                                <a:gd name="connsiteY38" fmla="*/ 220202 h 955573"/>
                                <a:gd name="connsiteX39" fmla="*/ 902406 w 961143"/>
                                <a:gd name="connsiteY39" fmla="*/ 222250 h 955573"/>
                                <a:gd name="connsiteX40" fmla="*/ 877006 w 961143"/>
                                <a:gd name="connsiteY40" fmla="*/ 231468 h 955573"/>
                                <a:gd name="connsiteX41" fmla="*/ 856368 w 961143"/>
                                <a:gd name="connsiteY41" fmla="*/ 240685 h 955573"/>
                                <a:gd name="connsiteX42" fmla="*/ 850018 w 961143"/>
                                <a:gd name="connsiteY42" fmla="*/ 244782 h 955573"/>
                                <a:gd name="connsiteX43" fmla="*/ 837318 w 961143"/>
                                <a:gd name="connsiteY43" fmla="*/ 249903 h 955573"/>
                                <a:gd name="connsiteX44" fmla="*/ 829381 w 961143"/>
                                <a:gd name="connsiteY44" fmla="*/ 251952 h 955573"/>
                                <a:gd name="connsiteX45" fmla="*/ 803981 w 961143"/>
                                <a:gd name="connsiteY45" fmla="*/ 263218 h 955573"/>
                                <a:gd name="connsiteX46" fmla="*/ 776993 w 961143"/>
                                <a:gd name="connsiteY46" fmla="*/ 273460 h 955573"/>
                                <a:gd name="connsiteX47" fmla="*/ 694443 w 961143"/>
                                <a:gd name="connsiteY47" fmla="*/ 306234 h 955573"/>
                                <a:gd name="connsiteX48" fmla="*/ 651581 w 961143"/>
                                <a:gd name="connsiteY48" fmla="*/ 323645 h 955573"/>
                                <a:gd name="connsiteX49" fmla="*/ 632531 w 961143"/>
                                <a:gd name="connsiteY49" fmla="*/ 332863 h 955573"/>
                                <a:gd name="connsiteX50" fmla="*/ 608718 w 961143"/>
                                <a:gd name="connsiteY50" fmla="*/ 345153 h 955573"/>
                                <a:gd name="connsiteX51" fmla="*/ 572206 w 961143"/>
                                <a:gd name="connsiteY51" fmla="*/ 364613 h 955573"/>
                                <a:gd name="connsiteX52" fmla="*/ 556331 w 961143"/>
                                <a:gd name="connsiteY52" fmla="*/ 373831 h 955573"/>
                                <a:gd name="connsiteX53" fmla="*/ 543631 w 961143"/>
                                <a:gd name="connsiteY53" fmla="*/ 379976 h 955573"/>
                                <a:gd name="connsiteX54" fmla="*/ 527756 w 961143"/>
                                <a:gd name="connsiteY54" fmla="*/ 388169 h 955573"/>
                                <a:gd name="connsiteX55" fmla="*/ 502356 w 961143"/>
                                <a:gd name="connsiteY55" fmla="*/ 395339 h 955573"/>
                                <a:gd name="connsiteX56" fmla="*/ 494418 w 961143"/>
                                <a:gd name="connsiteY56" fmla="*/ 397387 h 955573"/>
                                <a:gd name="connsiteX57" fmla="*/ 484893 w 961143"/>
                                <a:gd name="connsiteY57" fmla="*/ 404556 h 955573"/>
                                <a:gd name="connsiteX58" fmla="*/ 478543 w 961143"/>
                                <a:gd name="connsiteY58" fmla="*/ 407629 h 955573"/>
                                <a:gd name="connsiteX59" fmla="*/ 475368 w 961143"/>
                                <a:gd name="connsiteY59" fmla="*/ 406605 h 955573"/>
                                <a:gd name="connsiteX60" fmla="*/ 484893 w 961143"/>
                                <a:gd name="connsiteY60" fmla="*/ 381000 h 955573"/>
                                <a:gd name="connsiteX61" fmla="*/ 496006 w 961143"/>
                                <a:gd name="connsiteY61" fmla="*/ 365637 h 955573"/>
                                <a:gd name="connsiteX62" fmla="*/ 505531 w 961143"/>
                                <a:gd name="connsiteY62" fmla="*/ 354371 h 955573"/>
                                <a:gd name="connsiteX63" fmla="*/ 540456 w 961143"/>
                                <a:gd name="connsiteY63" fmla="*/ 321597 h 955573"/>
                                <a:gd name="connsiteX64" fmla="*/ 546806 w 961143"/>
                                <a:gd name="connsiteY64" fmla="*/ 317500 h 955573"/>
                                <a:gd name="connsiteX65" fmla="*/ 565856 w 961143"/>
                                <a:gd name="connsiteY65" fmla="*/ 305210 h 955573"/>
                                <a:gd name="connsiteX66" fmla="*/ 611893 w 961143"/>
                                <a:gd name="connsiteY66" fmla="*/ 275508 h 955573"/>
                                <a:gd name="connsiteX67" fmla="*/ 629356 w 961143"/>
                                <a:gd name="connsiteY67" fmla="*/ 266290 h 955573"/>
                                <a:gd name="connsiteX68" fmla="*/ 648406 w 961143"/>
                                <a:gd name="connsiteY68" fmla="*/ 256048 h 955573"/>
                                <a:gd name="connsiteX69" fmla="*/ 667456 w 961143"/>
                                <a:gd name="connsiteY69" fmla="*/ 247855 h 955573"/>
                                <a:gd name="connsiteX70" fmla="*/ 676981 w 961143"/>
                                <a:gd name="connsiteY70" fmla="*/ 242734 h 955573"/>
                                <a:gd name="connsiteX71" fmla="*/ 676981 w 961143"/>
                                <a:gd name="connsiteY71" fmla="*/ 240685 h 955573"/>
                                <a:gd name="connsiteX72" fmla="*/ 675393 w 961143"/>
                                <a:gd name="connsiteY72" fmla="*/ 239661 h 955573"/>
                                <a:gd name="connsiteX73" fmla="*/ 670631 w 961143"/>
                                <a:gd name="connsiteY73" fmla="*/ 239661 h 955573"/>
                                <a:gd name="connsiteX74" fmla="*/ 656343 w 961143"/>
                                <a:gd name="connsiteY74" fmla="*/ 241710 h 955573"/>
                                <a:gd name="connsiteX75" fmla="*/ 640468 w 961143"/>
                                <a:gd name="connsiteY75" fmla="*/ 243758 h 955573"/>
                                <a:gd name="connsiteX76" fmla="*/ 624593 w 961143"/>
                                <a:gd name="connsiteY76" fmla="*/ 245806 h 955573"/>
                                <a:gd name="connsiteX77" fmla="*/ 597606 w 961143"/>
                                <a:gd name="connsiteY77" fmla="*/ 249903 h 955573"/>
                                <a:gd name="connsiteX78" fmla="*/ 575381 w 961143"/>
                                <a:gd name="connsiteY78" fmla="*/ 252976 h 955573"/>
                                <a:gd name="connsiteX79" fmla="*/ 524581 w 961143"/>
                                <a:gd name="connsiteY79" fmla="*/ 261169 h 955573"/>
                                <a:gd name="connsiteX80" fmla="*/ 518231 w 961143"/>
                                <a:gd name="connsiteY80" fmla="*/ 262194 h 955573"/>
                                <a:gd name="connsiteX81" fmla="*/ 510293 w 961143"/>
                                <a:gd name="connsiteY81" fmla="*/ 263218 h 955573"/>
                                <a:gd name="connsiteX82" fmla="*/ 489656 w 961143"/>
                                <a:gd name="connsiteY82" fmla="*/ 268339 h 955573"/>
                                <a:gd name="connsiteX83" fmla="*/ 476956 w 961143"/>
                                <a:gd name="connsiteY83" fmla="*/ 271411 h 955573"/>
                                <a:gd name="connsiteX84" fmla="*/ 467431 w 961143"/>
                                <a:gd name="connsiteY84" fmla="*/ 273460 h 955573"/>
                                <a:gd name="connsiteX85" fmla="*/ 442031 w 961143"/>
                                <a:gd name="connsiteY85" fmla="*/ 278581 h 955573"/>
                                <a:gd name="connsiteX86" fmla="*/ 430918 w 961143"/>
                                <a:gd name="connsiteY86" fmla="*/ 281653 h 955573"/>
                                <a:gd name="connsiteX87" fmla="*/ 395993 w 961143"/>
                                <a:gd name="connsiteY87" fmla="*/ 293944 h 955573"/>
                                <a:gd name="connsiteX88" fmla="*/ 362656 w 961143"/>
                                <a:gd name="connsiteY88" fmla="*/ 306234 h 955573"/>
                                <a:gd name="connsiteX89" fmla="*/ 356306 w 961143"/>
                                <a:gd name="connsiteY89" fmla="*/ 309306 h 955573"/>
                                <a:gd name="connsiteX90" fmla="*/ 342018 w 961143"/>
                                <a:gd name="connsiteY90" fmla="*/ 316476 h 955573"/>
                                <a:gd name="connsiteX91" fmla="*/ 329318 w 961143"/>
                                <a:gd name="connsiteY91" fmla="*/ 324669 h 955573"/>
                                <a:gd name="connsiteX92" fmla="*/ 313443 w 961143"/>
                                <a:gd name="connsiteY92" fmla="*/ 334911 h 955573"/>
                                <a:gd name="connsiteX93" fmla="*/ 289631 w 961143"/>
                                <a:gd name="connsiteY93" fmla="*/ 350274 h 955573"/>
                                <a:gd name="connsiteX94" fmla="*/ 268993 w 961143"/>
                                <a:gd name="connsiteY94" fmla="*/ 364613 h 955573"/>
                                <a:gd name="connsiteX95" fmla="*/ 238831 w 961143"/>
                                <a:gd name="connsiteY95" fmla="*/ 386121 h 955573"/>
                                <a:gd name="connsiteX96" fmla="*/ 235656 w 961143"/>
                                <a:gd name="connsiteY96" fmla="*/ 388169 h 955573"/>
                                <a:gd name="connsiteX97" fmla="*/ 219781 w 961143"/>
                                <a:gd name="connsiteY97" fmla="*/ 399436 h 955573"/>
                                <a:gd name="connsiteX98" fmla="*/ 203906 w 961143"/>
                                <a:gd name="connsiteY98" fmla="*/ 410702 h 955573"/>
                                <a:gd name="connsiteX99" fmla="*/ 199143 w 961143"/>
                                <a:gd name="connsiteY99" fmla="*/ 414798 h 955573"/>
                                <a:gd name="connsiteX100" fmla="*/ 195968 w 961143"/>
                                <a:gd name="connsiteY100" fmla="*/ 417871 h 955573"/>
                                <a:gd name="connsiteX101" fmla="*/ 184856 w 961143"/>
                                <a:gd name="connsiteY101" fmla="*/ 431185 h 955573"/>
                                <a:gd name="connsiteX102" fmla="*/ 168981 w 961143"/>
                                <a:gd name="connsiteY102" fmla="*/ 450645 h 955573"/>
                                <a:gd name="connsiteX103" fmla="*/ 162631 w 961143"/>
                                <a:gd name="connsiteY103" fmla="*/ 455766 h 955573"/>
                                <a:gd name="connsiteX104" fmla="*/ 154693 w 961143"/>
                                <a:gd name="connsiteY104" fmla="*/ 466008 h 955573"/>
                                <a:gd name="connsiteX105" fmla="*/ 151518 w 961143"/>
                                <a:gd name="connsiteY105" fmla="*/ 471129 h 955573"/>
                                <a:gd name="connsiteX106" fmla="*/ 137231 w 961143"/>
                                <a:gd name="connsiteY106" fmla="*/ 487516 h 955573"/>
                                <a:gd name="connsiteX107" fmla="*/ 135643 w 961143"/>
                                <a:gd name="connsiteY107" fmla="*/ 489565 h 955573"/>
                                <a:gd name="connsiteX108" fmla="*/ 121356 w 961143"/>
                                <a:gd name="connsiteY108" fmla="*/ 510048 h 955573"/>
                                <a:gd name="connsiteX109" fmla="*/ 116593 w 961143"/>
                                <a:gd name="connsiteY109" fmla="*/ 518242 h 955573"/>
                                <a:gd name="connsiteX110" fmla="*/ 102306 w 961143"/>
                                <a:gd name="connsiteY110" fmla="*/ 544871 h 955573"/>
                                <a:gd name="connsiteX111" fmla="*/ 97543 w 961143"/>
                                <a:gd name="connsiteY111" fmla="*/ 555113 h 955573"/>
                                <a:gd name="connsiteX112" fmla="*/ 91193 w 961143"/>
                                <a:gd name="connsiteY112" fmla="*/ 575597 h 955573"/>
                                <a:gd name="connsiteX113" fmla="*/ 84843 w 961143"/>
                                <a:gd name="connsiteY113" fmla="*/ 596081 h 955573"/>
                                <a:gd name="connsiteX114" fmla="*/ 84843 w 961143"/>
                                <a:gd name="connsiteY114" fmla="*/ 607347 h 955573"/>
                                <a:gd name="connsiteX115" fmla="*/ 81668 w 961143"/>
                                <a:gd name="connsiteY115" fmla="*/ 616565 h 955573"/>
                                <a:gd name="connsiteX116" fmla="*/ 80081 w 961143"/>
                                <a:gd name="connsiteY116" fmla="*/ 636024 h 955573"/>
                                <a:gd name="connsiteX117" fmla="*/ 81668 w 961143"/>
                                <a:gd name="connsiteY117" fmla="*/ 655484 h 955573"/>
                                <a:gd name="connsiteX118" fmla="*/ 84843 w 961143"/>
                                <a:gd name="connsiteY118" fmla="*/ 673919 h 955573"/>
                                <a:gd name="connsiteX119" fmla="*/ 89606 w 961143"/>
                                <a:gd name="connsiteY119" fmla="*/ 687234 h 955573"/>
                                <a:gd name="connsiteX120" fmla="*/ 91193 w 961143"/>
                                <a:gd name="connsiteY120" fmla="*/ 689282 h 955573"/>
                                <a:gd name="connsiteX121" fmla="*/ 102306 w 961143"/>
                                <a:gd name="connsiteY121" fmla="*/ 711815 h 955573"/>
                                <a:gd name="connsiteX122" fmla="*/ 111831 w 961143"/>
                                <a:gd name="connsiteY122" fmla="*/ 732298 h 955573"/>
                                <a:gd name="connsiteX123" fmla="*/ 113418 w 961143"/>
                                <a:gd name="connsiteY123" fmla="*/ 736395 h 955573"/>
                                <a:gd name="connsiteX124" fmla="*/ 115006 w 961143"/>
                                <a:gd name="connsiteY124" fmla="*/ 739468 h 955573"/>
                                <a:gd name="connsiteX125" fmla="*/ 126118 w 961143"/>
                                <a:gd name="connsiteY125" fmla="*/ 755855 h 955573"/>
                                <a:gd name="connsiteX126" fmla="*/ 137231 w 961143"/>
                                <a:gd name="connsiteY126" fmla="*/ 772242 h 955573"/>
                                <a:gd name="connsiteX127" fmla="*/ 143581 w 961143"/>
                                <a:gd name="connsiteY127" fmla="*/ 778387 h 955573"/>
                                <a:gd name="connsiteX128" fmla="*/ 159456 w 961143"/>
                                <a:gd name="connsiteY128" fmla="*/ 798871 h 955573"/>
                                <a:gd name="connsiteX129" fmla="*/ 162631 w 961143"/>
                                <a:gd name="connsiteY129" fmla="*/ 802968 h 955573"/>
                                <a:gd name="connsiteX130" fmla="*/ 180093 w 961143"/>
                                <a:gd name="connsiteY130" fmla="*/ 823452 h 955573"/>
                                <a:gd name="connsiteX131" fmla="*/ 183268 w 961143"/>
                                <a:gd name="connsiteY131" fmla="*/ 827548 h 955573"/>
                                <a:gd name="connsiteX132" fmla="*/ 207081 w 961143"/>
                                <a:gd name="connsiteY132" fmla="*/ 851105 h 955573"/>
                                <a:gd name="connsiteX133" fmla="*/ 232481 w 961143"/>
                                <a:gd name="connsiteY133" fmla="*/ 874661 h 955573"/>
                                <a:gd name="connsiteX134" fmla="*/ 235656 w 961143"/>
                                <a:gd name="connsiteY134" fmla="*/ 877734 h 955573"/>
                                <a:gd name="connsiteX135" fmla="*/ 256293 w 961143"/>
                                <a:gd name="connsiteY135" fmla="*/ 896169 h 955573"/>
                                <a:gd name="connsiteX136" fmla="*/ 280106 w 961143"/>
                                <a:gd name="connsiteY136" fmla="*/ 917677 h 955573"/>
                                <a:gd name="connsiteX137" fmla="*/ 284868 w 961143"/>
                                <a:gd name="connsiteY137" fmla="*/ 920750 h 955573"/>
                                <a:gd name="connsiteX138" fmla="*/ 311856 w 961143"/>
                                <a:gd name="connsiteY138" fmla="*/ 940210 h 955573"/>
                                <a:gd name="connsiteX139" fmla="*/ 315031 w 961143"/>
                                <a:gd name="connsiteY139" fmla="*/ 943282 h 955573"/>
                                <a:gd name="connsiteX140" fmla="*/ 315031 w 961143"/>
                                <a:gd name="connsiteY140" fmla="*/ 944306 h 955573"/>
                                <a:gd name="connsiteX141" fmla="*/ 313443 w 961143"/>
                                <a:gd name="connsiteY141" fmla="*/ 944306 h 955573"/>
                                <a:gd name="connsiteX142" fmla="*/ 305506 w 961143"/>
                                <a:gd name="connsiteY142" fmla="*/ 943282 h 955573"/>
                                <a:gd name="connsiteX143" fmla="*/ 305506 w 961143"/>
                                <a:gd name="connsiteY143" fmla="*/ 947379 h 955573"/>
                                <a:gd name="connsiteX144" fmla="*/ 299156 w 961143"/>
                                <a:gd name="connsiteY144" fmla="*/ 944306 h 955573"/>
                                <a:gd name="connsiteX145" fmla="*/ 299156 w 961143"/>
                                <a:gd name="connsiteY145" fmla="*/ 939185 h 955573"/>
                                <a:gd name="connsiteX146" fmla="*/ 302331 w 961143"/>
                                <a:gd name="connsiteY146" fmla="*/ 939185 h 955573"/>
                                <a:gd name="connsiteX147" fmla="*/ 303918 w 961143"/>
                                <a:gd name="connsiteY147" fmla="*/ 937137 h 955573"/>
                                <a:gd name="connsiteX148" fmla="*/ 295981 w 961143"/>
                                <a:gd name="connsiteY148" fmla="*/ 933040 h 955573"/>
                                <a:gd name="connsiteX149" fmla="*/ 299156 w 961143"/>
                                <a:gd name="connsiteY149" fmla="*/ 939185 h 955573"/>
                                <a:gd name="connsiteX150" fmla="*/ 297568 w 961143"/>
                                <a:gd name="connsiteY150" fmla="*/ 944306 h 955573"/>
                                <a:gd name="connsiteX151" fmla="*/ 300743 w 961143"/>
                                <a:gd name="connsiteY151" fmla="*/ 947379 h 955573"/>
                                <a:gd name="connsiteX152" fmla="*/ 299156 w 961143"/>
                                <a:gd name="connsiteY152" fmla="*/ 949427 h 955573"/>
                                <a:gd name="connsiteX153" fmla="*/ 297568 w 961143"/>
                                <a:gd name="connsiteY153" fmla="*/ 949427 h 955573"/>
                                <a:gd name="connsiteX154" fmla="*/ 273756 w 961143"/>
                                <a:gd name="connsiteY154" fmla="*/ 935089 h 955573"/>
                                <a:gd name="connsiteX155" fmla="*/ 256293 w 961143"/>
                                <a:gd name="connsiteY155" fmla="*/ 923823 h 955573"/>
                                <a:gd name="connsiteX156" fmla="*/ 248356 w 961143"/>
                                <a:gd name="connsiteY156" fmla="*/ 918702 h 955573"/>
                                <a:gd name="connsiteX157" fmla="*/ 237243 w 961143"/>
                                <a:gd name="connsiteY157" fmla="*/ 912556 h 955573"/>
                                <a:gd name="connsiteX158" fmla="*/ 224543 w 961143"/>
                                <a:gd name="connsiteY158" fmla="*/ 905387 h 955573"/>
                                <a:gd name="connsiteX159" fmla="*/ 215018 w 961143"/>
                                <a:gd name="connsiteY159" fmla="*/ 899242 h 955573"/>
                                <a:gd name="connsiteX160" fmla="*/ 211843 w 961143"/>
                                <a:gd name="connsiteY160" fmla="*/ 897194 h 955573"/>
                                <a:gd name="connsiteX161" fmla="*/ 197556 w 961143"/>
                                <a:gd name="connsiteY161" fmla="*/ 887976 h 955573"/>
                                <a:gd name="connsiteX162" fmla="*/ 184856 w 961143"/>
                                <a:gd name="connsiteY162" fmla="*/ 877734 h 955573"/>
                                <a:gd name="connsiteX163" fmla="*/ 172156 w 961143"/>
                                <a:gd name="connsiteY163" fmla="*/ 865444 h 955573"/>
                                <a:gd name="connsiteX164" fmla="*/ 161043 w 961143"/>
                                <a:gd name="connsiteY164" fmla="*/ 857250 h 955573"/>
                                <a:gd name="connsiteX165" fmla="*/ 156281 w 961143"/>
                                <a:gd name="connsiteY165" fmla="*/ 853153 h 955573"/>
                                <a:gd name="connsiteX166" fmla="*/ 122943 w 961143"/>
                                <a:gd name="connsiteY166" fmla="*/ 819355 h 955573"/>
                                <a:gd name="connsiteX167" fmla="*/ 107068 w 961143"/>
                                <a:gd name="connsiteY167" fmla="*/ 798871 h 955573"/>
                                <a:gd name="connsiteX168" fmla="*/ 103893 w 961143"/>
                                <a:gd name="connsiteY168" fmla="*/ 793750 h 955573"/>
                                <a:gd name="connsiteX169" fmla="*/ 88018 w 961143"/>
                                <a:gd name="connsiteY169" fmla="*/ 776339 h 955573"/>
                                <a:gd name="connsiteX170" fmla="*/ 54681 w 961143"/>
                                <a:gd name="connsiteY170" fmla="*/ 738444 h 955573"/>
                                <a:gd name="connsiteX171" fmla="*/ 49918 w 961143"/>
                                <a:gd name="connsiteY171" fmla="*/ 732298 h 955573"/>
                                <a:gd name="connsiteX172" fmla="*/ 37218 w 961143"/>
                                <a:gd name="connsiteY172" fmla="*/ 713863 h 955573"/>
                                <a:gd name="connsiteX173" fmla="*/ 29281 w 961143"/>
                                <a:gd name="connsiteY173" fmla="*/ 702597 h 955573"/>
                                <a:gd name="connsiteX174" fmla="*/ 24518 w 961143"/>
                                <a:gd name="connsiteY174" fmla="*/ 691331 h 955573"/>
                                <a:gd name="connsiteX175" fmla="*/ 8643 w 961143"/>
                                <a:gd name="connsiteY175" fmla="*/ 650363 h 955573"/>
                                <a:gd name="connsiteX176" fmla="*/ 2293 w 961143"/>
                                <a:gd name="connsiteY176" fmla="*/ 626806 h 955573"/>
                                <a:gd name="connsiteX177" fmla="*/ 706 w 961143"/>
                                <a:gd name="connsiteY177" fmla="*/ 606323 h 955573"/>
                                <a:gd name="connsiteX178" fmla="*/ 706 w 961143"/>
                                <a:gd name="connsiteY178" fmla="*/ 586863 h 955573"/>
                                <a:gd name="connsiteX179" fmla="*/ 5468 w 961143"/>
                                <a:gd name="connsiteY179" fmla="*/ 569452 h 955573"/>
                                <a:gd name="connsiteX180" fmla="*/ 7056 w 961143"/>
                                <a:gd name="connsiteY180" fmla="*/ 565355 h 955573"/>
                                <a:gd name="connsiteX181" fmla="*/ 5468 w 961143"/>
                                <a:gd name="connsiteY181" fmla="*/ 557161 h 955573"/>
                                <a:gd name="connsiteX182" fmla="*/ 8643 w 961143"/>
                                <a:gd name="connsiteY182" fmla="*/ 548968 h 955573"/>
                                <a:gd name="connsiteX183" fmla="*/ 13406 w 961143"/>
                                <a:gd name="connsiteY183" fmla="*/ 531556 h 955573"/>
                                <a:gd name="connsiteX184" fmla="*/ 26106 w 961143"/>
                                <a:gd name="connsiteY184" fmla="*/ 502879 h 955573"/>
                                <a:gd name="connsiteX185" fmla="*/ 29281 w 961143"/>
                                <a:gd name="connsiteY185" fmla="*/ 496734 h 955573"/>
                                <a:gd name="connsiteX186" fmla="*/ 46743 w 961143"/>
                                <a:gd name="connsiteY186" fmla="*/ 468056 h 955573"/>
                                <a:gd name="connsiteX187" fmla="*/ 72143 w 961143"/>
                                <a:gd name="connsiteY187" fmla="*/ 436306 h 955573"/>
                                <a:gd name="connsiteX188" fmla="*/ 78493 w 961143"/>
                                <a:gd name="connsiteY188" fmla="*/ 429137 h 955573"/>
                                <a:gd name="connsiteX189" fmla="*/ 91193 w 961143"/>
                                <a:gd name="connsiteY189" fmla="*/ 414798 h 955573"/>
                                <a:gd name="connsiteX190" fmla="*/ 95956 w 961143"/>
                                <a:gd name="connsiteY190" fmla="*/ 410702 h 955573"/>
                                <a:gd name="connsiteX191" fmla="*/ 99131 w 961143"/>
                                <a:gd name="connsiteY191" fmla="*/ 406605 h 955573"/>
                                <a:gd name="connsiteX192" fmla="*/ 111831 w 961143"/>
                                <a:gd name="connsiteY192" fmla="*/ 394315 h 955573"/>
                                <a:gd name="connsiteX193" fmla="*/ 122943 w 961143"/>
                                <a:gd name="connsiteY193" fmla="*/ 382024 h 955573"/>
                                <a:gd name="connsiteX194" fmla="*/ 129293 w 961143"/>
                                <a:gd name="connsiteY194" fmla="*/ 374855 h 955573"/>
                                <a:gd name="connsiteX195" fmla="*/ 146756 w 961143"/>
                                <a:gd name="connsiteY195" fmla="*/ 358468 h 955573"/>
                                <a:gd name="connsiteX196" fmla="*/ 175331 w 961143"/>
                                <a:gd name="connsiteY196" fmla="*/ 331839 h 955573"/>
                                <a:gd name="connsiteX197" fmla="*/ 178506 w 961143"/>
                                <a:gd name="connsiteY197" fmla="*/ 328766 h 955573"/>
                                <a:gd name="connsiteX198" fmla="*/ 195968 w 961143"/>
                                <a:gd name="connsiteY198" fmla="*/ 315452 h 955573"/>
                                <a:gd name="connsiteX199" fmla="*/ 203906 w 961143"/>
                                <a:gd name="connsiteY199" fmla="*/ 310331 h 955573"/>
                                <a:gd name="connsiteX200" fmla="*/ 221368 w 961143"/>
                                <a:gd name="connsiteY200" fmla="*/ 299065 h 955573"/>
                                <a:gd name="connsiteX201" fmla="*/ 226131 w 961143"/>
                                <a:gd name="connsiteY201" fmla="*/ 295992 h 955573"/>
                                <a:gd name="connsiteX202" fmla="*/ 242006 w 961143"/>
                                <a:gd name="connsiteY202" fmla="*/ 286774 h 955573"/>
                                <a:gd name="connsiteX203" fmla="*/ 256293 w 961143"/>
                                <a:gd name="connsiteY203" fmla="*/ 278581 h 955573"/>
                                <a:gd name="connsiteX204" fmla="*/ 281693 w 961143"/>
                                <a:gd name="connsiteY204" fmla="*/ 265266 h 955573"/>
                                <a:gd name="connsiteX205" fmla="*/ 303918 w 961143"/>
                                <a:gd name="connsiteY205" fmla="*/ 254000 h 955573"/>
                                <a:gd name="connsiteX206" fmla="*/ 313443 w 961143"/>
                                <a:gd name="connsiteY206" fmla="*/ 249903 h 955573"/>
                                <a:gd name="connsiteX207" fmla="*/ 330906 w 961143"/>
                                <a:gd name="connsiteY207" fmla="*/ 240685 h 955573"/>
                                <a:gd name="connsiteX208" fmla="*/ 334081 w 961143"/>
                                <a:gd name="connsiteY208" fmla="*/ 239661 h 955573"/>
                                <a:gd name="connsiteX209" fmla="*/ 364243 w 961143"/>
                                <a:gd name="connsiteY209" fmla="*/ 227371 h 955573"/>
                                <a:gd name="connsiteX210" fmla="*/ 400756 w 961143"/>
                                <a:gd name="connsiteY210" fmla="*/ 215081 h 955573"/>
                                <a:gd name="connsiteX211" fmla="*/ 480131 w 961143"/>
                                <a:gd name="connsiteY211" fmla="*/ 193573 h 955573"/>
                                <a:gd name="connsiteX212" fmla="*/ 532518 w 961143"/>
                                <a:gd name="connsiteY212" fmla="*/ 185379 h 955573"/>
                                <a:gd name="connsiteX213" fmla="*/ 543631 w 961143"/>
                                <a:gd name="connsiteY213" fmla="*/ 183331 h 955573"/>
                                <a:gd name="connsiteX214" fmla="*/ 551568 w 961143"/>
                                <a:gd name="connsiteY214" fmla="*/ 182306 h 955573"/>
                                <a:gd name="connsiteX215" fmla="*/ 554743 w 961143"/>
                                <a:gd name="connsiteY215" fmla="*/ 182306 h 955573"/>
                                <a:gd name="connsiteX216" fmla="*/ 586493 w 961143"/>
                                <a:gd name="connsiteY216" fmla="*/ 176161 h 955573"/>
                                <a:gd name="connsiteX217" fmla="*/ 584906 w 961143"/>
                                <a:gd name="connsiteY217" fmla="*/ 173089 h 955573"/>
                                <a:gd name="connsiteX218" fmla="*/ 572206 w 961143"/>
                                <a:gd name="connsiteY218" fmla="*/ 168992 h 955573"/>
                                <a:gd name="connsiteX219" fmla="*/ 529343 w 961143"/>
                                <a:gd name="connsiteY219" fmla="*/ 156702 h 955573"/>
                                <a:gd name="connsiteX220" fmla="*/ 521406 w 961143"/>
                                <a:gd name="connsiteY220" fmla="*/ 154653 h 955573"/>
                                <a:gd name="connsiteX221" fmla="*/ 511881 w 961143"/>
                                <a:gd name="connsiteY221" fmla="*/ 152605 h 955573"/>
                                <a:gd name="connsiteX222" fmla="*/ 473781 w 961143"/>
                                <a:gd name="connsiteY222" fmla="*/ 142363 h 955573"/>
                                <a:gd name="connsiteX223" fmla="*/ 454731 w 961143"/>
                                <a:gd name="connsiteY223" fmla="*/ 134169 h 955573"/>
                                <a:gd name="connsiteX224" fmla="*/ 446793 w 961143"/>
                                <a:gd name="connsiteY224" fmla="*/ 130073 h 955573"/>
                                <a:gd name="connsiteX225" fmla="*/ 421393 w 961143"/>
                                <a:gd name="connsiteY225" fmla="*/ 115734 h 955573"/>
                                <a:gd name="connsiteX226" fmla="*/ 410281 w 961143"/>
                                <a:gd name="connsiteY226" fmla="*/ 106516 h 955573"/>
                                <a:gd name="connsiteX227" fmla="*/ 407106 w 961143"/>
                                <a:gd name="connsiteY227" fmla="*/ 103444 h 955573"/>
                                <a:gd name="connsiteX228" fmla="*/ 400756 w 961143"/>
                                <a:gd name="connsiteY228" fmla="*/ 95250 h 955573"/>
                                <a:gd name="connsiteX229" fmla="*/ 394406 w 961143"/>
                                <a:gd name="connsiteY229" fmla="*/ 90129 h 955573"/>
                                <a:gd name="connsiteX230" fmla="*/ 392818 w 961143"/>
                                <a:gd name="connsiteY230" fmla="*/ 85008 h 955573"/>
                                <a:gd name="connsiteX231" fmla="*/ 389643 w 961143"/>
                                <a:gd name="connsiteY231" fmla="*/ 79887 h 955573"/>
                                <a:gd name="connsiteX232" fmla="*/ 376943 w 961143"/>
                                <a:gd name="connsiteY232" fmla="*/ 69645 h 955573"/>
                                <a:gd name="connsiteX233" fmla="*/ 372181 w 961143"/>
                                <a:gd name="connsiteY233" fmla="*/ 60427 h 955573"/>
                                <a:gd name="connsiteX234" fmla="*/ 367418 w 961143"/>
                                <a:gd name="connsiteY234" fmla="*/ 51210 h 955573"/>
                                <a:gd name="connsiteX235" fmla="*/ 362656 w 961143"/>
                                <a:gd name="connsiteY235" fmla="*/ 44040 h 955573"/>
                                <a:gd name="connsiteX236" fmla="*/ 357893 w 961143"/>
                                <a:gd name="connsiteY236" fmla="*/ 36871 h 955573"/>
                                <a:gd name="connsiteX237" fmla="*/ 346781 w 961143"/>
                                <a:gd name="connsiteY237" fmla="*/ 24581 h 955573"/>
                                <a:gd name="connsiteX238" fmla="*/ 342018 w 961143"/>
                                <a:gd name="connsiteY238" fmla="*/ 17411 h 955573"/>
                                <a:gd name="connsiteX239" fmla="*/ 337256 w 961143"/>
                                <a:gd name="connsiteY239" fmla="*/ 5121 h 955573"/>
                                <a:gd name="connsiteX240" fmla="*/ 337256 w 961143"/>
                                <a:gd name="connsiteY240" fmla="*/ 1024 h 955573"/>
                                <a:gd name="connsiteX241" fmla="*/ 340431 w 961143"/>
                                <a:gd name="connsiteY241" fmla="*/ 0 h 9555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</a:cxnLst>
                              <a:rect l="l" t="t" r="r" b="b"/>
                              <a:pathLst>
                                <a:path w="961143" h="955573">
                                  <a:moveTo>
                                    <a:pt x="303917" y="954549"/>
                                  </a:moveTo>
                                  <a:cubicBezTo>
                                    <a:pt x="305505" y="954549"/>
                                    <a:pt x="307092" y="954549"/>
                                    <a:pt x="307092" y="955573"/>
                                  </a:cubicBezTo>
                                  <a:cubicBezTo>
                                    <a:pt x="307092" y="955573"/>
                                    <a:pt x="305505" y="955573"/>
                                    <a:pt x="305505" y="955573"/>
                                  </a:cubicBezTo>
                                  <a:cubicBezTo>
                                    <a:pt x="305505" y="955573"/>
                                    <a:pt x="305505" y="954549"/>
                                    <a:pt x="303917" y="954549"/>
                                  </a:cubicBezTo>
                                  <a:close/>
                                  <a:moveTo>
                                    <a:pt x="340431" y="0"/>
                                  </a:moveTo>
                                  <a:cubicBezTo>
                                    <a:pt x="342018" y="0"/>
                                    <a:pt x="342018" y="0"/>
                                    <a:pt x="343606" y="0"/>
                                  </a:cubicBezTo>
                                  <a:cubicBezTo>
                                    <a:pt x="345193" y="1024"/>
                                    <a:pt x="346781" y="1024"/>
                                    <a:pt x="349956" y="2048"/>
                                  </a:cubicBezTo>
                                  <a:cubicBezTo>
                                    <a:pt x="367418" y="5121"/>
                                    <a:pt x="381706" y="12290"/>
                                    <a:pt x="395993" y="17411"/>
                                  </a:cubicBezTo>
                                  <a:cubicBezTo>
                                    <a:pt x="403931" y="19460"/>
                                    <a:pt x="410281" y="22532"/>
                                    <a:pt x="416631" y="26629"/>
                                  </a:cubicBezTo>
                                  <a:cubicBezTo>
                                    <a:pt x="424568" y="31750"/>
                                    <a:pt x="434093" y="34823"/>
                                    <a:pt x="443618" y="38919"/>
                                  </a:cubicBezTo>
                                  <a:cubicBezTo>
                                    <a:pt x="445206" y="40968"/>
                                    <a:pt x="448381" y="40968"/>
                                    <a:pt x="449968" y="41992"/>
                                  </a:cubicBezTo>
                                  <a:cubicBezTo>
                                    <a:pt x="461081" y="48137"/>
                                    <a:pt x="472193" y="52234"/>
                                    <a:pt x="484893" y="58379"/>
                                  </a:cubicBezTo>
                                  <a:cubicBezTo>
                                    <a:pt x="496006" y="63500"/>
                                    <a:pt x="507118" y="68621"/>
                                    <a:pt x="519818" y="72718"/>
                                  </a:cubicBezTo>
                                  <a:cubicBezTo>
                                    <a:pt x="524581" y="74766"/>
                                    <a:pt x="530931" y="76815"/>
                                    <a:pt x="537281" y="78863"/>
                                  </a:cubicBezTo>
                                  <a:cubicBezTo>
                                    <a:pt x="548393" y="81935"/>
                                    <a:pt x="559506" y="86032"/>
                                    <a:pt x="569031" y="89105"/>
                                  </a:cubicBezTo>
                                  <a:cubicBezTo>
                                    <a:pt x="591256" y="95250"/>
                                    <a:pt x="613481" y="103444"/>
                                    <a:pt x="635706" y="108565"/>
                                  </a:cubicBezTo>
                                  <a:cubicBezTo>
                                    <a:pt x="642056" y="109589"/>
                                    <a:pt x="648406" y="112661"/>
                                    <a:pt x="656343" y="112661"/>
                                  </a:cubicBezTo>
                                  <a:cubicBezTo>
                                    <a:pt x="657931" y="112661"/>
                                    <a:pt x="657931" y="113685"/>
                                    <a:pt x="659518" y="113685"/>
                                  </a:cubicBezTo>
                                  <a:cubicBezTo>
                                    <a:pt x="673806" y="118806"/>
                                    <a:pt x="688093" y="121879"/>
                                    <a:pt x="702381" y="125976"/>
                                  </a:cubicBezTo>
                                  <a:cubicBezTo>
                                    <a:pt x="705556" y="127000"/>
                                    <a:pt x="707143" y="127000"/>
                                    <a:pt x="710318" y="128024"/>
                                  </a:cubicBezTo>
                                  <a:cubicBezTo>
                                    <a:pt x="719843" y="131097"/>
                                    <a:pt x="729368" y="133145"/>
                                    <a:pt x="738893" y="135194"/>
                                  </a:cubicBezTo>
                                  <a:cubicBezTo>
                                    <a:pt x="743656" y="136218"/>
                                    <a:pt x="748418" y="137242"/>
                                    <a:pt x="754768" y="138266"/>
                                  </a:cubicBezTo>
                                  <a:cubicBezTo>
                                    <a:pt x="757943" y="139290"/>
                                    <a:pt x="761118" y="139290"/>
                                    <a:pt x="764293" y="140315"/>
                                  </a:cubicBezTo>
                                  <a:cubicBezTo>
                                    <a:pt x="769056" y="141339"/>
                                    <a:pt x="775406" y="142363"/>
                                    <a:pt x="780168" y="143387"/>
                                  </a:cubicBezTo>
                                  <a:cubicBezTo>
                                    <a:pt x="783343" y="144411"/>
                                    <a:pt x="786518" y="144411"/>
                                    <a:pt x="789693" y="145435"/>
                                  </a:cubicBezTo>
                                  <a:cubicBezTo>
                                    <a:pt x="800806" y="147484"/>
                                    <a:pt x="813506" y="149532"/>
                                    <a:pt x="824618" y="151581"/>
                                  </a:cubicBezTo>
                                  <a:cubicBezTo>
                                    <a:pt x="835731" y="153629"/>
                                    <a:pt x="848431" y="155677"/>
                                    <a:pt x="859543" y="157726"/>
                                  </a:cubicBezTo>
                                  <a:cubicBezTo>
                                    <a:pt x="867481" y="159774"/>
                                    <a:pt x="873831" y="159774"/>
                                    <a:pt x="881768" y="161823"/>
                                  </a:cubicBezTo>
                                  <a:cubicBezTo>
                                    <a:pt x="884943" y="162847"/>
                                    <a:pt x="888118" y="161823"/>
                                    <a:pt x="891293" y="161823"/>
                                  </a:cubicBezTo>
                                  <a:cubicBezTo>
                                    <a:pt x="907168" y="158750"/>
                                    <a:pt x="924631" y="154653"/>
                                    <a:pt x="942093" y="152605"/>
                                  </a:cubicBezTo>
                                  <a:cubicBezTo>
                                    <a:pt x="943681" y="152605"/>
                                    <a:pt x="946856" y="151581"/>
                                    <a:pt x="948443" y="151581"/>
                                  </a:cubicBezTo>
                                  <a:cubicBezTo>
                                    <a:pt x="951618" y="151581"/>
                                    <a:pt x="954793" y="151581"/>
                                    <a:pt x="956381" y="153629"/>
                                  </a:cubicBezTo>
                                  <a:cubicBezTo>
                                    <a:pt x="957968" y="154653"/>
                                    <a:pt x="959556" y="155677"/>
                                    <a:pt x="959556" y="156702"/>
                                  </a:cubicBezTo>
                                  <a:cubicBezTo>
                                    <a:pt x="961143" y="157726"/>
                                    <a:pt x="961143" y="158750"/>
                                    <a:pt x="961143" y="159774"/>
                                  </a:cubicBezTo>
                                  <a:cubicBezTo>
                                    <a:pt x="959556" y="166944"/>
                                    <a:pt x="961143" y="174113"/>
                                    <a:pt x="957968" y="180258"/>
                                  </a:cubicBezTo>
                                  <a:cubicBezTo>
                                    <a:pt x="954793" y="185379"/>
                                    <a:pt x="951618" y="190500"/>
                                    <a:pt x="945268" y="194597"/>
                                  </a:cubicBezTo>
                                  <a:cubicBezTo>
                                    <a:pt x="940506" y="196645"/>
                                    <a:pt x="937331" y="199718"/>
                                    <a:pt x="934156" y="202790"/>
                                  </a:cubicBezTo>
                                  <a:cubicBezTo>
                                    <a:pt x="929393" y="208935"/>
                                    <a:pt x="921456" y="213032"/>
                                    <a:pt x="913518" y="217129"/>
                                  </a:cubicBezTo>
                                  <a:cubicBezTo>
                                    <a:pt x="911931" y="218153"/>
                                    <a:pt x="908756" y="219177"/>
                                    <a:pt x="907168" y="220202"/>
                                  </a:cubicBezTo>
                                  <a:cubicBezTo>
                                    <a:pt x="905581" y="221226"/>
                                    <a:pt x="903993" y="222250"/>
                                    <a:pt x="902406" y="222250"/>
                                  </a:cubicBezTo>
                                  <a:cubicBezTo>
                                    <a:pt x="892881" y="224298"/>
                                    <a:pt x="884943" y="228395"/>
                                    <a:pt x="877006" y="231468"/>
                                  </a:cubicBezTo>
                                  <a:cubicBezTo>
                                    <a:pt x="869068" y="233516"/>
                                    <a:pt x="862718" y="236589"/>
                                    <a:pt x="856368" y="240685"/>
                                  </a:cubicBezTo>
                                  <a:cubicBezTo>
                                    <a:pt x="853193" y="241710"/>
                                    <a:pt x="851606" y="243758"/>
                                    <a:pt x="850018" y="244782"/>
                                  </a:cubicBezTo>
                                  <a:cubicBezTo>
                                    <a:pt x="846843" y="247855"/>
                                    <a:pt x="842081" y="248879"/>
                                    <a:pt x="837318" y="249903"/>
                                  </a:cubicBezTo>
                                  <a:cubicBezTo>
                                    <a:pt x="834143" y="249903"/>
                                    <a:pt x="832556" y="250927"/>
                                    <a:pt x="829381" y="251952"/>
                                  </a:cubicBezTo>
                                  <a:cubicBezTo>
                                    <a:pt x="821443" y="256048"/>
                                    <a:pt x="811918" y="259121"/>
                                    <a:pt x="803981" y="263218"/>
                                  </a:cubicBezTo>
                                  <a:cubicBezTo>
                                    <a:pt x="794456" y="267315"/>
                                    <a:pt x="786518" y="270387"/>
                                    <a:pt x="776993" y="273460"/>
                                  </a:cubicBezTo>
                                  <a:cubicBezTo>
                                    <a:pt x="748418" y="282677"/>
                                    <a:pt x="721431" y="294968"/>
                                    <a:pt x="694443" y="306234"/>
                                  </a:cubicBezTo>
                                  <a:cubicBezTo>
                                    <a:pt x="680156" y="312379"/>
                                    <a:pt x="665868" y="318524"/>
                                    <a:pt x="651581" y="323645"/>
                                  </a:cubicBezTo>
                                  <a:cubicBezTo>
                                    <a:pt x="645231" y="326718"/>
                                    <a:pt x="637293" y="328766"/>
                                    <a:pt x="632531" y="332863"/>
                                  </a:cubicBezTo>
                                  <a:cubicBezTo>
                                    <a:pt x="623006" y="335936"/>
                                    <a:pt x="616656" y="342081"/>
                                    <a:pt x="608718" y="345153"/>
                                  </a:cubicBezTo>
                                  <a:cubicBezTo>
                                    <a:pt x="596018" y="351298"/>
                                    <a:pt x="584906" y="358468"/>
                                    <a:pt x="572206" y="364613"/>
                                  </a:cubicBezTo>
                                  <a:cubicBezTo>
                                    <a:pt x="565856" y="367685"/>
                                    <a:pt x="562681" y="370758"/>
                                    <a:pt x="556331" y="373831"/>
                                  </a:cubicBezTo>
                                  <a:cubicBezTo>
                                    <a:pt x="551568" y="375879"/>
                                    <a:pt x="548393" y="378952"/>
                                    <a:pt x="543631" y="379976"/>
                                  </a:cubicBezTo>
                                  <a:cubicBezTo>
                                    <a:pt x="537281" y="382024"/>
                                    <a:pt x="532518" y="385097"/>
                                    <a:pt x="527756" y="388169"/>
                                  </a:cubicBezTo>
                                  <a:cubicBezTo>
                                    <a:pt x="521406" y="392266"/>
                                    <a:pt x="513468" y="395339"/>
                                    <a:pt x="502356" y="395339"/>
                                  </a:cubicBezTo>
                                  <a:cubicBezTo>
                                    <a:pt x="499181" y="395339"/>
                                    <a:pt x="497593" y="396363"/>
                                    <a:pt x="494418" y="397387"/>
                                  </a:cubicBezTo>
                                  <a:cubicBezTo>
                                    <a:pt x="491243" y="399436"/>
                                    <a:pt x="488068" y="402508"/>
                                    <a:pt x="484893" y="404556"/>
                                  </a:cubicBezTo>
                                  <a:cubicBezTo>
                                    <a:pt x="483306" y="405581"/>
                                    <a:pt x="481718" y="406605"/>
                                    <a:pt x="478543" y="407629"/>
                                  </a:cubicBezTo>
                                  <a:cubicBezTo>
                                    <a:pt x="476956" y="407629"/>
                                    <a:pt x="475368" y="407629"/>
                                    <a:pt x="475368" y="406605"/>
                                  </a:cubicBezTo>
                                  <a:cubicBezTo>
                                    <a:pt x="476956" y="397387"/>
                                    <a:pt x="480131" y="389194"/>
                                    <a:pt x="484893" y="381000"/>
                                  </a:cubicBezTo>
                                  <a:cubicBezTo>
                                    <a:pt x="488068" y="375879"/>
                                    <a:pt x="491243" y="370758"/>
                                    <a:pt x="496006" y="365637"/>
                                  </a:cubicBezTo>
                                  <a:cubicBezTo>
                                    <a:pt x="499181" y="361540"/>
                                    <a:pt x="502356" y="358468"/>
                                    <a:pt x="505531" y="354371"/>
                                  </a:cubicBezTo>
                                  <a:cubicBezTo>
                                    <a:pt x="515056" y="343105"/>
                                    <a:pt x="527756" y="331839"/>
                                    <a:pt x="540456" y="321597"/>
                                  </a:cubicBezTo>
                                  <a:cubicBezTo>
                                    <a:pt x="542043" y="319548"/>
                                    <a:pt x="545218" y="318524"/>
                                    <a:pt x="546806" y="317500"/>
                                  </a:cubicBezTo>
                                  <a:cubicBezTo>
                                    <a:pt x="554743" y="313403"/>
                                    <a:pt x="559506" y="309306"/>
                                    <a:pt x="565856" y="305210"/>
                                  </a:cubicBezTo>
                                  <a:cubicBezTo>
                                    <a:pt x="580143" y="294968"/>
                                    <a:pt x="596018" y="284726"/>
                                    <a:pt x="611893" y="275508"/>
                                  </a:cubicBezTo>
                                  <a:cubicBezTo>
                                    <a:pt x="618243" y="272435"/>
                                    <a:pt x="624593" y="269363"/>
                                    <a:pt x="629356" y="266290"/>
                                  </a:cubicBezTo>
                                  <a:cubicBezTo>
                                    <a:pt x="635706" y="263218"/>
                                    <a:pt x="640468" y="259121"/>
                                    <a:pt x="648406" y="256048"/>
                                  </a:cubicBezTo>
                                  <a:cubicBezTo>
                                    <a:pt x="654756" y="254000"/>
                                    <a:pt x="659518" y="249903"/>
                                    <a:pt x="667456" y="247855"/>
                                  </a:cubicBezTo>
                                  <a:cubicBezTo>
                                    <a:pt x="670631" y="246831"/>
                                    <a:pt x="673806" y="244782"/>
                                    <a:pt x="676981" y="242734"/>
                                  </a:cubicBezTo>
                                  <a:cubicBezTo>
                                    <a:pt x="676981" y="242734"/>
                                    <a:pt x="678568" y="241710"/>
                                    <a:pt x="676981" y="240685"/>
                                  </a:cubicBezTo>
                                  <a:cubicBezTo>
                                    <a:pt x="676981" y="239661"/>
                                    <a:pt x="675393" y="239661"/>
                                    <a:pt x="675393" y="239661"/>
                                  </a:cubicBezTo>
                                  <a:cubicBezTo>
                                    <a:pt x="673806" y="239661"/>
                                    <a:pt x="672218" y="239661"/>
                                    <a:pt x="670631" y="239661"/>
                                  </a:cubicBezTo>
                                  <a:cubicBezTo>
                                    <a:pt x="665868" y="240685"/>
                                    <a:pt x="661106" y="240685"/>
                                    <a:pt x="656343" y="241710"/>
                                  </a:cubicBezTo>
                                  <a:cubicBezTo>
                                    <a:pt x="651581" y="242734"/>
                                    <a:pt x="645231" y="243758"/>
                                    <a:pt x="640468" y="243758"/>
                                  </a:cubicBezTo>
                                  <a:cubicBezTo>
                                    <a:pt x="635706" y="243758"/>
                                    <a:pt x="629356" y="243758"/>
                                    <a:pt x="624593" y="245806"/>
                                  </a:cubicBezTo>
                                  <a:cubicBezTo>
                                    <a:pt x="615068" y="245806"/>
                                    <a:pt x="607131" y="248879"/>
                                    <a:pt x="597606" y="249903"/>
                                  </a:cubicBezTo>
                                  <a:cubicBezTo>
                                    <a:pt x="589668" y="250927"/>
                                    <a:pt x="583318" y="251952"/>
                                    <a:pt x="575381" y="252976"/>
                                  </a:cubicBezTo>
                                  <a:cubicBezTo>
                                    <a:pt x="557918" y="256048"/>
                                    <a:pt x="540456" y="258097"/>
                                    <a:pt x="524581" y="261169"/>
                                  </a:cubicBezTo>
                                  <a:cubicBezTo>
                                    <a:pt x="522993" y="261169"/>
                                    <a:pt x="519818" y="261169"/>
                                    <a:pt x="518231" y="262194"/>
                                  </a:cubicBezTo>
                                  <a:cubicBezTo>
                                    <a:pt x="515056" y="262194"/>
                                    <a:pt x="513468" y="263218"/>
                                    <a:pt x="510293" y="263218"/>
                                  </a:cubicBezTo>
                                  <a:cubicBezTo>
                                    <a:pt x="503943" y="264242"/>
                                    <a:pt x="497593" y="266290"/>
                                    <a:pt x="489656" y="268339"/>
                                  </a:cubicBezTo>
                                  <a:cubicBezTo>
                                    <a:pt x="484893" y="269363"/>
                                    <a:pt x="481718" y="270387"/>
                                    <a:pt x="476956" y="271411"/>
                                  </a:cubicBezTo>
                                  <a:cubicBezTo>
                                    <a:pt x="473781" y="272435"/>
                                    <a:pt x="470606" y="273460"/>
                                    <a:pt x="467431" y="273460"/>
                                  </a:cubicBezTo>
                                  <a:cubicBezTo>
                                    <a:pt x="457906" y="274484"/>
                                    <a:pt x="451556" y="277556"/>
                                    <a:pt x="442031" y="278581"/>
                                  </a:cubicBezTo>
                                  <a:cubicBezTo>
                                    <a:pt x="437268" y="278581"/>
                                    <a:pt x="434093" y="280629"/>
                                    <a:pt x="430918" y="281653"/>
                                  </a:cubicBezTo>
                                  <a:cubicBezTo>
                                    <a:pt x="419806" y="285750"/>
                                    <a:pt x="407106" y="289847"/>
                                    <a:pt x="395993" y="293944"/>
                                  </a:cubicBezTo>
                                  <a:cubicBezTo>
                                    <a:pt x="384881" y="298040"/>
                                    <a:pt x="373768" y="302137"/>
                                    <a:pt x="362656" y="306234"/>
                                  </a:cubicBezTo>
                                  <a:cubicBezTo>
                                    <a:pt x="361068" y="307258"/>
                                    <a:pt x="357893" y="308282"/>
                                    <a:pt x="356306" y="309306"/>
                                  </a:cubicBezTo>
                                  <a:cubicBezTo>
                                    <a:pt x="351543" y="311355"/>
                                    <a:pt x="346781" y="314427"/>
                                    <a:pt x="342018" y="316476"/>
                                  </a:cubicBezTo>
                                  <a:cubicBezTo>
                                    <a:pt x="337256" y="318524"/>
                                    <a:pt x="332493" y="321597"/>
                                    <a:pt x="329318" y="324669"/>
                                  </a:cubicBezTo>
                                  <a:cubicBezTo>
                                    <a:pt x="324556" y="328766"/>
                                    <a:pt x="319793" y="331839"/>
                                    <a:pt x="313443" y="334911"/>
                                  </a:cubicBezTo>
                                  <a:cubicBezTo>
                                    <a:pt x="305506" y="340032"/>
                                    <a:pt x="295981" y="345153"/>
                                    <a:pt x="289631" y="350274"/>
                                  </a:cubicBezTo>
                                  <a:cubicBezTo>
                                    <a:pt x="283281" y="355395"/>
                                    <a:pt x="275343" y="360516"/>
                                    <a:pt x="268993" y="364613"/>
                                  </a:cubicBezTo>
                                  <a:cubicBezTo>
                                    <a:pt x="259468" y="371782"/>
                                    <a:pt x="249943" y="378952"/>
                                    <a:pt x="238831" y="386121"/>
                                  </a:cubicBezTo>
                                  <a:cubicBezTo>
                                    <a:pt x="237243" y="387145"/>
                                    <a:pt x="237243" y="388169"/>
                                    <a:pt x="235656" y="388169"/>
                                  </a:cubicBezTo>
                                  <a:cubicBezTo>
                                    <a:pt x="229306" y="391242"/>
                                    <a:pt x="224543" y="395339"/>
                                    <a:pt x="219781" y="399436"/>
                                  </a:cubicBezTo>
                                  <a:cubicBezTo>
                                    <a:pt x="215018" y="403532"/>
                                    <a:pt x="210256" y="407629"/>
                                    <a:pt x="203906" y="410702"/>
                                  </a:cubicBezTo>
                                  <a:cubicBezTo>
                                    <a:pt x="202318" y="411726"/>
                                    <a:pt x="200731" y="413774"/>
                                    <a:pt x="199143" y="414798"/>
                                  </a:cubicBezTo>
                                  <a:cubicBezTo>
                                    <a:pt x="197556" y="415823"/>
                                    <a:pt x="197556" y="417871"/>
                                    <a:pt x="195968" y="417871"/>
                                  </a:cubicBezTo>
                                  <a:cubicBezTo>
                                    <a:pt x="191206" y="420944"/>
                                    <a:pt x="188031" y="426065"/>
                                    <a:pt x="184856" y="431185"/>
                                  </a:cubicBezTo>
                                  <a:cubicBezTo>
                                    <a:pt x="180093" y="438355"/>
                                    <a:pt x="175331" y="444500"/>
                                    <a:pt x="168981" y="450645"/>
                                  </a:cubicBezTo>
                                  <a:cubicBezTo>
                                    <a:pt x="167393" y="452694"/>
                                    <a:pt x="165806" y="453718"/>
                                    <a:pt x="162631" y="455766"/>
                                  </a:cubicBezTo>
                                  <a:cubicBezTo>
                                    <a:pt x="157868" y="458839"/>
                                    <a:pt x="156281" y="461911"/>
                                    <a:pt x="154693" y="466008"/>
                                  </a:cubicBezTo>
                                  <a:cubicBezTo>
                                    <a:pt x="154693" y="468056"/>
                                    <a:pt x="153106" y="469081"/>
                                    <a:pt x="151518" y="471129"/>
                                  </a:cubicBezTo>
                                  <a:cubicBezTo>
                                    <a:pt x="146756" y="476250"/>
                                    <a:pt x="143581" y="482395"/>
                                    <a:pt x="137231" y="487516"/>
                                  </a:cubicBezTo>
                                  <a:cubicBezTo>
                                    <a:pt x="137231" y="487516"/>
                                    <a:pt x="135643" y="488540"/>
                                    <a:pt x="135643" y="489565"/>
                                  </a:cubicBezTo>
                                  <a:cubicBezTo>
                                    <a:pt x="132468" y="496734"/>
                                    <a:pt x="124531" y="502879"/>
                                    <a:pt x="121356" y="510048"/>
                                  </a:cubicBezTo>
                                  <a:cubicBezTo>
                                    <a:pt x="119768" y="513121"/>
                                    <a:pt x="118181" y="515169"/>
                                    <a:pt x="116593" y="518242"/>
                                  </a:cubicBezTo>
                                  <a:cubicBezTo>
                                    <a:pt x="113418" y="527460"/>
                                    <a:pt x="107068" y="535653"/>
                                    <a:pt x="102306" y="544871"/>
                                  </a:cubicBezTo>
                                  <a:cubicBezTo>
                                    <a:pt x="99131" y="547944"/>
                                    <a:pt x="99131" y="551016"/>
                                    <a:pt x="97543" y="555113"/>
                                  </a:cubicBezTo>
                                  <a:cubicBezTo>
                                    <a:pt x="97543" y="562282"/>
                                    <a:pt x="94368" y="569452"/>
                                    <a:pt x="91193" y="575597"/>
                                  </a:cubicBezTo>
                                  <a:cubicBezTo>
                                    <a:pt x="88018" y="582766"/>
                                    <a:pt x="86431" y="588911"/>
                                    <a:pt x="84843" y="596081"/>
                                  </a:cubicBezTo>
                                  <a:cubicBezTo>
                                    <a:pt x="83256" y="600177"/>
                                    <a:pt x="84843" y="603250"/>
                                    <a:pt x="84843" y="607347"/>
                                  </a:cubicBezTo>
                                  <a:cubicBezTo>
                                    <a:pt x="83256" y="610419"/>
                                    <a:pt x="83256" y="613492"/>
                                    <a:pt x="81668" y="616565"/>
                                  </a:cubicBezTo>
                                  <a:cubicBezTo>
                                    <a:pt x="80081" y="623734"/>
                                    <a:pt x="80081" y="629879"/>
                                    <a:pt x="80081" y="636024"/>
                                  </a:cubicBezTo>
                                  <a:cubicBezTo>
                                    <a:pt x="81668" y="642169"/>
                                    <a:pt x="80081" y="648315"/>
                                    <a:pt x="81668" y="655484"/>
                                  </a:cubicBezTo>
                                  <a:cubicBezTo>
                                    <a:pt x="81668" y="661629"/>
                                    <a:pt x="83256" y="667774"/>
                                    <a:pt x="84843" y="673919"/>
                                  </a:cubicBezTo>
                                  <a:cubicBezTo>
                                    <a:pt x="86431" y="678016"/>
                                    <a:pt x="86431" y="683137"/>
                                    <a:pt x="89606" y="687234"/>
                                  </a:cubicBezTo>
                                  <a:cubicBezTo>
                                    <a:pt x="89606" y="688258"/>
                                    <a:pt x="91193" y="688258"/>
                                    <a:pt x="91193" y="689282"/>
                                  </a:cubicBezTo>
                                  <a:cubicBezTo>
                                    <a:pt x="92781" y="697476"/>
                                    <a:pt x="97543" y="704645"/>
                                    <a:pt x="102306" y="711815"/>
                                  </a:cubicBezTo>
                                  <a:cubicBezTo>
                                    <a:pt x="105481" y="717960"/>
                                    <a:pt x="107068" y="725129"/>
                                    <a:pt x="111831" y="732298"/>
                                  </a:cubicBezTo>
                                  <a:cubicBezTo>
                                    <a:pt x="113418" y="733323"/>
                                    <a:pt x="113418" y="735371"/>
                                    <a:pt x="113418" y="736395"/>
                                  </a:cubicBezTo>
                                  <a:cubicBezTo>
                                    <a:pt x="113418" y="737419"/>
                                    <a:pt x="113418" y="738444"/>
                                    <a:pt x="115006" y="739468"/>
                                  </a:cubicBezTo>
                                  <a:cubicBezTo>
                                    <a:pt x="119768" y="744589"/>
                                    <a:pt x="122943" y="749710"/>
                                    <a:pt x="126118" y="755855"/>
                                  </a:cubicBezTo>
                                  <a:cubicBezTo>
                                    <a:pt x="129293" y="762000"/>
                                    <a:pt x="134056" y="767121"/>
                                    <a:pt x="137231" y="772242"/>
                                  </a:cubicBezTo>
                                  <a:cubicBezTo>
                                    <a:pt x="138818" y="774290"/>
                                    <a:pt x="140406" y="776339"/>
                                    <a:pt x="143581" y="778387"/>
                                  </a:cubicBezTo>
                                  <a:cubicBezTo>
                                    <a:pt x="148343" y="785556"/>
                                    <a:pt x="156281" y="791702"/>
                                    <a:pt x="159456" y="798871"/>
                                  </a:cubicBezTo>
                                  <a:cubicBezTo>
                                    <a:pt x="159456" y="799895"/>
                                    <a:pt x="161043" y="801944"/>
                                    <a:pt x="162631" y="802968"/>
                                  </a:cubicBezTo>
                                  <a:cubicBezTo>
                                    <a:pt x="168981" y="810137"/>
                                    <a:pt x="173743" y="816282"/>
                                    <a:pt x="180093" y="823452"/>
                                  </a:cubicBezTo>
                                  <a:cubicBezTo>
                                    <a:pt x="181681" y="824476"/>
                                    <a:pt x="181681" y="825500"/>
                                    <a:pt x="183268" y="827548"/>
                                  </a:cubicBezTo>
                                  <a:cubicBezTo>
                                    <a:pt x="192793" y="834718"/>
                                    <a:pt x="199143" y="843936"/>
                                    <a:pt x="207081" y="851105"/>
                                  </a:cubicBezTo>
                                  <a:cubicBezTo>
                                    <a:pt x="215018" y="859298"/>
                                    <a:pt x="222956" y="866468"/>
                                    <a:pt x="232481" y="874661"/>
                                  </a:cubicBezTo>
                                  <a:cubicBezTo>
                                    <a:pt x="234068" y="875686"/>
                                    <a:pt x="235656" y="876710"/>
                                    <a:pt x="235656" y="877734"/>
                                  </a:cubicBezTo>
                                  <a:cubicBezTo>
                                    <a:pt x="242006" y="883879"/>
                                    <a:pt x="248356" y="891048"/>
                                    <a:pt x="256293" y="896169"/>
                                  </a:cubicBezTo>
                                  <a:cubicBezTo>
                                    <a:pt x="265818" y="902315"/>
                                    <a:pt x="272168" y="910508"/>
                                    <a:pt x="280106" y="917677"/>
                                  </a:cubicBezTo>
                                  <a:cubicBezTo>
                                    <a:pt x="281693" y="918702"/>
                                    <a:pt x="281693" y="919726"/>
                                    <a:pt x="284868" y="920750"/>
                                  </a:cubicBezTo>
                                  <a:cubicBezTo>
                                    <a:pt x="295981" y="926895"/>
                                    <a:pt x="302331" y="934065"/>
                                    <a:pt x="311856" y="940210"/>
                                  </a:cubicBezTo>
                                  <a:cubicBezTo>
                                    <a:pt x="313443" y="941234"/>
                                    <a:pt x="315031" y="942258"/>
                                    <a:pt x="315031" y="943282"/>
                                  </a:cubicBezTo>
                                  <a:cubicBezTo>
                                    <a:pt x="315031" y="943282"/>
                                    <a:pt x="315031" y="944306"/>
                                    <a:pt x="315031" y="944306"/>
                                  </a:cubicBezTo>
                                  <a:cubicBezTo>
                                    <a:pt x="315031" y="944306"/>
                                    <a:pt x="313443" y="944306"/>
                                    <a:pt x="313443" y="944306"/>
                                  </a:cubicBezTo>
                                  <a:cubicBezTo>
                                    <a:pt x="310268" y="944306"/>
                                    <a:pt x="308681" y="943282"/>
                                    <a:pt x="305506" y="943282"/>
                                  </a:cubicBezTo>
                                  <a:cubicBezTo>
                                    <a:pt x="303918" y="945331"/>
                                    <a:pt x="305506" y="946355"/>
                                    <a:pt x="305506" y="947379"/>
                                  </a:cubicBezTo>
                                  <a:cubicBezTo>
                                    <a:pt x="302331" y="947379"/>
                                    <a:pt x="300743" y="946355"/>
                                    <a:pt x="299156" y="944306"/>
                                  </a:cubicBezTo>
                                  <a:cubicBezTo>
                                    <a:pt x="302331" y="943282"/>
                                    <a:pt x="300743" y="941234"/>
                                    <a:pt x="299156" y="939185"/>
                                  </a:cubicBezTo>
                                  <a:cubicBezTo>
                                    <a:pt x="299156" y="939185"/>
                                    <a:pt x="300743" y="939185"/>
                                    <a:pt x="302331" y="939185"/>
                                  </a:cubicBezTo>
                                  <a:cubicBezTo>
                                    <a:pt x="303918" y="939185"/>
                                    <a:pt x="305506" y="938161"/>
                                    <a:pt x="303918" y="937137"/>
                                  </a:cubicBezTo>
                                  <a:cubicBezTo>
                                    <a:pt x="302331" y="935089"/>
                                    <a:pt x="300743" y="934065"/>
                                    <a:pt x="295981" y="933040"/>
                                  </a:cubicBezTo>
                                  <a:cubicBezTo>
                                    <a:pt x="297568" y="935089"/>
                                    <a:pt x="297568" y="937137"/>
                                    <a:pt x="299156" y="939185"/>
                                  </a:cubicBezTo>
                                  <a:cubicBezTo>
                                    <a:pt x="295981" y="940210"/>
                                    <a:pt x="294393" y="942258"/>
                                    <a:pt x="297568" y="944306"/>
                                  </a:cubicBezTo>
                                  <a:cubicBezTo>
                                    <a:pt x="299156" y="945331"/>
                                    <a:pt x="299156" y="946355"/>
                                    <a:pt x="300743" y="947379"/>
                                  </a:cubicBezTo>
                                  <a:cubicBezTo>
                                    <a:pt x="300743" y="948403"/>
                                    <a:pt x="300743" y="948403"/>
                                    <a:pt x="299156" y="949427"/>
                                  </a:cubicBezTo>
                                  <a:cubicBezTo>
                                    <a:pt x="299156" y="949427"/>
                                    <a:pt x="297568" y="949427"/>
                                    <a:pt x="297568" y="949427"/>
                                  </a:cubicBezTo>
                                  <a:cubicBezTo>
                                    <a:pt x="289631" y="944306"/>
                                    <a:pt x="283281" y="939185"/>
                                    <a:pt x="273756" y="935089"/>
                                  </a:cubicBezTo>
                                  <a:cubicBezTo>
                                    <a:pt x="268993" y="929968"/>
                                    <a:pt x="262643" y="927919"/>
                                    <a:pt x="256293" y="923823"/>
                                  </a:cubicBezTo>
                                  <a:cubicBezTo>
                                    <a:pt x="253118" y="921774"/>
                                    <a:pt x="249943" y="920750"/>
                                    <a:pt x="248356" y="918702"/>
                                  </a:cubicBezTo>
                                  <a:cubicBezTo>
                                    <a:pt x="245181" y="916653"/>
                                    <a:pt x="240418" y="914605"/>
                                    <a:pt x="237243" y="912556"/>
                                  </a:cubicBezTo>
                                  <a:cubicBezTo>
                                    <a:pt x="234068" y="909484"/>
                                    <a:pt x="229306" y="907436"/>
                                    <a:pt x="224543" y="905387"/>
                                  </a:cubicBezTo>
                                  <a:cubicBezTo>
                                    <a:pt x="221368" y="904363"/>
                                    <a:pt x="218193" y="902315"/>
                                    <a:pt x="215018" y="899242"/>
                                  </a:cubicBezTo>
                                  <a:cubicBezTo>
                                    <a:pt x="213431" y="898218"/>
                                    <a:pt x="213431" y="897194"/>
                                    <a:pt x="211843" y="897194"/>
                                  </a:cubicBezTo>
                                  <a:cubicBezTo>
                                    <a:pt x="205493" y="896169"/>
                                    <a:pt x="202318" y="892073"/>
                                    <a:pt x="197556" y="887976"/>
                                  </a:cubicBezTo>
                                  <a:cubicBezTo>
                                    <a:pt x="194381" y="884903"/>
                                    <a:pt x="189618" y="880806"/>
                                    <a:pt x="184856" y="877734"/>
                                  </a:cubicBezTo>
                                  <a:cubicBezTo>
                                    <a:pt x="180093" y="873637"/>
                                    <a:pt x="175331" y="869540"/>
                                    <a:pt x="172156" y="865444"/>
                                  </a:cubicBezTo>
                                  <a:cubicBezTo>
                                    <a:pt x="168981" y="862371"/>
                                    <a:pt x="165806" y="859298"/>
                                    <a:pt x="161043" y="857250"/>
                                  </a:cubicBezTo>
                                  <a:cubicBezTo>
                                    <a:pt x="159456" y="856226"/>
                                    <a:pt x="156281" y="855202"/>
                                    <a:pt x="156281" y="853153"/>
                                  </a:cubicBezTo>
                                  <a:cubicBezTo>
                                    <a:pt x="145168" y="841887"/>
                                    <a:pt x="134056" y="830621"/>
                                    <a:pt x="122943" y="819355"/>
                                  </a:cubicBezTo>
                                  <a:cubicBezTo>
                                    <a:pt x="116593" y="813210"/>
                                    <a:pt x="111831" y="806040"/>
                                    <a:pt x="107068" y="798871"/>
                                  </a:cubicBezTo>
                                  <a:cubicBezTo>
                                    <a:pt x="105481" y="796823"/>
                                    <a:pt x="105481" y="795798"/>
                                    <a:pt x="103893" y="793750"/>
                                  </a:cubicBezTo>
                                  <a:cubicBezTo>
                                    <a:pt x="97543" y="788629"/>
                                    <a:pt x="92781" y="782484"/>
                                    <a:pt x="88018" y="776339"/>
                                  </a:cubicBezTo>
                                  <a:cubicBezTo>
                                    <a:pt x="75318" y="764048"/>
                                    <a:pt x="64206" y="751758"/>
                                    <a:pt x="54681" y="738444"/>
                                  </a:cubicBezTo>
                                  <a:cubicBezTo>
                                    <a:pt x="53093" y="736395"/>
                                    <a:pt x="51506" y="734347"/>
                                    <a:pt x="49918" y="732298"/>
                                  </a:cubicBezTo>
                                  <a:cubicBezTo>
                                    <a:pt x="45156" y="726153"/>
                                    <a:pt x="40393" y="721032"/>
                                    <a:pt x="37218" y="713863"/>
                                  </a:cubicBezTo>
                                  <a:cubicBezTo>
                                    <a:pt x="35631" y="709766"/>
                                    <a:pt x="30868" y="706694"/>
                                    <a:pt x="29281" y="702597"/>
                                  </a:cubicBezTo>
                                  <a:cubicBezTo>
                                    <a:pt x="27693" y="698500"/>
                                    <a:pt x="27693" y="694403"/>
                                    <a:pt x="24518" y="691331"/>
                                  </a:cubicBezTo>
                                  <a:cubicBezTo>
                                    <a:pt x="16581" y="678016"/>
                                    <a:pt x="13406" y="663677"/>
                                    <a:pt x="8643" y="650363"/>
                                  </a:cubicBezTo>
                                  <a:cubicBezTo>
                                    <a:pt x="7056" y="642169"/>
                                    <a:pt x="3881" y="633976"/>
                                    <a:pt x="2293" y="626806"/>
                                  </a:cubicBezTo>
                                  <a:cubicBezTo>
                                    <a:pt x="706" y="620661"/>
                                    <a:pt x="2293" y="613492"/>
                                    <a:pt x="706" y="606323"/>
                                  </a:cubicBezTo>
                                  <a:cubicBezTo>
                                    <a:pt x="706" y="600177"/>
                                    <a:pt x="-882" y="594032"/>
                                    <a:pt x="706" y="586863"/>
                                  </a:cubicBezTo>
                                  <a:cubicBezTo>
                                    <a:pt x="2293" y="580718"/>
                                    <a:pt x="3881" y="575597"/>
                                    <a:pt x="5468" y="569452"/>
                                  </a:cubicBezTo>
                                  <a:cubicBezTo>
                                    <a:pt x="5468" y="568427"/>
                                    <a:pt x="7056" y="566379"/>
                                    <a:pt x="7056" y="565355"/>
                                  </a:cubicBezTo>
                                  <a:cubicBezTo>
                                    <a:pt x="7056" y="562282"/>
                                    <a:pt x="5468" y="559210"/>
                                    <a:pt x="5468" y="557161"/>
                                  </a:cubicBezTo>
                                  <a:cubicBezTo>
                                    <a:pt x="5468" y="554089"/>
                                    <a:pt x="8643" y="552040"/>
                                    <a:pt x="8643" y="548968"/>
                                  </a:cubicBezTo>
                                  <a:cubicBezTo>
                                    <a:pt x="7056" y="542823"/>
                                    <a:pt x="10231" y="536677"/>
                                    <a:pt x="13406" y="531556"/>
                                  </a:cubicBezTo>
                                  <a:cubicBezTo>
                                    <a:pt x="18168" y="522339"/>
                                    <a:pt x="22931" y="513121"/>
                                    <a:pt x="26106" y="502879"/>
                                  </a:cubicBezTo>
                                  <a:cubicBezTo>
                                    <a:pt x="26106" y="500831"/>
                                    <a:pt x="27693" y="498782"/>
                                    <a:pt x="29281" y="496734"/>
                                  </a:cubicBezTo>
                                  <a:cubicBezTo>
                                    <a:pt x="35631" y="487516"/>
                                    <a:pt x="40393" y="477274"/>
                                    <a:pt x="46743" y="468056"/>
                                  </a:cubicBezTo>
                                  <a:cubicBezTo>
                                    <a:pt x="54681" y="456790"/>
                                    <a:pt x="62618" y="446548"/>
                                    <a:pt x="72143" y="436306"/>
                                  </a:cubicBezTo>
                                  <a:cubicBezTo>
                                    <a:pt x="73731" y="434258"/>
                                    <a:pt x="76906" y="431185"/>
                                    <a:pt x="78493" y="429137"/>
                                  </a:cubicBezTo>
                                  <a:cubicBezTo>
                                    <a:pt x="80081" y="424016"/>
                                    <a:pt x="84843" y="418895"/>
                                    <a:pt x="91193" y="414798"/>
                                  </a:cubicBezTo>
                                  <a:cubicBezTo>
                                    <a:pt x="92781" y="413774"/>
                                    <a:pt x="94368" y="411726"/>
                                    <a:pt x="95956" y="410702"/>
                                  </a:cubicBezTo>
                                  <a:cubicBezTo>
                                    <a:pt x="97543" y="409677"/>
                                    <a:pt x="97543" y="407629"/>
                                    <a:pt x="99131" y="406605"/>
                                  </a:cubicBezTo>
                                  <a:cubicBezTo>
                                    <a:pt x="103893" y="402508"/>
                                    <a:pt x="108656" y="398411"/>
                                    <a:pt x="111831" y="394315"/>
                                  </a:cubicBezTo>
                                  <a:cubicBezTo>
                                    <a:pt x="116593" y="390218"/>
                                    <a:pt x="118181" y="385097"/>
                                    <a:pt x="122943" y="382024"/>
                                  </a:cubicBezTo>
                                  <a:cubicBezTo>
                                    <a:pt x="126118" y="379976"/>
                                    <a:pt x="127706" y="376903"/>
                                    <a:pt x="129293" y="374855"/>
                                  </a:cubicBezTo>
                                  <a:cubicBezTo>
                                    <a:pt x="134056" y="368710"/>
                                    <a:pt x="138818" y="363589"/>
                                    <a:pt x="146756" y="358468"/>
                                  </a:cubicBezTo>
                                  <a:cubicBezTo>
                                    <a:pt x="157868" y="350274"/>
                                    <a:pt x="167393" y="341056"/>
                                    <a:pt x="175331" y="331839"/>
                                  </a:cubicBezTo>
                                  <a:cubicBezTo>
                                    <a:pt x="176918" y="330815"/>
                                    <a:pt x="176918" y="328766"/>
                                    <a:pt x="178506" y="328766"/>
                                  </a:cubicBezTo>
                                  <a:cubicBezTo>
                                    <a:pt x="186443" y="324669"/>
                                    <a:pt x="191206" y="319548"/>
                                    <a:pt x="195968" y="315452"/>
                                  </a:cubicBezTo>
                                  <a:cubicBezTo>
                                    <a:pt x="199143" y="313403"/>
                                    <a:pt x="200731" y="311355"/>
                                    <a:pt x="203906" y="310331"/>
                                  </a:cubicBezTo>
                                  <a:cubicBezTo>
                                    <a:pt x="210256" y="306234"/>
                                    <a:pt x="215018" y="302137"/>
                                    <a:pt x="221368" y="299065"/>
                                  </a:cubicBezTo>
                                  <a:cubicBezTo>
                                    <a:pt x="222956" y="298040"/>
                                    <a:pt x="224543" y="297016"/>
                                    <a:pt x="226131" y="295992"/>
                                  </a:cubicBezTo>
                                  <a:cubicBezTo>
                                    <a:pt x="230893" y="292919"/>
                                    <a:pt x="237243" y="289847"/>
                                    <a:pt x="242006" y="286774"/>
                                  </a:cubicBezTo>
                                  <a:cubicBezTo>
                                    <a:pt x="245181" y="283702"/>
                                    <a:pt x="251531" y="280629"/>
                                    <a:pt x="256293" y="278581"/>
                                  </a:cubicBezTo>
                                  <a:cubicBezTo>
                                    <a:pt x="264231" y="274484"/>
                                    <a:pt x="273756" y="269363"/>
                                    <a:pt x="281693" y="265266"/>
                                  </a:cubicBezTo>
                                  <a:cubicBezTo>
                                    <a:pt x="289631" y="261169"/>
                                    <a:pt x="295981" y="258097"/>
                                    <a:pt x="303918" y="254000"/>
                                  </a:cubicBezTo>
                                  <a:cubicBezTo>
                                    <a:pt x="307093" y="252976"/>
                                    <a:pt x="310268" y="250927"/>
                                    <a:pt x="313443" y="249903"/>
                                  </a:cubicBezTo>
                                  <a:cubicBezTo>
                                    <a:pt x="319793" y="247855"/>
                                    <a:pt x="326143" y="244782"/>
                                    <a:pt x="330906" y="240685"/>
                                  </a:cubicBezTo>
                                  <a:cubicBezTo>
                                    <a:pt x="330906" y="239661"/>
                                    <a:pt x="332493" y="239661"/>
                                    <a:pt x="334081" y="239661"/>
                                  </a:cubicBezTo>
                                  <a:cubicBezTo>
                                    <a:pt x="345193" y="235565"/>
                                    <a:pt x="353131" y="230444"/>
                                    <a:pt x="364243" y="227371"/>
                                  </a:cubicBezTo>
                                  <a:cubicBezTo>
                                    <a:pt x="376943" y="224298"/>
                                    <a:pt x="388056" y="219177"/>
                                    <a:pt x="400756" y="215081"/>
                                  </a:cubicBezTo>
                                  <a:cubicBezTo>
                                    <a:pt x="426156" y="206887"/>
                                    <a:pt x="451556" y="199718"/>
                                    <a:pt x="480131" y="193573"/>
                                  </a:cubicBezTo>
                                  <a:cubicBezTo>
                                    <a:pt x="497593" y="189476"/>
                                    <a:pt x="515056" y="186403"/>
                                    <a:pt x="532518" y="185379"/>
                                  </a:cubicBezTo>
                                  <a:cubicBezTo>
                                    <a:pt x="535693" y="185379"/>
                                    <a:pt x="540456" y="184355"/>
                                    <a:pt x="543631" y="183331"/>
                                  </a:cubicBezTo>
                                  <a:cubicBezTo>
                                    <a:pt x="546806" y="182306"/>
                                    <a:pt x="548393" y="182306"/>
                                    <a:pt x="551568" y="182306"/>
                                  </a:cubicBezTo>
                                  <a:cubicBezTo>
                                    <a:pt x="553156" y="182306"/>
                                    <a:pt x="553156" y="182306"/>
                                    <a:pt x="554743" y="182306"/>
                                  </a:cubicBezTo>
                                  <a:cubicBezTo>
                                    <a:pt x="564268" y="179234"/>
                                    <a:pt x="576968" y="180258"/>
                                    <a:pt x="586493" y="176161"/>
                                  </a:cubicBezTo>
                                  <a:cubicBezTo>
                                    <a:pt x="586493" y="175137"/>
                                    <a:pt x="586493" y="174113"/>
                                    <a:pt x="584906" y="173089"/>
                                  </a:cubicBezTo>
                                  <a:cubicBezTo>
                                    <a:pt x="580143" y="172065"/>
                                    <a:pt x="576968" y="170016"/>
                                    <a:pt x="572206" y="168992"/>
                                  </a:cubicBezTo>
                                  <a:cubicBezTo>
                                    <a:pt x="561093" y="165919"/>
                                    <a:pt x="540456" y="160798"/>
                                    <a:pt x="529343" y="156702"/>
                                  </a:cubicBezTo>
                                  <a:cubicBezTo>
                                    <a:pt x="526168" y="155677"/>
                                    <a:pt x="524581" y="155677"/>
                                    <a:pt x="521406" y="154653"/>
                                  </a:cubicBezTo>
                                  <a:cubicBezTo>
                                    <a:pt x="518231" y="153629"/>
                                    <a:pt x="515056" y="153629"/>
                                    <a:pt x="511881" y="152605"/>
                                  </a:cubicBezTo>
                                  <a:cubicBezTo>
                                    <a:pt x="499181" y="148508"/>
                                    <a:pt x="488068" y="144411"/>
                                    <a:pt x="473781" y="142363"/>
                                  </a:cubicBezTo>
                                  <a:cubicBezTo>
                                    <a:pt x="465843" y="140315"/>
                                    <a:pt x="461081" y="137242"/>
                                    <a:pt x="454731" y="134169"/>
                                  </a:cubicBezTo>
                                  <a:cubicBezTo>
                                    <a:pt x="451556" y="133145"/>
                                    <a:pt x="449968" y="131097"/>
                                    <a:pt x="446793" y="130073"/>
                                  </a:cubicBezTo>
                                  <a:cubicBezTo>
                                    <a:pt x="437268" y="125976"/>
                                    <a:pt x="427743" y="120855"/>
                                    <a:pt x="421393" y="115734"/>
                                  </a:cubicBezTo>
                                  <a:cubicBezTo>
                                    <a:pt x="418218" y="112661"/>
                                    <a:pt x="413456" y="109589"/>
                                    <a:pt x="410281" y="106516"/>
                                  </a:cubicBezTo>
                                  <a:cubicBezTo>
                                    <a:pt x="408693" y="105492"/>
                                    <a:pt x="407106" y="104468"/>
                                    <a:pt x="407106" y="103444"/>
                                  </a:cubicBezTo>
                                  <a:cubicBezTo>
                                    <a:pt x="407106" y="100371"/>
                                    <a:pt x="403931" y="97298"/>
                                    <a:pt x="400756" y="95250"/>
                                  </a:cubicBezTo>
                                  <a:cubicBezTo>
                                    <a:pt x="399168" y="94226"/>
                                    <a:pt x="397581" y="92177"/>
                                    <a:pt x="394406" y="90129"/>
                                  </a:cubicBezTo>
                                  <a:cubicBezTo>
                                    <a:pt x="392818" y="89105"/>
                                    <a:pt x="392818" y="87056"/>
                                    <a:pt x="392818" y="85008"/>
                                  </a:cubicBezTo>
                                  <a:cubicBezTo>
                                    <a:pt x="392818" y="82960"/>
                                    <a:pt x="392818" y="81935"/>
                                    <a:pt x="389643" y="79887"/>
                                  </a:cubicBezTo>
                                  <a:cubicBezTo>
                                    <a:pt x="384881" y="76815"/>
                                    <a:pt x="381706" y="73742"/>
                                    <a:pt x="376943" y="69645"/>
                                  </a:cubicBezTo>
                                  <a:cubicBezTo>
                                    <a:pt x="373768" y="66573"/>
                                    <a:pt x="372181" y="64524"/>
                                    <a:pt x="372181" y="60427"/>
                                  </a:cubicBezTo>
                                  <a:cubicBezTo>
                                    <a:pt x="372181" y="57355"/>
                                    <a:pt x="370593" y="54282"/>
                                    <a:pt x="367418" y="51210"/>
                                  </a:cubicBezTo>
                                  <a:cubicBezTo>
                                    <a:pt x="365831" y="49161"/>
                                    <a:pt x="364243" y="46089"/>
                                    <a:pt x="362656" y="44040"/>
                                  </a:cubicBezTo>
                                  <a:cubicBezTo>
                                    <a:pt x="361068" y="41992"/>
                                    <a:pt x="359481" y="39944"/>
                                    <a:pt x="357893" y="36871"/>
                                  </a:cubicBezTo>
                                  <a:cubicBezTo>
                                    <a:pt x="351543" y="31750"/>
                                    <a:pt x="349956" y="28677"/>
                                    <a:pt x="346781" y="24581"/>
                                  </a:cubicBezTo>
                                  <a:cubicBezTo>
                                    <a:pt x="345193" y="22532"/>
                                    <a:pt x="345193" y="19460"/>
                                    <a:pt x="342018" y="17411"/>
                                  </a:cubicBezTo>
                                  <a:cubicBezTo>
                                    <a:pt x="338843" y="13315"/>
                                    <a:pt x="337256" y="10242"/>
                                    <a:pt x="337256" y="5121"/>
                                  </a:cubicBezTo>
                                  <a:cubicBezTo>
                                    <a:pt x="337256" y="4097"/>
                                    <a:pt x="337256" y="2048"/>
                                    <a:pt x="337256" y="1024"/>
                                  </a:cubicBezTo>
                                  <a:cubicBezTo>
                                    <a:pt x="337256" y="1024"/>
                                    <a:pt x="338843" y="0"/>
                                    <a:pt x="34043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587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Полилиния: Фигура 1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76361" y="5225114"/>
                              <a:ext cx="538011" cy="536956"/>
                            </a:xfrm>
                            <a:custGeom>
                              <a:avLst/>
                              <a:gdLst>
                                <a:gd name="connsiteX0" fmla="*/ 109662 w 951361"/>
                                <a:gd name="connsiteY0" fmla="*/ 264841 h 949496"/>
                                <a:gd name="connsiteX1" fmla="*/ 111606 w 951361"/>
                                <a:gd name="connsiteY1" fmla="*/ 267164 h 949496"/>
                                <a:gd name="connsiteX2" fmla="*/ 107718 w 951361"/>
                                <a:gd name="connsiteY2" fmla="*/ 267164 h 949496"/>
                                <a:gd name="connsiteX3" fmla="*/ 109662 w 951361"/>
                                <a:gd name="connsiteY3" fmla="*/ 264841 h 949496"/>
                                <a:gd name="connsiteX4" fmla="*/ 70784 w 951361"/>
                                <a:gd name="connsiteY4" fmla="*/ 175399 h 949496"/>
                                <a:gd name="connsiteX5" fmla="*/ 72728 w 951361"/>
                                <a:gd name="connsiteY5" fmla="*/ 177722 h 949496"/>
                                <a:gd name="connsiteX6" fmla="*/ 70784 w 951361"/>
                                <a:gd name="connsiteY6" fmla="*/ 180045 h 949496"/>
                                <a:gd name="connsiteX7" fmla="*/ 68840 w 951361"/>
                                <a:gd name="connsiteY7" fmla="*/ 180045 h 949496"/>
                                <a:gd name="connsiteX8" fmla="*/ 70784 w 951361"/>
                                <a:gd name="connsiteY8" fmla="*/ 175399 h 949496"/>
                                <a:gd name="connsiteX9" fmla="*/ 29963 w 951361"/>
                                <a:gd name="connsiteY9" fmla="*/ 104543 h 949496"/>
                                <a:gd name="connsiteX10" fmla="*/ 28019 w 951361"/>
                                <a:gd name="connsiteY10" fmla="*/ 106866 h 949496"/>
                                <a:gd name="connsiteX11" fmla="*/ 29963 w 951361"/>
                                <a:gd name="connsiteY11" fmla="*/ 113835 h 949496"/>
                                <a:gd name="connsiteX12" fmla="*/ 31907 w 951361"/>
                                <a:gd name="connsiteY12" fmla="*/ 114997 h 949496"/>
                                <a:gd name="connsiteX13" fmla="*/ 33851 w 951361"/>
                                <a:gd name="connsiteY13" fmla="*/ 113835 h 949496"/>
                                <a:gd name="connsiteX14" fmla="*/ 31907 w 951361"/>
                                <a:gd name="connsiteY14" fmla="*/ 110351 h 949496"/>
                                <a:gd name="connsiteX15" fmla="*/ 31907 w 951361"/>
                                <a:gd name="connsiteY15" fmla="*/ 106866 h 949496"/>
                                <a:gd name="connsiteX16" fmla="*/ 29963 w 951361"/>
                                <a:gd name="connsiteY16" fmla="*/ 104543 h 949496"/>
                                <a:gd name="connsiteX17" fmla="*/ 29963 w 951361"/>
                                <a:gd name="connsiteY17" fmla="*/ 0 h 949496"/>
                                <a:gd name="connsiteX18" fmla="*/ 33851 w 951361"/>
                                <a:gd name="connsiteY18" fmla="*/ 3485 h 949496"/>
                                <a:gd name="connsiteX19" fmla="*/ 33851 w 951361"/>
                                <a:gd name="connsiteY19" fmla="*/ 9293 h 949496"/>
                                <a:gd name="connsiteX20" fmla="*/ 33851 w 951361"/>
                                <a:gd name="connsiteY20" fmla="*/ 23232 h 949496"/>
                                <a:gd name="connsiteX21" fmla="*/ 37739 w 951361"/>
                                <a:gd name="connsiteY21" fmla="*/ 45302 h 949496"/>
                                <a:gd name="connsiteX22" fmla="*/ 41627 w 951361"/>
                                <a:gd name="connsiteY22" fmla="*/ 61564 h 949496"/>
                                <a:gd name="connsiteX23" fmla="*/ 41627 w 951361"/>
                                <a:gd name="connsiteY23" fmla="*/ 85957 h 949496"/>
                                <a:gd name="connsiteX24" fmla="*/ 39683 w 951361"/>
                                <a:gd name="connsiteY24" fmla="*/ 91765 h 949496"/>
                                <a:gd name="connsiteX25" fmla="*/ 43570 w 951361"/>
                                <a:gd name="connsiteY25" fmla="*/ 138229 h 949496"/>
                                <a:gd name="connsiteX26" fmla="*/ 45514 w 951361"/>
                                <a:gd name="connsiteY26" fmla="*/ 160299 h 949496"/>
                                <a:gd name="connsiteX27" fmla="*/ 45514 w 951361"/>
                                <a:gd name="connsiteY27" fmla="*/ 168430 h 949496"/>
                                <a:gd name="connsiteX28" fmla="*/ 47458 w 951361"/>
                                <a:gd name="connsiteY28" fmla="*/ 191662 h 949496"/>
                                <a:gd name="connsiteX29" fmla="*/ 49402 w 951361"/>
                                <a:gd name="connsiteY29" fmla="*/ 226509 h 949496"/>
                                <a:gd name="connsiteX30" fmla="*/ 51346 w 951361"/>
                                <a:gd name="connsiteY30" fmla="*/ 231155 h 949496"/>
                                <a:gd name="connsiteX31" fmla="*/ 55234 w 951361"/>
                                <a:gd name="connsiteY31" fmla="*/ 252064 h 949496"/>
                                <a:gd name="connsiteX32" fmla="*/ 57178 w 951361"/>
                                <a:gd name="connsiteY32" fmla="*/ 262518 h 949496"/>
                                <a:gd name="connsiteX33" fmla="*/ 66897 w 951361"/>
                                <a:gd name="connsiteY33" fmla="*/ 296204 h 949496"/>
                                <a:gd name="connsiteX34" fmla="*/ 76616 w 951361"/>
                                <a:gd name="connsiteY34" fmla="*/ 317113 h 949496"/>
                                <a:gd name="connsiteX35" fmla="*/ 82448 w 951361"/>
                                <a:gd name="connsiteY35" fmla="*/ 335698 h 949496"/>
                                <a:gd name="connsiteX36" fmla="*/ 86336 w 951361"/>
                                <a:gd name="connsiteY36" fmla="*/ 349637 h 949496"/>
                                <a:gd name="connsiteX37" fmla="*/ 97999 w 951361"/>
                                <a:gd name="connsiteY37" fmla="*/ 367061 h 949496"/>
                                <a:gd name="connsiteX38" fmla="*/ 99943 w 951361"/>
                                <a:gd name="connsiteY38" fmla="*/ 381000 h 949496"/>
                                <a:gd name="connsiteX39" fmla="*/ 109662 w 951361"/>
                                <a:gd name="connsiteY39" fmla="*/ 397262 h 949496"/>
                                <a:gd name="connsiteX40" fmla="*/ 119382 w 951361"/>
                                <a:gd name="connsiteY40" fmla="*/ 407716 h 949496"/>
                                <a:gd name="connsiteX41" fmla="*/ 129101 w 951361"/>
                                <a:gd name="connsiteY41" fmla="*/ 417009 h 949496"/>
                                <a:gd name="connsiteX42" fmla="*/ 132989 w 951361"/>
                                <a:gd name="connsiteY42" fmla="*/ 426302 h 949496"/>
                                <a:gd name="connsiteX43" fmla="*/ 138820 w 951361"/>
                                <a:gd name="connsiteY43" fmla="*/ 439079 h 949496"/>
                                <a:gd name="connsiteX44" fmla="*/ 142708 w 951361"/>
                                <a:gd name="connsiteY44" fmla="*/ 448372 h 949496"/>
                                <a:gd name="connsiteX45" fmla="*/ 146596 w 951361"/>
                                <a:gd name="connsiteY45" fmla="*/ 458826 h 949496"/>
                                <a:gd name="connsiteX46" fmla="*/ 148540 w 951361"/>
                                <a:gd name="connsiteY46" fmla="*/ 456503 h 949496"/>
                                <a:gd name="connsiteX47" fmla="*/ 154372 w 951361"/>
                                <a:gd name="connsiteY47" fmla="*/ 457665 h 949496"/>
                                <a:gd name="connsiteX48" fmla="*/ 156315 w 951361"/>
                                <a:gd name="connsiteY48" fmla="*/ 468119 h 949496"/>
                                <a:gd name="connsiteX49" fmla="*/ 167979 w 951361"/>
                                <a:gd name="connsiteY49" fmla="*/ 472765 h 949496"/>
                                <a:gd name="connsiteX50" fmla="*/ 169923 w 951361"/>
                                <a:gd name="connsiteY50" fmla="*/ 472765 h 949496"/>
                                <a:gd name="connsiteX51" fmla="*/ 171866 w 951361"/>
                                <a:gd name="connsiteY51" fmla="*/ 470442 h 949496"/>
                                <a:gd name="connsiteX52" fmla="*/ 167979 w 951361"/>
                                <a:gd name="connsiteY52" fmla="*/ 455341 h 949496"/>
                                <a:gd name="connsiteX53" fmla="*/ 164091 w 951361"/>
                                <a:gd name="connsiteY53" fmla="*/ 443726 h 949496"/>
                                <a:gd name="connsiteX54" fmla="*/ 158259 w 951361"/>
                                <a:gd name="connsiteY54" fmla="*/ 428625 h 949496"/>
                                <a:gd name="connsiteX55" fmla="*/ 152428 w 951361"/>
                                <a:gd name="connsiteY55" fmla="*/ 418171 h 949496"/>
                                <a:gd name="connsiteX56" fmla="*/ 134933 w 951361"/>
                                <a:gd name="connsiteY56" fmla="*/ 397262 h 949496"/>
                                <a:gd name="connsiteX57" fmla="*/ 129101 w 951361"/>
                                <a:gd name="connsiteY57" fmla="*/ 383323 h 949496"/>
                                <a:gd name="connsiteX58" fmla="*/ 125213 w 951361"/>
                                <a:gd name="connsiteY58" fmla="*/ 368223 h 949496"/>
                                <a:gd name="connsiteX59" fmla="*/ 115494 w 951361"/>
                                <a:gd name="connsiteY59" fmla="*/ 342668 h 949496"/>
                                <a:gd name="connsiteX60" fmla="*/ 97999 w 951361"/>
                                <a:gd name="connsiteY60" fmla="*/ 307820 h 949496"/>
                                <a:gd name="connsiteX61" fmla="*/ 94111 w 951361"/>
                                <a:gd name="connsiteY61" fmla="*/ 295043 h 949496"/>
                                <a:gd name="connsiteX62" fmla="*/ 92167 w 951361"/>
                                <a:gd name="connsiteY62" fmla="*/ 278781 h 949496"/>
                                <a:gd name="connsiteX63" fmla="*/ 94111 w 951361"/>
                                <a:gd name="connsiteY63" fmla="*/ 276457 h 949496"/>
                                <a:gd name="connsiteX64" fmla="*/ 97999 w 951361"/>
                                <a:gd name="connsiteY64" fmla="*/ 276457 h 949496"/>
                                <a:gd name="connsiteX65" fmla="*/ 103831 w 951361"/>
                                <a:gd name="connsiteY65" fmla="*/ 281104 h 949496"/>
                                <a:gd name="connsiteX66" fmla="*/ 109662 w 951361"/>
                                <a:gd name="connsiteY66" fmla="*/ 283427 h 949496"/>
                                <a:gd name="connsiteX67" fmla="*/ 119382 w 951361"/>
                                <a:gd name="connsiteY67" fmla="*/ 286912 h 949496"/>
                                <a:gd name="connsiteX68" fmla="*/ 119382 w 951361"/>
                                <a:gd name="connsiteY68" fmla="*/ 288073 h 949496"/>
                                <a:gd name="connsiteX69" fmla="*/ 136877 w 951361"/>
                                <a:gd name="connsiteY69" fmla="*/ 327567 h 949496"/>
                                <a:gd name="connsiteX70" fmla="*/ 146596 w 951361"/>
                                <a:gd name="connsiteY70" fmla="*/ 344991 h 949496"/>
                                <a:gd name="connsiteX71" fmla="*/ 154372 w 951361"/>
                                <a:gd name="connsiteY71" fmla="*/ 363576 h 949496"/>
                                <a:gd name="connsiteX72" fmla="*/ 173810 w 951361"/>
                                <a:gd name="connsiteY72" fmla="*/ 405393 h 949496"/>
                                <a:gd name="connsiteX73" fmla="*/ 181586 w 951361"/>
                                <a:gd name="connsiteY73" fmla="*/ 419332 h 949496"/>
                                <a:gd name="connsiteX74" fmla="*/ 202968 w 951361"/>
                                <a:gd name="connsiteY74" fmla="*/ 448372 h 949496"/>
                                <a:gd name="connsiteX75" fmla="*/ 212688 w 951361"/>
                                <a:gd name="connsiteY75" fmla="*/ 461149 h 949496"/>
                                <a:gd name="connsiteX76" fmla="*/ 243790 w 951361"/>
                                <a:gd name="connsiteY76" fmla="*/ 494835 h 949496"/>
                                <a:gd name="connsiteX77" fmla="*/ 267116 w 951361"/>
                                <a:gd name="connsiteY77" fmla="*/ 519229 h 949496"/>
                                <a:gd name="connsiteX78" fmla="*/ 271004 w 951361"/>
                                <a:gd name="connsiteY78" fmla="*/ 523875 h 949496"/>
                                <a:gd name="connsiteX79" fmla="*/ 304050 w 951361"/>
                                <a:gd name="connsiteY79" fmla="*/ 550592 h 949496"/>
                                <a:gd name="connsiteX80" fmla="*/ 307938 w 951361"/>
                                <a:gd name="connsiteY80" fmla="*/ 554076 h 949496"/>
                                <a:gd name="connsiteX81" fmla="*/ 387637 w 951361"/>
                                <a:gd name="connsiteY81" fmla="*/ 604024 h 949496"/>
                                <a:gd name="connsiteX82" fmla="*/ 416795 w 951361"/>
                                <a:gd name="connsiteY82" fmla="*/ 621448 h 949496"/>
                                <a:gd name="connsiteX83" fmla="*/ 424570 w 951361"/>
                                <a:gd name="connsiteY83" fmla="*/ 626095 h 949496"/>
                                <a:gd name="connsiteX84" fmla="*/ 457616 w 951361"/>
                                <a:gd name="connsiteY84" fmla="*/ 643518 h 949496"/>
                                <a:gd name="connsiteX85" fmla="*/ 484831 w 951361"/>
                                <a:gd name="connsiteY85" fmla="*/ 656296 h 949496"/>
                                <a:gd name="connsiteX86" fmla="*/ 504269 w 951361"/>
                                <a:gd name="connsiteY86" fmla="*/ 666750 h 949496"/>
                                <a:gd name="connsiteX87" fmla="*/ 537315 w 951361"/>
                                <a:gd name="connsiteY87" fmla="*/ 680689 h 949496"/>
                                <a:gd name="connsiteX88" fmla="*/ 568417 w 951361"/>
                                <a:gd name="connsiteY88" fmla="*/ 693467 h 949496"/>
                                <a:gd name="connsiteX89" fmla="*/ 595632 w 951361"/>
                                <a:gd name="connsiteY89" fmla="*/ 702759 h 949496"/>
                                <a:gd name="connsiteX90" fmla="*/ 628678 w 951361"/>
                                <a:gd name="connsiteY90" fmla="*/ 714375 h 949496"/>
                                <a:gd name="connsiteX91" fmla="*/ 640341 w 951361"/>
                                <a:gd name="connsiteY91" fmla="*/ 716698 h 949496"/>
                                <a:gd name="connsiteX92" fmla="*/ 642285 w 951361"/>
                                <a:gd name="connsiteY92" fmla="*/ 716698 h 949496"/>
                                <a:gd name="connsiteX93" fmla="*/ 644229 w 951361"/>
                                <a:gd name="connsiteY93" fmla="*/ 714375 h 949496"/>
                                <a:gd name="connsiteX94" fmla="*/ 626734 w 951361"/>
                                <a:gd name="connsiteY94" fmla="*/ 692305 h 949496"/>
                                <a:gd name="connsiteX95" fmla="*/ 595632 w 951361"/>
                                <a:gd name="connsiteY95" fmla="*/ 651649 h 949496"/>
                                <a:gd name="connsiteX96" fmla="*/ 593688 w 951361"/>
                                <a:gd name="connsiteY96" fmla="*/ 650488 h 949496"/>
                                <a:gd name="connsiteX97" fmla="*/ 572305 w 951361"/>
                                <a:gd name="connsiteY97" fmla="*/ 610994 h 949496"/>
                                <a:gd name="connsiteX98" fmla="*/ 564530 w 951361"/>
                                <a:gd name="connsiteY98" fmla="*/ 599378 h 949496"/>
                                <a:gd name="connsiteX99" fmla="*/ 554810 w 951361"/>
                                <a:gd name="connsiteY99" fmla="*/ 581954 h 949496"/>
                                <a:gd name="connsiteX100" fmla="*/ 554810 w 951361"/>
                                <a:gd name="connsiteY100" fmla="*/ 583116 h 949496"/>
                                <a:gd name="connsiteX101" fmla="*/ 552866 w 951361"/>
                                <a:gd name="connsiteY101" fmla="*/ 580793 h 949496"/>
                                <a:gd name="connsiteX102" fmla="*/ 547035 w 951361"/>
                                <a:gd name="connsiteY102" fmla="*/ 571500 h 949496"/>
                                <a:gd name="connsiteX103" fmla="*/ 547035 w 951361"/>
                                <a:gd name="connsiteY103" fmla="*/ 569177 h 949496"/>
                                <a:gd name="connsiteX104" fmla="*/ 543147 w 951361"/>
                                <a:gd name="connsiteY104" fmla="*/ 563369 h 949496"/>
                                <a:gd name="connsiteX105" fmla="*/ 547035 w 951361"/>
                                <a:gd name="connsiteY105" fmla="*/ 561046 h 949496"/>
                                <a:gd name="connsiteX106" fmla="*/ 543147 w 951361"/>
                                <a:gd name="connsiteY106" fmla="*/ 552915 h 949496"/>
                                <a:gd name="connsiteX107" fmla="*/ 541203 w 951361"/>
                                <a:gd name="connsiteY107" fmla="*/ 545945 h 949496"/>
                                <a:gd name="connsiteX108" fmla="*/ 531484 w 951361"/>
                                <a:gd name="connsiteY108" fmla="*/ 530845 h 949496"/>
                                <a:gd name="connsiteX109" fmla="*/ 529540 w 951361"/>
                                <a:gd name="connsiteY109" fmla="*/ 525037 h 949496"/>
                                <a:gd name="connsiteX110" fmla="*/ 521764 w 951361"/>
                                <a:gd name="connsiteY110" fmla="*/ 509936 h 949496"/>
                                <a:gd name="connsiteX111" fmla="*/ 515933 w 951361"/>
                                <a:gd name="connsiteY111" fmla="*/ 475088 h 949496"/>
                                <a:gd name="connsiteX112" fmla="*/ 513989 w 951361"/>
                                <a:gd name="connsiteY112" fmla="*/ 463473 h 949496"/>
                                <a:gd name="connsiteX113" fmla="*/ 515933 w 951361"/>
                                <a:gd name="connsiteY113" fmla="*/ 461149 h 949496"/>
                                <a:gd name="connsiteX114" fmla="*/ 521764 w 951361"/>
                                <a:gd name="connsiteY114" fmla="*/ 463473 h 949496"/>
                                <a:gd name="connsiteX115" fmla="*/ 521764 w 951361"/>
                                <a:gd name="connsiteY115" fmla="*/ 464634 h 949496"/>
                                <a:gd name="connsiteX116" fmla="*/ 552866 w 951361"/>
                                <a:gd name="connsiteY116" fmla="*/ 506451 h 949496"/>
                                <a:gd name="connsiteX117" fmla="*/ 560642 w 951361"/>
                                <a:gd name="connsiteY117" fmla="*/ 506451 h 949496"/>
                                <a:gd name="connsiteX118" fmla="*/ 570361 w 951361"/>
                                <a:gd name="connsiteY118" fmla="*/ 506451 h 949496"/>
                                <a:gd name="connsiteX119" fmla="*/ 576193 w 951361"/>
                                <a:gd name="connsiteY119" fmla="*/ 514582 h 949496"/>
                                <a:gd name="connsiteX120" fmla="*/ 601463 w 951361"/>
                                <a:gd name="connsiteY120" fmla="*/ 547107 h 949496"/>
                                <a:gd name="connsiteX121" fmla="*/ 607295 w 951361"/>
                                <a:gd name="connsiteY121" fmla="*/ 551753 h 949496"/>
                                <a:gd name="connsiteX122" fmla="*/ 611183 w 951361"/>
                                <a:gd name="connsiteY122" fmla="*/ 554076 h 949496"/>
                                <a:gd name="connsiteX123" fmla="*/ 618958 w 951361"/>
                                <a:gd name="connsiteY123" fmla="*/ 559884 h 949496"/>
                                <a:gd name="connsiteX124" fmla="*/ 648116 w 951361"/>
                                <a:gd name="connsiteY124" fmla="*/ 586601 h 949496"/>
                                <a:gd name="connsiteX125" fmla="*/ 669499 w 951361"/>
                                <a:gd name="connsiteY125" fmla="*/ 607509 h 949496"/>
                                <a:gd name="connsiteX126" fmla="*/ 688938 w 951361"/>
                                <a:gd name="connsiteY126" fmla="*/ 627256 h 949496"/>
                                <a:gd name="connsiteX127" fmla="*/ 706433 w 951361"/>
                                <a:gd name="connsiteY127" fmla="*/ 645841 h 949496"/>
                                <a:gd name="connsiteX128" fmla="*/ 727815 w 951361"/>
                                <a:gd name="connsiteY128" fmla="*/ 665588 h 949496"/>
                                <a:gd name="connsiteX129" fmla="*/ 735591 w 951361"/>
                                <a:gd name="connsiteY129" fmla="*/ 672558 h 949496"/>
                                <a:gd name="connsiteX130" fmla="*/ 755030 w 951361"/>
                                <a:gd name="connsiteY130" fmla="*/ 687659 h 949496"/>
                                <a:gd name="connsiteX131" fmla="*/ 780300 w 951361"/>
                                <a:gd name="connsiteY131" fmla="*/ 708567 h 949496"/>
                                <a:gd name="connsiteX132" fmla="*/ 807514 w 951361"/>
                                <a:gd name="connsiteY132" fmla="*/ 732960 h 949496"/>
                                <a:gd name="connsiteX133" fmla="*/ 815290 w 951361"/>
                                <a:gd name="connsiteY133" fmla="*/ 736445 h 949496"/>
                                <a:gd name="connsiteX134" fmla="*/ 834729 w 951361"/>
                                <a:gd name="connsiteY134" fmla="*/ 746899 h 949496"/>
                                <a:gd name="connsiteX135" fmla="*/ 850280 w 951361"/>
                                <a:gd name="connsiteY135" fmla="*/ 756192 h 949496"/>
                                <a:gd name="connsiteX136" fmla="*/ 865831 w 951361"/>
                                <a:gd name="connsiteY136" fmla="*/ 763162 h 949496"/>
                                <a:gd name="connsiteX137" fmla="*/ 875550 w 951361"/>
                                <a:gd name="connsiteY137" fmla="*/ 768970 h 949496"/>
                                <a:gd name="connsiteX138" fmla="*/ 902764 w 951361"/>
                                <a:gd name="connsiteY138" fmla="*/ 782909 h 949496"/>
                                <a:gd name="connsiteX139" fmla="*/ 912484 w 951361"/>
                                <a:gd name="connsiteY139" fmla="*/ 787555 h 949496"/>
                                <a:gd name="connsiteX140" fmla="*/ 926091 w 951361"/>
                                <a:gd name="connsiteY140" fmla="*/ 798009 h 949496"/>
                                <a:gd name="connsiteX141" fmla="*/ 943586 w 951361"/>
                                <a:gd name="connsiteY141" fmla="*/ 801494 h 949496"/>
                                <a:gd name="connsiteX142" fmla="*/ 951361 w 951361"/>
                                <a:gd name="connsiteY142" fmla="*/ 810787 h 949496"/>
                                <a:gd name="connsiteX143" fmla="*/ 949417 w 951361"/>
                                <a:gd name="connsiteY143" fmla="*/ 818918 h 949496"/>
                                <a:gd name="connsiteX144" fmla="*/ 945530 w 951361"/>
                                <a:gd name="connsiteY144" fmla="*/ 838665 h 949496"/>
                                <a:gd name="connsiteX145" fmla="*/ 931923 w 951361"/>
                                <a:gd name="connsiteY145" fmla="*/ 852604 h 949496"/>
                                <a:gd name="connsiteX146" fmla="*/ 916372 w 951361"/>
                                <a:gd name="connsiteY146" fmla="*/ 864220 h 949496"/>
                                <a:gd name="connsiteX147" fmla="*/ 896933 w 951361"/>
                                <a:gd name="connsiteY147" fmla="*/ 878159 h 949496"/>
                                <a:gd name="connsiteX148" fmla="*/ 879438 w 951361"/>
                                <a:gd name="connsiteY148" fmla="*/ 883966 h 949496"/>
                                <a:gd name="connsiteX149" fmla="*/ 854167 w 951361"/>
                                <a:gd name="connsiteY149" fmla="*/ 889774 h 949496"/>
                                <a:gd name="connsiteX150" fmla="*/ 852224 w 951361"/>
                                <a:gd name="connsiteY150" fmla="*/ 890936 h 949496"/>
                                <a:gd name="connsiteX151" fmla="*/ 819178 w 951361"/>
                                <a:gd name="connsiteY151" fmla="*/ 897906 h 949496"/>
                                <a:gd name="connsiteX152" fmla="*/ 809458 w 951361"/>
                                <a:gd name="connsiteY152" fmla="*/ 900229 h 949496"/>
                                <a:gd name="connsiteX153" fmla="*/ 774468 w 951361"/>
                                <a:gd name="connsiteY153" fmla="*/ 915329 h 949496"/>
                                <a:gd name="connsiteX154" fmla="*/ 770581 w 951361"/>
                                <a:gd name="connsiteY154" fmla="*/ 915329 h 949496"/>
                                <a:gd name="connsiteX155" fmla="*/ 770581 w 951361"/>
                                <a:gd name="connsiteY155" fmla="*/ 914168 h 949496"/>
                                <a:gd name="connsiteX156" fmla="*/ 770581 w 951361"/>
                                <a:gd name="connsiteY156" fmla="*/ 907198 h 949496"/>
                                <a:gd name="connsiteX157" fmla="*/ 760861 w 951361"/>
                                <a:gd name="connsiteY157" fmla="*/ 907198 h 949496"/>
                                <a:gd name="connsiteX158" fmla="*/ 756974 w 951361"/>
                                <a:gd name="connsiteY158" fmla="*/ 908360 h 949496"/>
                                <a:gd name="connsiteX159" fmla="*/ 710321 w 951361"/>
                                <a:gd name="connsiteY159" fmla="*/ 913006 h 949496"/>
                                <a:gd name="connsiteX160" fmla="*/ 681162 w 951361"/>
                                <a:gd name="connsiteY160" fmla="*/ 915329 h 949496"/>
                                <a:gd name="connsiteX161" fmla="*/ 650060 w 951361"/>
                                <a:gd name="connsiteY161" fmla="*/ 918814 h 949496"/>
                                <a:gd name="connsiteX162" fmla="*/ 624790 w 951361"/>
                                <a:gd name="connsiteY162" fmla="*/ 921137 h 949496"/>
                                <a:gd name="connsiteX163" fmla="*/ 617014 w 951361"/>
                                <a:gd name="connsiteY163" fmla="*/ 922299 h 949496"/>
                                <a:gd name="connsiteX164" fmla="*/ 531484 w 951361"/>
                                <a:gd name="connsiteY164" fmla="*/ 929268 h 949496"/>
                                <a:gd name="connsiteX165" fmla="*/ 488718 w 951361"/>
                                <a:gd name="connsiteY165" fmla="*/ 933915 h 949496"/>
                                <a:gd name="connsiteX166" fmla="*/ 451785 w 951361"/>
                                <a:gd name="connsiteY166" fmla="*/ 937399 h 949496"/>
                                <a:gd name="connsiteX167" fmla="*/ 420683 w 951361"/>
                                <a:gd name="connsiteY167" fmla="*/ 940884 h 949496"/>
                                <a:gd name="connsiteX168" fmla="*/ 409019 w 951361"/>
                                <a:gd name="connsiteY168" fmla="*/ 942046 h 949496"/>
                                <a:gd name="connsiteX169" fmla="*/ 379861 w 951361"/>
                                <a:gd name="connsiteY169" fmla="*/ 943207 h 949496"/>
                                <a:gd name="connsiteX170" fmla="*/ 366254 w 951361"/>
                                <a:gd name="connsiteY170" fmla="*/ 944369 h 949496"/>
                                <a:gd name="connsiteX171" fmla="*/ 342928 w 951361"/>
                                <a:gd name="connsiteY171" fmla="*/ 945531 h 949496"/>
                                <a:gd name="connsiteX172" fmla="*/ 319601 w 951361"/>
                                <a:gd name="connsiteY172" fmla="*/ 949015 h 949496"/>
                                <a:gd name="connsiteX173" fmla="*/ 305994 w 951361"/>
                                <a:gd name="connsiteY173" fmla="*/ 947854 h 949496"/>
                                <a:gd name="connsiteX174" fmla="*/ 290443 w 951361"/>
                                <a:gd name="connsiteY174" fmla="*/ 940884 h 949496"/>
                                <a:gd name="connsiteX175" fmla="*/ 288499 w 951361"/>
                                <a:gd name="connsiteY175" fmla="*/ 931591 h 949496"/>
                                <a:gd name="connsiteX176" fmla="*/ 304050 w 951361"/>
                                <a:gd name="connsiteY176" fmla="*/ 918814 h 949496"/>
                                <a:gd name="connsiteX177" fmla="*/ 309882 w 951361"/>
                                <a:gd name="connsiteY177" fmla="*/ 916491 h 949496"/>
                                <a:gd name="connsiteX178" fmla="*/ 333208 w 951361"/>
                                <a:gd name="connsiteY178" fmla="*/ 908360 h 949496"/>
                                <a:gd name="connsiteX179" fmla="*/ 346815 w 951361"/>
                                <a:gd name="connsiteY179" fmla="*/ 902552 h 949496"/>
                                <a:gd name="connsiteX180" fmla="*/ 354591 w 951361"/>
                                <a:gd name="connsiteY180" fmla="*/ 900229 h 949496"/>
                                <a:gd name="connsiteX181" fmla="*/ 387637 w 951361"/>
                                <a:gd name="connsiteY181" fmla="*/ 895582 h 949496"/>
                                <a:gd name="connsiteX182" fmla="*/ 407076 w 951361"/>
                                <a:gd name="connsiteY182" fmla="*/ 892098 h 949496"/>
                                <a:gd name="connsiteX183" fmla="*/ 461504 w 951361"/>
                                <a:gd name="connsiteY183" fmla="*/ 879320 h 949496"/>
                                <a:gd name="connsiteX184" fmla="*/ 500382 w 951361"/>
                                <a:gd name="connsiteY184" fmla="*/ 872351 h 949496"/>
                                <a:gd name="connsiteX185" fmla="*/ 525652 w 951361"/>
                                <a:gd name="connsiteY185" fmla="*/ 867704 h 949496"/>
                                <a:gd name="connsiteX186" fmla="*/ 562586 w 951361"/>
                                <a:gd name="connsiteY186" fmla="*/ 860735 h 949496"/>
                                <a:gd name="connsiteX187" fmla="*/ 599519 w 951361"/>
                                <a:gd name="connsiteY187" fmla="*/ 856088 h 949496"/>
                                <a:gd name="connsiteX188" fmla="*/ 624790 w 951361"/>
                                <a:gd name="connsiteY188" fmla="*/ 853765 h 949496"/>
                                <a:gd name="connsiteX189" fmla="*/ 652004 w 951361"/>
                                <a:gd name="connsiteY189" fmla="*/ 849119 h 949496"/>
                                <a:gd name="connsiteX190" fmla="*/ 653948 w 951361"/>
                                <a:gd name="connsiteY190" fmla="*/ 847957 h 949496"/>
                                <a:gd name="connsiteX191" fmla="*/ 652004 w 951361"/>
                                <a:gd name="connsiteY191" fmla="*/ 845634 h 949496"/>
                                <a:gd name="connsiteX192" fmla="*/ 646173 w 951361"/>
                                <a:gd name="connsiteY192" fmla="*/ 843311 h 949496"/>
                                <a:gd name="connsiteX193" fmla="*/ 620902 w 951361"/>
                                <a:gd name="connsiteY193" fmla="*/ 837503 h 949496"/>
                                <a:gd name="connsiteX194" fmla="*/ 605351 w 951361"/>
                                <a:gd name="connsiteY194" fmla="*/ 832857 h 949496"/>
                                <a:gd name="connsiteX195" fmla="*/ 554810 w 951361"/>
                                <a:gd name="connsiteY195" fmla="*/ 815433 h 949496"/>
                                <a:gd name="connsiteX196" fmla="*/ 529540 w 951361"/>
                                <a:gd name="connsiteY196" fmla="*/ 807302 h 949496"/>
                                <a:gd name="connsiteX197" fmla="*/ 502326 w 951361"/>
                                <a:gd name="connsiteY197" fmla="*/ 796848 h 949496"/>
                                <a:gd name="connsiteX198" fmla="*/ 403188 w 951361"/>
                                <a:gd name="connsiteY198" fmla="*/ 756192 h 949496"/>
                                <a:gd name="connsiteX199" fmla="*/ 346815 w 951361"/>
                                <a:gd name="connsiteY199" fmla="*/ 728314 h 949496"/>
                                <a:gd name="connsiteX200" fmla="*/ 276836 w 951361"/>
                                <a:gd name="connsiteY200" fmla="*/ 685335 h 949496"/>
                                <a:gd name="connsiteX201" fmla="*/ 272948 w 951361"/>
                                <a:gd name="connsiteY201" fmla="*/ 681851 h 949496"/>
                                <a:gd name="connsiteX202" fmla="*/ 280724 w 951361"/>
                                <a:gd name="connsiteY202" fmla="*/ 681851 h 949496"/>
                                <a:gd name="connsiteX203" fmla="*/ 284611 w 951361"/>
                                <a:gd name="connsiteY203" fmla="*/ 678366 h 949496"/>
                                <a:gd name="connsiteX204" fmla="*/ 278780 w 951361"/>
                                <a:gd name="connsiteY204" fmla="*/ 673720 h 949496"/>
                                <a:gd name="connsiteX205" fmla="*/ 253509 w 951361"/>
                                <a:gd name="connsiteY205" fmla="*/ 657457 h 949496"/>
                                <a:gd name="connsiteX206" fmla="*/ 230183 w 951361"/>
                                <a:gd name="connsiteY206" fmla="*/ 638872 h 949496"/>
                                <a:gd name="connsiteX207" fmla="*/ 226295 w 951361"/>
                                <a:gd name="connsiteY207" fmla="*/ 635387 h 949496"/>
                                <a:gd name="connsiteX208" fmla="*/ 195193 w 951361"/>
                                <a:gd name="connsiteY208" fmla="*/ 612156 h 949496"/>
                                <a:gd name="connsiteX209" fmla="*/ 177698 w 951361"/>
                                <a:gd name="connsiteY209" fmla="*/ 597055 h 949496"/>
                                <a:gd name="connsiteX210" fmla="*/ 132989 w 951361"/>
                                <a:gd name="connsiteY210" fmla="*/ 545945 h 949496"/>
                                <a:gd name="connsiteX211" fmla="*/ 121326 w 951361"/>
                                <a:gd name="connsiteY211" fmla="*/ 532006 h 949496"/>
                                <a:gd name="connsiteX212" fmla="*/ 132989 w 951361"/>
                                <a:gd name="connsiteY212" fmla="*/ 535491 h 949496"/>
                                <a:gd name="connsiteX213" fmla="*/ 164091 w 951361"/>
                                <a:gd name="connsiteY213" fmla="*/ 563369 h 949496"/>
                                <a:gd name="connsiteX214" fmla="*/ 173810 w 951361"/>
                                <a:gd name="connsiteY214" fmla="*/ 574985 h 949496"/>
                                <a:gd name="connsiteX215" fmla="*/ 185474 w 951361"/>
                                <a:gd name="connsiteY215" fmla="*/ 583116 h 949496"/>
                                <a:gd name="connsiteX216" fmla="*/ 191305 w 951361"/>
                                <a:gd name="connsiteY216" fmla="*/ 583116 h 949496"/>
                                <a:gd name="connsiteX217" fmla="*/ 195193 w 951361"/>
                                <a:gd name="connsiteY217" fmla="*/ 578470 h 949496"/>
                                <a:gd name="connsiteX218" fmla="*/ 193249 w 951361"/>
                                <a:gd name="connsiteY218" fmla="*/ 576146 h 949496"/>
                                <a:gd name="connsiteX219" fmla="*/ 173810 w 951361"/>
                                <a:gd name="connsiteY219" fmla="*/ 558723 h 949496"/>
                                <a:gd name="connsiteX220" fmla="*/ 156315 w 951361"/>
                                <a:gd name="connsiteY220" fmla="*/ 534329 h 949496"/>
                                <a:gd name="connsiteX221" fmla="*/ 142708 w 951361"/>
                                <a:gd name="connsiteY221" fmla="*/ 519229 h 949496"/>
                                <a:gd name="connsiteX222" fmla="*/ 101887 w 951361"/>
                                <a:gd name="connsiteY222" fmla="*/ 457665 h 949496"/>
                                <a:gd name="connsiteX223" fmla="*/ 97999 w 951361"/>
                                <a:gd name="connsiteY223" fmla="*/ 453018 h 949496"/>
                                <a:gd name="connsiteX224" fmla="*/ 82448 w 951361"/>
                                <a:gd name="connsiteY224" fmla="*/ 418171 h 949496"/>
                                <a:gd name="connsiteX225" fmla="*/ 78560 w 951361"/>
                                <a:gd name="connsiteY225" fmla="*/ 411201 h 949496"/>
                                <a:gd name="connsiteX226" fmla="*/ 72729 w 951361"/>
                                <a:gd name="connsiteY226" fmla="*/ 398424 h 949496"/>
                                <a:gd name="connsiteX227" fmla="*/ 70785 w 951361"/>
                                <a:gd name="connsiteY227" fmla="*/ 393777 h 949496"/>
                                <a:gd name="connsiteX228" fmla="*/ 57178 w 951361"/>
                                <a:gd name="connsiteY228" fmla="*/ 356607 h 949496"/>
                                <a:gd name="connsiteX229" fmla="*/ 51346 w 951361"/>
                                <a:gd name="connsiteY229" fmla="*/ 342668 h 949496"/>
                                <a:gd name="connsiteX230" fmla="*/ 47458 w 951361"/>
                                <a:gd name="connsiteY230" fmla="*/ 328729 h 949496"/>
                                <a:gd name="connsiteX231" fmla="*/ 39683 w 951361"/>
                                <a:gd name="connsiteY231" fmla="*/ 313628 h 949496"/>
                                <a:gd name="connsiteX232" fmla="*/ 35795 w 951361"/>
                                <a:gd name="connsiteY232" fmla="*/ 299689 h 949496"/>
                                <a:gd name="connsiteX233" fmla="*/ 31907 w 951361"/>
                                <a:gd name="connsiteY233" fmla="*/ 270649 h 949496"/>
                                <a:gd name="connsiteX234" fmla="*/ 24132 w 951361"/>
                                <a:gd name="connsiteY234" fmla="*/ 263680 h 949496"/>
                                <a:gd name="connsiteX235" fmla="*/ 14412 w 951361"/>
                                <a:gd name="connsiteY235" fmla="*/ 254387 h 949496"/>
                                <a:gd name="connsiteX236" fmla="*/ 18300 w 951361"/>
                                <a:gd name="connsiteY236" fmla="*/ 243933 h 949496"/>
                                <a:gd name="connsiteX237" fmla="*/ 20244 w 951361"/>
                                <a:gd name="connsiteY237" fmla="*/ 238125 h 949496"/>
                                <a:gd name="connsiteX238" fmla="*/ 18300 w 951361"/>
                                <a:gd name="connsiteY238" fmla="*/ 193985 h 949496"/>
                                <a:gd name="connsiteX239" fmla="*/ 14412 w 951361"/>
                                <a:gd name="connsiteY239" fmla="*/ 156814 h 949496"/>
                                <a:gd name="connsiteX240" fmla="*/ 10525 w 951361"/>
                                <a:gd name="connsiteY240" fmla="*/ 149845 h 949496"/>
                                <a:gd name="connsiteX241" fmla="*/ 2749 w 951361"/>
                                <a:gd name="connsiteY241" fmla="*/ 134744 h 949496"/>
                                <a:gd name="connsiteX242" fmla="*/ 805 w 951361"/>
                                <a:gd name="connsiteY242" fmla="*/ 88280 h 949496"/>
                                <a:gd name="connsiteX243" fmla="*/ 2749 w 951361"/>
                                <a:gd name="connsiteY243" fmla="*/ 63887 h 949496"/>
                                <a:gd name="connsiteX244" fmla="*/ 4693 w 951361"/>
                                <a:gd name="connsiteY244" fmla="*/ 59241 h 949496"/>
                                <a:gd name="connsiteX245" fmla="*/ 10525 w 951361"/>
                                <a:gd name="connsiteY245" fmla="*/ 56918 h 949496"/>
                                <a:gd name="connsiteX246" fmla="*/ 18300 w 951361"/>
                                <a:gd name="connsiteY246" fmla="*/ 54595 h 949496"/>
                                <a:gd name="connsiteX247" fmla="*/ 22188 w 951361"/>
                                <a:gd name="connsiteY247" fmla="*/ 40655 h 949496"/>
                                <a:gd name="connsiteX248" fmla="*/ 24132 w 951361"/>
                                <a:gd name="connsiteY248" fmla="*/ 15101 h 949496"/>
                                <a:gd name="connsiteX249" fmla="*/ 26076 w 951361"/>
                                <a:gd name="connsiteY249" fmla="*/ 2323 h 949496"/>
                                <a:gd name="connsiteX250" fmla="*/ 29963 w 951361"/>
                                <a:gd name="connsiteY250" fmla="*/ 0 h 9494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</a:cxnLst>
                              <a:rect l="l" t="t" r="r" b="b"/>
                              <a:pathLst>
                                <a:path w="951361" h="949496">
                                  <a:moveTo>
                                    <a:pt x="109662" y="264841"/>
                                  </a:moveTo>
                                  <a:cubicBezTo>
                                    <a:pt x="111606" y="266003"/>
                                    <a:pt x="111606" y="267164"/>
                                    <a:pt x="111606" y="267164"/>
                                  </a:cubicBezTo>
                                  <a:cubicBezTo>
                                    <a:pt x="111606" y="268326"/>
                                    <a:pt x="109662" y="268326"/>
                                    <a:pt x="107718" y="267164"/>
                                  </a:cubicBezTo>
                                  <a:cubicBezTo>
                                    <a:pt x="109662" y="266003"/>
                                    <a:pt x="109662" y="266003"/>
                                    <a:pt x="109662" y="264841"/>
                                  </a:cubicBezTo>
                                  <a:close/>
                                  <a:moveTo>
                                    <a:pt x="70784" y="175399"/>
                                  </a:moveTo>
                                  <a:cubicBezTo>
                                    <a:pt x="70784" y="176561"/>
                                    <a:pt x="72728" y="176561"/>
                                    <a:pt x="72728" y="177722"/>
                                  </a:cubicBezTo>
                                  <a:cubicBezTo>
                                    <a:pt x="72728" y="178884"/>
                                    <a:pt x="70784" y="178884"/>
                                    <a:pt x="70784" y="180045"/>
                                  </a:cubicBezTo>
                                  <a:cubicBezTo>
                                    <a:pt x="70784" y="180045"/>
                                    <a:pt x="68840" y="180045"/>
                                    <a:pt x="68840" y="180045"/>
                                  </a:cubicBezTo>
                                  <a:cubicBezTo>
                                    <a:pt x="68840" y="178884"/>
                                    <a:pt x="68840" y="177722"/>
                                    <a:pt x="70784" y="175399"/>
                                  </a:cubicBezTo>
                                  <a:close/>
                                  <a:moveTo>
                                    <a:pt x="29963" y="104543"/>
                                  </a:moveTo>
                                  <a:cubicBezTo>
                                    <a:pt x="29963" y="105704"/>
                                    <a:pt x="28019" y="105704"/>
                                    <a:pt x="28019" y="106866"/>
                                  </a:cubicBezTo>
                                  <a:cubicBezTo>
                                    <a:pt x="28019" y="109189"/>
                                    <a:pt x="28019" y="111512"/>
                                    <a:pt x="29963" y="113835"/>
                                  </a:cubicBezTo>
                                  <a:cubicBezTo>
                                    <a:pt x="29963" y="113835"/>
                                    <a:pt x="31907" y="114997"/>
                                    <a:pt x="31907" y="114997"/>
                                  </a:cubicBezTo>
                                  <a:cubicBezTo>
                                    <a:pt x="31907" y="114997"/>
                                    <a:pt x="33851" y="114997"/>
                                    <a:pt x="33851" y="113835"/>
                                  </a:cubicBezTo>
                                  <a:cubicBezTo>
                                    <a:pt x="31907" y="112674"/>
                                    <a:pt x="31907" y="111512"/>
                                    <a:pt x="31907" y="110351"/>
                                  </a:cubicBezTo>
                                  <a:cubicBezTo>
                                    <a:pt x="31907" y="109189"/>
                                    <a:pt x="31907" y="108027"/>
                                    <a:pt x="31907" y="106866"/>
                                  </a:cubicBezTo>
                                  <a:cubicBezTo>
                                    <a:pt x="31907" y="105704"/>
                                    <a:pt x="29963" y="105704"/>
                                    <a:pt x="29963" y="104543"/>
                                  </a:cubicBezTo>
                                  <a:close/>
                                  <a:moveTo>
                                    <a:pt x="29963" y="0"/>
                                  </a:moveTo>
                                  <a:cubicBezTo>
                                    <a:pt x="31907" y="0"/>
                                    <a:pt x="33851" y="1162"/>
                                    <a:pt x="33851" y="3485"/>
                                  </a:cubicBezTo>
                                  <a:cubicBezTo>
                                    <a:pt x="33851" y="5808"/>
                                    <a:pt x="33851" y="6970"/>
                                    <a:pt x="33851" y="9293"/>
                                  </a:cubicBezTo>
                                  <a:cubicBezTo>
                                    <a:pt x="31907" y="13939"/>
                                    <a:pt x="31907" y="18585"/>
                                    <a:pt x="33851" y="23232"/>
                                  </a:cubicBezTo>
                                  <a:cubicBezTo>
                                    <a:pt x="37739" y="30201"/>
                                    <a:pt x="37739" y="37171"/>
                                    <a:pt x="37739" y="45302"/>
                                  </a:cubicBezTo>
                                  <a:cubicBezTo>
                                    <a:pt x="37739" y="51110"/>
                                    <a:pt x="37739" y="55756"/>
                                    <a:pt x="41627" y="61564"/>
                                  </a:cubicBezTo>
                                  <a:cubicBezTo>
                                    <a:pt x="45514" y="69695"/>
                                    <a:pt x="45514" y="77826"/>
                                    <a:pt x="41627" y="85957"/>
                                  </a:cubicBezTo>
                                  <a:cubicBezTo>
                                    <a:pt x="39683" y="87119"/>
                                    <a:pt x="39683" y="89442"/>
                                    <a:pt x="39683" y="91765"/>
                                  </a:cubicBezTo>
                                  <a:cubicBezTo>
                                    <a:pt x="41627" y="106866"/>
                                    <a:pt x="41627" y="121966"/>
                                    <a:pt x="43570" y="138229"/>
                                  </a:cubicBezTo>
                                  <a:cubicBezTo>
                                    <a:pt x="45514" y="145198"/>
                                    <a:pt x="45514" y="152168"/>
                                    <a:pt x="45514" y="160299"/>
                                  </a:cubicBezTo>
                                  <a:cubicBezTo>
                                    <a:pt x="45514" y="162622"/>
                                    <a:pt x="45514" y="166107"/>
                                    <a:pt x="45514" y="168430"/>
                                  </a:cubicBezTo>
                                  <a:cubicBezTo>
                                    <a:pt x="47458" y="176561"/>
                                    <a:pt x="47458" y="183530"/>
                                    <a:pt x="47458" y="191662"/>
                                  </a:cubicBezTo>
                                  <a:cubicBezTo>
                                    <a:pt x="47458" y="203277"/>
                                    <a:pt x="49402" y="214893"/>
                                    <a:pt x="49402" y="226509"/>
                                  </a:cubicBezTo>
                                  <a:cubicBezTo>
                                    <a:pt x="49402" y="227671"/>
                                    <a:pt x="49402" y="229994"/>
                                    <a:pt x="51346" y="231155"/>
                                  </a:cubicBezTo>
                                  <a:cubicBezTo>
                                    <a:pt x="55234" y="238125"/>
                                    <a:pt x="55234" y="245095"/>
                                    <a:pt x="55234" y="252064"/>
                                  </a:cubicBezTo>
                                  <a:cubicBezTo>
                                    <a:pt x="55234" y="255549"/>
                                    <a:pt x="57178" y="259034"/>
                                    <a:pt x="57178" y="262518"/>
                                  </a:cubicBezTo>
                                  <a:cubicBezTo>
                                    <a:pt x="61065" y="274134"/>
                                    <a:pt x="66897" y="284588"/>
                                    <a:pt x="66897" y="296204"/>
                                  </a:cubicBezTo>
                                  <a:cubicBezTo>
                                    <a:pt x="66897" y="303174"/>
                                    <a:pt x="70785" y="310143"/>
                                    <a:pt x="76616" y="317113"/>
                                  </a:cubicBezTo>
                                  <a:cubicBezTo>
                                    <a:pt x="80504" y="322921"/>
                                    <a:pt x="84392" y="328729"/>
                                    <a:pt x="82448" y="335698"/>
                                  </a:cubicBezTo>
                                  <a:cubicBezTo>
                                    <a:pt x="80504" y="340345"/>
                                    <a:pt x="82448" y="344991"/>
                                    <a:pt x="86336" y="349637"/>
                                  </a:cubicBezTo>
                                  <a:cubicBezTo>
                                    <a:pt x="92167" y="355445"/>
                                    <a:pt x="94111" y="361253"/>
                                    <a:pt x="97999" y="367061"/>
                                  </a:cubicBezTo>
                                  <a:cubicBezTo>
                                    <a:pt x="99943" y="371707"/>
                                    <a:pt x="99943" y="376354"/>
                                    <a:pt x="99943" y="381000"/>
                                  </a:cubicBezTo>
                                  <a:cubicBezTo>
                                    <a:pt x="97999" y="387970"/>
                                    <a:pt x="101887" y="393777"/>
                                    <a:pt x="109662" y="397262"/>
                                  </a:cubicBezTo>
                                  <a:cubicBezTo>
                                    <a:pt x="115494" y="399585"/>
                                    <a:pt x="119382" y="403070"/>
                                    <a:pt x="119382" y="407716"/>
                                  </a:cubicBezTo>
                                  <a:cubicBezTo>
                                    <a:pt x="119382" y="412363"/>
                                    <a:pt x="123269" y="414686"/>
                                    <a:pt x="129101" y="417009"/>
                                  </a:cubicBezTo>
                                  <a:cubicBezTo>
                                    <a:pt x="134933" y="419332"/>
                                    <a:pt x="134933" y="422817"/>
                                    <a:pt x="132989" y="426302"/>
                                  </a:cubicBezTo>
                                  <a:cubicBezTo>
                                    <a:pt x="129101" y="430948"/>
                                    <a:pt x="132989" y="435595"/>
                                    <a:pt x="138820" y="439079"/>
                                  </a:cubicBezTo>
                                  <a:cubicBezTo>
                                    <a:pt x="142708" y="441402"/>
                                    <a:pt x="144652" y="444887"/>
                                    <a:pt x="142708" y="448372"/>
                                  </a:cubicBezTo>
                                  <a:cubicBezTo>
                                    <a:pt x="142708" y="451857"/>
                                    <a:pt x="144652" y="455341"/>
                                    <a:pt x="146596" y="458826"/>
                                  </a:cubicBezTo>
                                  <a:cubicBezTo>
                                    <a:pt x="146596" y="457665"/>
                                    <a:pt x="148540" y="457665"/>
                                    <a:pt x="148540" y="456503"/>
                                  </a:cubicBezTo>
                                  <a:cubicBezTo>
                                    <a:pt x="150484" y="455341"/>
                                    <a:pt x="154372" y="455341"/>
                                    <a:pt x="154372" y="457665"/>
                                  </a:cubicBezTo>
                                  <a:cubicBezTo>
                                    <a:pt x="154372" y="461149"/>
                                    <a:pt x="156315" y="464634"/>
                                    <a:pt x="156315" y="468119"/>
                                  </a:cubicBezTo>
                                  <a:cubicBezTo>
                                    <a:pt x="160203" y="469281"/>
                                    <a:pt x="164091" y="470442"/>
                                    <a:pt x="167979" y="472765"/>
                                  </a:cubicBezTo>
                                  <a:cubicBezTo>
                                    <a:pt x="167979" y="472765"/>
                                    <a:pt x="169923" y="472765"/>
                                    <a:pt x="169923" y="472765"/>
                                  </a:cubicBezTo>
                                  <a:cubicBezTo>
                                    <a:pt x="169923" y="471604"/>
                                    <a:pt x="171866" y="471604"/>
                                    <a:pt x="171866" y="470442"/>
                                  </a:cubicBezTo>
                                  <a:cubicBezTo>
                                    <a:pt x="169923" y="465796"/>
                                    <a:pt x="167979" y="459988"/>
                                    <a:pt x="167979" y="455341"/>
                                  </a:cubicBezTo>
                                  <a:cubicBezTo>
                                    <a:pt x="167979" y="451857"/>
                                    <a:pt x="166035" y="448372"/>
                                    <a:pt x="164091" y="443726"/>
                                  </a:cubicBezTo>
                                  <a:cubicBezTo>
                                    <a:pt x="162147" y="439079"/>
                                    <a:pt x="160203" y="433271"/>
                                    <a:pt x="158259" y="428625"/>
                                  </a:cubicBezTo>
                                  <a:cubicBezTo>
                                    <a:pt x="156315" y="423979"/>
                                    <a:pt x="154372" y="421655"/>
                                    <a:pt x="152428" y="418171"/>
                                  </a:cubicBezTo>
                                  <a:cubicBezTo>
                                    <a:pt x="146596" y="411201"/>
                                    <a:pt x="140764" y="404232"/>
                                    <a:pt x="134933" y="397262"/>
                                  </a:cubicBezTo>
                                  <a:cubicBezTo>
                                    <a:pt x="131045" y="392616"/>
                                    <a:pt x="129101" y="387970"/>
                                    <a:pt x="129101" y="383323"/>
                                  </a:cubicBezTo>
                                  <a:cubicBezTo>
                                    <a:pt x="131045" y="377515"/>
                                    <a:pt x="129101" y="372869"/>
                                    <a:pt x="125213" y="368223"/>
                                  </a:cubicBezTo>
                                  <a:cubicBezTo>
                                    <a:pt x="123269" y="360091"/>
                                    <a:pt x="117438" y="351960"/>
                                    <a:pt x="115494" y="342668"/>
                                  </a:cubicBezTo>
                                  <a:cubicBezTo>
                                    <a:pt x="107718" y="331052"/>
                                    <a:pt x="105775" y="319436"/>
                                    <a:pt x="97999" y="307820"/>
                                  </a:cubicBezTo>
                                  <a:cubicBezTo>
                                    <a:pt x="94111" y="303174"/>
                                    <a:pt x="94111" y="299689"/>
                                    <a:pt x="94111" y="295043"/>
                                  </a:cubicBezTo>
                                  <a:cubicBezTo>
                                    <a:pt x="94111" y="289235"/>
                                    <a:pt x="92167" y="284588"/>
                                    <a:pt x="92167" y="278781"/>
                                  </a:cubicBezTo>
                                  <a:cubicBezTo>
                                    <a:pt x="92167" y="277619"/>
                                    <a:pt x="94111" y="276457"/>
                                    <a:pt x="94111" y="276457"/>
                                  </a:cubicBezTo>
                                  <a:cubicBezTo>
                                    <a:pt x="96055" y="276457"/>
                                    <a:pt x="97999" y="276457"/>
                                    <a:pt x="97999" y="276457"/>
                                  </a:cubicBezTo>
                                  <a:cubicBezTo>
                                    <a:pt x="99943" y="277619"/>
                                    <a:pt x="101887" y="278781"/>
                                    <a:pt x="103831" y="281104"/>
                                  </a:cubicBezTo>
                                  <a:cubicBezTo>
                                    <a:pt x="105775" y="282265"/>
                                    <a:pt x="105775" y="283427"/>
                                    <a:pt x="109662" y="283427"/>
                                  </a:cubicBezTo>
                                  <a:cubicBezTo>
                                    <a:pt x="113550" y="282265"/>
                                    <a:pt x="117438" y="283427"/>
                                    <a:pt x="119382" y="286912"/>
                                  </a:cubicBezTo>
                                  <a:cubicBezTo>
                                    <a:pt x="119382" y="286912"/>
                                    <a:pt x="119382" y="288073"/>
                                    <a:pt x="119382" y="288073"/>
                                  </a:cubicBezTo>
                                  <a:cubicBezTo>
                                    <a:pt x="123269" y="300851"/>
                                    <a:pt x="132989" y="313628"/>
                                    <a:pt x="136877" y="327567"/>
                                  </a:cubicBezTo>
                                  <a:cubicBezTo>
                                    <a:pt x="138820" y="333375"/>
                                    <a:pt x="144652" y="339183"/>
                                    <a:pt x="146596" y="344991"/>
                                  </a:cubicBezTo>
                                  <a:cubicBezTo>
                                    <a:pt x="148540" y="350799"/>
                                    <a:pt x="150484" y="356607"/>
                                    <a:pt x="154372" y="363576"/>
                                  </a:cubicBezTo>
                                  <a:cubicBezTo>
                                    <a:pt x="162147" y="377515"/>
                                    <a:pt x="167979" y="391454"/>
                                    <a:pt x="173810" y="405393"/>
                                  </a:cubicBezTo>
                                  <a:cubicBezTo>
                                    <a:pt x="175754" y="410040"/>
                                    <a:pt x="179642" y="414686"/>
                                    <a:pt x="181586" y="419332"/>
                                  </a:cubicBezTo>
                                  <a:cubicBezTo>
                                    <a:pt x="189361" y="428625"/>
                                    <a:pt x="197137" y="437918"/>
                                    <a:pt x="202968" y="448372"/>
                                  </a:cubicBezTo>
                                  <a:cubicBezTo>
                                    <a:pt x="204912" y="453018"/>
                                    <a:pt x="208800" y="457665"/>
                                    <a:pt x="212688" y="461149"/>
                                  </a:cubicBezTo>
                                  <a:cubicBezTo>
                                    <a:pt x="222407" y="472765"/>
                                    <a:pt x="232127" y="484381"/>
                                    <a:pt x="243790" y="494835"/>
                                  </a:cubicBezTo>
                                  <a:cubicBezTo>
                                    <a:pt x="253509" y="502966"/>
                                    <a:pt x="261285" y="511098"/>
                                    <a:pt x="267116" y="519229"/>
                                  </a:cubicBezTo>
                                  <a:cubicBezTo>
                                    <a:pt x="269060" y="520390"/>
                                    <a:pt x="269060" y="522713"/>
                                    <a:pt x="271004" y="523875"/>
                                  </a:cubicBezTo>
                                  <a:cubicBezTo>
                                    <a:pt x="282667" y="532006"/>
                                    <a:pt x="292387" y="541299"/>
                                    <a:pt x="304050" y="550592"/>
                                  </a:cubicBezTo>
                                  <a:cubicBezTo>
                                    <a:pt x="305994" y="551753"/>
                                    <a:pt x="305994" y="552915"/>
                                    <a:pt x="307938" y="554076"/>
                                  </a:cubicBezTo>
                                  <a:cubicBezTo>
                                    <a:pt x="335152" y="570338"/>
                                    <a:pt x="358479" y="588924"/>
                                    <a:pt x="387637" y="604024"/>
                                  </a:cubicBezTo>
                                  <a:cubicBezTo>
                                    <a:pt x="397356" y="609832"/>
                                    <a:pt x="409019" y="614479"/>
                                    <a:pt x="416795" y="621448"/>
                                  </a:cubicBezTo>
                                  <a:cubicBezTo>
                                    <a:pt x="418739" y="623771"/>
                                    <a:pt x="422627" y="624933"/>
                                    <a:pt x="424570" y="626095"/>
                                  </a:cubicBezTo>
                                  <a:cubicBezTo>
                                    <a:pt x="436234" y="631902"/>
                                    <a:pt x="445953" y="637710"/>
                                    <a:pt x="457616" y="643518"/>
                                  </a:cubicBezTo>
                                  <a:cubicBezTo>
                                    <a:pt x="465392" y="648165"/>
                                    <a:pt x="475111" y="651649"/>
                                    <a:pt x="484831" y="656296"/>
                                  </a:cubicBezTo>
                                  <a:cubicBezTo>
                                    <a:pt x="492606" y="659781"/>
                                    <a:pt x="498438" y="663265"/>
                                    <a:pt x="504269" y="666750"/>
                                  </a:cubicBezTo>
                                  <a:cubicBezTo>
                                    <a:pt x="513989" y="672558"/>
                                    <a:pt x="525652" y="677204"/>
                                    <a:pt x="537315" y="680689"/>
                                  </a:cubicBezTo>
                                  <a:cubicBezTo>
                                    <a:pt x="548979" y="684174"/>
                                    <a:pt x="558698" y="688820"/>
                                    <a:pt x="568417" y="693467"/>
                                  </a:cubicBezTo>
                                  <a:cubicBezTo>
                                    <a:pt x="576193" y="698113"/>
                                    <a:pt x="585912" y="699274"/>
                                    <a:pt x="595632" y="702759"/>
                                  </a:cubicBezTo>
                                  <a:cubicBezTo>
                                    <a:pt x="605351" y="707406"/>
                                    <a:pt x="617014" y="710890"/>
                                    <a:pt x="628678" y="714375"/>
                                  </a:cubicBezTo>
                                  <a:cubicBezTo>
                                    <a:pt x="632565" y="715537"/>
                                    <a:pt x="636453" y="715537"/>
                                    <a:pt x="640341" y="716698"/>
                                  </a:cubicBezTo>
                                  <a:cubicBezTo>
                                    <a:pt x="640341" y="716698"/>
                                    <a:pt x="642285" y="716698"/>
                                    <a:pt x="642285" y="716698"/>
                                  </a:cubicBezTo>
                                  <a:cubicBezTo>
                                    <a:pt x="642285" y="715537"/>
                                    <a:pt x="644229" y="714375"/>
                                    <a:pt x="644229" y="714375"/>
                                  </a:cubicBezTo>
                                  <a:cubicBezTo>
                                    <a:pt x="638397" y="707406"/>
                                    <a:pt x="634509" y="699274"/>
                                    <a:pt x="626734" y="692305"/>
                                  </a:cubicBezTo>
                                  <a:cubicBezTo>
                                    <a:pt x="615071" y="678366"/>
                                    <a:pt x="607295" y="664427"/>
                                    <a:pt x="595632" y="651649"/>
                                  </a:cubicBezTo>
                                  <a:cubicBezTo>
                                    <a:pt x="595632" y="651649"/>
                                    <a:pt x="595632" y="650488"/>
                                    <a:pt x="593688" y="650488"/>
                                  </a:cubicBezTo>
                                  <a:cubicBezTo>
                                    <a:pt x="587856" y="636549"/>
                                    <a:pt x="576193" y="624933"/>
                                    <a:pt x="572305" y="610994"/>
                                  </a:cubicBezTo>
                                  <a:cubicBezTo>
                                    <a:pt x="570361" y="606348"/>
                                    <a:pt x="568417" y="602863"/>
                                    <a:pt x="564530" y="599378"/>
                                  </a:cubicBezTo>
                                  <a:cubicBezTo>
                                    <a:pt x="556754" y="594732"/>
                                    <a:pt x="554810" y="587762"/>
                                    <a:pt x="554810" y="581954"/>
                                  </a:cubicBezTo>
                                  <a:lnTo>
                                    <a:pt x="554810" y="583116"/>
                                  </a:lnTo>
                                  <a:cubicBezTo>
                                    <a:pt x="554810" y="581954"/>
                                    <a:pt x="552866" y="581954"/>
                                    <a:pt x="552866" y="580793"/>
                                  </a:cubicBezTo>
                                  <a:cubicBezTo>
                                    <a:pt x="552866" y="577308"/>
                                    <a:pt x="548979" y="574985"/>
                                    <a:pt x="547035" y="571500"/>
                                  </a:cubicBezTo>
                                  <a:cubicBezTo>
                                    <a:pt x="547035" y="570338"/>
                                    <a:pt x="547035" y="569177"/>
                                    <a:pt x="547035" y="569177"/>
                                  </a:cubicBezTo>
                                  <a:cubicBezTo>
                                    <a:pt x="548979" y="565692"/>
                                    <a:pt x="545091" y="564531"/>
                                    <a:pt x="543147" y="563369"/>
                                  </a:cubicBezTo>
                                  <a:cubicBezTo>
                                    <a:pt x="547035" y="563369"/>
                                    <a:pt x="547035" y="562207"/>
                                    <a:pt x="547035" y="561046"/>
                                  </a:cubicBezTo>
                                  <a:cubicBezTo>
                                    <a:pt x="545091" y="558723"/>
                                    <a:pt x="541203" y="556399"/>
                                    <a:pt x="543147" y="552915"/>
                                  </a:cubicBezTo>
                                  <a:cubicBezTo>
                                    <a:pt x="545091" y="550592"/>
                                    <a:pt x="545091" y="548268"/>
                                    <a:pt x="541203" y="545945"/>
                                  </a:cubicBezTo>
                                  <a:cubicBezTo>
                                    <a:pt x="533428" y="541299"/>
                                    <a:pt x="529540" y="536652"/>
                                    <a:pt x="531484" y="530845"/>
                                  </a:cubicBezTo>
                                  <a:cubicBezTo>
                                    <a:pt x="531484" y="528521"/>
                                    <a:pt x="531484" y="527360"/>
                                    <a:pt x="529540" y="525037"/>
                                  </a:cubicBezTo>
                                  <a:cubicBezTo>
                                    <a:pt x="523708" y="520390"/>
                                    <a:pt x="523708" y="515744"/>
                                    <a:pt x="521764" y="509936"/>
                                  </a:cubicBezTo>
                                  <a:cubicBezTo>
                                    <a:pt x="519821" y="498320"/>
                                    <a:pt x="517877" y="486704"/>
                                    <a:pt x="515933" y="475088"/>
                                  </a:cubicBezTo>
                                  <a:cubicBezTo>
                                    <a:pt x="515933" y="471604"/>
                                    <a:pt x="515933" y="466957"/>
                                    <a:pt x="513989" y="463473"/>
                                  </a:cubicBezTo>
                                  <a:cubicBezTo>
                                    <a:pt x="513989" y="462311"/>
                                    <a:pt x="515933" y="462311"/>
                                    <a:pt x="515933" y="461149"/>
                                  </a:cubicBezTo>
                                  <a:cubicBezTo>
                                    <a:pt x="515933" y="459988"/>
                                    <a:pt x="519821" y="462311"/>
                                    <a:pt x="521764" y="463473"/>
                                  </a:cubicBezTo>
                                  <a:cubicBezTo>
                                    <a:pt x="521764" y="463473"/>
                                    <a:pt x="521764" y="464634"/>
                                    <a:pt x="521764" y="464634"/>
                                  </a:cubicBezTo>
                                  <a:cubicBezTo>
                                    <a:pt x="527596" y="479735"/>
                                    <a:pt x="539259" y="493674"/>
                                    <a:pt x="552866" y="506451"/>
                                  </a:cubicBezTo>
                                  <a:cubicBezTo>
                                    <a:pt x="554810" y="508774"/>
                                    <a:pt x="556754" y="508774"/>
                                    <a:pt x="560642" y="506451"/>
                                  </a:cubicBezTo>
                                  <a:cubicBezTo>
                                    <a:pt x="564530" y="504128"/>
                                    <a:pt x="568417" y="504128"/>
                                    <a:pt x="570361" y="506451"/>
                                  </a:cubicBezTo>
                                  <a:cubicBezTo>
                                    <a:pt x="572305" y="508774"/>
                                    <a:pt x="574249" y="511098"/>
                                    <a:pt x="576193" y="514582"/>
                                  </a:cubicBezTo>
                                  <a:cubicBezTo>
                                    <a:pt x="582025" y="526198"/>
                                    <a:pt x="593688" y="536652"/>
                                    <a:pt x="601463" y="547107"/>
                                  </a:cubicBezTo>
                                  <a:cubicBezTo>
                                    <a:pt x="603407" y="548268"/>
                                    <a:pt x="605351" y="550592"/>
                                    <a:pt x="607295" y="551753"/>
                                  </a:cubicBezTo>
                                  <a:cubicBezTo>
                                    <a:pt x="609239" y="552915"/>
                                    <a:pt x="609239" y="552915"/>
                                    <a:pt x="611183" y="554076"/>
                                  </a:cubicBezTo>
                                  <a:cubicBezTo>
                                    <a:pt x="613127" y="556399"/>
                                    <a:pt x="617014" y="557561"/>
                                    <a:pt x="618958" y="559884"/>
                                  </a:cubicBezTo>
                                  <a:cubicBezTo>
                                    <a:pt x="626734" y="569177"/>
                                    <a:pt x="640341" y="576146"/>
                                    <a:pt x="648116" y="586601"/>
                                  </a:cubicBezTo>
                                  <a:cubicBezTo>
                                    <a:pt x="653948" y="593570"/>
                                    <a:pt x="661724" y="600540"/>
                                    <a:pt x="669499" y="607509"/>
                                  </a:cubicBezTo>
                                  <a:cubicBezTo>
                                    <a:pt x="677275" y="613317"/>
                                    <a:pt x="683106" y="620287"/>
                                    <a:pt x="688938" y="627256"/>
                                  </a:cubicBezTo>
                                  <a:cubicBezTo>
                                    <a:pt x="694770" y="634226"/>
                                    <a:pt x="700601" y="640034"/>
                                    <a:pt x="706433" y="645841"/>
                                  </a:cubicBezTo>
                                  <a:cubicBezTo>
                                    <a:pt x="714208" y="651649"/>
                                    <a:pt x="721984" y="658619"/>
                                    <a:pt x="727815" y="665588"/>
                                  </a:cubicBezTo>
                                  <a:cubicBezTo>
                                    <a:pt x="729759" y="667912"/>
                                    <a:pt x="731703" y="671396"/>
                                    <a:pt x="735591" y="672558"/>
                                  </a:cubicBezTo>
                                  <a:cubicBezTo>
                                    <a:pt x="743366" y="677204"/>
                                    <a:pt x="747254" y="683012"/>
                                    <a:pt x="755030" y="687659"/>
                                  </a:cubicBezTo>
                                  <a:cubicBezTo>
                                    <a:pt x="766693" y="693467"/>
                                    <a:pt x="774468" y="701598"/>
                                    <a:pt x="780300" y="708567"/>
                                  </a:cubicBezTo>
                                  <a:cubicBezTo>
                                    <a:pt x="788076" y="717860"/>
                                    <a:pt x="799739" y="723668"/>
                                    <a:pt x="807514" y="732960"/>
                                  </a:cubicBezTo>
                                  <a:cubicBezTo>
                                    <a:pt x="809458" y="734122"/>
                                    <a:pt x="811402" y="736445"/>
                                    <a:pt x="815290" y="736445"/>
                                  </a:cubicBezTo>
                                  <a:cubicBezTo>
                                    <a:pt x="823065" y="738768"/>
                                    <a:pt x="828897" y="743415"/>
                                    <a:pt x="834729" y="746899"/>
                                  </a:cubicBezTo>
                                  <a:cubicBezTo>
                                    <a:pt x="838616" y="750384"/>
                                    <a:pt x="842504" y="753869"/>
                                    <a:pt x="850280" y="756192"/>
                                  </a:cubicBezTo>
                                  <a:cubicBezTo>
                                    <a:pt x="856111" y="757354"/>
                                    <a:pt x="859999" y="760838"/>
                                    <a:pt x="865831" y="763162"/>
                                  </a:cubicBezTo>
                                  <a:cubicBezTo>
                                    <a:pt x="869718" y="764323"/>
                                    <a:pt x="873606" y="766646"/>
                                    <a:pt x="875550" y="768970"/>
                                  </a:cubicBezTo>
                                  <a:cubicBezTo>
                                    <a:pt x="881382" y="774777"/>
                                    <a:pt x="893045" y="779424"/>
                                    <a:pt x="902764" y="782909"/>
                                  </a:cubicBezTo>
                                  <a:cubicBezTo>
                                    <a:pt x="906652" y="784070"/>
                                    <a:pt x="910540" y="785232"/>
                                    <a:pt x="912484" y="787555"/>
                                  </a:cubicBezTo>
                                  <a:cubicBezTo>
                                    <a:pt x="916372" y="791040"/>
                                    <a:pt x="922203" y="794524"/>
                                    <a:pt x="926091" y="798009"/>
                                  </a:cubicBezTo>
                                  <a:cubicBezTo>
                                    <a:pt x="931923" y="799171"/>
                                    <a:pt x="937754" y="800332"/>
                                    <a:pt x="943586" y="801494"/>
                                  </a:cubicBezTo>
                                  <a:cubicBezTo>
                                    <a:pt x="945530" y="804979"/>
                                    <a:pt x="947474" y="807302"/>
                                    <a:pt x="951361" y="810787"/>
                                  </a:cubicBezTo>
                                  <a:cubicBezTo>
                                    <a:pt x="949417" y="814271"/>
                                    <a:pt x="947474" y="816595"/>
                                    <a:pt x="949417" y="818918"/>
                                  </a:cubicBezTo>
                                  <a:cubicBezTo>
                                    <a:pt x="951361" y="825887"/>
                                    <a:pt x="947474" y="831695"/>
                                    <a:pt x="945530" y="838665"/>
                                  </a:cubicBezTo>
                                  <a:cubicBezTo>
                                    <a:pt x="943586" y="844473"/>
                                    <a:pt x="939698" y="849119"/>
                                    <a:pt x="931923" y="852604"/>
                                  </a:cubicBezTo>
                                  <a:cubicBezTo>
                                    <a:pt x="924147" y="856088"/>
                                    <a:pt x="920259" y="859573"/>
                                    <a:pt x="916372" y="864220"/>
                                  </a:cubicBezTo>
                                  <a:cubicBezTo>
                                    <a:pt x="912484" y="870027"/>
                                    <a:pt x="904708" y="874674"/>
                                    <a:pt x="896933" y="878159"/>
                                  </a:cubicBezTo>
                                  <a:cubicBezTo>
                                    <a:pt x="891101" y="880482"/>
                                    <a:pt x="887213" y="882805"/>
                                    <a:pt x="879438" y="883966"/>
                                  </a:cubicBezTo>
                                  <a:cubicBezTo>
                                    <a:pt x="871662" y="886290"/>
                                    <a:pt x="863887" y="887451"/>
                                    <a:pt x="854167" y="889774"/>
                                  </a:cubicBezTo>
                                  <a:cubicBezTo>
                                    <a:pt x="854167" y="889774"/>
                                    <a:pt x="852224" y="889774"/>
                                    <a:pt x="852224" y="890936"/>
                                  </a:cubicBezTo>
                                  <a:cubicBezTo>
                                    <a:pt x="842504" y="896744"/>
                                    <a:pt x="832785" y="897906"/>
                                    <a:pt x="819178" y="897906"/>
                                  </a:cubicBezTo>
                                  <a:cubicBezTo>
                                    <a:pt x="817234" y="897906"/>
                                    <a:pt x="813346" y="899067"/>
                                    <a:pt x="809458" y="900229"/>
                                  </a:cubicBezTo>
                                  <a:cubicBezTo>
                                    <a:pt x="795851" y="904875"/>
                                    <a:pt x="784188" y="909521"/>
                                    <a:pt x="774468" y="915329"/>
                                  </a:cubicBezTo>
                                  <a:cubicBezTo>
                                    <a:pt x="772525" y="916491"/>
                                    <a:pt x="770581" y="916491"/>
                                    <a:pt x="770581" y="915329"/>
                                  </a:cubicBezTo>
                                  <a:cubicBezTo>
                                    <a:pt x="770581" y="915329"/>
                                    <a:pt x="770581" y="914168"/>
                                    <a:pt x="770581" y="914168"/>
                                  </a:cubicBezTo>
                                  <a:cubicBezTo>
                                    <a:pt x="770581" y="911845"/>
                                    <a:pt x="774468" y="909521"/>
                                    <a:pt x="770581" y="907198"/>
                                  </a:cubicBezTo>
                                  <a:cubicBezTo>
                                    <a:pt x="768637" y="906037"/>
                                    <a:pt x="764749" y="907198"/>
                                    <a:pt x="760861" y="907198"/>
                                  </a:cubicBezTo>
                                  <a:cubicBezTo>
                                    <a:pt x="758917" y="907198"/>
                                    <a:pt x="756974" y="908360"/>
                                    <a:pt x="756974" y="908360"/>
                                  </a:cubicBezTo>
                                  <a:cubicBezTo>
                                    <a:pt x="741423" y="908360"/>
                                    <a:pt x="725872" y="910683"/>
                                    <a:pt x="710321" y="913006"/>
                                  </a:cubicBezTo>
                                  <a:cubicBezTo>
                                    <a:pt x="700601" y="914168"/>
                                    <a:pt x="690882" y="915329"/>
                                    <a:pt x="681162" y="915329"/>
                                  </a:cubicBezTo>
                                  <a:cubicBezTo>
                                    <a:pt x="671443" y="915329"/>
                                    <a:pt x="659780" y="917652"/>
                                    <a:pt x="650060" y="918814"/>
                                  </a:cubicBezTo>
                                  <a:cubicBezTo>
                                    <a:pt x="642285" y="919976"/>
                                    <a:pt x="632565" y="922299"/>
                                    <a:pt x="624790" y="921137"/>
                                  </a:cubicBezTo>
                                  <a:cubicBezTo>
                                    <a:pt x="622846" y="921137"/>
                                    <a:pt x="620902" y="921137"/>
                                    <a:pt x="617014" y="922299"/>
                                  </a:cubicBezTo>
                                  <a:cubicBezTo>
                                    <a:pt x="589800" y="926945"/>
                                    <a:pt x="560642" y="926945"/>
                                    <a:pt x="531484" y="929268"/>
                                  </a:cubicBezTo>
                                  <a:cubicBezTo>
                                    <a:pt x="517877" y="930430"/>
                                    <a:pt x="502326" y="931591"/>
                                    <a:pt x="488718" y="933915"/>
                                  </a:cubicBezTo>
                                  <a:cubicBezTo>
                                    <a:pt x="477055" y="936238"/>
                                    <a:pt x="463448" y="937399"/>
                                    <a:pt x="451785" y="937399"/>
                                  </a:cubicBezTo>
                                  <a:cubicBezTo>
                                    <a:pt x="442065" y="937399"/>
                                    <a:pt x="430402" y="937399"/>
                                    <a:pt x="420683" y="940884"/>
                                  </a:cubicBezTo>
                                  <a:cubicBezTo>
                                    <a:pt x="416795" y="942046"/>
                                    <a:pt x="412907" y="942046"/>
                                    <a:pt x="409019" y="942046"/>
                                  </a:cubicBezTo>
                                  <a:cubicBezTo>
                                    <a:pt x="399300" y="940884"/>
                                    <a:pt x="389581" y="942046"/>
                                    <a:pt x="379861" y="943207"/>
                                  </a:cubicBezTo>
                                  <a:cubicBezTo>
                                    <a:pt x="375974" y="944369"/>
                                    <a:pt x="370142" y="944369"/>
                                    <a:pt x="366254" y="944369"/>
                                  </a:cubicBezTo>
                                  <a:cubicBezTo>
                                    <a:pt x="358479" y="944369"/>
                                    <a:pt x="350703" y="944369"/>
                                    <a:pt x="342928" y="945531"/>
                                  </a:cubicBezTo>
                                  <a:cubicBezTo>
                                    <a:pt x="335152" y="946692"/>
                                    <a:pt x="327377" y="947854"/>
                                    <a:pt x="319601" y="949015"/>
                                  </a:cubicBezTo>
                                  <a:cubicBezTo>
                                    <a:pt x="313769" y="950177"/>
                                    <a:pt x="309882" y="949015"/>
                                    <a:pt x="305994" y="947854"/>
                                  </a:cubicBezTo>
                                  <a:cubicBezTo>
                                    <a:pt x="300162" y="945531"/>
                                    <a:pt x="296275" y="943207"/>
                                    <a:pt x="290443" y="940884"/>
                                  </a:cubicBezTo>
                                  <a:cubicBezTo>
                                    <a:pt x="286555" y="938561"/>
                                    <a:pt x="284611" y="935076"/>
                                    <a:pt x="288499" y="931591"/>
                                  </a:cubicBezTo>
                                  <a:cubicBezTo>
                                    <a:pt x="292387" y="926945"/>
                                    <a:pt x="298218" y="922299"/>
                                    <a:pt x="304050" y="918814"/>
                                  </a:cubicBezTo>
                                  <a:cubicBezTo>
                                    <a:pt x="305994" y="917652"/>
                                    <a:pt x="307938" y="916491"/>
                                    <a:pt x="309882" y="916491"/>
                                  </a:cubicBezTo>
                                  <a:cubicBezTo>
                                    <a:pt x="319601" y="915329"/>
                                    <a:pt x="325433" y="911845"/>
                                    <a:pt x="333208" y="908360"/>
                                  </a:cubicBezTo>
                                  <a:cubicBezTo>
                                    <a:pt x="337096" y="906037"/>
                                    <a:pt x="342928" y="904875"/>
                                    <a:pt x="346815" y="902552"/>
                                  </a:cubicBezTo>
                                  <a:cubicBezTo>
                                    <a:pt x="348759" y="901390"/>
                                    <a:pt x="352647" y="900229"/>
                                    <a:pt x="354591" y="900229"/>
                                  </a:cubicBezTo>
                                  <a:cubicBezTo>
                                    <a:pt x="366254" y="897906"/>
                                    <a:pt x="375974" y="896744"/>
                                    <a:pt x="387637" y="895582"/>
                                  </a:cubicBezTo>
                                  <a:cubicBezTo>
                                    <a:pt x="393468" y="894421"/>
                                    <a:pt x="401244" y="894421"/>
                                    <a:pt x="407076" y="892098"/>
                                  </a:cubicBezTo>
                                  <a:cubicBezTo>
                                    <a:pt x="424570" y="887451"/>
                                    <a:pt x="444009" y="883966"/>
                                    <a:pt x="461504" y="879320"/>
                                  </a:cubicBezTo>
                                  <a:cubicBezTo>
                                    <a:pt x="473167" y="875835"/>
                                    <a:pt x="486775" y="873512"/>
                                    <a:pt x="500382" y="872351"/>
                                  </a:cubicBezTo>
                                  <a:cubicBezTo>
                                    <a:pt x="510101" y="871189"/>
                                    <a:pt x="517877" y="870027"/>
                                    <a:pt x="525652" y="867704"/>
                                  </a:cubicBezTo>
                                  <a:cubicBezTo>
                                    <a:pt x="537315" y="864220"/>
                                    <a:pt x="548979" y="861896"/>
                                    <a:pt x="562586" y="860735"/>
                                  </a:cubicBezTo>
                                  <a:cubicBezTo>
                                    <a:pt x="576193" y="859573"/>
                                    <a:pt x="587856" y="858412"/>
                                    <a:pt x="599519" y="856088"/>
                                  </a:cubicBezTo>
                                  <a:cubicBezTo>
                                    <a:pt x="607295" y="853765"/>
                                    <a:pt x="617014" y="853765"/>
                                    <a:pt x="624790" y="853765"/>
                                  </a:cubicBezTo>
                                  <a:cubicBezTo>
                                    <a:pt x="634509" y="853765"/>
                                    <a:pt x="644229" y="851442"/>
                                    <a:pt x="652004" y="849119"/>
                                  </a:cubicBezTo>
                                  <a:cubicBezTo>
                                    <a:pt x="652004" y="849119"/>
                                    <a:pt x="653948" y="847957"/>
                                    <a:pt x="653948" y="847957"/>
                                  </a:cubicBezTo>
                                  <a:cubicBezTo>
                                    <a:pt x="653948" y="846796"/>
                                    <a:pt x="653948" y="845634"/>
                                    <a:pt x="652004" y="845634"/>
                                  </a:cubicBezTo>
                                  <a:cubicBezTo>
                                    <a:pt x="650060" y="844473"/>
                                    <a:pt x="648116" y="843311"/>
                                    <a:pt x="646173" y="843311"/>
                                  </a:cubicBezTo>
                                  <a:cubicBezTo>
                                    <a:pt x="638397" y="840988"/>
                                    <a:pt x="630622" y="839826"/>
                                    <a:pt x="620902" y="837503"/>
                                  </a:cubicBezTo>
                                  <a:cubicBezTo>
                                    <a:pt x="615071" y="836341"/>
                                    <a:pt x="611183" y="835180"/>
                                    <a:pt x="605351" y="832857"/>
                                  </a:cubicBezTo>
                                  <a:cubicBezTo>
                                    <a:pt x="587856" y="827049"/>
                                    <a:pt x="572305" y="821241"/>
                                    <a:pt x="554810" y="815433"/>
                                  </a:cubicBezTo>
                                  <a:cubicBezTo>
                                    <a:pt x="545091" y="813110"/>
                                    <a:pt x="537315" y="809625"/>
                                    <a:pt x="529540" y="807302"/>
                                  </a:cubicBezTo>
                                  <a:cubicBezTo>
                                    <a:pt x="519821" y="803817"/>
                                    <a:pt x="512045" y="800332"/>
                                    <a:pt x="502326" y="796848"/>
                                  </a:cubicBezTo>
                                  <a:cubicBezTo>
                                    <a:pt x="469280" y="782909"/>
                                    <a:pt x="434290" y="771293"/>
                                    <a:pt x="403188" y="756192"/>
                                  </a:cubicBezTo>
                                  <a:cubicBezTo>
                                    <a:pt x="383749" y="746899"/>
                                    <a:pt x="364310" y="738768"/>
                                    <a:pt x="346815" y="728314"/>
                                  </a:cubicBezTo>
                                  <a:cubicBezTo>
                                    <a:pt x="321545" y="714375"/>
                                    <a:pt x="298218" y="700436"/>
                                    <a:pt x="276836" y="685335"/>
                                  </a:cubicBezTo>
                                  <a:cubicBezTo>
                                    <a:pt x="274892" y="684174"/>
                                    <a:pt x="274892" y="683012"/>
                                    <a:pt x="272948" y="681851"/>
                                  </a:cubicBezTo>
                                  <a:cubicBezTo>
                                    <a:pt x="274892" y="681851"/>
                                    <a:pt x="276836" y="681851"/>
                                    <a:pt x="280724" y="681851"/>
                                  </a:cubicBezTo>
                                  <a:cubicBezTo>
                                    <a:pt x="282667" y="681851"/>
                                    <a:pt x="284611" y="679527"/>
                                    <a:pt x="284611" y="678366"/>
                                  </a:cubicBezTo>
                                  <a:cubicBezTo>
                                    <a:pt x="282667" y="677204"/>
                                    <a:pt x="280724" y="674881"/>
                                    <a:pt x="278780" y="673720"/>
                                  </a:cubicBezTo>
                                  <a:cubicBezTo>
                                    <a:pt x="271004" y="667912"/>
                                    <a:pt x="263229" y="663265"/>
                                    <a:pt x="253509" y="657457"/>
                                  </a:cubicBezTo>
                                  <a:cubicBezTo>
                                    <a:pt x="245734" y="651649"/>
                                    <a:pt x="236014" y="645841"/>
                                    <a:pt x="230183" y="638872"/>
                                  </a:cubicBezTo>
                                  <a:cubicBezTo>
                                    <a:pt x="228239" y="637710"/>
                                    <a:pt x="228239" y="636549"/>
                                    <a:pt x="226295" y="635387"/>
                                  </a:cubicBezTo>
                                  <a:cubicBezTo>
                                    <a:pt x="212688" y="628418"/>
                                    <a:pt x="206856" y="619125"/>
                                    <a:pt x="195193" y="612156"/>
                                  </a:cubicBezTo>
                                  <a:cubicBezTo>
                                    <a:pt x="187417" y="607509"/>
                                    <a:pt x="183530" y="601701"/>
                                    <a:pt x="177698" y="597055"/>
                                  </a:cubicBezTo>
                                  <a:cubicBezTo>
                                    <a:pt x="162147" y="580793"/>
                                    <a:pt x="144652" y="564531"/>
                                    <a:pt x="132989" y="545945"/>
                                  </a:cubicBezTo>
                                  <a:cubicBezTo>
                                    <a:pt x="129101" y="541299"/>
                                    <a:pt x="127157" y="535491"/>
                                    <a:pt x="121326" y="532006"/>
                                  </a:cubicBezTo>
                                  <a:cubicBezTo>
                                    <a:pt x="127157" y="532006"/>
                                    <a:pt x="131045" y="533168"/>
                                    <a:pt x="132989" y="535491"/>
                                  </a:cubicBezTo>
                                  <a:cubicBezTo>
                                    <a:pt x="142708" y="544784"/>
                                    <a:pt x="154372" y="554076"/>
                                    <a:pt x="164091" y="563369"/>
                                  </a:cubicBezTo>
                                  <a:cubicBezTo>
                                    <a:pt x="167979" y="566854"/>
                                    <a:pt x="169923" y="571500"/>
                                    <a:pt x="173810" y="574985"/>
                                  </a:cubicBezTo>
                                  <a:cubicBezTo>
                                    <a:pt x="177698" y="578470"/>
                                    <a:pt x="179642" y="581954"/>
                                    <a:pt x="185474" y="583116"/>
                                  </a:cubicBezTo>
                                  <a:cubicBezTo>
                                    <a:pt x="187417" y="584277"/>
                                    <a:pt x="189361" y="583116"/>
                                    <a:pt x="191305" y="583116"/>
                                  </a:cubicBezTo>
                                  <a:cubicBezTo>
                                    <a:pt x="193249" y="583116"/>
                                    <a:pt x="195193" y="579631"/>
                                    <a:pt x="195193" y="578470"/>
                                  </a:cubicBezTo>
                                  <a:cubicBezTo>
                                    <a:pt x="195193" y="577308"/>
                                    <a:pt x="193249" y="576146"/>
                                    <a:pt x="193249" y="576146"/>
                                  </a:cubicBezTo>
                                  <a:cubicBezTo>
                                    <a:pt x="183530" y="571500"/>
                                    <a:pt x="177698" y="565692"/>
                                    <a:pt x="173810" y="558723"/>
                                  </a:cubicBezTo>
                                  <a:cubicBezTo>
                                    <a:pt x="171866" y="550592"/>
                                    <a:pt x="164091" y="542460"/>
                                    <a:pt x="156315" y="534329"/>
                                  </a:cubicBezTo>
                                  <a:cubicBezTo>
                                    <a:pt x="150484" y="529683"/>
                                    <a:pt x="146596" y="525037"/>
                                    <a:pt x="142708" y="519229"/>
                                  </a:cubicBezTo>
                                  <a:cubicBezTo>
                                    <a:pt x="129101" y="498320"/>
                                    <a:pt x="115494" y="478573"/>
                                    <a:pt x="101887" y="457665"/>
                                  </a:cubicBezTo>
                                  <a:cubicBezTo>
                                    <a:pt x="99943" y="456503"/>
                                    <a:pt x="97999" y="454180"/>
                                    <a:pt x="97999" y="453018"/>
                                  </a:cubicBezTo>
                                  <a:cubicBezTo>
                                    <a:pt x="92167" y="441402"/>
                                    <a:pt x="88280" y="429787"/>
                                    <a:pt x="82448" y="418171"/>
                                  </a:cubicBezTo>
                                  <a:cubicBezTo>
                                    <a:pt x="80504" y="415848"/>
                                    <a:pt x="80504" y="413524"/>
                                    <a:pt x="78560" y="411201"/>
                                  </a:cubicBezTo>
                                  <a:cubicBezTo>
                                    <a:pt x="76616" y="407716"/>
                                    <a:pt x="74673" y="403070"/>
                                    <a:pt x="72729" y="398424"/>
                                  </a:cubicBezTo>
                                  <a:cubicBezTo>
                                    <a:pt x="72729" y="397262"/>
                                    <a:pt x="72729" y="396101"/>
                                    <a:pt x="70785" y="393777"/>
                                  </a:cubicBezTo>
                                  <a:cubicBezTo>
                                    <a:pt x="63009" y="382162"/>
                                    <a:pt x="61065" y="369384"/>
                                    <a:pt x="57178" y="356607"/>
                                  </a:cubicBezTo>
                                  <a:cubicBezTo>
                                    <a:pt x="55234" y="351960"/>
                                    <a:pt x="51346" y="347314"/>
                                    <a:pt x="51346" y="342668"/>
                                  </a:cubicBezTo>
                                  <a:cubicBezTo>
                                    <a:pt x="49402" y="338021"/>
                                    <a:pt x="49402" y="333375"/>
                                    <a:pt x="47458" y="328729"/>
                                  </a:cubicBezTo>
                                  <a:cubicBezTo>
                                    <a:pt x="45514" y="324082"/>
                                    <a:pt x="41627" y="318274"/>
                                    <a:pt x="39683" y="313628"/>
                                  </a:cubicBezTo>
                                  <a:cubicBezTo>
                                    <a:pt x="35795" y="308982"/>
                                    <a:pt x="33851" y="304335"/>
                                    <a:pt x="35795" y="299689"/>
                                  </a:cubicBezTo>
                                  <a:cubicBezTo>
                                    <a:pt x="39683" y="290396"/>
                                    <a:pt x="35795" y="279942"/>
                                    <a:pt x="31907" y="270649"/>
                                  </a:cubicBezTo>
                                  <a:cubicBezTo>
                                    <a:pt x="31907" y="267165"/>
                                    <a:pt x="28019" y="264841"/>
                                    <a:pt x="24132" y="263680"/>
                                  </a:cubicBezTo>
                                  <a:cubicBezTo>
                                    <a:pt x="18300" y="261357"/>
                                    <a:pt x="14412" y="257872"/>
                                    <a:pt x="14412" y="254387"/>
                                  </a:cubicBezTo>
                                  <a:cubicBezTo>
                                    <a:pt x="14412" y="250902"/>
                                    <a:pt x="14412" y="246256"/>
                                    <a:pt x="18300" y="243933"/>
                                  </a:cubicBezTo>
                                  <a:cubicBezTo>
                                    <a:pt x="20244" y="241610"/>
                                    <a:pt x="20244" y="239287"/>
                                    <a:pt x="20244" y="238125"/>
                                  </a:cubicBezTo>
                                  <a:cubicBezTo>
                                    <a:pt x="18300" y="223024"/>
                                    <a:pt x="18300" y="207924"/>
                                    <a:pt x="18300" y="193985"/>
                                  </a:cubicBezTo>
                                  <a:cubicBezTo>
                                    <a:pt x="18300" y="181207"/>
                                    <a:pt x="14412" y="169591"/>
                                    <a:pt x="14412" y="156814"/>
                                  </a:cubicBezTo>
                                  <a:cubicBezTo>
                                    <a:pt x="14412" y="154491"/>
                                    <a:pt x="12468" y="152168"/>
                                    <a:pt x="10525" y="149845"/>
                                  </a:cubicBezTo>
                                  <a:cubicBezTo>
                                    <a:pt x="6637" y="145198"/>
                                    <a:pt x="4693" y="140552"/>
                                    <a:pt x="2749" y="134744"/>
                                  </a:cubicBezTo>
                                  <a:cubicBezTo>
                                    <a:pt x="805" y="118482"/>
                                    <a:pt x="-1139" y="103381"/>
                                    <a:pt x="805" y="88280"/>
                                  </a:cubicBezTo>
                                  <a:cubicBezTo>
                                    <a:pt x="2749" y="80149"/>
                                    <a:pt x="2749" y="72018"/>
                                    <a:pt x="2749" y="63887"/>
                                  </a:cubicBezTo>
                                  <a:cubicBezTo>
                                    <a:pt x="2749" y="62726"/>
                                    <a:pt x="2749" y="61564"/>
                                    <a:pt x="4693" y="59241"/>
                                  </a:cubicBezTo>
                                  <a:cubicBezTo>
                                    <a:pt x="4693" y="58079"/>
                                    <a:pt x="8581" y="56918"/>
                                    <a:pt x="10525" y="56918"/>
                                  </a:cubicBezTo>
                                  <a:cubicBezTo>
                                    <a:pt x="18300" y="56918"/>
                                    <a:pt x="18300" y="56918"/>
                                    <a:pt x="18300" y="54595"/>
                                  </a:cubicBezTo>
                                  <a:cubicBezTo>
                                    <a:pt x="20244" y="49948"/>
                                    <a:pt x="22188" y="46463"/>
                                    <a:pt x="22188" y="40655"/>
                                  </a:cubicBezTo>
                                  <a:cubicBezTo>
                                    <a:pt x="20244" y="32524"/>
                                    <a:pt x="20244" y="23232"/>
                                    <a:pt x="24132" y="15101"/>
                                  </a:cubicBezTo>
                                  <a:cubicBezTo>
                                    <a:pt x="26076" y="10454"/>
                                    <a:pt x="26076" y="6970"/>
                                    <a:pt x="26076" y="2323"/>
                                  </a:cubicBezTo>
                                  <a:cubicBezTo>
                                    <a:pt x="26076" y="1162"/>
                                    <a:pt x="28019" y="1162"/>
                                    <a:pt x="2996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9439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Полилиния: Фигура 1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9632810" flipV="1">
                              <a:off x="563538" y="3534838"/>
                              <a:ext cx="269030" cy="482416"/>
                            </a:xfrm>
                            <a:custGeom>
                              <a:avLst/>
                              <a:gdLst>
                                <a:gd name="connsiteX0" fmla="*/ 213570 w 956087"/>
                                <a:gd name="connsiteY0" fmla="*/ 785068 h 952947"/>
                                <a:gd name="connsiteX1" fmla="*/ 209240 w 956087"/>
                                <a:gd name="connsiteY1" fmla="*/ 787450 h 952947"/>
                                <a:gd name="connsiteX2" fmla="*/ 213570 w 956087"/>
                                <a:gd name="connsiteY2" fmla="*/ 788640 h 952947"/>
                                <a:gd name="connsiteX3" fmla="*/ 215734 w 956087"/>
                                <a:gd name="connsiteY3" fmla="*/ 787450 h 952947"/>
                                <a:gd name="connsiteX4" fmla="*/ 213570 w 956087"/>
                                <a:gd name="connsiteY4" fmla="*/ 785068 h 952947"/>
                                <a:gd name="connsiteX5" fmla="*/ 213570 w 956087"/>
                                <a:gd name="connsiteY5" fmla="*/ 764828 h 952947"/>
                                <a:gd name="connsiteX6" fmla="*/ 209240 w 956087"/>
                                <a:gd name="connsiteY6" fmla="*/ 766018 h 952947"/>
                                <a:gd name="connsiteX7" fmla="*/ 211405 w 956087"/>
                                <a:gd name="connsiteY7" fmla="*/ 773162 h 952947"/>
                                <a:gd name="connsiteX8" fmla="*/ 213570 w 956087"/>
                                <a:gd name="connsiteY8" fmla="*/ 773162 h 952947"/>
                                <a:gd name="connsiteX9" fmla="*/ 215734 w 956087"/>
                                <a:gd name="connsiteY9" fmla="*/ 766018 h 952947"/>
                                <a:gd name="connsiteX10" fmla="*/ 213570 w 956087"/>
                                <a:gd name="connsiteY10" fmla="*/ 764828 h 952947"/>
                                <a:gd name="connsiteX11" fmla="*/ 256866 w 956087"/>
                                <a:gd name="connsiteY11" fmla="*/ 720775 h 952947"/>
                                <a:gd name="connsiteX12" fmla="*/ 256866 w 956087"/>
                                <a:gd name="connsiteY12" fmla="*/ 723156 h 952947"/>
                                <a:gd name="connsiteX13" fmla="*/ 254701 w 956087"/>
                                <a:gd name="connsiteY13" fmla="*/ 724347 h 952947"/>
                                <a:gd name="connsiteX14" fmla="*/ 256866 w 956087"/>
                                <a:gd name="connsiteY14" fmla="*/ 720775 h 952947"/>
                                <a:gd name="connsiteX15" fmla="*/ 328303 w 956087"/>
                                <a:gd name="connsiteY15" fmla="*/ 569565 h 952947"/>
                                <a:gd name="connsiteX16" fmla="*/ 326138 w 956087"/>
                                <a:gd name="connsiteY16" fmla="*/ 571947 h 952947"/>
                                <a:gd name="connsiteX17" fmla="*/ 330467 w 956087"/>
                                <a:gd name="connsiteY17" fmla="*/ 571947 h 952947"/>
                                <a:gd name="connsiteX18" fmla="*/ 330467 w 956087"/>
                                <a:gd name="connsiteY18" fmla="*/ 570756 h 952947"/>
                                <a:gd name="connsiteX19" fmla="*/ 328303 w 956087"/>
                                <a:gd name="connsiteY19" fmla="*/ 569565 h 952947"/>
                                <a:gd name="connsiteX20" fmla="*/ 650854 w 956087"/>
                                <a:gd name="connsiteY20" fmla="*/ 446 h 952947"/>
                                <a:gd name="connsiteX21" fmla="*/ 681161 w 956087"/>
                                <a:gd name="connsiteY21" fmla="*/ 4018 h 952947"/>
                                <a:gd name="connsiteX22" fmla="*/ 704973 w 956087"/>
                                <a:gd name="connsiteY22" fmla="*/ 14734 h 952947"/>
                                <a:gd name="connsiteX23" fmla="*/ 717962 w 956087"/>
                                <a:gd name="connsiteY23" fmla="*/ 19496 h 952947"/>
                                <a:gd name="connsiteX24" fmla="*/ 735280 w 956087"/>
                                <a:gd name="connsiteY24" fmla="*/ 26640 h 952947"/>
                                <a:gd name="connsiteX25" fmla="*/ 774246 w 956087"/>
                                <a:gd name="connsiteY25" fmla="*/ 56406 h 952947"/>
                                <a:gd name="connsiteX26" fmla="*/ 780740 w 956087"/>
                                <a:gd name="connsiteY26" fmla="*/ 61168 h 952947"/>
                                <a:gd name="connsiteX27" fmla="*/ 789399 w 956087"/>
                                <a:gd name="connsiteY27" fmla="*/ 73075 h 952947"/>
                                <a:gd name="connsiteX28" fmla="*/ 791564 w 956087"/>
                                <a:gd name="connsiteY28" fmla="*/ 81409 h 952947"/>
                                <a:gd name="connsiteX29" fmla="*/ 813212 w 956087"/>
                                <a:gd name="connsiteY29" fmla="*/ 111175 h 952947"/>
                                <a:gd name="connsiteX30" fmla="*/ 819706 w 956087"/>
                                <a:gd name="connsiteY30" fmla="*/ 133796 h 952947"/>
                                <a:gd name="connsiteX31" fmla="*/ 821871 w 956087"/>
                                <a:gd name="connsiteY31" fmla="*/ 138559 h 952947"/>
                                <a:gd name="connsiteX32" fmla="*/ 834859 w 956087"/>
                                <a:gd name="connsiteY32" fmla="*/ 173087 h 952947"/>
                                <a:gd name="connsiteX33" fmla="*/ 834859 w 956087"/>
                                <a:gd name="connsiteY33" fmla="*/ 174278 h 952947"/>
                                <a:gd name="connsiteX34" fmla="*/ 847848 w 956087"/>
                                <a:gd name="connsiteY34" fmla="*/ 204043 h 952947"/>
                                <a:gd name="connsiteX35" fmla="*/ 850013 w 956087"/>
                                <a:gd name="connsiteY35" fmla="*/ 212378 h 952947"/>
                                <a:gd name="connsiteX36" fmla="*/ 856507 w 956087"/>
                                <a:gd name="connsiteY36" fmla="*/ 237381 h 952947"/>
                                <a:gd name="connsiteX37" fmla="*/ 865166 w 956087"/>
                                <a:gd name="connsiteY37" fmla="*/ 262384 h 952947"/>
                                <a:gd name="connsiteX38" fmla="*/ 875990 w 956087"/>
                                <a:gd name="connsiteY38" fmla="*/ 296912 h 952947"/>
                                <a:gd name="connsiteX39" fmla="*/ 882484 w 956087"/>
                                <a:gd name="connsiteY39" fmla="*/ 331440 h 952947"/>
                                <a:gd name="connsiteX40" fmla="*/ 897638 w 956087"/>
                                <a:gd name="connsiteY40" fmla="*/ 392162 h 952947"/>
                                <a:gd name="connsiteX41" fmla="*/ 912791 w 956087"/>
                                <a:gd name="connsiteY41" fmla="*/ 424309 h 952947"/>
                                <a:gd name="connsiteX42" fmla="*/ 923615 w 956087"/>
                                <a:gd name="connsiteY42" fmla="*/ 442168 h 952947"/>
                                <a:gd name="connsiteX43" fmla="*/ 934439 w 956087"/>
                                <a:gd name="connsiteY43" fmla="*/ 458837 h 952947"/>
                                <a:gd name="connsiteX44" fmla="*/ 938769 w 956087"/>
                                <a:gd name="connsiteY44" fmla="*/ 467171 h 952947"/>
                                <a:gd name="connsiteX45" fmla="*/ 943098 w 956087"/>
                                <a:gd name="connsiteY45" fmla="*/ 479078 h 952947"/>
                                <a:gd name="connsiteX46" fmla="*/ 956087 w 956087"/>
                                <a:gd name="connsiteY46" fmla="*/ 505271 h 952947"/>
                                <a:gd name="connsiteX47" fmla="*/ 949592 w 956087"/>
                                <a:gd name="connsiteY47" fmla="*/ 517178 h 952947"/>
                                <a:gd name="connsiteX48" fmla="*/ 940933 w 956087"/>
                                <a:gd name="connsiteY48" fmla="*/ 524322 h 952947"/>
                                <a:gd name="connsiteX49" fmla="*/ 930109 w 956087"/>
                                <a:gd name="connsiteY49" fmla="*/ 530275 h 952947"/>
                                <a:gd name="connsiteX50" fmla="*/ 923615 w 956087"/>
                                <a:gd name="connsiteY50" fmla="*/ 544562 h 952947"/>
                                <a:gd name="connsiteX51" fmla="*/ 925780 w 956087"/>
                                <a:gd name="connsiteY51" fmla="*/ 548134 h 952947"/>
                                <a:gd name="connsiteX52" fmla="*/ 923615 w 956087"/>
                                <a:gd name="connsiteY52" fmla="*/ 556468 h 952947"/>
                                <a:gd name="connsiteX53" fmla="*/ 912791 w 956087"/>
                                <a:gd name="connsiteY53" fmla="*/ 555278 h 952947"/>
                                <a:gd name="connsiteX54" fmla="*/ 897638 w 956087"/>
                                <a:gd name="connsiteY54" fmla="*/ 549325 h 952947"/>
                                <a:gd name="connsiteX55" fmla="*/ 863002 w 956087"/>
                                <a:gd name="connsiteY55" fmla="*/ 530275 h 952947"/>
                                <a:gd name="connsiteX56" fmla="*/ 834859 w 956087"/>
                                <a:gd name="connsiteY56" fmla="*/ 513606 h 952947"/>
                                <a:gd name="connsiteX57" fmla="*/ 819706 w 956087"/>
                                <a:gd name="connsiteY57" fmla="*/ 502890 h 952947"/>
                                <a:gd name="connsiteX58" fmla="*/ 776411 w 956087"/>
                                <a:gd name="connsiteY58" fmla="*/ 467171 h 952947"/>
                                <a:gd name="connsiteX59" fmla="*/ 765587 w 956087"/>
                                <a:gd name="connsiteY59" fmla="*/ 461218 h 952947"/>
                                <a:gd name="connsiteX60" fmla="*/ 724456 w 956087"/>
                                <a:gd name="connsiteY60" fmla="*/ 424309 h 952947"/>
                                <a:gd name="connsiteX61" fmla="*/ 698479 w 956087"/>
                                <a:gd name="connsiteY61" fmla="*/ 375493 h 952947"/>
                                <a:gd name="connsiteX62" fmla="*/ 678996 w 956087"/>
                                <a:gd name="connsiteY62" fmla="*/ 335012 h 952947"/>
                                <a:gd name="connsiteX63" fmla="*/ 668172 w 956087"/>
                                <a:gd name="connsiteY63" fmla="*/ 295722 h 952947"/>
                                <a:gd name="connsiteX64" fmla="*/ 661678 w 956087"/>
                                <a:gd name="connsiteY64" fmla="*/ 275481 h 952947"/>
                                <a:gd name="connsiteX65" fmla="*/ 653019 w 956087"/>
                                <a:gd name="connsiteY65" fmla="*/ 274290 h 952947"/>
                                <a:gd name="connsiteX66" fmla="*/ 635700 w 956087"/>
                                <a:gd name="connsiteY66" fmla="*/ 283815 h 952947"/>
                                <a:gd name="connsiteX67" fmla="*/ 616217 w 956087"/>
                                <a:gd name="connsiteY67" fmla="*/ 301675 h 952947"/>
                                <a:gd name="connsiteX68" fmla="*/ 579416 w 956087"/>
                                <a:gd name="connsiteY68" fmla="*/ 331440 h 952947"/>
                                <a:gd name="connsiteX69" fmla="*/ 575087 w 956087"/>
                                <a:gd name="connsiteY69" fmla="*/ 333821 h 952947"/>
                                <a:gd name="connsiteX70" fmla="*/ 540450 w 956087"/>
                                <a:gd name="connsiteY70" fmla="*/ 364778 h 952947"/>
                                <a:gd name="connsiteX71" fmla="*/ 533956 w 956087"/>
                                <a:gd name="connsiteY71" fmla="*/ 371922 h 952947"/>
                                <a:gd name="connsiteX72" fmla="*/ 507979 w 956087"/>
                                <a:gd name="connsiteY72" fmla="*/ 396925 h 952947"/>
                                <a:gd name="connsiteX73" fmla="*/ 494990 w 956087"/>
                                <a:gd name="connsiteY73" fmla="*/ 408831 h 952947"/>
                                <a:gd name="connsiteX74" fmla="*/ 464683 w 956087"/>
                                <a:gd name="connsiteY74" fmla="*/ 444550 h 952947"/>
                                <a:gd name="connsiteX75" fmla="*/ 445200 w 956087"/>
                                <a:gd name="connsiteY75" fmla="*/ 468362 h 952947"/>
                                <a:gd name="connsiteX76" fmla="*/ 425717 w 956087"/>
                                <a:gd name="connsiteY76" fmla="*/ 492175 h 952947"/>
                                <a:gd name="connsiteX77" fmla="*/ 412729 w 956087"/>
                                <a:gd name="connsiteY77" fmla="*/ 501700 h 952947"/>
                                <a:gd name="connsiteX78" fmla="*/ 397575 w 956087"/>
                                <a:gd name="connsiteY78" fmla="*/ 514796 h 952947"/>
                                <a:gd name="connsiteX79" fmla="*/ 367269 w 956087"/>
                                <a:gd name="connsiteY79" fmla="*/ 549325 h 952947"/>
                                <a:gd name="connsiteX80" fmla="*/ 354280 w 956087"/>
                                <a:gd name="connsiteY80" fmla="*/ 564803 h 952947"/>
                                <a:gd name="connsiteX81" fmla="*/ 343456 w 956087"/>
                                <a:gd name="connsiteY81" fmla="*/ 577900 h 952947"/>
                                <a:gd name="connsiteX82" fmla="*/ 332632 w 956087"/>
                                <a:gd name="connsiteY82" fmla="*/ 581472 h 952947"/>
                                <a:gd name="connsiteX83" fmla="*/ 319644 w 956087"/>
                                <a:gd name="connsiteY83" fmla="*/ 580281 h 952947"/>
                                <a:gd name="connsiteX84" fmla="*/ 310984 w 956087"/>
                                <a:gd name="connsiteY84" fmla="*/ 586234 h 952947"/>
                                <a:gd name="connsiteX85" fmla="*/ 313149 w 956087"/>
                                <a:gd name="connsiteY85" fmla="*/ 589806 h 952947"/>
                                <a:gd name="connsiteX86" fmla="*/ 308820 w 956087"/>
                                <a:gd name="connsiteY86" fmla="*/ 595759 h 952947"/>
                                <a:gd name="connsiteX87" fmla="*/ 295831 w 956087"/>
                                <a:gd name="connsiteY87" fmla="*/ 605284 h 952947"/>
                                <a:gd name="connsiteX88" fmla="*/ 282842 w 956087"/>
                                <a:gd name="connsiteY88" fmla="*/ 626715 h 952947"/>
                                <a:gd name="connsiteX89" fmla="*/ 278513 w 956087"/>
                                <a:gd name="connsiteY89" fmla="*/ 635050 h 952947"/>
                                <a:gd name="connsiteX90" fmla="*/ 263359 w 956087"/>
                                <a:gd name="connsiteY90" fmla="*/ 645765 h 952947"/>
                                <a:gd name="connsiteX91" fmla="*/ 265524 w 956087"/>
                                <a:gd name="connsiteY91" fmla="*/ 657671 h 952947"/>
                                <a:gd name="connsiteX92" fmla="*/ 263359 w 956087"/>
                                <a:gd name="connsiteY92" fmla="*/ 662434 h 952947"/>
                                <a:gd name="connsiteX93" fmla="*/ 254700 w 956087"/>
                                <a:gd name="connsiteY93" fmla="*/ 679103 h 952947"/>
                                <a:gd name="connsiteX94" fmla="*/ 252536 w 956087"/>
                                <a:gd name="connsiteY94" fmla="*/ 686247 h 952947"/>
                                <a:gd name="connsiteX95" fmla="*/ 239547 w 956087"/>
                                <a:gd name="connsiteY95" fmla="*/ 714822 h 952947"/>
                                <a:gd name="connsiteX96" fmla="*/ 226558 w 956087"/>
                                <a:gd name="connsiteY96" fmla="*/ 754112 h 952947"/>
                                <a:gd name="connsiteX97" fmla="*/ 226558 w 956087"/>
                                <a:gd name="connsiteY97" fmla="*/ 757684 h 952947"/>
                                <a:gd name="connsiteX98" fmla="*/ 237382 w 956087"/>
                                <a:gd name="connsiteY98" fmla="*/ 764828 h 952947"/>
                                <a:gd name="connsiteX99" fmla="*/ 241712 w 956087"/>
                                <a:gd name="connsiteY99" fmla="*/ 766018 h 952947"/>
                                <a:gd name="connsiteX100" fmla="*/ 241712 w 956087"/>
                                <a:gd name="connsiteY100" fmla="*/ 769590 h 952947"/>
                                <a:gd name="connsiteX101" fmla="*/ 228723 w 956087"/>
                                <a:gd name="connsiteY101" fmla="*/ 794593 h 952947"/>
                                <a:gd name="connsiteX102" fmla="*/ 215734 w 956087"/>
                                <a:gd name="connsiteY102" fmla="*/ 827931 h 952947"/>
                                <a:gd name="connsiteX103" fmla="*/ 207075 w 956087"/>
                                <a:gd name="connsiteY103" fmla="*/ 856506 h 952947"/>
                                <a:gd name="connsiteX104" fmla="*/ 198416 w 956087"/>
                                <a:gd name="connsiteY104" fmla="*/ 862459 h 952947"/>
                                <a:gd name="connsiteX105" fmla="*/ 165945 w 956087"/>
                                <a:gd name="connsiteY105" fmla="*/ 887462 h 952947"/>
                                <a:gd name="connsiteX106" fmla="*/ 165945 w 956087"/>
                                <a:gd name="connsiteY106" fmla="*/ 911275 h 952947"/>
                                <a:gd name="connsiteX107" fmla="*/ 161615 w 956087"/>
                                <a:gd name="connsiteY107" fmla="*/ 926753 h 952947"/>
                                <a:gd name="connsiteX108" fmla="*/ 155121 w 956087"/>
                                <a:gd name="connsiteY108" fmla="*/ 951756 h 952947"/>
                                <a:gd name="connsiteX109" fmla="*/ 152956 w 956087"/>
                                <a:gd name="connsiteY109" fmla="*/ 952947 h 952947"/>
                                <a:gd name="connsiteX110" fmla="*/ 146462 w 956087"/>
                                <a:gd name="connsiteY110" fmla="*/ 952947 h 952947"/>
                                <a:gd name="connsiteX111" fmla="*/ 144297 w 956087"/>
                                <a:gd name="connsiteY111" fmla="*/ 951756 h 952947"/>
                                <a:gd name="connsiteX112" fmla="*/ 120484 w 956087"/>
                                <a:gd name="connsiteY112" fmla="*/ 923181 h 952947"/>
                                <a:gd name="connsiteX113" fmla="*/ 126979 w 956087"/>
                                <a:gd name="connsiteY113" fmla="*/ 924372 h 952947"/>
                                <a:gd name="connsiteX114" fmla="*/ 133473 w 956087"/>
                                <a:gd name="connsiteY114" fmla="*/ 920800 h 952947"/>
                                <a:gd name="connsiteX115" fmla="*/ 120484 w 956087"/>
                                <a:gd name="connsiteY115" fmla="*/ 907703 h 952947"/>
                                <a:gd name="connsiteX116" fmla="*/ 118320 w 956087"/>
                                <a:gd name="connsiteY116" fmla="*/ 907703 h 952947"/>
                                <a:gd name="connsiteX117" fmla="*/ 116155 w 956087"/>
                                <a:gd name="connsiteY117" fmla="*/ 908893 h 952947"/>
                                <a:gd name="connsiteX118" fmla="*/ 113990 w 956087"/>
                                <a:gd name="connsiteY118" fmla="*/ 913656 h 952947"/>
                                <a:gd name="connsiteX119" fmla="*/ 101001 w 956087"/>
                                <a:gd name="connsiteY119" fmla="*/ 895796 h 952947"/>
                                <a:gd name="connsiteX120" fmla="*/ 70695 w 956087"/>
                                <a:gd name="connsiteY120" fmla="*/ 819596 h 952947"/>
                                <a:gd name="connsiteX121" fmla="*/ 68530 w 956087"/>
                                <a:gd name="connsiteY121" fmla="*/ 814834 h 952947"/>
                                <a:gd name="connsiteX122" fmla="*/ 68530 w 956087"/>
                                <a:gd name="connsiteY122" fmla="*/ 780306 h 952947"/>
                                <a:gd name="connsiteX123" fmla="*/ 72859 w 956087"/>
                                <a:gd name="connsiteY123" fmla="*/ 766018 h 952947"/>
                                <a:gd name="connsiteX124" fmla="*/ 75024 w 956087"/>
                                <a:gd name="connsiteY124" fmla="*/ 758875 h 952947"/>
                                <a:gd name="connsiteX125" fmla="*/ 79354 w 956087"/>
                                <a:gd name="connsiteY125" fmla="*/ 725537 h 952947"/>
                                <a:gd name="connsiteX126" fmla="*/ 90178 w 956087"/>
                                <a:gd name="connsiteY126" fmla="*/ 694581 h 952947"/>
                                <a:gd name="connsiteX127" fmla="*/ 98837 w 956087"/>
                                <a:gd name="connsiteY127" fmla="*/ 674340 h 952947"/>
                                <a:gd name="connsiteX128" fmla="*/ 103166 w 956087"/>
                                <a:gd name="connsiteY128" fmla="*/ 662434 h 952947"/>
                                <a:gd name="connsiteX129" fmla="*/ 116155 w 956087"/>
                                <a:gd name="connsiteY129" fmla="*/ 629097 h 952947"/>
                                <a:gd name="connsiteX130" fmla="*/ 122649 w 956087"/>
                                <a:gd name="connsiteY130" fmla="*/ 608856 h 952947"/>
                                <a:gd name="connsiteX131" fmla="*/ 124814 w 956087"/>
                                <a:gd name="connsiteY131" fmla="*/ 598140 h 952947"/>
                                <a:gd name="connsiteX132" fmla="*/ 148626 w 956087"/>
                                <a:gd name="connsiteY132" fmla="*/ 548134 h 952947"/>
                                <a:gd name="connsiteX133" fmla="*/ 152956 w 956087"/>
                                <a:gd name="connsiteY133" fmla="*/ 536228 h 952947"/>
                                <a:gd name="connsiteX134" fmla="*/ 170274 w 956087"/>
                                <a:gd name="connsiteY134" fmla="*/ 506462 h 952947"/>
                                <a:gd name="connsiteX135" fmla="*/ 187592 w 956087"/>
                                <a:gd name="connsiteY135" fmla="*/ 476697 h 952947"/>
                                <a:gd name="connsiteX136" fmla="*/ 207075 w 956087"/>
                                <a:gd name="connsiteY136" fmla="*/ 442168 h 952947"/>
                                <a:gd name="connsiteX137" fmla="*/ 209240 w 956087"/>
                                <a:gd name="connsiteY137" fmla="*/ 437406 h 952947"/>
                                <a:gd name="connsiteX138" fmla="*/ 228723 w 956087"/>
                                <a:gd name="connsiteY138" fmla="*/ 410021 h 952947"/>
                                <a:gd name="connsiteX139" fmla="*/ 246041 w 956087"/>
                                <a:gd name="connsiteY139" fmla="*/ 383828 h 952947"/>
                                <a:gd name="connsiteX140" fmla="*/ 272019 w 956087"/>
                                <a:gd name="connsiteY140" fmla="*/ 344537 h 952947"/>
                                <a:gd name="connsiteX141" fmla="*/ 289337 w 956087"/>
                                <a:gd name="connsiteY141" fmla="*/ 324297 h 952947"/>
                                <a:gd name="connsiteX142" fmla="*/ 297996 w 956087"/>
                                <a:gd name="connsiteY142" fmla="*/ 313581 h 952947"/>
                                <a:gd name="connsiteX143" fmla="*/ 330467 w 956087"/>
                                <a:gd name="connsiteY143" fmla="*/ 275481 h 952947"/>
                                <a:gd name="connsiteX144" fmla="*/ 352115 w 956087"/>
                                <a:gd name="connsiteY144" fmla="*/ 250478 h 952947"/>
                                <a:gd name="connsiteX145" fmla="*/ 354280 w 956087"/>
                                <a:gd name="connsiteY145" fmla="*/ 245715 h 952947"/>
                                <a:gd name="connsiteX146" fmla="*/ 347786 w 956087"/>
                                <a:gd name="connsiteY146" fmla="*/ 242143 h 952947"/>
                                <a:gd name="connsiteX147" fmla="*/ 330467 w 956087"/>
                                <a:gd name="connsiteY147" fmla="*/ 245715 h 952947"/>
                                <a:gd name="connsiteX148" fmla="*/ 310984 w 956087"/>
                                <a:gd name="connsiteY148" fmla="*/ 249287 h 952947"/>
                                <a:gd name="connsiteX149" fmla="*/ 287172 w 956087"/>
                                <a:gd name="connsiteY149" fmla="*/ 251668 h 952947"/>
                                <a:gd name="connsiteX150" fmla="*/ 252536 w 956087"/>
                                <a:gd name="connsiteY150" fmla="*/ 260003 h 952947"/>
                                <a:gd name="connsiteX151" fmla="*/ 217899 w 956087"/>
                                <a:gd name="connsiteY151" fmla="*/ 263575 h 952947"/>
                                <a:gd name="connsiteX152" fmla="*/ 170274 w 956087"/>
                                <a:gd name="connsiteY152" fmla="*/ 264765 h 952947"/>
                                <a:gd name="connsiteX153" fmla="*/ 126979 w 956087"/>
                                <a:gd name="connsiteY153" fmla="*/ 265956 h 952947"/>
                                <a:gd name="connsiteX154" fmla="*/ 70695 w 956087"/>
                                <a:gd name="connsiteY154" fmla="*/ 269528 h 952947"/>
                                <a:gd name="connsiteX155" fmla="*/ 62036 w 956087"/>
                                <a:gd name="connsiteY155" fmla="*/ 269528 h 952947"/>
                                <a:gd name="connsiteX156" fmla="*/ 18740 w 956087"/>
                                <a:gd name="connsiteY156" fmla="*/ 265956 h 952947"/>
                                <a:gd name="connsiteX157" fmla="*/ 10081 w 956087"/>
                                <a:gd name="connsiteY157" fmla="*/ 265956 h 952947"/>
                                <a:gd name="connsiteX158" fmla="*/ 3587 w 956087"/>
                                <a:gd name="connsiteY158" fmla="*/ 263575 h 952947"/>
                                <a:gd name="connsiteX159" fmla="*/ 1422 w 956087"/>
                                <a:gd name="connsiteY159" fmla="*/ 260003 h 952947"/>
                                <a:gd name="connsiteX160" fmla="*/ 85848 w 956087"/>
                                <a:gd name="connsiteY160" fmla="*/ 219521 h 952947"/>
                                <a:gd name="connsiteX161" fmla="*/ 96672 w 956087"/>
                                <a:gd name="connsiteY161" fmla="*/ 215950 h 952947"/>
                                <a:gd name="connsiteX162" fmla="*/ 172439 w 956087"/>
                                <a:gd name="connsiteY162" fmla="*/ 186184 h 952947"/>
                                <a:gd name="connsiteX163" fmla="*/ 183263 w 956087"/>
                                <a:gd name="connsiteY163" fmla="*/ 182612 h 952947"/>
                                <a:gd name="connsiteX164" fmla="*/ 228723 w 956087"/>
                                <a:gd name="connsiteY164" fmla="*/ 168325 h 952947"/>
                                <a:gd name="connsiteX165" fmla="*/ 254700 w 956087"/>
                                <a:gd name="connsiteY165" fmla="*/ 158800 h 952947"/>
                                <a:gd name="connsiteX166" fmla="*/ 287172 w 956087"/>
                                <a:gd name="connsiteY166" fmla="*/ 148084 h 952947"/>
                                <a:gd name="connsiteX167" fmla="*/ 330467 w 956087"/>
                                <a:gd name="connsiteY167" fmla="*/ 132606 h 952947"/>
                                <a:gd name="connsiteX168" fmla="*/ 406234 w 956087"/>
                                <a:gd name="connsiteY168" fmla="*/ 104031 h 952947"/>
                                <a:gd name="connsiteX169" fmla="*/ 475507 w 956087"/>
                                <a:gd name="connsiteY169" fmla="*/ 77837 h 952947"/>
                                <a:gd name="connsiteX170" fmla="*/ 490661 w 956087"/>
                                <a:gd name="connsiteY170" fmla="*/ 71884 h 952947"/>
                                <a:gd name="connsiteX171" fmla="*/ 544780 w 956087"/>
                                <a:gd name="connsiteY171" fmla="*/ 48071 h 952947"/>
                                <a:gd name="connsiteX172" fmla="*/ 594570 w 956087"/>
                                <a:gd name="connsiteY172" fmla="*/ 26640 h 952947"/>
                                <a:gd name="connsiteX173" fmla="*/ 607558 w 956087"/>
                                <a:gd name="connsiteY173" fmla="*/ 20687 h 952947"/>
                                <a:gd name="connsiteX174" fmla="*/ 627041 w 956087"/>
                                <a:gd name="connsiteY174" fmla="*/ 9971 h 952947"/>
                                <a:gd name="connsiteX175" fmla="*/ 635700 w 956087"/>
                                <a:gd name="connsiteY175" fmla="*/ 2828 h 952947"/>
                                <a:gd name="connsiteX176" fmla="*/ 650854 w 956087"/>
                                <a:gd name="connsiteY176" fmla="*/ 446 h 952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</a:cxnLst>
                              <a:rect l="l" t="t" r="r" b="b"/>
                              <a:pathLst>
                                <a:path w="956087" h="952947">
                                  <a:moveTo>
                                    <a:pt x="213570" y="785068"/>
                                  </a:moveTo>
                                  <a:cubicBezTo>
                                    <a:pt x="211405" y="785068"/>
                                    <a:pt x="211405" y="786259"/>
                                    <a:pt x="209240" y="787450"/>
                                  </a:cubicBezTo>
                                  <a:cubicBezTo>
                                    <a:pt x="209240" y="788640"/>
                                    <a:pt x="211405" y="789831"/>
                                    <a:pt x="213570" y="788640"/>
                                  </a:cubicBezTo>
                                  <a:cubicBezTo>
                                    <a:pt x="213570" y="788640"/>
                                    <a:pt x="215734" y="787450"/>
                                    <a:pt x="215734" y="787450"/>
                                  </a:cubicBezTo>
                                  <a:cubicBezTo>
                                    <a:pt x="215734" y="786259"/>
                                    <a:pt x="213570" y="786259"/>
                                    <a:pt x="213570" y="785068"/>
                                  </a:cubicBezTo>
                                  <a:close/>
                                  <a:moveTo>
                                    <a:pt x="213570" y="764828"/>
                                  </a:moveTo>
                                  <a:cubicBezTo>
                                    <a:pt x="211405" y="764828"/>
                                    <a:pt x="209240" y="766018"/>
                                    <a:pt x="209240" y="766018"/>
                                  </a:cubicBezTo>
                                  <a:cubicBezTo>
                                    <a:pt x="209240" y="768400"/>
                                    <a:pt x="207075" y="770781"/>
                                    <a:pt x="211405" y="773162"/>
                                  </a:cubicBezTo>
                                  <a:cubicBezTo>
                                    <a:pt x="211405" y="773162"/>
                                    <a:pt x="213570" y="773162"/>
                                    <a:pt x="213570" y="773162"/>
                                  </a:cubicBezTo>
                                  <a:cubicBezTo>
                                    <a:pt x="217899" y="771971"/>
                                    <a:pt x="220064" y="768400"/>
                                    <a:pt x="215734" y="766018"/>
                                  </a:cubicBezTo>
                                  <a:cubicBezTo>
                                    <a:pt x="215734" y="766018"/>
                                    <a:pt x="213570" y="764828"/>
                                    <a:pt x="213570" y="764828"/>
                                  </a:cubicBezTo>
                                  <a:close/>
                                  <a:moveTo>
                                    <a:pt x="256866" y="720775"/>
                                  </a:moveTo>
                                  <a:cubicBezTo>
                                    <a:pt x="256866" y="721966"/>
                                    <a:pt x="256866" y="723156"/>
                                    <a:pt x="256866" y="723156"/>
                                  </a:cubicBezTo>
                                  <a:cubicBezTo>
                                    <a:pt x="256866" y="723156"/>
                                    <a:pt x="256866" y="724347"/>
                                    <a:pt x="254701" y="724347"/>
                                  </a:cubicBezTo>
                                  <a:cubicBezTo>
                                    <a:pt x="254701" y="724347"/>
                                    <a:pt x="254701" y="723156"/>
                                    <a:pt x="256866" y="720775"/>
                                  </a:cubicBezTo>
                                  <a:close/>
                                  <a:moveTo>
                                    <a:pt x="328303" y="569565"/>
                                  </a:moveTo>
                                  <a:cubicBezTo>
                                    <a:pt x="326138" y="569565"/>
                                    <a:pt x="326138" y="570756"/>
                                    <a:pt x="326138" y="571947"/>
                                  </a:cubicBezTo>
                                  <a:cubicBezTo>
                                    <a:pt x="328303" y="571947"/>
                                    <a:pt x="330467" y="571947"/>
                                    <a:pt x="330467" y="571947"/>
                                  </a:cubicBezTo>
                                  <a:cubicBezTo>
                                    <a:pt x="330467" y="571947"/>
                                    <a:pt x="330467" y="570756"/>
                                    <a:pt x="330467" y="570756"/>
                                  </a:cubicBezTo>
                                  <a:cubicBezTo>
                                    <a:pt x="330467" y="570756"/>
                                    <a:pt x="328303" y="569565"/>
                                    <a:pt x="328303" y="569565"/>
                                  </a:cubicBezTo>
                                  <a:close/>
                                  <a:moveTo>
                                    <a:pt x="650854" y="446"/>
                                  </a:moveTo>
                                  <a:cubicBezTo>
                                    <a:pt x="661678" y="-744"/>
                                    <a:pt x="672502" y="446"/>
                                    <a:pt x="681161" y="4018"/>
                                  </a:cubicBezTo>
                                  <a:cubicBezTo>
                                    <a:pt x="689820" y="7590"/>
                                    <a:pt x="698479" y="9971"/>
                                    <a:pt x="704973" y="14734"/>
                                  </a:cubicBezTo>
                                  <a:cubicBezTo>
                                    <a:pt x="707138" y="17115"/>
                                    <a:pt x="711467" y="19496"/>
                                    <a:pt x="717962" y="19496"/>
                                  </a:cubicBezTo>
                                  <a:cubicBezTo>
                                    <a:pt x="724456" y="20687"/>
                                    <a:pt x="730950" y="23068"/>
                                    <a:pt x="735280" y="26640"/>
                                  </a:cubicBezTo>
                                  <a:cubicBezTo>
                                    <a:pt x="750433" y="34975"/>
                                    <a:pt x="767752" y="43309"/>
                                    <a:pt x="774246" y="56406"/>
                                  </a:cubicBezTo>
                                  <a:cubicBezTo>
                                    <a:pt x="776411" y="58787"/>
                                    <a:pt x="778575" y="61168"/>
                                    <a:pt x="780740" y="61168"/>
                                  </a:cubicBezTo>
                                  <a:cubicBezTo>
                                    <a:pt x="789399" y="63550"/>
                                    <a:pt x="791564" y="68312"/>
                                    <a:pt x="789399" y="73075"/>
                                  </a:cubicBezTo>
                                  <a:cubicBezTo>
                                    <a:pt x="789399" y="75456"/>
                                    <a:pt x="787235" y="79028"/>
                                    <a:pt x="791564" y="81409"/>
                                  </a:cubicBezTo>
                                  <a:cubicBezTo>
                                    <a:pt x="804553" y="89743"/>
                                    <a:pt x="808882" y="101650"/>
                                    <a:pt x="813212" y="111175"/>
                                  </a:cubicBezTo>
                                  <a:cubicBezTo>
                                    <a:pt x="817541" y="118318"/>
                                    <a:pt x="817541" y="125462"/>
                                    <a:pt x="819706" y="133796"/>
                                  </a:cubicBezTo>
                                  <a:cubicBezTo>
                                    <a:pt x="819706" y="134987"/>
                                    <a:pt x="821871" y="137368"/>
                                    <a:pt x="821871" y="138559"/>
                                  </a:cubicBezTo>
                                  <a:cubicBezTo>
                                    <a:pt x="819706" y="150465"/>
                                    <a:pt x="826200" y="162371"/>
                                    <a:pt x="834859" y="173087"/>
                                  </a:cubicBezTo>
                                  <a:cubicBezTo>
                                    <a:pt x="834859" y="173087"/>
                                    <a:pt x="834859" y="174278"/>
                                    <a:pt x="834859" y="174278"/>
                                  </a:cubicBezTo>
                                  <a:cubicBezTo>
                                    <a:pt x="837024" y="184993"/>
                                    <a:pt x="845683" y="194518"/>
                                    <a:pt x="847848" y="204043"/>
                                  </a:cubicBezTo>
                                  <a:cubicBezTo>
                                    <a:pt x="847848" y="206425"/>
                                    <a:pt x="850013" y="209996"/>
                                    <a:pt x="850013" y="212378"/>
                                  </a:cubicBezTo>
                                  <a:cubicBezTo>
                                    <a:pt x="852178" y="220712"/>
                                    <a:pt x="850013" y="230237"/>
                                    <a:pt x="856507" y="237381"/>
                                  </a:cubicBezTo>
                                  <a:cubicBezTo>
                                    <a:pt x="856507" y="245715"/>
                                    <a:pt x="860837" y="254050"/>
                                    <a:pt x="865166" y="262384"/>
                                  </a:cubicBezTo>
                                  <a:cubicBezTo>
                                    <a:pt x="869496" y="274290"/>
                                    <a:pt x="873825" y="285006"/>
                                    <a:pt x="875990" y="296912"/>
                                  </a:cubicBezTo>
                                  <a:cubicBezTo>
                                    <a:pt x="878155" y="308818"/>
                                    <a:pt x="880320" y="319534"/>
                                    <a:pt x="882484" y="331440"/>
                                  </a:cubicBezTo>
                                  <a:cubicBezTo>
                                    <a:pt x="886814" y="351681"/>
                                    <a:pt x="891144" y="371922"/>
                                    <a:pt x="897638" y="392162"/>
                                  </a:cubicBezTo>
                                  <a:cubicBezTo>
                                    <a:pt x="901967" y="402878"/>
                                    <a:pt x="908462" y="413593"/>
                                    <a:pt x="912791" y="424309"/>
                                  </a:cubicBezTo>
                                  <a:cubicBezTo>
                                    <a:pt x="919286" y="429072"/>
                                    <a:pt x="919286" y="436215"/>
                                    <a:pt x="923615" y="442168"/>
                                  </a:cubicBezTo>
                                  <a:cubicBezTo>
                                    <a:pt x="927945" y="446931"/>
                                    <a:pt x="930109" y="452884"/>
                                    <a:pt x="934439" y="458837"/>
                                  </a:cubicBezTo>
                                  <a:cubicBezTo>
                                    <a:pt x="936604" y="461218"/>
                                    <a:pt x="936604" y="464790"/>
                                    <a:pt x="938769" y="467171"/>
                                  </a:cubicBezTo>
                                  <a:cubicBezTo>
                                    <a:pt x="940933" y="470743"/>
                                    <a:pt x="940933" y="475506"/>
                                    <a:pt x="943098" y="479078"/>
                                  </a:cubicBezTo>
                                  <a:cubicBezTo>
                                    <a:pt x="947428" y="487412"/>
                                    <a:pt x="951757" y="495747"/>
                                    <a:pt x="956087" y="505271"/>
                                  </a:cubicBezTo>
                                  <a:cubicBezTo>
                                    <a:pt x="953922" y="508843"/>
                                    <a:pt x="951757" y="512415"/>
                                    <a:pt x="949592" y="517178"/>
                                  </a:cubicBezTo>
                                  <a:cubicBezTo>
                                    <a:pt x="947428" y="519559"/>
                                    <a:pt x="945263" y="521940"/>
                                    <a:pt x="940933" y="524322"/>
                                  </a:cubicBezTo>
                                  <a:cubicBezTo>
                                    <a:pt x="936604" y="526703"/>
                                    <a:pt x="932274" y="527893"/>
                                    <a:pt x="930109" y="530275"/>
                                  </a:cubicBezTo>
                                  <a:cubicBezTo>
                                    <a:pt x="923615" y="535037"/>
                                    <a:pt x="921450" y="539800"/>
                                    <a:pt x="923615" y="544562"/>
                                  </a:cubicBezTo>
                                  <a:cubicBezTo>
                                    <a:pt x="923615" y="545753"/>
                                    <a:pt x="925780" y="546943"/>
                                    <a:pt x="925780" y="548134"/>
                                  </a:cubicBezTo>
                                  <a:cubicBezTo>
                                    <a:pt x="927945" y="550515"/>
                                    <a:pt x="927945" y="554087"/>
                                    <a:pt x="923615" y="556468"/>
                                  </a:cubicBezTo>
                                  <a:cubicBezTo>
                                    <a:pt x="919286" y="557659"/>
                                    <a:pt x="914956" y="556468"/>
                                    <a:pt x="912791" y="555278"/>
                                  </a:cubicBezTo>
                                  <a:cubicBezTo>
                                    <a:pt x="906297" y="554087"/>
                                    <a:pt x="901967" y="552897"/>
                                    <a:pt x="897638" y="549325"/>
                                  </a:cubicBezTo>
                                  <a:cubicBezTo>
                                    <a:pt x="886814" y="542181"/>
                                    <a:pt x="873825" y="536228"/>
                                    <a:pt x="863002" y="530275"/>
                                  </a:cubicBezTo>
                                  <a:cubicBezTo>
                                    <a:pt x="854342" y="524322"/>
                                    <a:pt x="843519" y="519559"/>
                                    <a:pt x="834859" y="513606"/>
                                  </a:cubicBezTo>
                                  <a:cubicBezTo>
                                    <a:pt x="828365" y="510034"/>
                                    <a:pt x="824036" y="506462"/>
                                    <a:pt x="819706" y="502890"/>
                                  </a:cubicBezTo>
                                  <a:cubicBezTo>
                                    <a:pt x="804553" y="490984"/>
                                    <a:pt x="791564" y="479078"/>
                                    <a:pt x="776411" y="467171"/>
                                  </a:cubicBezTo>
                                  <a:cubicBezTo>
                                    <a:pt x="774246" y="464790"/>
                                    <a:pt x="769916" y="462409"/>
                                    <a:pt x="765587" y="461218"/>
                                  </a:cubicBezTo>
                                  <a:cubicBezTo>
                                    <a:pt x="743939" y="451693"/>
                                    <a:pt x="733115" y="438597"/>
                                    <a:pt x="724456" y="424309"/>
                                  </a:cubicBezTo>
                                  <a:cubicBezTo>
                                    <a:pt x="715797" y="407640"/>
                                    <a:pt x="704973" y="392162"/>
                                    <a:pt x="698479" y="375493"/>
                                  </a:cubicBezTo>
                                  <a:cubicBezTo>
                                    <a:pt x="687655" y="362396"/>
                                    <a:pt x="683325" y="349300"/>
                                    <a:pt x="678996" y="335012"/>
                                  </a:cubicBezTo>
                                  <a:cubicBezTo>
                                    <a:pt x="674666" y="321915"/>
                                    <a:pt x="670337" y="308818"/>
                                    <a:pt x="668172" y="295722"/>
                                  </a:cubicBezTo>
                                  <a:cubicBezTo>
                                    <a:pt x="666007" y="288578"/>
                                    <a:pt x="663842" y="282625"/>
                                    <a:pt x="661678" y="275481"/>
                                  </a:cubicBezTo>
                                  <a:cubicBezTo>
                                    <a:pt x="661678" y="274290"/>
                                    <a:pt x="655183" y="273100"/>
                                    <a:pt x="653019" y="274290"/>
                                  </a:cubicBezTo>
                                  <a:cubicBezTo>
                                    <a:pt x="646524" y="277862"/>
                                    <a:pt x="640030" y="280243"/>
                                    <a:pt x="635700" y="283815"/>
                                  </a:cubicBezTo>
                                  <a:cubicBezTo>
                                    <a:pt x="629206" y="289768"/>
                                    <a:pt x="622712" y="295722"/>
                                    <a:pt x="616217" y="301675"/>
                                  </a:cubicBezTo>
                                  <a:cubicBezTo>
                                    <a:pt x="605394" y="312390"/>
                                    <a:pt x="596734" y="323106"/>
                                    <a:pt x="579416" y="331440"/>
                                  </a:cubicBezTo>
                                  <a:cubicBezTo>
                                    <a:pt x="577252" y="332631"/>
                                    <a:pt x="577252" y="332631"/>
                                    <a:pt x="575087" y="333821"/>
                                  </a:cubicBezTo>
                                  <a:cubicBezTo>
                                    <a:pt x="566428" y="345728"/>
                                    <a:pt x="551274" y="354062"/>
                                    <a:pt x="540450" y="364778"/>
                                  </a:cubicBezTo>
                                  <a:cubicBezTo>
                                    <a:pt x="538286" y="367159"/>
                                    <a:pt x="533956" y="369540"/>
                                    <a:pt x="533956" y="371922"/>
                                  </a:cubicBezTo>
                                  <a:cubicBezTo>
                                    <a:pt x="527462" y="381446"/>
                                    <a:pt x="516638" y="388590"/>
                                    <a:pt x="507979" y="396925"/>
                                  </a:cubicBezTo>
                                  <a:cubicBezTo>
                                    <a:pt x="503649" y="400497"/>
                                    <a:pt x="497155" y="404068"/>
                                    <a:pt x="494990" y="408831"/>
                                  </a:cubicBezTo>
                                  <a:cubicBezTo>
                                    <a:pt x="488496" y="421928"/>
                                    <a:pt x="475507" y="432643"/>
                                    <a:pt x="464683" y="444550"/>
                                  </a:cubicBezTo>
                                  <a:cubicBezTo>
                                    <a:pt x="458189" y="451693"/>
                                    <a:pt x="451695" y="460028"/>
                                    <a:pt x="445200" y="468362"/>
                                  </a:cubicBezTo>
                                  <a:cubicBezTo>
                                    <a:pt x="438706" y="476697"/>
                                    <a:pt x="432212" y="483840"/>
                                    <a:pt x="425717" y="492175"/>
                                  </a:cubicBezTo>
                                  <a:cubicBezTo>
                                    <a:pt x="423553" y="495747"/>
                                    <a:pt x="419223" y="499318"/>
                                    <a:pt x="412729" y="501700"/>
                                  </a:cubicBezTo>
                                  <a:cubicBezTo>
                                    <a:pt x="406234" y="505271"/>
                                    <a:pt x="401905" y="510034"/>
                                    <a:pt x="397575" y="514796"/>
                                  </a:cubicBezTo>
                                  <a:cubicBezTo>
                                    <a:pt x="388916" y="529084"/>
                                    <a:pt x="378092" y="539800"/>
                                    <a:pt x="367269" y="549325"/>
                                  </a:cubicBezTo>
                                  <a:cubicBezTo>
                                    <a:pt x="362939" y="554087"/>
                                    <a:pt x="358609" y="560040"/>
                                    <a:pt x="354280" y="564803"/>
                                  </a:cubicBezTo>
                                  <a:cubicBezTo>
                                    <a:pt x="349950" y="569565"/>
                                    <a:pt x="347786" y="573137"/>
                                    <a:pt x="343456" y="577900"/>
                                  </a:cubicBezTo>
                                  <a:cubicBezTo>
                                    <a:pt x="341291" y="580281"/>
                                    <a:pt x="336962" y="581472"/>
                                    <a:pt x="332632" y="581472"/>
                                  </a:cubicBezTo>
                                  <a:cubicBezTo>
                                    <a:pt x="328303" y="581472"/>
                                    <a:pt x="323973" y="580281"/>
                                    <a:pt x="319644" y="580281"/>
                                  </a:cubicBezTo>
                                  <a:cubicBezTo>
                                    <a:pt x="315314" y="580281"/>
                                    <a:pt x="310984" y="582662"/>
                                    <a:pt x="310984" y="586234"/>
                                  </a:cubicBezTo>
                                  <a:cubicBezTo>
                                    <a:pt x="310984" y="587425"/>
                                    <a:pt x="313149" y="588615"/>
                                    <a:pt x="313149" y="589806"/>
                                  </a:cubicBezTo>
                                  <a:cubicBezTo>
                                    <a:pt x="315314" y="592187"/>
                                    <a:pt x="313149" y="594568"/>
                                    <a:pt x="308820" y="595759"/>
                                  </a:cubicBezTo>
                                  <a:cubicBezTo>
                                    <a:pt x="302325" y="598140"/>
                                    <a:pt x="297996" y="600522"/>
                                    <a:pt x="295831" y="605284"/>
                                  </a:cubicBezTo>
                                  <a:cubicBezTo>
                                    <a:pt x="291502" y="612428"/>
                                    <a:pt x="285007" y="619572"/>
                                    <a:pt x="282842" y="626715"/>
                                  </a:cubicBezTo>
                                  <a:cubicBezTo>
                                    <a:pt x="282842" y="629097"/>
                                    <a:pt x="280678" y="632668"/>
                                    <a:pt x="278513" y="635050"/>
                                  </a:cubicBezTo>
                                  <a:cubicBezTo>
                                    <a:pt x="276348" y="639812"/>
                                    <a:pt x="265524" y="641003"/>
                                    <a:pt x="263359" y="645765"/>
                                  </a:cubicBezTo>
                                  <a:cubicBezTo>
                                    <a:pt x="263359" y="649337"/>
                                    <a:pt x="265524" y="654100"/>
                                    <a:pt x="265524" y="657671"/>
                                  </a:cubicBezTo>
                                  <a:cubicBezTo>
                                    <a:pt x="265524" y="658862"/>
                                    <a:pt x="265524" y="661243"/>
                                    <a:pt x="263359" y="662434"/>
                                  </a:cubicBezTo>
                                  <a:cubicBezTo>
                                    <a:pt x="256865" y="667197"/>
                                    <a:pt x="254700" y="673150"/>
                                    <a:pt x="254700" y="679103"/>
                                  </a:cubicBezTo>
                                  <a:cubicBezTo>
                                    <a:pt x="254700" y="681484"/>
                                    <a:pt x="254700" y="683865"/>
                                    <a:pt x="252536" y="686247"/>
                                  </a:cubicBezTo>
                                  <a:cubicBezTo>
                                    <a:pt x="243876" y="695772"/>
                                    <a:pt x="243876" y="705296"/>
                                    <a:pt x="239547" y="714822"/>
                                  </a:cubicBezTo>
                                  <a:cubicBezTo>
                                    <a:pt x="233053" y="727918"/>
                                    <a:pt x="230888" y="741015"/>
                                    <a:pt x="226558" y="754112"/>
                                  </a:cubicBezTo>
                                  <a:cubicBezTo>
                                    <a:pt x="226558" y="755303"/>
                                    <a:pt x="226558" y="756493"/>
                                    <a:pt x="226558" y="757684"/>
                                  </a:cubicBezTo>
                                  <a:cubicBezTo>
                                    <a:pt x="226558" y="761256"/>
                                    <a:pt x="230888" y="763637"/>
                                    <a:pt x="237382" y="764828"/>
                                  </a:cubicBezTo>
                                  <a:cubicBezTo>
                                    <a:pt x="239547" y="764828"/>
                                    <a:pt x="241712" y="766018"/>
                                    <a:pt x="241712" y="766018"/>
                                  </a:cubicBezTo>
                                  <a:cubicBezTo>
                                    <a:pt x="241712" y="767209"/>
                                    <a:pt x="241712" y="768400"/>
                                    <a:pt x="241712" y="769590"/>
                                  </a:cubicBezTo>
                                  <a:cubicBezTo>
                                    <a:pt x="235217" y="777925"/>
                                    <a:pt x="233053" y="786259"/>
                                    <a:pt x="228723" y="794593"/>
                                  </a:cubicBezTo>
                                  <a:cubicBezTo>
                                    <a:pt x="224394" y="805309"/>
                                    <a:pt x="220064" y="817215"/>
                                    <a:pt x="215734" y="827931"/>
                                  </a:cubicBezTo>
                                  <a:cubicBezTo>
                                    <a:pt x="211405" y="837456"/>
                                    <a:pt x="207075" y="846981"/>
                                    <a:pt x="207075" y="856506"/>
                                  </a:cubicBezTo>
                                  <a:cubicBezTo>
                                    <a:pt x="207075" y="860078"/>
                                    <a:pt x="202746" y="861268"/>
                                    <a:pt x="198416" y="862459"/>
                                  </a:cubicBezTo>
                                  <a:cubicBezTo>
                                    <a:pt x="176769" y="866031"/>
                                    <a:pt x="165945" y="875556"/>
                                    <a:pt x="165945" y="887462"/>
                                  </a:cubicBezTo>
                                  <a:cubicBezTo>
                                    <a:pt x="163780" y="895796"/>
                                    <a:pt x="161615" y="902940"/>
                                    <a:pt x="165945" y="911275"/>
                                  </a:cubicBezTo>
                                  <a:cubicBezTo>
                                    <a:pt x="168109" y="916037"/>
                                    <a:pt x="165945" y="921990"/>
                                    <a:pt x="161615" y="926753"/>
                                  </a:cubicBezTo>
                                  <a:cubicBezTo>
                                    <a:pt x="152956" y="935087"/>
                                    <a:pt x="150791" y="943421"/>
                                    <a:pt x="155121" y="951756"/>
                                  </a:cubicBezTo>
                                  <a:cubicBezTo>
                                    <a:pt x="155121" y="951756"/>
                                    <a:pt x="155121" y="952947"/>
                                    <a:pt x="152956" y="952947"/>
                                  </a:cubicBezTo>
                                  <a:cubicBezTo>
                                    <a:pt x="150791" y="952947"/>
                                    <a:pt x="148626" y="952947"/>
                                    <a:pt x="146462" y="952947"/>
                                  </a:cubicBezTo>
                                  <a:cubicBezTo>
                                    <a:pt x="146462" y="952947"/>
                                    <a:pt x="144297" y="952947"/>
                                    <a:pt x="144297" y="951756"/>
                                  </a:cubicBezTo>
                                  <a:cubicBezTo>
                                    <a:pt x="135638" y="942231"/>
                                    <a:pt x="122649" y="933897"/>
                                    <a:pt x="120484" y="923181"/>
                                  </a:cubicBezTo>
                                  <a:cubicBezTo>
                                    <a:pt x="122649" y="923181"/>
                                    <a:pt x="124814" y="924372"/>
                                    <a:pt x="126979" y="924372"/>
                                  </a:cubicBezTo>
                                  <a:cubicBezTo>
                                    <a:pt x="131308" y="924372"/>
                                    <a:pt x="135638" y="921990"/>
                                    <a:pt x="133473" y="920800"/>
                                  </a:cubicBezTo>
                                  <a:cubicBezTo>
                                    <a:pt x="129144" y="916037"/>
                                    <a:pt x="126979" y="911275"/>
                                    <a:pt x="120484" y="907703"/>
                                  </a:cubicBezTo>
                                  <a:cubicBezTo>
                                    <a:pt x="120484" y="907703"/>
                                    <a:pt x="118320" y="907703"/>
                                    <a:pt x="118320" y="907703"/>
                                  </a:cubicBezTo>
                                  <a:cubicBezTo>
                                    <a:pt x="118320" y="907703"/>
                                    <a:pt x="116155" y="908893"/>
                                    <a:pt x="116155" y="908893"/>
                                  </a:cubicBezTo>
                                  <a:cubicBezTo>
                                    <a:pt x="113990" y="911275"/>
                                    <a:pt x="113990" y="912465"/>
                                    <a:pt x="113990" y="913656"/>
                                  </a:cubicBezTo>
                                  <a:cubicBezTo>
                                    <a:pt x="107496" y="908893"/>
                                    <a:pt x="103166" y="902940"/>
                                    <a:pt x="101001" y="895796"/>
                                  </a:cubicBezTo>
                                  <a:cubicBezTo>
                                    <a:pt x="88013" y="870793"/>
                                    <a:pt x="81519" y="844600"/>
                                    <a:pt x="70695" y="819596"/>
                                  </a:cubicBezTo>
                                  <a:cubicBezTo>
                                    <a:pt x="70695" y="818406"/>
                                    <a:pt x="68530" y="816025"/>
                                    <a:pt x="68530" y="814834"/>
                                  </a:cubicBezTo>
                                  <a:cubicBezTo>
                                    <a:pt x="68530" y="802928"/>
                                    <a:pt x="66365" y="792212"/>
                                    <a:pt x="68530" y="780306"/>
                                  </a:cubicBezTo>
                                  <a:cubicBezTo>
                                    <a:pt x="68530" y="775543"/>
                                    <a:pt x="70695" y="770781"/>
                                    <a:pt x="72859" y="766018"/>
                                  </a:cubicBezTo>
                                  <a:cubicBezTo>
                                    <a:pt x="72859" y="763637"/>
                                    <a:pt x="75024" y="761256"/>
                                    <a:pt x="75024" y="758875"/>
                                  </a:cubicBezTo>
                                  <a:cubicBezTo>
                                    <a:pt x="70695" y="748159"/>
                                    <a:pt x="77189" y="737443"/>
                                    <a:pt x="79354" y="725537"/>
                                  </a:cubicBezTo>
                                  <a:cubicBezTo>
                                    <a:pt x="79354" y="716012"/>
                                    <a:pt x="85848" y="705296"/>
                                    <a:pt x="90178" y="694581"/>
                                  </a:cubicBezTo>
                                  <a:cubicBezTo>
                                    <a:pt x="92342" y="687437"/>
                                    <a:pt x="94507" y="681484"/>
                                    <a:pt x="98837" y="674340"/>
                                  </a:cubicBezTo>
                                  <a:cubicBezTo>
                                    <a:pt x="101001" y="670768"/>
                                    <a:pt x="101001" y="666006"/>
                                    <a:pt x="103166" y="662434"/>
                                  </a:cubicBezTo>
                                  <a:cubicBezTo>
                                    <a:pt x="105331" y="650528"/>
                                    <a:pt x="109661" y="639812"/>
                                    <a:pt x="116155" y="629097"/>
                                  </a:cubicBezTo>
                                  <a:cubicBezTo>
                                    <a:pt x="120484" y="623143"/>
                                    <a:pt x="124814" y="616000"/>
                                    <a:pt x="122649" y="608856"/>
                                  </a:cubicBezTo>
                                  <a:cubicBezTo>
                                    <a:pt x="120484" y="605284"/>
                                    <a:pt x="122649" y="601712"/>
                                    <a:pt x="124814" y="598140"/>
                                  </a:cubicBezTo>
                                  <a:cubicBezTo>
                                    <a:pt x="133473" y="581472"/>
                                    <a:pt x="137803" y="563612"/>
                                    <a:pt x="148626" y="548134"/>
                                  </a:cubicBezTo>
                                  <a:cubicBezTo>
                                    <a:pt x="150791" y="544562"/>
                                    <a:pt x="150791" y="539800"/>
                                    <a:pt x="152956" y="536228"/>
                                  </a:cubicBezTo>
                                  <a:cubicBezTo>
                                    <a:pt x="159450" y="526703"/>
                                    <a:pt x="161615" y="515987"/>
                                    <a:pt x="170274" y="506462"/>
                                  </a:cubicBezTo>
                                  <a:cubicBezTo>
                                    <a:pt x="176769" y="496937"/>
                                    <a:pt x="181098" y="486222"/>
                                    <a:pt x="187592" y="476697"/>
                                  </a:cubicBezTo>
                                  <a:cubicBezTo>
                                    <a:pt x="194087" y="464790"/>
                                    <a:pt x="200581" y="452884"/>
                                    <a:pt x="207075" y="442168"/>
                                  </a:cubicBezTo>
                                  <a:cubicBezTo>
                                    <a:pt x="209240" y="440978"/>
                                    <a:pt x="209240" y="438597"/>
                                    <a:pt x="209240" y="437406"/>
                                  </a:cubicBezTo>
                                  <a:cubicBezTo>
                                    <a:pt x="217899" y="429072"/>
                                    <a:pt x="224394" y="419546"/>
                                    <a:pt x="228723" y="410021"/>
                                  </a:cubicBezTo>
                                  <a:cubicBezTo>
                                    <a:pt x="233053" y="400497"/>
                                    <a:pt x="241712" y="393353"/>
                                    <a:pt x="246041" y="383828"/>
                                  </a:cubicBezTo>
                                  <a:cubicBezTo>
                                    <a:pt x="252536" y="370731"/>
                                    <a:pt x="265524" y="358825"/>
                                    <a:pt x="272019" y="344537"/>
                                  </a:cubicBezTo>
                                  <a:cubicBezTo>
                                    <a:pt x="276348" y="337393"/>
                                    <a:pt x="282842" y="331440"/>
                                    <a:pt x="289337" y="324297"/>
                                  </a:cubicBezTo>
                                  <a:cubicBezTo>
                                    <a:pt x="291502" y="320725"/>
                                    <a:pt x="295831" y="317153"/>
                                    <a:pt x="297996" y="313581"/>
                                  </a:cubicBezTo>
                                  <a:cubicBezTo>
                                    <a:pt x="306655" y="300484"/>
                                    <a:pt x="315314" y="287387"/>
                                    <a:pt x="330467" y="275481"/>
                                  </a:cubicBezTo>
                                  <a:cubicBezTo>
                                    <a:pt x="334797" y="265956"/>
                                    <a:pt x="345621" y="258812"/>
                                    <a:pt x="352115" y="250478"/>
                                  </a:cubicBezTo>
                                  <a:cubicBezTo>
                                    <a:pt x="352115" y="249287"/>
                                    <a:pt x="354280" y="246906"/>
                                    <a:pt x="354280" y="245715"/>
                                  </a:cubicBezTo>
                                  <a:cubicBezTo>
                                    <a:pt x="354280" y="244525"/>
                                    <a:pt x="352115" y="242143"/>
                                    <a:pt x="347786" y="242143"/>
                                  </a:cubicBezTo>
                                  <a:cubicBezTo>
                                    <a:pt x="341291" y="243334"/>
                                    <a:pt x="334797" y="243334"/>
                                    <a:pt x="330467" y="245715"/>
                                  </a:cubicBezTo>
                                  <a:cubicBezTo>
                                    <a:pt x="323973" y="248097"/>
                                    <a:pt x="319644" y="250478"/>
                                    <a:pt x="310984" y="249287"/>
                                  </a:cubicBezTo>
                                  <a:cubicBezTo>
                                    <a:pt x="302325" y="249287"/>
                                    <a:pt x="293666" y="250478"/>
                                    <a:pt x="287172" y="251668"/>
                                  </a:cubicBezTo>
                                  <a:cubicBezTo>
                                    <a:pt x="276348" y="254050"/>
                                    <a:pt x="263359" y="257621"/>
                                    <a:pt x="252536" y="260003"/>
                                  </a:cubicBezTo>
                                  <a:cubicBezTo>
                                    <a:pt x="241712" y="262384"/>
                                    <a:pt x="230888" y="263575"/>
                                    <a:pt x="217899" y="263575"/>
                                  </a:cubicBezTo>
                                  <a:cubicBezTo>
                                    <a:pt x="202746" y="262384"/>
                                    <a:pt x="187592" y="263575"/>
                                    <a:pt x="170274" y="264765"/>
                                  </a:cubicBezTo>
                                  <a:cubicBezTo>
                                    <a:pt x="155121" y="265956"/>
                                    <a:pt x="142132" y="267146"/>
                                    <a:pt x="126979" y="265956"/>
                                  </a:cubicBezTo>
                                  <a:cubicBezTo>
                                    <a:pt x="109661" y="268337"/>
                                    <a:pt x="90178" y="265956"/>
                                    <a:pt x="70695" y="269528"/>
                                  </a:cubicBezTo>
                                  <a:cubicBezTo>
                                    <a:pt x="68530" y="269528"/>
                                    <a:pt x="64200" y="269528"/>
                                    <a:pt x="62036" y="269528"/>
                                  </a:cubicBezTo>
                                  <a:cubicBezTo>
                                    <a:pt x="49047" y="265956"/>
                                    <a:pt x="33894" y="267146"/>
                                    <a:pt x="18740" y="265956"/>
                                  </a:cubicBezTo>
                                  <a:cubicBezTo>
                                    <a:pt x="16575" y="265956"/>
                                    <a:pt x="12246" y="265956"/>
                                    <a:pt x="10081" y="265956"/>
                                  </a:cubicBezTo>
                                  <a:cubicBezTo>
                                    <a:pt x="7916" y="265956"/>
                                    <a:pt x="3587" y="264765"/>
                                    <a:pt x="3587" y="263575"/>
                                  </a:cubicBezTo>
                                  <a:cubicBezTo>
                                    <a:pt x="-743" y="263575"/>
                                    <a:pt x="-743" y="261193"/>
                                    <a:pt x="1422" y="260003"/>
                                  </a:cubicBezTo>
                                  <a:cubicBezTo>
                                    <a:pt x="27399" y="244525"/>
                                    <a:pt x="55541" y="230237"/>
                                    <a:pt x="85848" y="219521"/>
                                  </a:cubicBezTo>
                                  <a:cubicBezTo>
                                    <a:pt x="90178" y="218331"/>
                                    <a:pt x="92342" y="217140"/>
                                    <a:pt x="96672" y="215950"/>
                                  </a:cubicBezTo>
                                  <a:cubicBezTo>
                                    <a:pt x="120484" y="204043"/>
                                    <a:pt x="148626" y="196900"/>
                                    <a:pt x="172439" y="186184"/>
                                  </a:cubicBezTo>
                                  <a:cubicBezTo>
                                    <a:pt x="176769" y="184993"/>
                                    <a:pt x="178933" y="183803"/>
                                    <a:pt x="183263" y="182612"/>
                                  </a:cubicBezTo>
                                  <a:cubicBezTo>
                                    <a:pt x="200581" y="180231"/>
                                    <a:pt x="215734" y="174278"/>
                                    <a:pt x="228723" y="168325"/>
                                  </a:cubicBezTo>
                                  <a:cubicBezTo>
                                    <a:pt x="237382" y="164753"/>
                                    <a:pt x="246041" y="161181"/>
                                    <a:pt x="254700" y="158800"/>
                                  </a:cubicBezTo>
                                  <a:cubicBezTo>
                                    <a:pt x="265524" y="156418"/>
                                    <a:pt x="276348" y="151656"/>
                                    <a:pt x="287172" y="148084"/>
                                  </a:cubicBezTo>
                                  <a:cubicBezTo>
                                    <a:pt x="300161" y="142131"/>
                                    <a:pt x="315314" y="138559"/>
                                    <a:pt x="330467" y="132606"/>
                                  </a:cubicBezTo>
                                  <a:cubicBezTo>
                                    <a:pt x="356445" y="123081"/>
                                    <a:pt x="380257" y="113556"/>
                                    <a:pt x="406234" y="104031"/>
                                  </a:cubicBezTo>
                                  <a:cubicBezTo>
                                    <a:pt x="430047" y="96887"/>
                                    <a:pt x="451695" y="86171"/>
                                    <a:pt x="475507" y="77837"/>
                                  </a:cubicBezTo>
                                  <a:cubicBezTo>
                                    <a:pt x="479837" y="75456"/>
                                    <a:pt x="486331" y="74265"/>
                                    <a:pt x="490661" y="71884"/>
                                  </a:cubicBezTo>
                                  <a:cubicBezTo>
                                    <a:pt x="505814" y="62359"/>
                                    <a:pt x="525297" y="55215"/>
                                    <a:pt x="544780" y="48071"/>
                                  </a:cubicBezTo>
                                  <a:cubicBezTo>
                                    <a:pt x="562098" y="40928"/>
                                    <a:pt x="579416" y="34975"/>
                                    <a:pt x="594570" y="26640"/>
                                  </a:cubicBezTo>
                                  <a:cubicBezTo>
                                    <a:pt x="598899" y="24259"/>
                                    <a:pt x="603229" y="23068"/>
                                    <a:pt x="607558" y="20687"/>
                                  </a:cubicBezTo>
                                  <a:cubicBezTo>
                                    <a:pt x="616217" y="18306"/>
                                    <a:pt x="622712" y="14734"/>
                                    <a:pt x="627041" y="9971"/>
                                  </a:cubicBezTo>
                                  <a:cubicBezTo>
                                    <a:pt x="629206" y="7590"/>
                                    <a:pt x="633536" y="5209"/>
                                    <a:pt x="635700" y="2828"/>
                                  </a:cubicBezTo>
                                  <a:cubicBezTo>
                                    <a:pt x="642195" y="1637"/>
                                    <a:pt x="646524" y="1637"/>
                                    <a:pt x="650854" y="44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21648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BCE742" id="Группа 35" o:spid="_x0000_s1107" style="position:absolute;left:0;text-align:left;margin-left:6pt;margin-top:.75pt;width:843pt;height:612pt;z-index:-251682304;mso-position-horizontal-relative:page;mso-position-vertical-relative:page;mso-width-relative:margin" coordsize="100547,77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">
                <v:group id="Группа 94" o:spid="_x0000_s1108" alt="Фоновые изображения" style="position:absolute;left:9048;top:4667;width:89323;height:68487" coordorigin="9050,4664" coordsize="89322,68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Рисунок 103" o:spid="_x0000_s1109" type="#_x0000_t75" style="position:absolute;left:76772;top:4664;width:21600;height:68487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" path="m1079999,l2159999,1080000r,5768739l,6848739,,1080000,1079999,xe">
                    <v:imagedata r:id="rId21" o:title=""/>
                    <v:formulas/>
                    <v:path o:extrusionok="t" o:connecttype="custom" o:connectlocs="1079999,0;2159999,1080000;2159999,6848739;0,6848739;0,1080000" o:connectangles="0,0,0,0,0"/>
                  </v:shape>
                  <v:shape id="Стрелка: Пятиугольник 104" o:spid="_x0000_s1110" type="#_x0000_t15" style="position:absolute;left:5569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" adj="18615" fillcolor="black [3213]" stroked="f" strokeweight="1pt">
                    <v:fill opacity="55769f"/>
                  </v:shape>
                  <v:shape id="Рисунок 105" o:spid="_x0000_s1111" type="#_x0000_t75" style="position:absolute;left:54202;top:4664;width:21600;height:68487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" path="m1080000,l2159999,1079999r,5768738l,6848737,,1080000,1080000,xe">
                    <v:imagedata r:id="rId18" o:title=""/>
                    <v:formulas/>
                    <v:path o:extrusionok="t" o:connecttype="custom" o:connectlocs="1080000,0;2159999,1079999;2159999,6848737;0,6848737;0,1080000" o:connectangles="0,0,0,0,0"/>
                  </v:shape>
                  <v:shape id="Стрелка: Пятиугольник 106" o:spid="_x0000_s1112" type="#_x0000_t15" style="position:absolute;left:3312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" adj="18615" fillcolor="black [3213]" stroked="f" strokeweight="1pt">
                    <v:fill opacity="55769f"/>
                  </v:shape>
                  <v:shape id="Рисунок 107" o:spid="_x0000_s1113" type="#_x0000_t75" style="position:absolute;left:31640;top:4664;width:21600;height:68487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" path="m1080000,l2159999,1079999r,5768739l,6848738,,1080000,1080000,xe">
                    <v:imagedata r:id="rId19" o:title=""/>
                    <v:formulas/>
                    <v:path o:extrusionok="t" o:connecttype="custom" o:connectlocs="1080000,0;2159999,1079999;2159999,6848738;0,6848738;0,1080000" o:connectangles="0,0,0,0,0"/>
                  </v:shape>
                  <v:shape id="Стрелка: Пятиугольник 108" o:spid="_x0000_s1114" type="#_x0000_t15" style="position:absolute;left:10567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" adj="18615" fillcolor="black [3213]" stroked="f" strokeweight="1pt">
                    <v:fill opacity="55769f"/>
                  </v:shape>
                  <v:shape id="Рисунок 109" o:spid="_x0000_s1115" type="#_x0000_t75" style="position:absolute;left:9050;top:4664;width:21600;height:68488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" path="m1080000,l2159999,1079999r,5768743l,6848742,,1080000,1080000,xe">
                    <v:imagedata r:id="rId20" o:title=""/>
                    <v:formulas/>
                    <v:path o:extrusionok="t" o:connecttype="custom" o:connectlocs="1080000,0;2159999,1079999;2159999,6848742;0,6848742;0,1080000" o:connectangles="0,0,0,0,0"/>
                  </v:shape>
                  <v:shape id="Стрелка: Пятиугольник 110" o:spid="_x0000_s1116" type="#_x0000_t15" style="position:absolute;left:-12023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" adj="18615" fillcolor="black [3213]" stroked="f" strokeweight="1pt">
                    <v:fill opacity="55769f"/>
                  </v:shape>
                  <v:shape id="Полилиния: Фигура 111" o:spid="_x0000_s1117" style="position:absolute;left:76772;top:67185;width:21600;height:5967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shape id="Полилиния: Фигура 112" o:spid="_x0000_s1118" style="position:absolute;left:76772;top:67185;width:21600;height:5967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group id="Группа 113" o:spid="_x0000_s1119" style="position:absolute;left:54230;top:67001;width:21523;height:6151" coordorigin="54231,67001" coordsize="25151,7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<v:rect id="Прямоугольник 114" o:spid="_x0000_s1120" style="position:absolute;left:5423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" fillcolor="#008bce [3206]" stroked="f" strokeweight="1pt"/>
                    <v:rect id="Прямоугольник 115" o:spid="_x0000_s1121" style="position:absolute;left:5782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" fillcolor="#008bce [3206]" stroked="f" strokeweight="1pt"/>
                    <v:rect id="Прямоугольник 116" o:spid="_x0000_s1122" style="position:absolute;left:6141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" fillcolor="#008bce [3206]" stroked="f" strokeweight="1pt"/>
                    <v:rect id="Прямоугольник 117" o:spid="_x0000_s1123" style="position:absolute;left:6500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" fillcolor="#008bce [3206]" stroked="f" strokeweight="1pt"/>
                    <v:rect id="Прямоугольник 118" o:spid="_x0000_s1124" style="position:absolute;left:6859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" fillcolor="#008bce [3206]" stroked="f" strokeweight="1pt"/>
                    <v:rect id="Прямоугольник 119" o:spid="_x0000_s1125" style="position:absolute;left:721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" fillcolor="#008bce [3206]" stroked="f" strokeweight="1pt"/>
                    <v:rect id="Прямоугольник 120" o:spid="_x0000_s1126" style="position:absolute;left:721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" fillcolor="#00679a [2406]" stroked="f" strokeweight="1pt"/>
                    <v:rect id="Прямоугольник 121" o:spid="_x0000_s1127" style="position:absolute;left:6500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" fillcolor="#00679a [2406]" stroked="f" strokeweight="1pt"/>
                    <v:rect id="Прямоугольник 122" o:spid="_x0000_s1128" style="position:absolute;left:5782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" fillcolor="#00679a [2406]" stroked="f" strokeweight="1pt"/>
                    <v:rect id="Прямоугольник 123" o:spid="_x0000_s1129" style="position:absolute;left:5423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TiwQAAANwAAAAPAAAAZHJzL2Rvd25yZXYueG1sRE/bagIx&#10;EH0v+A9hhL7VbC2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HIuROLBAAAA3AAAAA8AAAAA&#10;AAAAAAAAAAAABwIAAGRycy9kb3ducmV2LnhtbFBLBQYAAAAAAwADALcAAAD1AgAAAAA=&#10;" fillcolor="#00679a [2406]" stroked="f" strokeweight="1pt"/>
                    <v:rect id="Прямоугольник 124" o:spid="_x0000_s1130" style="position:absolute;left:6141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9yWwQAAANwAAAAPAAAAZHJzL2Rvd25yZXYueG1sRE/bagIx&#10;EH0v+A9hhL7VbKW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P3H3JbBAAAA3AAAAA8AAAAA&#10;AAAAAAAAAAAABwIAAGRycy9kb3ducmV2LnhtbFBLBQYAAAAAAwADALcAAAD1AgAAAAA=&#10;" fillcolor="#00679a [2406]" stroked="f" strokeweight="1pt"/>
                    <v:rect id="Прямоугольник 125" o:spid="_x0000_s1131" style="position:absolute;left:6859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3kNwQAAANwAAAAPAAAAZHJzL2Rvd25yZXYueG1sRE/bagIx&#10;EH0v+A9hhL7VbIWK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JKLeQ3BAAAA3AAAAA8AAAAA&#10;AAAAAAAAAAAABwIAAGRycy9kb3ducmV2LnhtbFBLBQYAAAAAAwADALcAAAD1AgAAAAA=&#10;" fillcolor="#00679a [2406]" stroked="f" strokeweight="1pt"/>
                    <v:rect id="Прямоугольник 126" o:spid="_x0000_s1132" style="position:absolute;left:757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" fillcolor="#008bce [3206]" stroked="f" strokeweight="1pt"/>
                    <v:rect id="Прямоугольник 127" o:spid="_x0000_s1133" style="position:absolute;left:757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" fillcolor="#00679a [2406]" stroked="f" strokeweight="1pt"/>
                  </v:group>
                  <v:rect id="Прямоугольник 128" o:spid="_x0000_s1134" style="position:absolute;left:31563;top:7168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W5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0Irz8gEevsEAAD//wMAUEsBAi0AFAAGAAgAAAAhANvh9svuAAAAhQEAABMAAAAAAAAAAAAA&#10;AAAAAAAAAFtDb250ZW50X1R5cGVzXS54bWxQSwECLQAUAAYACAAAACEAWvQsW78AAAAVAQAACwAA&#10;AAAAAAAAAAAAAAAfAQAAX3JlbHMvLnJlbHNQSwECLQAUAAYACAAAACEAkFqVucMAAADcAAAADwAA&#10;AAAAAAAAAAAAAAAHAgAAZHJzL2Rvd25yZXYueG1sUEsFBgAAAAADAAMAtwAAAPcCAAAAAA==&#10;" fillcolor="#fce600 [3205]" stroked="f" strokeweight="1pt"/>
                  <v:rect id="Прямоугольник 129" o:spid="_x0000_s1135" style="position:absolute;left:9050;top:69558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" fillcolor="#e5018c [3204]" stroked="f" strokeweight="1pt"/>
                  <v:group id="Группа 130" o:spid="_x0000_s1136" style="position:absolute;left:9098;top:67443;width:21552;height:2123" coordorigin="9098,67443" coordsize="27081,4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  <v:shape id="Равнобедренный треугольник 131" o:spid="_x0000_s1137" type="#_x0000_t5" style="position:absolute;left:9098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" fillcolor="#e5018c [3204]" stroked="f" strokeweight="1pt"/>
                    <v:shape id="Равнобедренный треугольник 132" o:spid="_x0000_s1138" type="#_x0000_t5" style="position:absolute;left:14511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" fillcolor="#e5018c [3204]" stroked="f" strokeweight="1pt"/>
                    <v:shape id="Равнобедренный треугольник 133" o:spid="_x0000_s1139" type="#_x0000_t5" style="position:absolute;left:19924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" fillcolor="#e5018c [3204]" stroked="f" strokeweight="1pt"/>
                    <v:shape id="Равнобедренный треугольник 134" o:spid="_x0000_s1140" type="#_x0000_t5" style="position:absolute;left:25337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dahwwAAANwAAAAPAAAAZHJzL2Rvd25yZXYueG1sRE9Na8JA&#10;EL0L/odlhF5Ks9FK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xvXWocMAAADcAAAADwAA&#10;AAAAAAAAAAAAAAAHAgAAZHJzL2Rvd25yZXYueG1sUEsFBgAAAAADAAMAtwAAAPcCAAAAAA==&#10;" fillcolor="#e5018c [3204]" stroked="f" strokeweight="1pt"/>
                    <v:shape id="Равнобедренный треугольник 135" o:spid="_x0000_s1141" type="#_x0000_t5" style="position:absolute;left:30750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XM6wwAAANwAAAAPAAAAZHJzL2Rvd25yZXYueG1sRE9Na8JA&#10;EL0L/odlhF5Ks9Fi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qblzOsMAAADcAAAADwAA&#10;AAAAAAAAAAAAAAAHAgAAZHJzL2Rvd25yZXYueG1sUEsFBgAAAAADAAMAtwAAAPcCAAAAAA==&#10;" fillcolor="#e5018c [3204]" stroked="f" strokeweight="1pt"/>
                  </v:group>
                </v:group>
                <v:group id="Группа 136" o:spid="_x0000_s1142" alt="Направляющие" style="position:absolute;left:95;width:100452;height:77724" coordorigin="74" coordsize="100451,77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line id="Прямая соединительная линия 137" o:spid="_x0000_s1143" style="position:absolute;visibility:visible;mso-wrap-style:square" from="65020,4664" to="7578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Прямая соединительная линия 138" o:spid="_x0000_s1144" style="position:absolute;flip:x;visibility:visible;mso-wrap-style:square" from="54231,4664" to="6499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Овал 139" o:spid="_x0000_s1145" style="position:absolute;left:6401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" fillcolor="white [3212]" strokecolor="#d8d8d8 [2732]" strokeweight=".5pt">
                    <v:stroke dashstyle="dash" joinstyle="miter"/>
                  </v:oval>
                  <v:line id="Прямая соединительная линия 140" o:spid="_x0000_s1146" style="position:absolute;visibility:visible;mso-wrap-style:square" from="31640,0" to="3164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" strokecolor="#d8d8d8 [2732]" strokeweight=".5pt">
                    <v:stroke dashstyle="dash" joinstyle="miter"/>
                  </v:line>
                  <v:line id="Прямая соединительная линия 141" o:spid="_x0000_s1147" style="position:absolute;visibility:visible;mso-wrap-style:square" from="54231,0" to="5423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" strokecolor="#d8d8d8 [2732]" strokeweight=".5pt">
                    <v:stroke dashstyle="dash" joinstyle="miter"/>
                  </v:line>
                  <v:line id="Прямая соединительная линия 142" o:spid="_x0000_s1148" style="position:absolute;visibility:visible;mso-wrap-style:square" from="76821,0" to="7682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mTwAAAANwAAAAPAAAAZHJzL2Rvd25yZXYueG1sRE/fa8Iw&#10;EH4f+D+EE/YyZqoO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3ogpk8AAAADcAAAADwAAAAAA&#10;AAAAAAAAAAAHAgAAZHJzL2Rvd25yZXYueG1sUEsFBgAAAAADAAMAtwAAAPQCAAAAAA==&#10;" strokecolor="#d8d8d8 [2732]" strokeweight=".5pt">
                    <v:stroke dashstyle="dash" joinstyle="miter"/>
                  </v:line>
                  <v:line id="Прямая соединительная линия 143" o:spid="_x0000_s1149" style="position:absolute;visibility:visible;mso-wrap-style:square" from="98372,0" to="9837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" strokecolor="#d8d8d8 [2732]" strokeweight=".5pt">
                    <v:stroke dashstyle="dash" joinstyle="miter"/>
                  </v:line>
                  <v:line id="Прямая соединительная линия 144" o:spid="_x0000_s1150" style="position:absolute;visibility:visible;mso-wrap-style:square" from="9050,0" to="90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RR8wAAAANwAAAAPAAAAZHJzL2Rvd25yZXYueG1sRE/fa8Iw&#10;EH4f+D+EE3wZmrrJ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Pi0UfMAAAADcAAAADwAAAAAA&#10;AAAAAAAAAAAHAgAAZHJzL2Rvd25yZXYueG1sUEsFBgAAAAADAAMAtwAAAPQCAAAAAA==&#10;" strokecolor="#d8d8d8 [2732]" strokeweight=".5pt">
                    <v:stroke dashstyle="dash" joinstyle="miter"/>
                  </v:line>
                  <v:line id="Прямая соединительная линия 145" o:spid="_x0000_s1151" style="position:absolute;flip:x;visibility:visible;mso-wrap-style:square" from="74,73152" to="100526,73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line id="Прямая соединительная линия 146" o:spid="_x0000_s1152" style="position:absolute;visibility:visible;mso-wrap-style:square" from="19839,4664" to="3060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+QwAAAANwAAAAPAAAAZHJzL2Rvd25yZXYueG1sRE/fa8Iw&#10;EH4f7H8IJ/gy1nQ6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obMvkM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Прямая соединительная линия 147" o:spid="_x0000_s1153" style="position:absolute;flip:x;visibility:visible;mso-wrap-style:square" from="9050,4664" to="1981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Овал 148" o:spid="_x0000_s1154" style="position:absolute;left:18835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" fillcolor="white [3212]" strokecolor="#d8d8d8 [2732]" strokeweight=".5pt">
                    <v:stroke dashstyle="dash" joinstyle="miter"/>
                  </v:oval>
                  <v:line id="Прямая соединительная линия 149" o:spid="_x0000_s1155" style="position:absolute;visibility:visible;mso-wrap-style:square" from="42429,4664" to="5319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" strokecolor="#d8d8d8 [2732]" strokeweight=".5pt">
                    <v:stroke dashstyle="dash" joinstyle="miter"/>
                    <o:lock v:ext="edit" shapetype="f"/>
                  </v:line>
                  <v:line id="Прямая соединительная линия 150" o:spid="_x0000_s1156" style="position:absolute;flip:x;visibility:visible;mso-wrap-style:square" from="31640,4664" to="4240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Овал 151" o:spid="_x0000_s1157" style="position:absolute;left:4142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Прямая соединительная линия 152" o:spid="_x0000_s1158" style="position:absolute;visibility:visible;mso-wrap-style:square" from="87610,4664" to="9837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b9OwAAAANwAAAAPAAAAZHJzL2Rvd25yZXYueG1sRE/fa8Iw&#10;EH4f+D+EE/YyZqoy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W1G/T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Прямая соединительная линия 153" o:spid="_x0000_s1159" style="position:absolute;flip:x;visibility:visible;mso-wrap-style:square" from="76821,4664" to="8758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Овал 154" o:spid="_x0000_s1160" style="position:absolute;left:86607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Прямая соединительная линия 155" o:spid="_x0000_s1161" style="position:absolute;visibility:visible;mso-wrap-style:square" from="75802,0" to="7580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Cc6wAAAANwAAAAPAAAAZHJzL2Rvd25yZXYueG1sRE/fa8Iw&#10;EH4f+D+EE3wZmrrh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1LgnOsAAAADcAAAADwAAAAAA&#10;AAAAAAAAAAAHAgAAZHJzL2Rvd25yZXYueG1sUEsFBgAAAAADAAMAtwAAAPQCAAAAAA==&#10;" strokecolor="#d8d8d8 [2732]" strokeweight=".5pt">
                    <v:stroke dashstyle="dash" joinstyle="miter"/>
                  </v:line>
                  <v:line id="Прямая соединительная линия 156" o:spid="_x0000_s1162" style="position:absolute;visibility:visible;mso-wrap-style:square" from="53191,0" to="5319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lNwAAAANwAAAAPAAAAZHJzL2Rvd25yZXYueG1sRE/fa8Iw&#10;EH4f7H8IJ/gy1nTK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JGq5TcAAAADcAAAADwAAAAAA&#10;AAAAAAAAAAAHAgAAZHJzL2Rvd25yZXYueG1sUEsFBgAAAAADAAMAtwAAAPQCAAAAAA==&#10;" strokecolor="#d8d8d8 [2732]" strokeweight=".5pt">
                    <v:stroke dashstyle="dash" joinstyle="miter"/>
                  </v:line>
                  <v:line id="Прямая соединительная линия 157" o:spid="_x0000_s1163" style="position:absolute;visibility:visible;mso-wrap-style:square" from="30650,0" to="306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hzW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vy7h/ky6QBa/AAAA//8DAFBLAQItABQABgAIAAAAIQDb4fbL7gAAAIUBAAATAAAAAAAAAAAAAAAA&#10;AAAAAABbQ29udGVudF9UeXBlc10ueG1sUEsBAi0AFAAGAAgAAAAhAFr0LFu/AAAAFQEAAAsAAAAA&#10;AAAAAAAAAAAAHwEAAF9yZWxzLy5yZWxzUEsBAi0AFAAGAAgAAAAhAEsmHNbBAAAA3AAAAA8AAAAA&#10;AAAAAAAAAAAABwIAAGRycy9kb3ducmV2LnhtbFBLBQYAAAAAAwADALcAAAD1AgAAAAA=&#10;" strokecolor="#d8d8d8 [2732]" strokeweight=".5pt">
                    <v:stroke dashstyle="dash" joinstyle="miter"/>
                  </v:line>
                </v:group>
                <v:group id="Группа 158" o:spid="_x0000_s1164" alt="Инструкции" style="position:absolute;top:6381;width:9757;height:51264" coordorigin=",6357" coordsize="9757,51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Надпись 83" o:spid="_x0000_s1165" type="#_x0000_t202" style="position:absolute;top:46256;width:9239;height:53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" filled="f" stroked="f">
                    <v:textbox>
                      <w:txbxContent>
                        <w:p w14:paraId="66ED3193" w14:textId="1438D241" w:rsidR="008B7902" w:rsidRDefault="00952353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189480440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ru-RU"/>
                                </w:rPr>
                                <w:t>Замените рисунки своими фотографиями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Надпись 84" o:spid="_x0000_s1166" type="#_x0000_t202" style="position:absolute;top:31075;width:9239;height:53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" filled="f" stroked="f">
                    <v:textbox>
                      <w:txbxContent>
                        <w:p w14:paraId="3493C16D" w14:textId="00BAD71B" w:rsidR="008B7902" w:rsidRDefault="00952353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95768916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ru-RU"/>
                                </w:rPr>
                                <w:t>Создавайте свои сообщения с закладками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Надпись 85" o:spid="_x0000_s1167" type="#_x0000_t202" style="position:absolute;top:12802;width:9239;height:8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" filled="f" stroked="f">
                    <v:textbox>
                      <w:txbxContent>
                        <w:p w14:paraId="23703117" w14:textId="0C92C963" w:rsidR="008B7902" w:rsidRDefault="00952353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26531574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bidi="ru-RU"/>
                                </w:rPr>
                                <w:t>Используйте дырокол, чтобы сделать отверстие, и протяните сквозь него ленту.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Полилиния: Фигура 162" o:spid="_x0000_s1168" style="position:absolute;left:5776;top:6357;width:3981;height:6023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  <v:stroke joinstyle="miter"/>
                    <v:path arrowok="t" o:connecttype="custom" o:connectlocs="125890,601621;127205,602266;126547,602266;125890,601621;141015,0;142330,0;144960,1291;164030,10974;172578,16783;183757,24529;186387,26466;200854,36794;215321,45832;222554,49705;235706,56160;263324,68425;271873,71006;273188,71652;290943,79398;294230,80689;306067,85208;312643,87144;316588,88436;323164,90372;327109,91663;341576,95536;356043,99409;365249,101992;369194,101992;390237,96182;392867,95536;396155,96827;397471,98764;398128,100700;396813,113611;391552,122648;386949,127812;378401,136849;375770,138786;373798,140077;363276,145887;354728,151696;352097,154278;346837,157506;343549,158797;333028,165898;321849,172353;287655,193009;269900,203983;262009,209793;252145,217538;237021,229803;230445,235613;225185,239486;218609,244650;208088,249169;204800,250460;200854,254978;198224,256915;196909,256270;200854,240132;205457,230449;209403,223348;223870,202692;226500,200110;234391,192364;253460,173644;260694,167834;268585,161379;276476,156215;280421,152987;280421,151696;279764,151050;277791,151050;271873,152342;265297,153633;258721,154923;247542,157506;238336,159442;217294,164606;214663,165252;211375,165898;202827,169125;197566,171061;193621,172353;183100,175580;178496,177517;164030,185263;150221,193009;147590,194945;141672,199464;136411,204628;129835,211083;119972,220766;111423,229803;98929,243359;97614,244650;91038,251751;84463,258852;82490,261433;81175,263370;76572,271762;69996,284027;67366,287254;64077,293709;62762,296937;56844,307265;56187,308557;50269,321466;48296,326631;42378,343414;40405,349869;37774,362780;35144,375690;35144,382791;33829,388600;33171,400865;33829,413130;35144,424749;37117,433141;37774,434432;42378,448633;46323,461543;46980,464125;47638,466062;52241,476390;56844,486719;59475,490592;66050,503502;67366,506084;74599,518995;75914,521576;85778,536423;96299,551270;97614,553207;106163,564826;116026,578381;117999,580318;129178,592583;130493,594519;130493,595165;129835,595165;126548,594519;126548,597102;123917,595165;123917,591937;125233,591937;125890,590646;122602,588064;123917,591937;123260,595165;124575,597102;123917,598392;123260,598392;113396,589356;106163,582255;102875,579027;98272,575154;93011,570635;89066,566762;87750,565472;81832,559662;76572,553207;71311,545461;66708,540296;64735,537714;50926,516412;44350,503502;43035,500274;36459,489301;22650,465417;20677,461543;15417,449924;12129,442824;10156,435723;3580,409902;950,395055;292,382145;292,369880;2265,358907;2923,356325;2265,351160;3580,345996;5553,335022;10814,316948;12129,313075;19362,295000;29883,274989;32514,270471;37774,261433;39747,258852;41062,256270;46323,248524;50926,240777;53556,236259;60790,225931;72626,209147;73941,207210;81175,198819;84463,195591;91696,188491;93669,186554;100245,180744;106163,175580;116684,167188;125890,160088;129835,157506;137069,151696;138384,151050;150878,143304;166003,135558;198882,122003;220581,116838;225185,115547;228472,114901;229788,114901;242939,111028;242282,109092;237021,106510;219266,98764;215979,97473;212033,96182;196251,89727;188360,84562;185072,81981;174551,72943;169948,67134;168633,65197;166003,60033;163372,56805;162714,53578;161399,50350;156139,43895;154166,38085;152193,32276;150221,27757;148248,23239;143645,15493;141672,10974;139699,3228;139699,645;141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Полилиния: Фигура 163" o:spid="_x0000_s1169" style="position:absolute;left:3763;top:52251;width:5380;height:5369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  <v:stroke joinstyle="miter"/>
                    <v:path arrowok="t" o:connecttype="custom" o:connectlocs="62016,149772;63115,151086;60916,151086;62016,149772;40030,99191;41129,100505;40030,101818;38930,101818;40030,99191;16945,59121;15845,60435;16945,64376;18044,65033;19143,64376;18044,62405;18044,60435;16945,59121;16945,0;19143,1971;19143,5255;19143,13138;21342,25619;23541,34815;23541,48610;22441,51895;24640,78171;25739,90652;25739,95250;26838,108388;27938,128095;29037,130722;31236,142546;32335,148458;37831,167508;43328,179333;46626,189843;48824,197726;55420,207579;56519,215462;62016,224658;67513,230570;73009,235826;75208,241081;78505,248307;80704,253562;82903,259474;84002,258160;87300,258817;88399,264729;94995,267357;96094,267357;97193,266043;94995,257503;92796,250935;89498,242395;86201,236483;76307,224658;73009,216776;70810,208236;65314,193785;55420,174077;53221,166852;52122,157655;53221,156341;55420,156341;58718,158969;62016,160283;67513,162254;67513,162910;77406,185245;82903,195098;87300,205608;98293,229257;102690,237139;114782,253562;120279,260788;137867,279838;151059,293633;153257,296260;171946,311369;174144,313339;219215,341586;235705,351439;240102,354067;258790,363920;274180,371146;285173,377058;303861,384941;321450,392167;336840,397422;355528,403991;362124,405305;363223,405305;364323,403991;354429,391510;336840,368518;335741,367862;323648,345527;319251,338958;313755,329105;313755,329762;312655,328448;309358,323193;309358,321879;307159,318595;309358,317281;307159,312683;306060,308741;300563,300202;299464,296917;295067,288377;291769,268670;290670,262102;291769,260788;295067,262102;295067,262758;312655,286407;317053,286407;322549,286407;325847,291005;340138,309398;343436,312026;345634,313339;350031,316624;366521,331733;378613,343557;389606,354724;399500,365234;411592,376401;415989,380343;426982,388883;441273,400707;456663,414501;461061,416472;472054,422384;480848,427639;489642,431581;495139,434866;510529,442748;516025,445376;523720,451288;533614,453258;538011,458514;536912,463112;534713,474279;527018,482162;518224,488731;507231,496614;497337,499898;483046,503182;481947,503839;463259,507781;457762,509095;437975,517634;435777,517634;435777,516977;435777,513036;430280,513036;428082,513693;401699,516320;385209,517634;367620,519605;353329,520919;348932,521576;300563,525517;276378,528145;255492,530115;237903,532086;231307,532743;214818,533399;207123,534057;193932,534714;180740,536684;173045,536027;164251,532086;163151,526830;171946,519605;175244,518291;188435,513693;196130,510408;200527,509095;219215,506467;230208,504496;260988,497270;282975,493329;297265,490701;318152,486760;339038,484132;353329,482819;368719,480191;369819,479534;368719,478220;365422,476907;351131,473622;342336,470995;313755,461141;299464,456543;284074,450631;228010,427639;196130,411874;156556,387568;154357,385598;158754,385598;160952,383627;157655,381000;143364,371803;130172,361293;127974,359322;110385,346185;100491,337645;75208,308741;68612,300858;75208,302829;92796,318595;98293,325164;104889,329762;108186,329762;110385,327135;109286,325820;98293,315967;88399,302172;80704,293633;57619,258817;55420,256189;46626,236483;44427,232541;41129,225315;40030,222688;32335,201667;29037,193785;26838,185902;22441,177362;20243,169479;18044,153057;13647,149115;8150,143860;10349,137948;11448,134664;10349,109702;8150,88681;5952,84740;1555,76200;455,49924;1555,36129;2654,33502;5952,32188;10349,30874;12548,22991;13647,8540;14746,1314;1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Полилиния: Фигура 164" o:spid="_x0000_s1170" style="position:absolute;left:5635;top:35348;width:2690;height:4824;rotation:2148696fd;flip:y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  <v:stroke joinstyle="miter"/>
                    <v:path arrowok="t" o:connecttype="custom" o:connectlocs="60096,397430;58877,398635;60096,399238;60705,398635;60096,397430;60096,387183;58877,387786;59487,391402;60096,391402;60705,387786;60096,387183;72279,364882;72279,366088;71669,366690;72279,364882;92380,288334;91771,289540;92989,289540;92989,288937;92380,288334;183142,226;191670,2034;198370,7459;202025,9870;206898,13486;217862,28555;219690,30965;222126,36993;222735,41212;228827,56281;230654,67732;231263,70144;234918,87623;234918,88226;238573,103294;239182,107513;241010,120171;243446,132828;246492,150308;248319,167787;252583,198526;256847,214800;259893,223841;262939,232280;264157,236499;265375,242526;269030,255786;267202,261814;264766,265431;261720,268444;259893,275677;260502,277485;259893,281704;256847,281102;252583,278088;242837,268444;234918,260006;230654,254581;218472,236499;215426,233485;203852,214800;196543,190088;191060,169595;188015,149705;186187,139458;183751,138855;178877,143677;173395,152719;163040,167787;161822,168992;152075,184664;150248,188280;142938,200938;139284,206965;130756,225047;125273,237102;119791,249157;116136,253979;111872,260608;103345,278088;99690,285924;96644,292554;93598,294362;89944,293759;87507,296773;88116,298581;86898,301595;83243,306417;79588,317266;78370,321485;74106,326909;74715,332937;74106,335348;71669,343786;71060,347403;67405,361869;63750,381759;63750,383567;66796,387183;68015,387786;68015,389594;64360,402252;60705,419128;58268,433594;55832,436608;46695,449265;46695,461320;45476,469156;43649,481813;43040,482416;41212,482416;40603,481813;33903,467347;35730,467950;37558,466142;33903,459512;33294,459512;32684,460114;32075,462525;28420,453484;19893,414909;19283,412498;19283,395019;20502,387786;21111,384170;22329,367293;25375,351622;27811,341375;29030,335348;32684,318471;34512,308225;35121,302800;41821,277485;43040,271458;47913,256389;52786,241321;58268,223841;58877,221431;64360,207567;69233,194308;76542,174417;81416,164171;83852,158746;92989,139458;99080,126801;99690,124390;97862,122581;92989,124390;87507,126198;80806,127403;71060,131623;61314,133431;47913,134034;35730,134636;19893,136445;17456,136445;5273,134636;2837,134636;1009,133431;400,131623;24156,111129;27202,109322;48522,94253;51568,92445;64360,85212;71669,80390;80806,74965;92989,67130;114309,52664;133801,39404;138065,36390;153294,24335;167304,13486;170959,10473;176441,5048;178877,1432;183142,22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w10:wrap anchorx="page" anchory="page"/>
              </v:group>
            </w:pict>
          </mc:Fallback>
        </mc:AlternateContent>
      </w:r>
      <w:bookmarkEnd w:id="0"/>
    </w:p>
    <w:p w14:paraId="26845A20" w14:textId="77777777" w:rsidR="00CF04FC" w:rsidRPr="003D4CA1" w:rsidRDefault="00CF04FC" w:rsidP="00CE3F35">
      <w:pPr>
        <w:jc w:val="both"/>
      </w:pPr>
    </w:p>
    <w:p w14:paraId="70A5E4EF" w14:textId="0AEFD429" w:rsidR="007A0496" w:rsidRPr="003D4CA1" w:rsidRDefault="007A0496" w:rsidP="00142B95">
      <w:pPr>
        <w:keepNext/>
      </w:pPr>
    </w:p>
    <w:tbl>
      <w:tblPr>
        <w:tblW w:w="496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225"/>
        <w:gridCol w:w="2659"/>
        <w:gridCol w:w="94"/>
        <w:gridCol w:w="65"/>
        <w:gridCol w:w="799"/>
        <w:gridCol w:w="162"/>
        <w:gridCol w:w="2643"/>
        <w:gridCol w:w="173"/>
        <w:gridCol w:w="769"/>
        <w:gridCol w:w="208"/>
        <w:gridCol w:w="2629"/>
        <w:gridCol w:w="142"/>
        <w:gridCol w:w="864"/>
        <w:gridCol w:w="156"/>
        <w:gridCol w:w="2631"/>
        <w:gridCol w:w="191"/>
      </w:tblGrid>
      <w:tr w:rsidR="004C0979" w:rsidRPr="003D4CA1" w14:paraId="39EF59F4" w14:textId="77777777" w:rsidTr="000A5C87">
        <w:trPr>
          <w:trHeight w:val="288"/>
        </w:trPr>
        <w:tc>
          <w:tcPr>
            <w:tcW w:w="1255" w:type="dxa"/>
            <w:shd w:val="clear" w:color="auto" w:fill="auto"/>
            <w:tcMar>
              <w:top w:w="3686" w:type="dxa"/>
            </w:tcMar>
          </w:tcPr>
          <w:p w14:paraId="4853B0CD" w14:textId="77777777" w:rsidR="004C0979" w:rsidRPr="003D4CA1" w:rsidRDefault="004C0979" w:rsidP="00F817C9">
            <w:pPr>
              <w:pStyle w:val="Heading2"/>
            </w:pPr>
          </w:p>
        </w:tc>
        <w:tc>
          <w:tcPr>
            <w:tcW w:w="2851" w:type="dxa"/>
            <w:gridSpan w:val="4"/>
            <w:shd w:val="clear" w:color="auto" w:fill="auto"/>
          </w:tcPr>
          <w:p w14:paraId="4DB276EC" w14:textId="77777777" w:rsidR="004C0979" w:rsidRPr="003D4CA1" w:rsidRDefault="004C0979" w:rsidP="00D46711">
            <w:pPr>
              <w:pStyle w:val="Heading1"/>
            </w:pPr>
          </w:p>
        </w:tc>
        <w:tc>
          <w:tcPr>
            <w:tcW w:w="749" w:type="dxa"/>
            <w:shd w:val="clear" w:color="auto" w:fill="auto"/>
          </w:tcPr>
          <w:p w14:paraId="52891C64" w14:textId="77777777" w:rsidR="004C0979" w:rsidRPr="003D4CA1" w:rsidRDefault="004C0979" w:rsidP="00D46711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auto"/>
          </w:tcPr>
          <w:p w14:paraId="71130E4E" w14:textId="77777777" w:rsidR="004C0979" w:rsidRPr="003D4CA1" w:rsidRDefault="004C0979" w:rsidP="00D46711">
            <w:pPr>
              <w:pStyle w:val="Heading1"/>
            </w:pPr>
          </w:p>
        </w:tc>
        <w:tc>
          <w:tcPr>
            <w:tcW w:w="721" w:type="dxa"/>
            <w:shd w:val="clear" w:color="auto" w:fill="auto"/>
          </w:tcPr>
          <w:p w14:paraId="0318A859" w14:textId="77777777" w:rsidR="004C0979" w:rsidRPr="003D4CA1" w:rsidRDefault="004C0979" w:rsidP="00D46711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auto"/>
          </w:tcPr>
          <w:p w14:paraId="63FF01EC" w14:textId="77777777" w:rsidR="004C0979" w:rsidRPr="003D4CA1" w:rsidRDefault="004C0979" w:rsidP="00D46711">
            <w:pPr>
              <w:pStyle w:val="Heading1"/>
            </w:pPr>
          </w:p>
        </w:tc>
        <w:tc>
          <w:tcPr>
            <w:tcW w:w="810" w:type="dxa"/>
            <w:shd w:val="clear" w:color="auto" w:fill="auto"/>
          </w:tcPr>
          <w:p w14:paraId="48F99F4A" w14:textId="77777777" w:rsidR="004C0979" w:rsidRPr="003D4CA1" w:rsidRDefault="004C0979" w:rsidP="00D46711">
            <w:pPr>
              <w:pStyle w:val="Heading1"/>
            </w:pPr>
          </w:p>
        </w:tc>
        <w:tc>
          <w:tcPr>
            <w:tcW w:w="2790" w:type="dxa"/>
            <w:gridSpan w:val="3"/>
            <w:shd w:val="clear" w:color="auto" w:fill="auto"/>
          </w:tcPr>
          <w:p w14:paraId="2B60C196" w14:textId="77777777" w:rsidR="004C0979" w:rsidRPr="003D4CA1" w:rsidRDefault="004C0979" w:rsidP="00D46711">
            <w:pPr>
              <w:pStyle w:val="Heading1"/>
            </w:pPr>
          </w:p>
        </w:tc>
      </w:tr>
      <w:tr w:rsidR="000A5C87" w:rsidRPr="003D4CA1" w14:paraId="7A6BEE54" w14:textId="77777777" w:rsidTr="000A5C87">
        <w:trPr>
          <w:trHeight w:hRule="exact" w:val="2665"/>
        </w:trPr>
        <w:tc>
          <w:tcPr>
            <w:tcW w:w="1255" w:type="dxa"/>
            <w:vAlign w:val="center"/>
          </w:tcPr>
          <w:p w14:paraId="3A39FE2C" w14:textId="77777777" w:rsidR="00D46711" w:rsidRPr="003D4CA1" w:rsidRDefault="00D46711" w:rsidP="00C5057F">
            <w:pPr>
              <w:pStyle w:val="Heading1"/>
            </w:pPr>
          </w:p>
        </w:tc>
        <w:tc>
          <w:tcPr>
            <w:tcW w:w="2851" w:type="dxa"/>
            <w:gridSpan w:val="4"/>
            <w:shd w:val="clear" w:color="auto" w:fill="000000" w:themeFill="text1"/>
            <w:vAlign w:val="center"/>
          </w:tcPr>
          <w:p w14:paraId="42C35280" w14:textId="7A4A46A0" w:rsidR="00D46711" w:rsidRPr="003D4CA1" w:rsidRDefault="00952353" w:rsidP="00C5057F">
            <w:pPr>
              <w:pStyle w:val="Heading1"/>
            </w:pPr>
            <w:sdt>
              <w:sdtPr>
                <w:id w:val="1379971322"/>
                <w:placeholder>
                  <w:docPart w:val="C8295D929C1E495F973B066591ADF44E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3D4CA1">
                  <w:rPr>
                    <w:lang w:bidi="ru-RU"/>
                  </w:rPr>
                  <w:t>Особенная книга для особенного человека</w:t>
                </w:r>
              </w:sdtContent>
            </w:sdt>
          </w:p>
        </w:tc>
        <w:tc>
          <w:tcPr>
            <w:tcW w:w="749" w:type="dxa"/>
            <w:vAlign w:val="center"/>
          </w:tcPr>
          <w:p w14:paraId="171BBFBA" w14:textId="77777777" w:rsidR="00D46711" w:rsidRPr="003D4CA1" w:rsidRDefault="00D46711" w:rsidP="00C5057F">
            <w:pPr>
              <w:pStyle w:val="Heading1"/>
            </w:pPr>
          </w:p>
        </w:tc>
        <w:tc>
          <w:tcPr>
            <w:tcW w:w="2791" w:type="dxa"/>
            <w:gridSpan w:val="3"/>
            <w:shd w:val="clear" w:color="auto" w:fill="000000" w:themeFill="text1"/>
            <w:vAlign w:val="center"/>
          </w:tcPr>
          <w:p w14:paraId="7BC20CA4" w14:textId="46C2B62F" w:rsidR="00D46711" w:rsidRPr="003D4CA1" w:rsidRDefault="00952353" w:rsidP="00C5057F">
            <w:pPr>
              <w:pStyle w:val="Heading1"/>
            </w:pPr>
            <w:sdt>
              <w:sdtPr>
                <w:id w:val="1496370807"/>
                <w:placeholder>
                  <w:docPart w:val="9D507D7D679D44978F93ED8F2488F4F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3D4CA1">
                  <w:rPr>
                    <w:lang w:bidi="ru-RU"/>
                  </w:rPr>
                  <w:t>Чем больше читаешь, тем больше хочется читать</w:t>
                </w:r>
              </w:sdtContent>
            </w:sdt>
          </w:p>
        </w:tc>
        <w:tc>
          <w:tcPr>
            <w:tcW w:w="721" w:type="dxa"/>
            <w:vAlign w:val="center"/>
          </w:tcPr>
          <w:p w14:paraId="5A40D329" w14:textId="186F2A9A" w:rsidR="00D46711" w:rsidRPr="003D4CA1" w:rsidRDefault="00D46711" w:rsidP="00C5057F">
            <w:pPr>
              <w:pStyle w:val="Heading1"/>
            </w:pPr>
          </w:p>
        </w:tc>
        <w:tc>
          <w:tcPr>
            <w:tcW w:w="2792" w:type="dxa"/>
            <w:gridSpan w:val="3"/>
            <w:shd w:val="clear" w:color="auto" w:fill="000000" w:themeFill="text1"/>
            <w:vAlign w:val="center"/>
          </w:tcPr>
          <w:p w14:paraId="6CF37AFA" w14:textId="3D047F59" w:rsidR="00D46711" w:rsidRPr="003D4CA1" w:rsidRDefault="00952353" w:rsidP="00C5057F">
            <w:pPr>
              <w:pStyle w:val="Heading1"/>
            </w:pPr>
            <w:sdt>
              <w:sdtPr>
                <w:id w:val="-446704197"/>
                <w:placeholder>
                  <w:docPart w:val="EDE200BB3B354C0994C61E711089B22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3D4CA1">
                  <w:rPr>
                    <w:lang w:bidi="ru-RU"/>
                  </w:rPr>
                  <w:t>Жизнь дает нам книги, мы листаем страницы</w:t>
                </w:r>
              </w:sdtContent>
            </w:sdt>
          </w:p>
        </w:tc>
        <w:tc>
          <w:tcPr>
            <w:tcW w:w="810" w:type="dxa"/>
            <w:vAlign w:val="center"/>
          </w:tcPr>
          <w:p w14:paraId="53C1C187" w14:textId="77777777" w:rsidR="00D46711" w:rsidRPr="003D4CA1" w:rsidRDefault="00D46711" w:rsidP="00C5057F">
            <w:pPr>
              <w:pStyle w:val="Heading1"/>
            </w:pPr>
          </w:p>
        </w:tc>
        <w:tc>
          <w:tcPr>
            <w:tcW w:w="2790" w:type="dxa"/>
            <w:gridSpan w:val="3"/>
            <w:shd w:val="clear" w:color="auto" w:fill="000000" w:themeFill="text1"/>
            <w:vAlign w:val="center"/>
          </w:tcPr>
          <w:p w14:paraId="30605364" w14:textId="22435616" w:rsidR="00D46711" w:rsidRPr="003D4CA1" w:rsidRDefault="00952353" w:rsidP="00C5057F">
            <w:pPr>
              <w:pStyle w:val="Heading1"/>
            </w:pPr>
            <w:sdt>
              <w:sdtPr>
                <w:id w:val="-627710588"/>
                <w:placeholder>
                  <w:docPart w:val="08F2D9191BAC410186308AE9F03AE4EF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3D4CA1">
                  <w:rPr>
                    <w:lang w:bidi="ru-RU"/>
                  </w:rPr>
                  <w:t>Еще всего одну страничку!</w:t>
                </w:r>
              </w:sdtContent>
            </w:sdt>
          </w:p>
        </w:tc>
      </w:tr>
      <w:tr w:rsidR="000A5C87" w:rsidRPr="003D4CA1" w14:paraId="44D1ADAD" w14:textId="77777777" w:rsidTr="000A5C87">
        <w:tc>
          <w:tcPr>
            <w:tcW w:w="1255" w:type="dxa"/>
          </w:tcPr>
          <w:p w14:paraId="19A305E7" w14:textId="77777777" w:rsidR="00C016FF" w:rsidRPr="003D4CA1" w:rsidRDefault="00C016FF"/>
        </w:tc>
        <w:tc>
          <w:tcPr>
            <w:tcW w:w="210" w:type="dxa"/>
            <w:shd w:val="clear" w:color="auto" w:fill="000000" w:themeFill="text1"/>
          </w:tcPr>
          <w:p w14:paraId="1E262C49" w14:textId="77777777" w:rsidR="00C016FF" w:rsidRPr="003D4CA1" w:rsidRDefault="00C016FF"/>
        </w:tc>
        <w:tc>
          <w:tcPr>
            <w:tcW w:w="2492" w:type="dxa"/>
            <w:vMerge w:val="restart"/>
          </w:tcPr>
          <w:p w14:paraId="397DBD4B" w14:textId="7D241BAF" w:rsidR="00C016FF" w:rsidRPr="003D4CA1" w:rsidRDefault="00C016FF">
            <w:r w:rsidRPr="003D4CA1">
              <w:rPr>
                <w:noProof/>
                <w:lang w:bidi="ru-RU"/>
              </w:rPr>
              <w:drawing>
                <wp:inline distT="0" distB="0" distL="0" distR="0" wp14:anchorId="6D46FD9C" wp14:editId="7BAFD64A">
                  <wp:extent cx="1405890" cy="1405890"/>
                  <wp:effectExtent l="76200" t="76200" r="80010" b="80010"/>
                  <wp:docPr id="42" name="Рисунок 41" descr="Двое друзей обнимают друг друга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7702C5-0702-4B45-B39B-D910F17BE7F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Рисунок 41" descr="Двое друзей обнимают друг друга">
                            <a:extLst>
                              <a:ext uri="{FF2B5EF4-FFF2-40B4-BE49-F238E27FC236}">
                                <a16:creationId xmlns:a16="http://schemas.microsoft.com/office/drawing/2014/main" id="{2D7702C5-0702-4B45-B39B-D910F17BE7F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" w:type="dxa"/>
            <w:shd w:val="clear" w:color="auto" w:fill="000000" w:themeFill="text1"/>
          </w:tcPr>
          <w:p w14:paraId="27D3B8BE" w14:textId="77777777" w:rsidR="00C016FF" w:rsidRPr="003D4CA1" w:rsidRDefault="00C016FF"/>
        </w:tc>
        <w:tc>
          <w:tcPr>
            <w:tcW w:w="810" w:type="dxa"/>
            <w:gridSpan w:val="2"/>
          </w:tcPr>
          <w:p w14:paraId="24AE4AE4" w14:textId="77777777" w:rsidR="00C016FF" w:rsidRPr="003D4CA1" w:rsidRDefault="00C016FF"/>
        </w:tc>
        <w:tc>
          <w:tcPr>
            <w:tcW w:w="152" w:type="dxa"/>
            <w:shd w:val="clear" w:color="auto" w:fill="000000" w:themeFill="text1"/>
          </w:tcPr>
          <w:p w14:paraId="03506147" w14:textId="1E971285" w:rsidR="00C016FF" w:rsidRPr="003D4CA1" w:rsidRDefault="00C016FF"/>
        </w:tc>
        <w:tc>
          <w:tcPr>
            <w:tcW w:w="2477" w:type="dxa"/>
            <w:vMerge w:val="restart"/>
          </w:tcPr>
          <w:p w14:paraId="07427FD1" w14:textId="1246F528" w:rsidR="00C016FF" w:rsidRPr="003D4CA1" w:rsidRDefault="00C016FF">
            <w:r w:rsidRPr="003D4CA1">
              <w:rPr>
                <w:noProof/>
                <w:lang w:bidi="ru-RU"/>
              </w:rPr>
              <w:drawing>
                <wp:inline distT="0" distB="0" distL="0" distR="0" wp14:anchorId="4737BAB9" wp14:editId="680E0DA6">
                  <wp:extent cx="1405890" cy="1405890"/>
                  <wp:effectExtent l="76200" t="76200" r="80010" b="80010"/>
                  <wp:docPr id="46" name="Рисунок 45" descr="Женщина листает книгу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B48ADC-7D00-4C04-B35E-89BDE5A1EDA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Рисунок 45" descr="Женщина листает книгу">
                            <a:extLst>
                              <a:ext uri="{FF2B5EF4-FFF2-40B4-BE49-F238E27FC236}">
                                <a16:creationId xmlns:a16="http://schemas.microsoft.com/office/drawing/2014/main" id="{49B48ADC-7D00-4C04-B35E-89BDE5A1EDA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" w:type="dxa"/>
            <w:shd w:val="clear" w:color="auto" w:fill="000000" w:themeFill="text1"/>
          </w:tcPr>
          <w:p w14:paraId="6B8A780B" w14:textId="016E8073" w:rsidR="00C016FF" w:rsidRPr="003D4CA1" w:rsidRDefault="00C016FF"/>
        </w:tc>
        <w:tc>
          <w:tcPr>
            <w:tcW w:w="721" w:type="dxa"/>
          </w:tcPr>
          <w:p w14:paraId="00632A58" w14:textId="5E6BE058" w:rsidR="00C016FF" w:rsidRPr="003D4CA1" w:rsidRDefault="00C016FF"/>
        </w:tc>
        <w:tc>
          <w:tcPr>
            <w:tcW w:w="195" w:type="dxa"/>
            <w:shd w:val="clear" w:color="auto" w:fill="000000" w:themeFill="text1"/>
          </w:tcPr>
          <w:p w14:paraId="63C05578" w14:textId="77777777" w:rsidR="00C016FF" w:rsidRPr="003D4CA1" w:rsidRDefault="00C016FF"/>
        </w:tc>
        <w:tc>
          <w:tcPr>
            <w:tcW w:w="2464" w:type="dxa"/>
            <w:vMerge w:val="restart"/>
          </w:tcPr>
          <w:p w14:paraId="775C12DC" w14:textId="649D1C5D" w:rsidR="00C016FF" w:rsidRPr="003D4CA1" w:rsidRDefault="00C016FF">
            <w:r w:rsidRPr="003D4CA1">
              <w:rPr>
                <w:noProof/>
                <w:lang w:bidi="ru-RU"/>
              </w:rPr>
              <w:drawing>
                <wp:inline distT="0" distB="0" distL="0" distR="0" wp14:anchorId="7A5601D6" wp14:editId="5B717AF1">
                  <wp:extent cx="1405890" cy="1405890"/>
                  <wp:effectExtent l="76200" t="76200" r="80010" b="80010"/>
                  <wp:docPr id="52" name="Рисунок 51" descr="Женщина читает книгу в постели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DB6F1C-F0DF-483A-B1E1-874503B8CF4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Рисунок 51" descr="Женщина читает книгу в постели">
                            <a:extLst>
                              <a:ext uri="{FF2B5EF4-FFF2-40B4-BE49-F238E27FC236}">
                                <a16:creationId xmlns:a16="http://schemas.microsoft.com/office/drawing/2014/main" id="{62DB6F1C-F0DF-483A-B1E1-874503B8CF4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" w:type="dxa"/>
            <w:shd w:val="clear" w:color="auto" w:fill="000000" w:themeFill="text1"/>
          </w:tcPr>
          <w:p w14:paraId="224C782A" w14:textId="77777777" w:rsidR="00C016FF" w:rsidRPr="003D4CA1" w:rsidRDefault="00C016FF"/>
        </w:tc>
        <w:tc>
          <w:tcPr>
            <w:tcW w:w="810" w:type="dxa"/>
          </w:tcPr>
          <w:p w14:paraId="6AAA96E2" w14:textId="77777777" w:rsidR="00C016FF" w:rsidRPr="003D4CA1" w:rsidRDefault="00C016FF"/>
        </w:tc>
        <w:tc>
          <w:tcPr>
            <w:tcW w:w="146" w:type="dxa"/>
            <w:shd w:val="clear" w:color="auto" w:fill="000000" w:themeFill="text1"/>
          </w:tcPr>
          <w:p w14:paraId="18F647C8" w14:textId="77777777" w:rsidR="00C016FF" w:rsidRPr="003D4CA1" w:rsidRDefault="00C016FF"/>
        </w:tc>
        <w:tc>
          <w:tcPr>
            <w:tcW w:w="2466" w:type="dxa"/>
            <w:vMerge w:val="restart"/>
          </w:tcPr>
          <w:p w14:paraId="2D6B3BB6" w14:textId="212FA744" w:rsidR="00C016FF" w:rsidRPr="003D4CA1" w:rsidRDefault="00C016FF">
            <w:r w:rsidRPr="003D4CA1">
              <w:rPr>
                <w:noProof/>
                <w:lang w:bidi="ru-RU"/>
              </w:rPr>
              <w:drawing>
                <wp:inline distT="0" distB="0" distL="0" distR="0" wp14:anchorId="3C30A043" wp14:editId="2A4786F5">
                  <wp:extent cx="1407600" cy="1407600"/>
                  <wp:effectExtent l="76200" t="76200" r="78740" b="78740"/>
                  <wp:docPr id="56" name="Рисунок 55" descr="Мать с дочерью читают книгу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958CFF-ABE2-4D68-B00D-5F7C87803E7E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Рисунок 55" descr="Мать с дочерью читают книгу">
                            <a:extLst>
                              <a:ext uri="{FF2B5EF4-FFF2-40B4-BE49-F238E27FC236}">
                                <a16:creationId xmlns:a16="http://schemas.microsoft.com/office/drawing/2014/main" id="{C1958CFF-ABE2-4D68-B00D-5F7C87803E7E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600" cy="14076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dxa"/>
            <w:shd w:val="clear" w:color="auto" w:fill="000000" w:themeFill="text1"/>
          </w:tcPr>
          <w:p w14:paraId="05DE8645" w14:textId="77777777" w:rsidR="00C016FF" w:rsidRPr="003D4CA1" w:rsidRDefault="00C016FF"/>
        </w:tc>
      </w:tr>
      <w:tr w:rsidR="000A5C87" w:rsidRPr="003D4CA1" w14:paraId="512CFBD1" w14:textId="77777777" w:rsidTr="000A5C87">
        <w:tc>
          <w:tcPr>
            <w:tcW w:w="1255" w:type="dxa"/>
          </w:tcPr>
          <w:p w14:paraId="0C77F7E2" w14:textId="77777777" w:rsidR="009E0431" w:rsidRPr="003D4CA1" w:rsidRDefault="009E0431"/>
        </w:tc>
        <w:tc>
          <w:tcPr>
            <w:tcW w:w="210" w:type="dxa"/>
            <w:shd w:val="clear" w:color="auto" w:fill="000000" w:themeFill="text1"/>
          </w:tcPr>
          <w:p w14:paraId="716D4B87" w14:textId="77777777" w:rsidR="009E0431" w:rsidRPr="003D4CA1" w:rsidRDefault="009E0431"/>
        </w:tc>
        <w:tc>
          <w:tcPr>
            <w:tcW w:w="2492" w:type="dxa"/>
            <w:vMerge/>
          </w:tcPr>
          <w:p w14:paraId="08F75D40" w14:textId="77777777" w:rsidR="009E0431" w:rsidRPr="003D4CA1" w:rsidRDefault="009E0431">
            <w:pPr>
              <w:rPr>
                <w:noProof/>
              </w:rPr>
            </w:pPr>
          </w:p>
        </w:tc>
        <w:tc>
          <w:tcPr>
            <w:tcW w:w="88" w:type="dxa"/>
            <w:shd w:val="clear" w:color="auto" w:fill="000000" w:themeFill="text1"/>
          </w:tcPr>
          <w:p w14:paraId="14C1269C" w14:textId="77777777" w:rsidR="009E0431" w:rsidRPr="003D4CA1" w:rsidRDefault="009E0431"/>
        </w:tc>
        <w:tc>
          <w:tcPr>
            <w:tcW w:w="810" w:type="dxa"/>
            <w:gridSpan w:val="2"/>
          </w:tcPr>
          <w:p w14:paraId="50F2F7A7" w14:textId="77777777" w:rsidR="009E0431" w:rsidRPr="003D4CA1" w:rsidRDefault="009E0431"/>
        </w:tc>
        <w:tc>
          <w:tcPr>
            <w:tcW w:w="152" w:type="dxa"/>
            <w:shd w:val="clear" w:color="auto" w:fill="000000" w:themeFill="text1"/>
          </w:tcPr>
          <w:p w14:paraId="1413985D" w14:textId="77777777" w:rsidR="009E0431" w:rsidRPr="003D4CA1" w:rsidRDefault="009E0431"/>
        </w:tc>
        <w:tc>
          <w:tcPr>
            <w:tcW w:w="2477" w:type="dxa"/>
            <w:vMerge/>
          </w:tcPr>
          <w:p w14:paraId="4EC8E154" w14:textId="77777777" w:rsidR="009E0431" w:rsidRPr="003D4CA1" w:rsidRDefault="009E0431">
            <w:pPr>
              <w:rPr>
                <w:noProof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14:paraId="0B79408A" w14:textId="77777777" w:rsidR="009E0431" w:rsidRPr="003D4CA1" w:rsidRDefault="009E0431"/>
        </w:tc>
        <w:tc>
          <w:tcPr>
            <w:tcW w:w="721" w:type="dxa"/>
          </w:tcPr>
          <w:p w14:paraId="45ADAC9F" w14:textId="77777777" w:rsidR="009E0431" w:rsidRPr="003D4CA1" w:rsidRDefault="009E0431"/>
        </w:tc>
        <w:tc>
          <w:tcPr>
            <w:tcW w:w="195" w:type="dxa"/>
            <w:shd w:val="clear" w:color="auto" w:fill="000000" w:themeFill="text1"/>
          </w:tcPr>
          <w:p w14:paraId="32C43C55" w14:textId="77777777" w:rsidR="009E0431" w:rsidRPr="003D4CA1" w:rsidRDefault="009E0431"/>
        </w:tc>
        <w:tc>
          <w:tcPr>
            <w:tcW w:w="2464" w:type="dxa"/>
            <w:vMerge/>
          </w:tcPr>
          <w:p w14:paraId="2D4B6A4A" w14:textId="77777777" w:rsidR="009E0431" w:rsidRPr="003D4CA1" w:rsidRDefault="009E0431">
            <w:pPr>
              <w:rPr>
                <w:noProof/>
              </w:rPr>
            </w:pPr>
          </w:p>
        </w:tc>
        <w:tc>
          <w:tcPr>
            <w:tcW w:w="133" w:type="dxa"/>
            <w:shd w:val="clear" w:color="auto" w:fill="000000" w:themeFill="text1"/>
          </w:tcPr>
          <w:p w14:paraId="41395174" w14:textId="77777777" w:rsidR="009E0431" w:rsidRPr="003D4CA1" w:rsidRDefault="009E0431"/>
        </w:tc>
        <w:tc>
          <w:tcPr>
            <w:tcW w:w="810" w:type="dxa"/>
          </w:tcPr>
          <w:p w14:paraId="4EF6AE4D" w14:textId="77777777" w:rsidR="009E0431" w:rsidRPr="003D4CA1" w:rsidRDefault="009E0431"/>
        </w:tc>
        <w:tc>
          <w:tcPr>
            <w:tcW w:w="146" w:type="dxa"/>
            <w:shd w:val="clear" w:color="auto" w:fill="000000" w:themeFill="text1"/>
          </w:tcPr>
          <w:p w14:paraId="68898DAC" w14:textId="77777777" w:rsidR="009E0431" w:rsidRPr="003D4CA1" w:rsidRDefault="009E0431"/>
        </w:tc>
        <w:tc>
          <w:tcPr>
            <w:tcW w:w="2466" w:type="dxa"/>
            <w:vMerge/>
          </w:tcPr>
          <w:p w14:paraId="000CE730" w14:textId="77777777" w:rsidR="009E0431" w:rsidRPr="003D4CA1" w:rsidRDefault="009E0431">
            <w:pPr>
              <w:rPr>
                <w:noProof/>
              </w:rPr>
            </w:pPr>
          </w:p>
        </w:tc>
        <w:tc>
          <w:tcPr>
            <w:tcW w:w="179" w:type="dxa"/>
            <w:shd w:val="clear" w:color="auto" w:fill="000000" w:themeFill="text1"/>
          </w:tcPr>
          <w:p w14:paraId="0A0DDEE7" w14:textId="77777777" w:rsidR="009E0431" w:rsidRPr="003D4CA1" w:rsidRDefault="009E0431"/>
        </w:tc>
      </w:tr>
      <w:tr w:rsidR="004C0979" w:rsidRPr="003D4CA1" w14:paraId="001AD171" w14:textId="77777777" w:rsidTr="000A5C87">
        <w:tc>
          <w:tcPr>
            <w:tcW w:w="1255" w:type="dxa"/>
          </w:tcPr>
          <w:p w14:paraId="3B00B0EC" w14:textId="77777777" w:rsidR="00C016FF" w:rsidRPr="003D4CA1" w:rsidRDefault="00C016FF"/>
        </w:tc>
        <w:tc>
          <w:tcPr>
            <w:tcW w:w="210" w:type="dxa"/>
          </w:tcPr>
          <w:p w14:paraId="249016DE" w14:textId="77777777" w:rsidR="00C016FF" w:rsidRPr="003D4CA1" w:rsidRDefault="00C016FF"/>
        </w:tc>
        <w:tc>
          <w:tcPr>
            <w:tcW w:w="2492" w:type="dxa"/>
            <w:vMerge/>
          </w:tcPr>
          <w:p w14:paraId="46CA00EA" w14:textId="77777777" w:rsidR="00C016FF" w:rsidRPr="003D4CA1" w:rsidRDefault="00C016FF"/>
        </w:tc>
        <w:tc>
          <w:tcPr>
            <w:tcW w:w="88" w:type="dxa"/>
          </w:tcPr>
          <w:p w14:paraId="4E91E8AC" w14:textId="77777777" w:rsidR="00C016FF" w:rsidRPr="003D4CA1" w:rsidRDefault="00C016FF"/>
        </w:tc>
        <w:tc>
          <w:tcPr>
            <w:tcW w:w="810" w:type="dxa"/>
            <w:gridSpan w:val="2"/>
          </w:tcPr>
          <w:p w14:paraId="208476E3" w14:textId="77777777" w:rsidR="00C016FF" w:rsidRPr="003D4CA1" w:rsidRDefault="00C016FF"/>
        </w:tc>
        <w:tc>
          <w:tcPr>
            <w:tcW w:w="152" w:type="dxa"/>
          </w:tcPr>
          <w:p w14:paraId="3AE724B9" w14:textId="4D7BC6BF" w:rsidR="00C016FF" w:rsidRPr="003D4CA1" w:rsidRDefault="00C016FF"/>
        </w:tc>
        <w:tc>
          <w:tcPr>
            <w:tcW w:w="2477" w:type="dxa"/>
            <w:vMerge/>
          </w:tcPr>
          <w:p w14:paraId="0E695940" w14:textId="3DB098EA" w:rsidR="00C016FF" w:rsidRPr="003D4CA1" w:rsidRDefault="00C016FF"/>
        </w:tc>
        <w:tc>
          <w:tcPr>
            <w:tcW w:w="162" w:type="dxa"/>
          </w:tcPr>
          <w:p w14:paraId="4A530AA0" w14:textId="1D2E25B5" w:rsidR="00C016FF" w:rsidRPr="003D4CA1" w:rsidRDefault="00C016FF"/>
        </w:tc>
        <w:tc>
          <w:tcPr>
            <w:tcW w:w="721" w:type="dxa"/>
          </w:tcPr>
          <w:p w14:paraId="4E97FC41" w14:textId="3A2C234D" w:rsidR="00C016FF" w:rsidRPr="003D4CA1" w:rsidRDefault="00C016FF"/>
        </w:tc>
        <w:tc>
          <w:tcPr>
            <w:tcW w:w="195" w:type="dxa"/>
          </w:tcPr>
          <w:p w14:paraId="471F7610" w14:textId="77777777" w:rsidR="00C016FF" w:rsidRPr="003D4CA1" w:rsidRDefault="00C016FF"/>
        </w:tc>
        <w:tc>
          <w:tcPr>
            <w:tcW w:w="2464" w:type="dxa"/>
            <w:vMerge/>
          </w:tcPr>
          <w:p w14:paraId="37B5276D" w14:textId="649BC69E" w:rsidR="00C016FF" w:rsidRPr="003D4CA1" w:rsidRDefault="00C016FF"/>
        </w:tc>
        <w:tc>
          <w:tcPr>
            <w:tcW w:w="133" w:type="dxa"/>
          </w:tcPr>
          <w:p w14:paraId="3BB643F5" w14:textId="77777777" w:rsidR="00C016FF" w:rsidRPr="003D4CA1" w:rsidRDefault="00C016FF"/>
        </w:tc>
        <w:tc>
          <w:tcPr>
            <w:tcW w:w="810" w:type="dxa"/>
          </w:tcPr>
          <w:p w14:paraId="5A59F328" w14:textId="77777777" w:rsidR="00C016FF" w:rsidRPr="003D4CA1" w:rsidRDefault="00C016FF"/>
        </w:tc>
        <w:tc>
          <w:tcPr>
            <w:tcW w:w="146" w:type="dxa"/>
          </w:tcPr>
          <w:p w14:paraId="346A3EF2" w14:textId="77777777" w:rsidR="00C016FF" w:rsidRPr="003D4CA1" w:rsidRDefault="00C016FF"/>
        </w:tc>
        <w:tc>
          <w:tcPr>
            <w:tcW w:w="2466" w:type="dxa"/>
            <w:vMerge/>
          </w:tcPr>
          <w:p w14:paraId="47D2279D" w14:textId="3B2C7AA7" w:rsidR="00C016FF" w:rsidRPr="003D4CA1" w:rsidRDefault="00C016FF"/>
        </w:tc>
        <w:tc>
          <w:tcPr>
            <w:tcW w:w="179" w:type="dxa"/>
          </w:tcPr>
          <w:p w14:paraId="644682F5" w14:textId="77777777" w:rsidR="00C016FF" w:rsidRPr="003D4CA1" w:rsidRDefault="00C016FF"/>
        </w:tc>
      </w:tr>
    </w:tbl>
    <w:p w14:paraId="2E88AA8F" w14:textId="22760FFE" w:rsidR="005A20B8" w:rsidRPr="003D4CA1" w:rsidRDefault="005A20B8"/>
    <w:sectPr w:rsidR="005A20B8" w:rsidRPr="003D4CA1" w:rsidSect="00300092">
      <w:pgSz w:w="16838" w:h="11906" w:orient="landscape" w:code="9"/>
      <w:pgMar w:top="0" w:right="397" w:bottom="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69B14" w14:textId="77777777" w:rsidR="00952353" w:rsidRDefault="00952353" w:rsidP="002F38D8">
      <w:pPr>
        <w:spacing w:after="0" w:line="240" w:lineRule="auto"/>
      </w:pPr>
      <w:r>
        <w:separator/>
      </w:r>
    </w:p>
  </w:endnote>
  <w:endnote w:type="continuationSeparator" w:id="0">
    <w:p w14:paraId="7C903099" w14:textId="77777777" w:rsidR="00952353" w:rsidRDefault="00952353" w:rsidP="002F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958D7" w14:textId="77777777" w:rsidR="00952353" w:rsidRDefault="00952353" w:rsidP="002F38D8">
      <w:pPr>
        <w:spacing w:after="0" w:line="240" w:lineRule="auto"/>
      </w:pPr>
      <w:r>
        <w:separator/>
      </w:r>
    </w:p>
  </w:footnote>
  <w:footnote w:type="continuationSeparator" w:id="0">
    <w:p w14:paraId="39BDC772" w14:textId="77777777" w:rsidR="00952353" w:rsidRDefault="00952353" w:rsidP="002F38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DcxNzcxMDW2NLZU0lEKTi0uzszPAykwrgUAH6wSwiwAAAA="/>
  </w:docVars>
  <w:rsids>
    <w:rsidRoot w:val="007A0496"/>
    <w:rsid w:val="0006551C"/>
    <w:rsid w:val="000A574C"/>
    <w:rsid w:val="000A5C87"/>
    <w:rsid w:val="000C3EFC"/>
    <w:rsid w:val="00142B95"/>
    <w:rsid w:val="00182A29"/>
    <w:rsid w:val="001E7AA6"/>
    <w:rsid w:val="002506B1"/>
    <w:rsid w:val="002F38D8"/>
    <w:rsid w:val="00300092"/>
    <w:rsid w:val="00315BB4"/>
    <w:rsid w:val="003611E4"/>
    <w:rsid w:val="003774BF"/>
    <w:rsid w:val="00381B7D"/>
    <w:rsid w:val="003907B2"/>
    <w:rsid w:val="003D4CA1"/>
    <w:rsid w:val="00400EF6"/>
    <w:rsid w:val="00467929"/>
    <w:rsid w:val="004A688C"/>
    <w:rsid w:val="004C0979"/>
    <w:rsid w:val="00585E7D"/>
    <w:rsid w:val="005A20B8"/>
    <w:rsid w:val="005C7603"/>
    <w:rsid w:val="005F75E2"/>
    <w:rsid w:val="006E365E"/>
    <w:rsid w:val="006F25ED"/>
    <w:rsid w:val="00720EC3"/>
    <w:rsid w:val="007451B6"/>
    <w:rsid w:val="007761A9"/>
    <w:rsid w:val="007A0496"/>
    <w:rsid w:val="007C1AFB"/>
    <w:rsid w:val="008B7902"/>
    <w:rsid w:val="009051DE"/>
    <w:rsid w:val="00952353"/>
    <w:rsid w:val="00990809"/>
    <w:rsid w:val="00997D0E"/>
    <w:rsid w:val="009A5567"/>
    <w:rsid w:val="009E0431"/>
    <w:rsid w:val="009F7F88"/>
    <w:rsid w:val="00B24B67"/>
    <w:rsid w:val="00B3066C"/>
    <w:rsid w:val="00B33D05"/>
    <w:rsid w:val="00B51512"/>
    <w:rsid w:val="00B737CD"/>
    <w:rsid w:val="00B8187A"/>
    <w:rsid w:val="00BE518B"/>
    <w:rsid w:val="00C016FF"/>
    <w:rsid w:val="00C5057F"/>
    <w:rsid w:val="00CC6A1F"/>
    <w:rsid w:val="00CE3F35"/>
    <w:rsid w:val="00CF04FC"/>
    <w:rsid w:val="00D23A38"/>
    <w:rsid w:val="00D46711"/>
    <w:rsid w:val="00D57032"/>
    <w:rsid w:val="00D7702F"/>
    <w:rsid w:val="00D840BE"/>
    <w:rsid w:val="00E05EA3"/>
    <w:rsid w:val="00E31086"/>
    <w:rsid w:val="00E369EA"/>
    <w:rsid w:val="00E72816"/>
    <w:rsid w:val="00EB7D0F"/>
    <w:rsid w:val="00F6045A"/>
    <w:rsid w:val="00F81446"/>
    <w:rsid w:val="00F817C9"/>
    <w:rsid w:val="00FB3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B763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D4CA1"/>
    <w:rPr>
      <w:rFonts w:ascii="Calibri Light" w:hAnsi="Calibri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51B6"/>
    <w:pPr>
      <w:keepNext/>
      <w:keepLines/>
      <w:spacing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7C9"/>
    <w:pPr>
      <w:keepNext/>
      <w:keepLines/>
      <w:spacing w:after="0"/>
      <w:outlineLvl w:val="1"/>
    </w:pPr>
    <w:rPr>
      <w:rFonts w:eastAsiaTheme="majorEastAsia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7C9"/>
  </w:style>
  <w:style w:type="paragraph" w:styleId="Footer">
    <w:name w:val="footer"/>
    <w:basedOn w:val="Normal"/>
    <w:link w:val="Foot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7C9"/>
  </w:style>
  <w:style w:type="table" w:styleId="TableGrid">
    <w:name w:val="Table Grid"/>
    <w:basedOn w:val="TableNormal"/>
    <w:uiPriority w:val="39"/>
    <w:rsid w:val="00C0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4671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51B6"/>
    <w:rPr>
      <w:rFonts w:eastAsiaTheme="majorEastAsia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7C9"/>
    <w:rPr>
      <w:rFonts w:eastAsiaTheme="majorEastAsia" w:cstheme="majorBidi"/>
      <w:sz w:val="18"/>
      <w:szCs w:val="26"/>
    </w:rPr>
  </w:style>
  <w:style w:type="paragraph" w:customStyle="1" w:styleId="a">
    <w:name w:val="Пример"/>
    <w:basedOn w:val="Heading1"/>
    <w:qFormat/>
    <w:rsid w:val="000A574C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8295D929C1E495F973B066591ADF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62498-6AC2-4CD3-AFA6-F9FC0D754FBC}"/>
      </w:docPartPr>
      <w:docPartBody>
        <w:p w:rsidR="00120A7E" w:rsidRDefault="00B87F1F" w:rsidP="00B87F1F">
          <w:pPr>
            <w:pStyle w:val="C8295D929C1E495F973B066591ADF44E2"/>
          </w:pPr>
          <w:r w:rsidRPr="003D4CA1">
            <w:rPr>
              <w:lang w:bidi="ru-RU"/>
            </w:rPr>
            <w:t>Особенная книга для особенного человека</w:t>
          </w:r>
        </w:p>
      </w:docPartBody>
    </w:docPart>
    <w:docPart>
      <w:docPartPr>
        <w:name w:val="9D507D7D679D44978F93ED8F2488F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FE4F2-591A-46CE-BDA4-216F69A7D902}"/>
      </w:docPartPr>
      <w:docPartBody>
        <w:p w:rsidR="00120A7E" w:rsidRDefault="00B87F1F" w:rsidP="00B87F1F">
          <w:pPr>
            <w:pStyle w:val="9D507D7D679D44978F93ED8F2488F4F82"/>
          </w:pPr>
          <w:r w:rsidRPr="003D4CA1">
            <w:rPr>
              <w:lang w:bidi="ru-RU"/>
            </w:rPr>
            <w:t>Чем больше читаешь, тем больше хочется читать</w:t>
          </w:r>
        </w:p>
      </w:docPartBody>
    </w:docPart>
    <w:docPart>
      <w:docPartPr>
        <w:name w:val="EDE200BB3B354C0994C61E711089B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5E0A9-E7C5-47E6-AD19-B8138614701B}"/>
      </w:docPartPr>
      <w:docPartBody>
        <w:p w:rsidR="00120A7E" w:rsidRDefault="00B87F1F" w:rsidP="00B87F1F">
          <w:pPr>
            <w:pStyle w:val="EDE200BB3B354C0994C61E711089B2282"/>
          </w:pPr>
          <w:r w:rsidRPr="003D4CA1">
            <w:rPr>
              <w:lang w:bidi="ru-RU"/>
            </w:rPr>
            <w:t>Жизнь дает нам книги, мы листаем страницы</w:t>
          </w:r>
        </w:p>
      </w:docPartBody>
    </w:docPart>
    <w:docPart>
      <w:docPartPr>
        <w:name w:val="08F2D9191BAC410186308AE9F03AE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02E56-6906-4CC6-A63E-430DB43FDBD2}"/>
      </w:docPartPr>
      <w:docPartBody>
        <w:p w:rsidR="00120A7E" w:rsidRDefault="00B87F1F" w:rsidP="00B87F1F">
          <w:pPr>
            <w:pStyle w:val="08F2D9191BAC410186308AE9F03AE4EF2"/>
          </w:pPr>
          <w:r w:rsidRPr="003D4CA1">
            <w:rPr>
              <w:lang w:bidi="ru-RU"/>
            </w:rPr>
            <w:t>Еще всего одну страничку!</w:t>
          </w:r>
        </w:p>
      </w:docPartBody>
    </w:docPart>
    <w:docPart>
      <w:docPartPr>
        <w:name w:val="2E26A7D7385B49A88652C1F90452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F17E6-F2E1-4C0A-88A4-3AA208058C46}"/>
      </w:docPartPr>
      <w:docPartBody>
        <w:p w:rsidR="007C3FD0" w:rsidRDefault="00B87F1F" w:rsidP="00B87F1F">
          <w:pPr>
            <w:pStyle w:val="2E26A7D7385B49A88652C1F90452AA072"/>
          </w:pPr>
          <w:r w:rsidRPr="00AF1510">
            <w:rPr>
              <w:lang w:bidi="ru-RU"/>
            </w:rPr>
            <w:t>Жизнь дает нам книги, мы листаем страницы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713"/>
    <w:rsid w:val="00120A7E"/>
    <w:rsid w:val="001914AE"/>
    <w:rsid w:val="001F0722"/>
    <w:rsid w:val="0029601D"/>
    <w:rsid w:val="002A4713"/>
    <w:rsid w:val="00422946"/>
    <w:rsid w:val="004B27A9"/>
    <w:rsid w:val="00581DCA"/>
    <w:rsid w:val="0059428D"/>
    <w:rsid w:val="005F3E94"/>
    <w:rsid w:val="007051CB"/>
    <w:rsid w:val="007511A3"/>
    <w:rsid w:val="007C3FD0"/>
    <w:rsid w:val="009F43D7"/>
    <w:rsid w:val="00A308D0"/>
    <w:rsid w:val="00B87F1F"/>
    <w:rsid w:val="00C95F62"/>
    <w:rsid w:val="00CD646B"/>
    <w:rsid w:val="00CE1A60"/>
    <w:rsid w:val="00D86FDC"/>
    <w:rsid w:val="00DC5F20"/>
    <w:rsid w:val="00DE3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7F1F"/>
    <w:rPr>
      <w:color w:val="808080"/>
    </w:rPr>
  </w:style>
  <w:style w:type="paragraph" w:customStyle="1" w:styleId="19EA7EBD89BD486D94A4C034E2716E49">
    <w:name w:val="19EA7EBD89BD486D94A4C034E2716E49"/>
    <w:rsid w:val="002A4713"/>
  </w:style>
  <w:style w:type="paragraph" w:customStyle="1" w:styleId="D26FB5852FE6426581B70DEA6BA75999">
    <w:name w:val="D26FB5852FE6426581B70DEA6BA75999"/>
    <w:rsid w:val="002A4713"/>
  </w:style>
  <w:style w:type="paragraph" w:customStyle="1" w:styleId="716F25940D4E40ABB048F6CDD112E068">
    <w:name w:val="716F25940D4E40ABB048F6CDD112E068"/>
    <w:rsid w:val="002A4713"/>
  </w:style>
  <w:style w:type="paragraph" w:customStyle="1" w:styleId="E755992DAF2A400C858E4C6931B8CD0F">
    <w:name w:val="E755992DAF2A400C858E4C6931B8CD0F"/>
    <w:rsid w:val="002A4713"/>
  </w:style>
  <w:style w:type="paragraph" w:customStyle="1" w:styleId="B8576D83E31C4F0C8BE6EF2A000A23F4">
    <w:name w:val="B8576D83E31C4F0C8BE6EF2A000A23F4"/>
    <w:rsid w:val="002A4713"/>
  </w:style>
  <w:style w:type="paragraph" w:customStyle="1" w:styleId="74AA6515872B4E2DB02DA772CAE85778">
    <w:name w:val="74AA6515872B4E2DB02DA772CAE85778"/>
    <w:rsid w:val="002A4713"/>
  </w:style>
  <w:style w:type="paragraph" w:customStyle="1" w:styleId="1BF2D4697C0A4A02BB7D7E59A345586A">
    <w:name w:val="1BF2D4697C0A4A02BB7D7E59A345586A"/>
    <w:rsid w:val="002A4713"/>
  </w:style>
  <w:style w:type="paragraph" w:customStyle="1" w:styleId="B5568DF3C25C438090B31A9434E28E20">
    <w:name w:val="B5568DF3C25C438090B31A9434E28E20"/>
    <w:rsid w:val="002A4713"/>
  </w:style>
  <w:style w:type="paragraph" w:customStyle="1" w:styleId="60E83017EBC945D5BD36941A1F02FA91">
    <w:name w:val="60E83017EBC945D5BD36941A1F02FA91"/>
    <w:rsid w:val="002A4713"/>
  </w:style>
  <w:style w:type="paragraph" w:customStyle="1" w:styleId="BCAC1791996F4E978623195A6DB501B8">
    <w:name w:val="BCAC1791996F4E978623195A6DB501B8"/>
    <w:rsid w:val="002A4713"/>
  </w:style>
  <w:style w:type="paragraph" w:customStyle="1" w:styleId="C216F2DB415C4BFBA538F3A2EA397C80">
    <w:name w:val="C216F2DB415C4BFBA538F3A2EA397C80"/>
    <w:rsid w:val="002A4713"/>
  </w:style>
  <w:style w:type="paragraph" w:customStyle="1" w:styleId="3697CF38508F4A8AAA8397602F93641C">
    <w:name w:val="3697CF38508F4A8AAA8397602F93641C"/>
    <w:rsid w:val="002A4713"/>
  </w:style>
  <w:style w:type="paragraph" w:customStyle="1" w:styleId="FA2531119AFB4B38998E8E9557D26A12">
    <w:name w:val="FA2531119AFB4B38998E8E9557D26A12"/>
    <w:rsid w:val="002A4713"/>
  </w:style>
  <w:style w:type="paragraph" w:customStyle="1" w:styleId="D4C37FAF8772450D9CCA5C28A75C260E">
    <w:name w:val="D4C37FAF8772450D9CCA5C28A75C260E"/>
    <w:rsid w:val="002A4713"/>
  </w:style>
  <w:style w:type="paragraph" w:customStyle="1" w:styleId="62C4CA0F37B248F58956FEECA3A2C399">
    <w:name w:val="62C4CA0F37B248F58956FEECA3A2C399"/>
    <w:rsid w:val="002A4713"/>
  </w:style>
  <w:style w:type="paragraph" w:customStyle="1" w:styleId="C8295D929C1E495F973B066591ADF44E">
    <w:name w:val="C8295D929C1E495F973B066591ADF44E"/>
    <w:rsid w:val="002A4713"/>
  </w:style>
  <w:style w:type="paragraph" w:customStyle="1" w:styleId="9D507D7D679D44978F93ED8F2488F4F8">
    <w:name w:val="9D507D7D679D44978F93ED8F2488F4F8"/>
    <w:rsid w:val="002A4713"/>
  </w:style>
  <w:style w:type="paragraph" w:customStyle="1" w:styleId="EDE200BB3B354C0994C61E711089B228">
    <w:name w:val="EDE200BB3B354C0994C61E711089B228"/>
    <w:rsid w:val="002A4713"/>
  </w:style>
  <w:style w:type="paragraph" w:customStyle="1" w:styleId="08F2D9191BAC410186308AE9F03AE4EF">
    <w:name w:val="08F2D9191BAC410186308AE9F03AE4EF"/>
    <w:rsid w:val="002A4713"/>
  </w:style>
  <w:style w:type="paragraph" w:customStyle="1" w:styleId="A0ABB2D0023F420EB8A2D39D3B756F48">
    <w:name w:val="A0ABB2D0023F420EB8A2D39D3B756F48"/>
    <w:rsid w:val="00120A7E"/>
  </w:style>
  <w:style w:type="paragraph" w:customStyle="1" w:styleId="AE3E50933322470784D25A2DD6DC0335">
    <w:name w:val="AE3E50933322470784D25A2DD6DC0335"/>
    <w:rsid w:val="00120A7E"/>
  </w:style>
  <w:style w:type="paragraph" w:customStyle="1" w:styleId="427AED1A3899428FB4B39FBC09CB5000">
    <w:name w:val="427AED1A3899428FB4B39FBC09CB5000"/>
    <w:rsid w:val="00120A7E"/>
  </w:style>
  <w:style w:type="paragraph" w:customStyle="1" w:styleId="2A1C46C62A1442F38F1A19F932D517E4">
    <w:name w:val="2A1C46C62A1442F38F1A19F932D517E4"/>
    <w:rsid w:val="00120A7E"/>
  </w:style>
  <w:style w:type="paragraph" w:customStyle="1" w:styleId="34979391A362484C8BC4369FA1C5EFD4">
    <w:name w:val="34979391A362484C8BC4369FA1C5EFD4"/>
    <w:rsid w:val="00120A7E"/>
  </w:style>
  <w:style w:type="paragraph" w:customStyle="1" w:styleId="E950B88038CB4C928067313903583E70">
    <w:name w:val="E950B88038CB4C928067313903583E70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1">
    <w:name w:val="34979391A362484C8BC4369FA1C5EFD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1">
    <w:name w:val="2A1C46C62A1442F38F1A19F932D517E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1">
    <w:name w:val="427AED1A3899428FB4B39FBC09CB5000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E950B88038CB4C928067313903583E701">
    <w:name w:val="E950B88038CB4C928067313903583E701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2">
    <w:name w:val="34979391A362484C8BC4369FA1C5EFD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2">
    <w:name w:val="2A1C46C62A1442F38F1A19F932D517E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2">
    <w:name w:val="427AED1A3899428FB4B39FBC09CB5000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DFB2CB194F94A3AB8B668FAA003140F">
    <w:name w:val="2DFB2CB194F94A3AB8B668FAA003140F"/>
    <w:rsid w:val="009F43D7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">
    <w:name w:val="C7575B89905E4E97A7B735D10ADEB2E5"/>
    <w:rsid w:val="001F0722"/>
  </w:style>
  <w:style w:type="paragraph" w:customStyle="1" w:styleId="2DBB85E44BCA4825B315D5DE7B870412">
    <w:name w:val="2DBB85E44BCA4825B315D5DE7B870412"/>
    <w:rsid w:val="001F0722"/>
  </w:style>
  <w:style w:type="paragraph" w:customStyle="1" w:styleId="94A8090FF84942CBA34CE0C35DEA5325">
    <w:name w:val="94A8090FF84942CBA34CE0C35DEA5325"/>
    <w:rsid w:val="001F0722"/>
  </w:style>
  <w:style w:type="paragraph" w:customStyle="1" w:styleId="2E26A7D7385B49A88652C1F90452AA07">
    <w:name w:val="2E26A7D7385B49A88652C1F90452AA07"/>
    <w:rsid w:val="001F0722"/>
  </w:style>
  <w:style w:type="paragraph" w:customStyle="1" w:styleId="5BF1F1185A4E417D860BE3D5E6E596BB">
    <w:name w:val="5BF1F1185A4E417D860BE3D5E6E596BB"/>
    <w:rsid w:val="001F0722"/>
  </w:style>
  <w:style w:type="character" w:customStyle="1" w:styleId="Heading1Char">
    <w:name w:val="Heading 1 Char"/>
    <w:basedOn w:val="DefaultParagraphFont"/>
    <w:link w:val="Heading1"/>
    <w:uiPriority w:val="9"/>
    <w:rsid w:val="001F0722"/>
    <w:rPr>
      <w:rFonts w:eastAsiaTheme="majorEastAsia" w:cstheme="majorBidi"/>
      <w:sz w:val="36"/>
      <w:szCs w:val="32"/>
    </w:rPr>
  </w:style>
  <w:style w:type="paragraph" w:customStyle="1" w:styleId="C7575B89905E4E97A7B735D10ADEB2E51">
    <w:name w:val="C7575B89905E4E97A7B735D10ADEB2E5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">
    <w:name w:val="5F79E8F4E4FB48218874DCF51ED33C64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2">
    <w:name w:val="C7575B89905E4E97A7B735D10ADEB2E52"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5F79E8F4E4FB48218874DCF51ED33C641">
    <w:name w:val="5F79E8F4E4FB48218874DCF51ED33C64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2">
    <w:name w:val="5F79E8F4E4FB48218874DCF51ED33C642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B1EC6E8F888E4DB3A7C1FCB03361A9D1">
    <w:name w:val="B1EC6E8F888E4DB3A7C1FCB03361A9D1"/>
    <w:rsid w:val="007C3FD0"/>
    <w:pPr>
      <w:spacing w:line="192" w:lineRule="auto"/>
      <w:jc w:val="right"/>
    </w:pPr>
    <w:rPr>
      <w:rFonts w:eastAsiaTheme="minorHAnsi"/>
    </w:rPr>
  </w:style>
  <w:style w:type="paragraph" w:customStyle="1" w:styleId="7C2C92C0C82A42089B697106A8574200">
    <w:name w:val="7C2C92C0C82A42089B697106A8574200"/>
    <w:rsid w:val="00CE1A60"/>
    <w:pPr>
      <w:spacing w:line="192" w:lineRule="auto"/>
      <w:jc w:val="right"/>
    </w:pPr>
    <w:rPr>
      <w:rFonts w:eastAsiaTheme="minorHAnsi"/>
    </w:rPr>
  </w:style>
  <w:style w:type="paragraph" w:customStyle="1" w:styleId="C8295D929C1E495F973B066591ADF44E1">
    <w:name w:val="C8295D929C1E495F973B066591ADF44E1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36"/>
      <w:szCs w:val="32"/>
    </w:rPr>
  </w:style>
  <w:style w:type="paragraph" w:customStyle="1" w:styleId="9D507D7D679D44978F93ED8F2488F4F81">
    <w:name w:val="9D507D7D679D44978F93ED8F2488F4F81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36"/>
      <w:szCs w:val="32"/>
    </w:rPr>
  </w:style>
  <w:style w:type="paragraph" w:customStyle="1" w:styleId="EDE200BB3B354C0994C61E711089B2281">
    <w:name w:val="EDE200BB3B354C0994C61E711089B2281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36"/>
      <w:szCs w:val="32"/>
    </w:rPr>
  </w:style>
  <w:style w:type="paragraph" w:customStyle="1" w:styleId="08F2D9191BAC410186308AE9F03AE4EF1">
    <w:name w:val="08F2D9191BAC410186308AE9F03AE4EF1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36"/>
      <w:szCs w:val="32"/>
    </w:rPr>
  </w:style>
  <w:style w:type="paragraph" w:customStyle="1" w:styleId="2E26A7D7385B49A88652C1F90452AA071">
    <w:name w:val="2E26A7D7385B49A88652C1F90452AA071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28"/>
      <w:szCs w:val="32"/>
    </w:rPr>
  </w:style>
  <w:style w:type="paragraph" w:customStyle="1" w:styleId="6BFA3E9482AE40EE818E51DF65EE950B">
    <w:name w:val="6BFA3E9482AE40EE818E51DF65EE950B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28"/>
      <w:szCs w:val="32"/>
    </w:rPr>
  </w:style>
  <w:style w:type="paragraph" w:customStyle="1" w:styleId="D75ACB78E27F4B13BAAF3709D0565C7E">
    <w:name w:val="D75ACB78E27F4B13BAAF3709D0565C7E"/>
    <w:rsid w:val="00B87F1F"/>
    <w:pPr>
      <w:spacing w:line="192" w:lineRule="auto"/>
      <w:jc w:val="right"/>
    </w:pPr>
    <w:rPr>
      <w:rFonts w:ascii="Calibri Light" w:eastAsiaTheme="minorHAnsi" w:hAnsi="Calibri Light"/>
    </w:rPr>
  </w:style>
  <w:style w:type="paragraph" w:customStyle="1" w:styleId="2B7326EC870644FA9E68DCE829CD81BC">
    <w:name w:val="2B7326EC870644FA9E68DCE829CD81BC"/>
    <w:rsid w:val="00B87F1F"/>
    <w:pPr>
      <w:spacing w:line="192" w:lineRule="auto"/>
      <w:jc w:val="right"/>
    </w:pPr>
    <w:rPr>
      <w:rFonts w:ascii="Calibri Light" w:eastAsiaTheme="minorHAnsi" w:hAnsi="Calibri Light"/>
    </w:rPr>
  </w:style>
  <w:style w:type="paragraph" w:customStyle="1" w:styleId="8D48C75EFCFB4C7F8B9EDE7FBB7C314B">
    <w:name w:val="8D48C75EFCFB4C7F8B9EDE7FBB7C314B"/>
    <w:rsid w:val="00B87F1F"/>
    <w:pPr>
      <w:spacing w:line="192" w:lineRule="auto"/>
      <w:jc w:val="right"/>
    </w:pPr>
    <w:rPr>
      <w:rFonts w:ascii="Calibri Light" w:eastAsiaTheme="minorHAnsi" w:hAnsi="Calibri Light"/>
    </w:rPr>
  </w:style>
  <w:style w:type="paragraph" w:customStyle="1" w:styleId="ED98F968A6A8478E83CCE02FE0E64F01">
    <w:name w:val="ED98F968A6A8478E83CCE02FE0E64F01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28"/>
      <w:szCs w:val="32"/>
    </w:rPr>
  </w:style>
  <w:style w:type="paragraph" w:customStyle="1" w:styleId="4D7115C2A53B4EA4A5F7D82D70570E91">
    <w:name w:val="4D7115C2A53B4EA4A5F7D82D70570E91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28"/>
      <w:szCs w:val="32"/>
    </w:rPr>
  </w:style>
  <w:style w:type="paragraph" w:customStyle="1" w:styleId="AB4D997B3693452F99788FA6271FA224">
    <w:name w:val="AB4D997B3693452F99788FA6271FA224"/>
    <w:rsid w:val="00B87F1F"/>
    <w:pPr>
      <w:keepNext/>
      <w:keepLines/>
      <w:spacing w:after="0" w:line="192" w:lineRule="auto"/>
      <w:jc w:val="right"/>
      <w:outlineLvl w:val="1"/>
    </w:pPr>
    <w:rPr>
      <w:rFonts w:ascii="Calibri Light" w:eastAsiaTheme="majorEastAsia" w:hAnsi="Calibri Light" w:cstheme="majorBidi"/>
      <w:sz w:val="18"/>
      <w:szCs w:val="26"/>
    </w:rPr>
  </w:style>
  <w:style w:type="paragraph" w:customStyle="1" w:styleId="345213CE1ECF4FBD84ED2DD37117EA3C">
    <w:name w:val="345213CE1ECF4FBD84ED2DD37117EA3C"/>
    <w:rsid w:val="00B87F1F"/>
    <w:pPr>
      <w:keepNext/>
      <w:keepLines/>
      <w:spacing w:after="0" w:line="192" w:lineRule="auto"/>
      <w:jc w:val="right"/>
      <w:outlineLvl w:val="1"/>
    </w:pPr>
    <w:rPr>
      <w:rFonts w:ascii="Calibri Light" w:eastAsiaTheme="majorEastAsia" w:hAnsi="Calibri Light" w:cstheme="majorBidi"/>
      <w:sz w:val="18"/>
      <w:szCs w:val="26"/>
    </w:rPr>
  </w:style>
  <w:style w:type="paragraph" w:customStyle="1" w:styleId="22A6F72FC15F4DE1A0CE42CBE9BB9571">
    <w:name w:val="22A6F72FC15F4DE1A0CE42CBE9BB9571"/>
    <w:rsid w:val="00B87F1F"/>
    <w:pPr>
      <w:keepNext/>
      <w:keepLines/>
      <w:spacing w:after="0" w:line="192" w:lineRule="auto"/>
      <w:jc w:val="right"/>
      <w:outlineLvl w:val="1"/>
    </w:pPr>
    <w:rPr>
      <w:rFonts w:ascii="Calibri Light" w:eastAsiaTheme="majorEastAsia" w:hAnsi="Calibri Light" w:cstheme="majorBidi"/>
      <w:sz w:val="18"/>
      <w:szCs w:val="26"/>
    </w:rPr>
  </w:style>
  <w:style w:type="paragraph" w:customStyle="1" w:styleId="C8295D929C1E495F973B066591ADF44E2">
    <w:name w:val="C8295D929C1E495F973B066591ADF44E2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36"/>
      <w:szCs w:val="32"/>
    </w:rPr>
  </w:style>
  <w:style w:type="paragraph" w:customStyle="1" w:styleId="9D507D7D679D44978F93ED8F2488F4F82">
    <w:name w:val="9D507D7D679D44978F93ED8F2488F4F82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36"/>
      <w:szCs w:val="32"/>
    </w:rPr>
  </w:style>
  <w:style w:type="paragraph" w:customStyle="1" w:styleId="EDE200BB3B354C0994C61E711089B2282">
    <w:name w:val="EDE200BB3B354C0994C61E711089B2282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36"/>
      <w:szCs w:val="32"/>
    </w:rPr>
  </w:style>
  <w:style w:type="paragraph" w:customStyle="1" w:styleId="08F2D9191BAC410186308AE9F03AE4EF2">
    <w:name w:val="08F2D9191BAC410186308AE9F03AE4EF2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36"/>
      <w:szCs w:val="32"/>
    </w:rPr>
  </w:style>
  <w:style w:type="paragraph" w:customStyle="1" w:styleId="2E26A7D7385B49A88652C1F90452AA072">
    <w:name w:val="2E26A7D7385B49A88652C1F90452AA072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28"/>
      <w:szCs w:val="32"/>
    </w:rPr>
  </w:style>
  <w:style w:type="paragraph" w:customStyle="1" w:styleId="6BFA3E9482AE40EE818E51DF65EE950B1">
    <w:name w:val="6BFA3E9482AE40EE818E51DF65EE950B1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28"/>
      <w:szCs w:val="32"/>
    </w:rPr>
  </w:style>
  <w:style w:type="paragraph" w:customStyle="1" w:styleId="D75ACB78E27F4B13BAAF3709D0565C7E1">
    <w:name w:val="D75ACB78E27F4B13BAAF3709D0565C7E1"/>
    <w:rsid w:val="00B87F1F"/>
    <w:pPr>
      <w:spacing w:line="192" w:lineRule="auto"/>
      <w:jc w:val="right"/>
    </w:pPr>
    <w:rPr>
      <w:rFonts w:ascii="Calibri Light" w:eastAsiaTheme="minorHAnsi" w:hAnsi="Calibri Light"/>
    </w:rPr>
  </w:style>
  <w:style w:type="paragraph" w:customStyle="1" w:styleId="2B7326EC870644FA9E68DCE829CD81BC1">
    <w:name w:val="2B7326EC870644FA9E68DCE829CD81BC1"/>
    <w:rsid w:val="00B87F1F"/>
    <w:pPr>
      <w:spacing w:line="192" w:lineRule="auto"/>
      <w:jc w:val="right"/>
    </w:pPr>
    <w:rPr>
      <w:rFonts w:ascii="Calibri Light" w:eastAsiaTheme="minorHAnsi" w:hAnsi="Calibri Light"/>
    </w:rPr>
  </w:style>
  <w:style w:type="paragraph" w:customStyle="1" w:styleId="8D48C75EFCFB4C7F8B9EDE7FBB7C314B1">
    <w:name w:val="8D48C75EFCFB4C7F8B9EDE7FBB7C314B1"/>
    <w:rsid w:val="00B87F1F"/>
    <w:pPr>
      <w:spacing w:line="192" w:lineRule="auto"/>
      <w:jc w:val="right"/>
    </w:pPr>
    <w:rPr>
      <w:rFonts w:ascii="Calibri Light" w:eastAsiaTheme="minorHAnsi" w:hAnsi="Calibri Light"/>
    </w:rPr>
  </w:style>
  <w:style w:type="paragraph" w:customStyle="1" w:styleId="ED98F968A6A8478E83CCE02FE0E64F011">
    <w:name w:val="ED98F968A6A8478E83CCE02FE0E64F011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28"/>
      <w:szCs w:val="32"/>
    </w:rPr>
  </w:style>
  <w:style w:type="paragraph" w:customStyle="1" w:styleId="4D7115C2A53B4EA4A5F7D82D70570E911">
    <w:name w:val="4D7115C2A53B4EA4A5F7D82D70570E911"/>
    <w:rsid w:val="00B87F1F"/>
    <w:pPr>
      <w:keepNext/>
      <w:keepLines/>
      <w:spacing w:after="0" w:line="192" w:lineRule="auto"/>
      <w:jc w:val="center"/>
      <w:outlineLvl w:val="0"/>
    </w:pPr>
    <w:rPr>
      <w:rFonts w:ascii="Calibri Light" w:eastAsiaTheme="majorEastAsia" w:hAnsi="Calibri Light" w:cstheme="majorBidi"/>
      <w:sz w:val="28"/>
      <w:szCs w:val="32"/>
    </w:rPr>
  </w:style>
  <w:style w:type="paragraph" w:customStyle="1" w:styleId="AB4D997B3693452F99788FA6271FA2241">
    <w:name w:val="AB4D997B3693452F99788FA6271FA2241"/>
    <w:rsid w:val="00B87F1F"/>
    <w:pPr>
      <w:keepNext/>
      <w:keepLines/>
      <w:spacing w:after="0" w:line="192" w:lineRule="auto"/>
      <w:jc w:val="right"/>
      <w:outlineLvl w:val="1"/>
    </w:pPr>
    <w:rPr>
      <w:rFonts w:ascii="Calibri Light" w:eastAsiaTheme="majorEastAsia" w:hAnsi="Calibri Light" w:cstheme="majorBidi"/>
      <w:sz w:val="18"/>
      <w:szCs w:val="26"/>
    </w:rPr>
  </w:style>
  <w:style w:type="paragraph" w:customStyle="1" w:styleId="345213CE1ECF4FBD84ED2DD37117EA3C1">
    <w:name w:val="345213CE1ECF4FBD84ED2DD37117EA3C1"/>
    <w:rsid w:val="00B87F1F"/>
    <w:pPr>
      <w:keepNext/>
      <w:keepLines/>
      <w:spacing w:after="0" w:line="192" w:lineRule="auto"/>
      <w:jc w:val="right"/>
      <w:outlineLvl w:val="1"/>
    </w:pPr>
    <w:rPr>
      <w:rFonts w:ascii="Calibri Light" w:eastAsiaTheme="majorEastAsia" w:hAnsi="Calibri Light" w:cstheme="majorBidi"/>
      <w:sz w:val="18"/>
      <w:szCs w:val="26"/>
    </w:rPr>
  </w:style>
  <w:style w:type="paragraph" w:customStyle="1" w:styleId="22A6F72FC15F4DE1A0CE42CBE9BB95711">
    <w:name w:val="22A6F72FC15F4DE1A0CE42CBE9BB95711"/>
    <w:rsid w:val="00B87F1F"/>
    <w:pPr>
      <w:keepNext/>
      <w:keepLines/>
      <w:spacing w:after="0" w:line="192" w:lineRule="auto"/>
      <w:jc w:val="right"/>
      <w:outlineLvl w:val="1"/>
    </w:pPr>
    <w:rPr>
      <w:rFonts w:ascii="Calibri Light" w:eastAsiaTheme="majorEastAsia" w:hAnsi="Calibri Light" w:cstheme="majorBidi"/>
      <w:sz w:val="18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Pop Art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330">
      <a:majorFont>
        <a:latin typeface="Speak Pro Light"/>
        <a:ea typeface=""/>
        <a:cs typeface=""/>
      </a:majorFont>
      <a:minorFont>
        <a:latin typeface="Speak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6e0ad8bcb937777a496f4378509b82b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3afd91b9dddacb5807afd727ccca0e2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39C8E05-8731-4471-A0CF-27D1FDA908B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0C8EF14-6812-427B-982C-4C19B2554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E6DDD9-FD79-4C8A-A7B1-DA8FA4A297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A50DEA-C6B1-4A50-8EB7-E2F763FC5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6</Words>
  <Characters>206</Characters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3-19T10:04:00Z</dcterms:created>
  <dcterms:modified xsi:type="dcterms:W3CDTF">2020-04-13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